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97E660" w14:textId="77777777" w:rsidR="00D85ED8" w:rsidRPr="00EE4BDB" w:rsidRDefault="00D85ED8" w:rsidP="00267A5F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Obec Velká Jesenice</w:t>
      </w:r>
    </w:p>
    <w:p w14:paraId="1A6DE9E3" w14:textId="77777777" w:rsidR="00D85ED8" w:rsidRPr="00EE4BDB" w:rsidRDefault="00D85ED8" w:rsidP="00267A5F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Velká Jesenice 200</w:t>
      </w:r>
    </w:p>
    <w:p w14:paraId="05B26A6E" w14:textId="77777777" w:rsidR="00D85ED8" w:rsidRPr="00EE4BDB" w:rsidRDefault="00D85ED8" w:rsidP="00267A5F">
      <w:pPr>
        <w:ind w:firstLine="0"/>
        <w:rPr>
          <w:rFonts w:asciiTheme="minorHAnsi" w:hAnsiTheme="minorHAnsi" w:cstheme="minorHAnsi"/>
          <w:b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552 24</w:t>
      </w:r>
    </w:p>
    <w:p w14:paraId="28A9C3F2" w14:textId="77777777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3CEE76B" w14:textId="405FE4F1" w:rsidR="00D85ED8" w:rsidRPr="00EE4BDB" w:rsidRDefault="00D85ED8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EE4BDB">
        <w:rPr>
          <w:rFonts w:asciiTheme="minorHAnsi" w:hAnsiTheme="minorHAnsi" w:cstheme="minorHAnsi"/>
          <w:bCs/>
          <w:sz w:val="20"/>
          <w:szCs w:val="20"/>
        </w:rPr>
        <w:t xml:space="preserve">Datum a místo zpracování: </w:t>
      </w:r>
      <w:r w:rsidR="00013EF7" w:rsidRPr="00EE4BDB">
        <w:rPr>
          <w:rFonts w:asciiTheme="minorHAnsi" w:hAnsiTheme="minorHAnsi" w:cstheme="minorHAnsi"/>
          <w:bCs/>
          <w:sz w:val="20"/>
          <w:szCs w:val="20"/>
        </w:rPr>
        <w:t>2</w:t>
      </w:r>
      <w:r w:rsidR="00271094">
        <w:rPr>
          <w:rFonts w:asciiTheme="minorHAnsi" w:hAnsiTheme="minorHAnsi" w:cstheme="minorHAnsi"/>
          <w:bCs/>
          <w:sz w:val="20"/>
          <w:szCs w:val="20"/>
        </w:rPr>
        <w:t>3</w:t>
      </w:r>
      <w:bookmarkStart w:id="0" w:name="_GoBack"/>
      <w:bookmarkEnd w:id="0"/>
      <w:r w:rsidR="00EE4BDB" w:rsidRPr="00EE4BDB">
        <w:rPr>
          <w:rFonts w:asciiTheme="minorHAnsi" w:hAnsiTheme="minorHAnsi" w:cstheme="minorHAnsi"/>
          <w:bCs/>
          <w:sz w:val="20"/>
          <w:szCs w:val="20"/>
        </w:rPr>
        <w:t>. 1. 2024</w:t>
      </w:r>
      <w:r w:rsidRPr="00EE4BDB">
        <w:rPr>
          <w:rFonts w:asciiTheme="minorHAnsi" w:hAnsiTheme="minorHAnsi" w:cstheme="minorHAnsi"/>
          <w:bCs/>
          <w:sz w:val="20"/>
          <w:szCs w:val="20"/>
        </w:rPr>
        <w:t>, Velká Jesenice</w:t>
      </w:r>
    </w:p>
    <w:p w14:paraId="0390B8CF" w14:textId="77777777" w:rsidR="00D85ED8" w:rsidRPr="00EE4BDB" w:rsidRDefault="00D85ED8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EE4BDB">
        <w:rPr>
          <w:rFonts w:asciiTheme="minorHAnsi" w:hAnsiTheme="minorHAnsi" w:cstheme="minorHAnsi"/>
          <w:bCs/>
          <w:sz w:val="20"/>
          <w:szCs w:val="20"/>
        </w:rPr>
        <w:t>Počet listů: 4</w:t>
      </w:r>
    </w:p>
    <w:p w14:paraId="620E94DF" w14:textId="77777777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64720746" w14:textId="506DEC23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323D94B3" w14:textId="45F04069" w:rsidR="000C60EE" w:rsidRPr="00EE4BDB" w:rsidRDefault="00D85ED8" w:rsidP="00267A5F">
      <w:pPr>
        <w:ind w:firstLine="0"/>
        <w:jc w:val="center"/>
        <w:outlineLvl w:val="0"/>
        <w:rPr>
          <w:rFonts w:asciiTheme="minorHAnsi" w:hAnsiTheme="minorHAnsi" w:cstheme="minorHAnsi"/>
          <w:szCs w:val="20"/>
        </w:rPr>
      </w:pPr>
      <w:r w:rsidRPr="00EE4BDB">
        <w:rPr>
          <w:rFonts w:asciiTheme="minorHAnsi" w:hAnsiTheme="minorHAnsi" w:cstheme="minorHAnsi"/>
          <w:b/>
          <w:bCs/>
          <w:szCs w:val="20"/>
        </w:rPr>
        <w:t xml:space="preserve">Protokol dle pověření ke kontrole ze dne </w:t>
      </w:r>
      <w:r w:rsidR="00EE4BDB" w:rsidRPr="00EE4BDB">
        <w:rPr>
          <w:rFonts w:asciiTheme="minorHAnsi" w:hAnsiTheme="minorHAnsi" w:cstheme="minorHAnsi"/>
          <w:b/>
          <w:bCs/>
          <w:szCs w:val="20"/>
        </w:rPr>
        <w:t>19</w:t>
      </w:r>
      <w:r w:rsidRPr="00EE4BDB">
        <w:rPr>
          <w:rFonts w:asciiTheme="minorHAnsi" w:hAnsiTheme="minorHAnsi" w:cstheme="minorHAnsi"/>
          <w:b/>
          <w:bCs/>
          <w:szCs w:val="20"/>
        </w:rPr>
        <w:t>. 12. 202</w:t>
      </w:r>
      <w:r w:rsidR="00EE4BDB" w:rsidRPr="00EE4BDB">
        <w:rPr>
          <w:rFonts w:asciiTheme="minorHAnsi" w:hAnsiTheme="minorHAnsi" w:cstheme="minorHAnsi"/>
          <w:b/>
          <w:bCs/>
          <w:szCs w:val="20"/>
        </w:rPr>
        <w:t>3</w:t>
      </w:r>
    </w:p>
    <w:p w14:paraId="21BD239A" w14:textId="7C02F78F" w:rsidR="00D85ED8" w:rsidRPr="00EE4BDB" w:rsidRDefault="00D85ED8" w:rsidP="00267A5F">
      <w:pPr>
        <w:ind w:firstLine="0"/>
        <w:jc w:val="center"/>
        <w:outlineLvl w:val="0"/>
        <w:rPr>
          <w:rFonts w:asciiTheme="minorHAnsi" w:hAnsiTheme="minorHAnsi" w:cstheme="minorHAnsi"/>
          <w:szCs w:val="20"/>
        </w:rPr>
      </w:pPr>
      <w:r w:rsidRPr="00EE4BDB">
        <w:rPr>
          <w:rFonts w:asciiTheme="minorHAnsi" w:hAnsiTheme="minorHAnsi" w:cstheme="minorHAnsi"/>
          <w:b/>
          <w:bCs/>
          <w:szCs w:val="20"/>
        </w:rPr>
        <w:t>o výsledku veřejnosprávní kontroly na místě ve smyslu zákona č. 320/2001 Sb., o finanční kontrole ve</w:t>
      </w:r>
      <w:r w:rsidR="000C60EE" w:rsidRPr="00EE4BDB">
        <w:rPr>
          <w:rFonts w:asciiTheme="minorHAnsi" w:hAnsiTheme="minorHAnsi" w:cstheme="minorHAnsi"/>
          <w:b/>
          <w:bCs/>
          <w:szCs w:val="20"/>
        </w:rPr>
        <w:t> </w:t>
      </w:r>
      <w:r w:rsidRPr="00EE4BDB">
        <w:rPr>
          <w:rFonts w:asciiTheme="minorHAnsi" w:hAnsiTheme="minorHAnsi" w:cstheme="minorHAnsi"/>
          <w:b/>
          <w:bCs/>
          <w:szCs w:val="20"/>
        </w:rPr>
        <w:t>veřejné správě, ve znění pozdějších předpisů,</w:t>
      </w:r>
      <w:r w:rsidRPr="00EE4BDB">
        <w:rPr>
          <w:rFonts w:asciiTheme="minorHAnsi" w:hAnsiTheme="minorHAnsi" w:cstheme="minorHAnsi"/>
          <w:b/>
          <w:bCs/>
          <w:iCs/>
          <w:szCs w:val="20"/>
        </w:rPr>
        <w:t xml:space="preserve"> a dle ustanovení § 12 zákona č.</w:t>
      </w:r>
      <w:r w:rsidR="000C60EE" w:rsidRPr="00EE4BDB">
        <w:rPr>
          <w:rFonts w:asciiTheme="minorHAnsi" w:hAnsiTheme="minorHAnsi" w:cstheme="minorHAnsi"/>
          <w:b/>
          <w:bCs/>
          <w:iCs/>
          <w:szCs w:val="20"/>
        </w:rPr>
        <w:t> </w:t>
      </w:r>
      <w:r w:rsidRPr="00EE4BDB">
        <w:rPr>
          <w:rFonts w:asciiTheme="minorHAnsi" w:hAnsiTheme="minorHAnsi" w:cstheme="minorHAnsi"/>
          <w:b/>
          <w:bCs/>
          <w:iCs/>
          <w:szCs w:val="20"/>
        </w:rPr>
        <w:t>255/2012 Sb., o kontrole (kontrolní řád)</w:t>
      </w:r>
    </w:p>
    <w:p w14:paraId="17B87B67" w14:textId="77777777" w:rsidR="000C60EE" w:rsidRPr="00EE4BDB" w:rsidRDefault="000C60EE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2B69E7D" w14:textId="77777777" w:rsidR="00267A5F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Kontrolovaná osoba:</w:t>
      </w:r>
      <w:r w:rsidRPr="00EE4BDB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EE4BDB">
        <w:rPr>
          <w:rFonts w:asciiTheme="minorHAnsi" w:hAnsiTheme="minorHAnsi" w:cstheme="minorHAnsi"/>
          <w:bCs/>
          <w:sz w:val="20"/>
          <w:szCs w:val="20"/>
        </w:rPr>
        <w:t xml:space="preserve">Základní a Mateřská škola Velká Jesenice, </w:t>
      </w:r>
      <w:r w:rsidR="00267A5F" w:rsidRPr="00EE4BDB">
        <w:rPr>
          <w:rFonts w:asciiTheme="minorHAnsi" w:hAnsiTheme="minorHAnsi" w:cstheme="minorHAnsi"/>
          <w:bCs/>
          <w:sz w:val="20"/>
          <w:szCs w:val="20"/>
        </w:rPr>
        <w:t>okres Náchod, Velká Jesenice 2</w:t>
      </w:r>
    </w:p>
    <w:p w14:paraId="5AB5425D" w14:textId="064376A6" w:rsidR="00D85ED8" w:rsidRPr="00EE4BDB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EE4BDB">
        <w:rPr>
          <w:rFonts w:asciiTheme="minorHAnsi" w:hAnsiTheme="minorHAnsi" w:cstheme="minorHAnsi"/>
          <w:bCs/>
          <w:sz w:val="20"/>
          <w:szCs w:val="20"/>
        </w:rPr>
        <w:tab/>
      </w:r>
      <w:r w:rsidR="00D85ED8" w:rsidRPr="00EE4BDB">
        <w:rPr>
          <w:rFonts w:asciiTheme="minorHAnsi" w:hAnsiTheme="minorHAnsi" w:cstheme="minorHAnsi"/>
          <w:bCs/>
          <w:sz w:val="20"/>
          <w:szCs w:val="20"/>
        </w:rPr>
        <w:t>IČO:71010238</w:t>
      </w:r>
      <w:r w:rsidR="00D85ED8" w:rsidRPr="00EE4BDB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1115D523" w14:textId="77777777" w:rsidR="000C60EE" w:rsidRPr="00EE4BDB" w:rsidRDefault="000C60EE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39ABD5AA" w14:textId="51A70FCC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Statutární zástupce:</w:t>
      </w:r>
      <w:r w:rsidRPr="00EE4BDB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EE4BDB">
        <w:rPr>
          <w:rFonts w:asciiTheme="minorHAnsi" w:hAnsiTheme="minorHAnsi" w:cstheme="minorHAnsi"/>
          <w:bCs/>
          <w:sz w:val="20"/>
          <w:szCs w:val="20"/>
        </w:rPr>
        <w:t>Mgr. Šárka Rohulánová, ředitelka školy</w:t>
      </w:r>
    </w:p>
    <w:p w14:paraId="0D9E52E5" w14:textId="77777777" w:rsidR="000C60EE" w:rsidRPr="00EE4BDB" w:rsidRDefault="000C60EE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78157F5D" w14:textId="6FD13B9F" w:rsidR="004E1090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Kontrolní orgán:</w:t>
      </w:r>
      <w:r w:rsidRPr="00EE4BD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267A5F" w:rsidRPr="00EE4BDB">
        <w:rPr>
          <w:rFonts w:asciiTheme="minorHAnsi" w:hAnsiTheme="minorHAnsi" w:cstheme="minorHAnsi"/>
          <w:bCs/>
          <w:sz w:val="20"/>
          <w:szCs w:val="20"/>
        </w:rPr>
        <w:t>Obec Velká Jesenice</w:t>
      </w:r>
    </w:p>
    <w:p w14:paraId="762469FD" w14:textId="77777777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095BC44" w14:textId="3E3BE233" w:rsidR="00267A5F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Kontrolující:</w:t>
      </w:r>
      <w:r w:rsidRPr="00EE4BD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267A5F" w:rsidRPr="00EE4BDB">
        <w:rPr>
          <w:rFonts w:asciiTheme="minorHAnsi" w:hAnsiTheme="minorHAnsi" w:cstheme="minorHAnsi"/>
          <w:sz w:val="20"/>
          <w:szCs w:val="20"/>
        </w:rPr>
        <w:t xml:space="preserve">Petr Jeništa, starosta obce </w:t>
      </w:r>
      <w:r w:rsidR="004E1090" w:rsidRPr="00EE4BDB">
        <w:rPr>
          <w:rFonts w:asciiTheme="minorHAnsi" w:hAnsiTheme="minorHAnsi" w:cstheme="minorHAnsi"/>
          <w:sz w:val="20"/>
          <w:szCs w:val="20"/>
        </w:rPr>
        <w:t>(</w:t>
      </w:r>
      <w:r w:rsidRPr="00EE4BDB">
        <w:rPr>
          <w:rFonts w:asciiTheme="minorHAnsi" w:hAnsiTheme="minorHAnsi" w:cstheme="minorHAnsi"/>
          <w:sz w:val="20"/>
          <w:szCs w:val="20"/>
        </w:rPr>
        <w:t>vedoucí kontrolní skupiny</w:t>
      </w:r>
      <w:r w:rsidR="00267A5F" w:rsidRPr="00EE4BDB">
        <w:rPr>
          <w:rFonts w:asciiTheme="minorHAnsi" w:hAnsiTheme="minorHAnsi" w:cstheme="minorHAnsi"/>
          <w:sz w:val="20"/>
          <w:szCs w:val="20"/>
        </w:rPr>
        <w:t>)</w:t>
      </w:r>
    </w:p>
    <w:p w14:paraId="6E0316AD" w14:textId="17EA88B6" w:rsidR="00D85ED8" w:rsidRPr="00EE4BDB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  <w:r w:rsidRPr="00EE4BDB">
        <w:rPr>
          <w:rFonts w:asciiTheme="minorHAnsi" w:hAnsiTheme="minorHAnsi" w:cstheme="minorHAnsi"/>
          <w:sz w:val="20"/>
          <w:szCs w:val="20"/>
        </w:rPr>
        <w:tab/>
        <w:t xml:space="preserve">Monika Fraňková, </w:t>
      </w:r>
      <w:r w:rsidR="000C4BB8" w:rsidRPr="00EE4BDB">
        <w:rPr>
          <w:rFonts w:asciiTheme="minorHAnsi" w:hAnsiTheme="minorHAnsi" w:cstheme="minorHAnsi"/>
          <w:sz w:val="20"/>
          <w:szCs w:val="20"/>
        </w:rPr>
        <w:t xml:space="preserve">referent obecního </w:t>
      </w:r>
      <w:r w:rsidR="004E1090" w:rsidRPr="00EE4BDB">
        <w:rPr>
          <w:rFonts w:asciiTheme="minorHAnsi" w:hAnsiTheme="minorHAnsi" w:cstheme="minorHAnsi"/>
          <w:sz w:val="20"/>
          <w:szCs w:val="20"/>
        </w:rPr>
        <w:t>úřadu</w:t>
      </w:r>
    </w:p>
    <w:p w14:paraId="17DAEC0C" w14:textId="77777777" w:rsidR="004E1090" w:rsidRPr="00EE4BDB" w:rsidRDefault="004E1090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7221D56A" w14:textId="1B382C26" w:rsidR="00267A5F" w:rsidRPr="00EE4BDB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Další účastníci:</w:t>
      </w:r>
      <w:r w:rsidR="004E1090" w:rsidRPr="00EE4BDB">
        <w:rPr>
          <w:rFonts w:asciiTheme="minorHAnsi" w:hAnsiTheme="minorHAnsi" w:cstheme="minorHAnsi"/>
          <w:bCs/>
          <w:sz w:val="20"/>
          <w:szCs w:val="20"/>
        </w:rPr>
        <w:tab/>
      </w:r>
      <w:r w:rsidR="00E56B46" w:rsidRPr="00EE4BDB">
        <w:rPr>
          <w:rFonts w:asciiTheme="minorHAnsi" w:hAnsiTheme="minorHAnsi" w:cstheme="minorHAnsi"/>
          <w:bCs/>
          <w:sz w:val="20"/>
          <w:szCs w:val="20"/>
        </w:rPr>
        <w:t>Ing.</w:t>
      </w:r>
      <w:r w:rsidR="004E1090" w:rsidRPr="00EE4BDB">
        <w:rPr>
          <w:rFonts w:asciiTheme="minorHAnsi" w:hAnsiTheme="minorHAnsi" w:cstheme="minorHAnsi"/>
          <w:bCs/>
          <w:sz w:val="20"/>
          <w:szCs w:val="20"/>
        </w:rPr>
        <w:t xml:space="preserve"> Vladimír </w:t>
      </w:r>
      <w:proofErr w:type="spellStart"/>
      <w:r w:rsidR="004E1090" w:rsidRPr="00EE4BDB">
        <w:rPr>
          <w:rFonts w:asciiTheme="minorHAnsi" w:hAnsiTheme="minorHAnsi" w:cstheme="minorHAnsi"/>
          <w:bCs/>
          <w:sz w:val="20"/>
          <w:szCs w:val="20"/>
        </w:rPr>
        <w:t>Uhnavý</w:t>
      </w:r>
      <w:proofErr w:type="spellEnd"/>
      <w:r w:rsidR="004E1090" w:rsidRPr="00EE4BDB">
        <w:rPr>
          <w:rFonts w:asciiTheme="minorHAnsi" w:hAnsiTheme="minorHAnsi" w:cstheme="minorHAnsi"/>
          <w:bCs/>
          <w:sz w:val="20"/>
          <w:szCs w:val="20"/>
        </w:rPr>
        <w:t xml:space="preserve"> (</w:t>
      </w:r>
      <w:r w:rsidRPr="00EE4BDB">
        <w:rPr>
          <w:rFonts w:asciiTheme="minorHAnsi" w:hAnsiTheme="minorHAnsi" w:cstheme="minorHAnsi"/>
          <w:bCs/>
          <w:sz w:val="20"/>
          <w:szCs w:val="20"/>
        </w:rPr>
        <w:t>účetní)</w:t>
      </w:r>
    </w:p>
    <w:p w14:paraId="3779E7C0" w14:textId="0B70E1FE" w:rsidR="00267A5F" w:rsidRPr="00EE4BDB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EE4BDB">
        <w:rPr>
          <w:rFonts w:asciiTheme="minorHAnsi" w:hAnsiTheme="minorHAnsi" w:cstheme="minorHAnsi"/>
          <w:bCs/>
          <w:sz w:val="20"/>
          <w:szCs w:val="20"/>
        </w:rPr>
        <w:tab/>
        <w:t>kontrolní komise určená zastupitelstvem</w:t>
      </w:r>
    </w:p>
    <w:p w14:paraId="6E2B9339" w14:textId="41720456" w:rsidR="000C60EE" w:rsidRPr="00EE4BDB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  <w:r w:rsidRPr="00EE4BDB">
        <w:rPr>
          <w:rFonts w:asciiTheme="minorHAnsi" w:hAnsiTheme="minorHAnsi" w:cstheme="minorHAnsi"/>
          <w:bCs/>
          <w:sz w:val="20"/>
          <w:szCs w:val="20"/>
        </w:rPr>
        <w:tab/>
      </w:r>
    </w:p>
    <w:p w14:paraId="51CE9AAD" w14:textId="3B4EA724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 xml:space="preserve">Datum kontroly na místě: </w:t>
      </w:r>
      <w:r w:rsidRPr="00EE4BD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013EF7" w:rsidRPr="00EE4BDB">
        <w:rPr>
          <w:rFonts w:asciiTheme="minorHAnsi" w:hAnsiTheme="minorHAnsi" w:cstheme="minorHAnsi"/>
          <w:b/>
          <w:bCs/>
          <w:sz w:val="20"/>
          <w:szCs w:val="20"/>
        </w:rPr>
        <w:t>2</w:t>
      </w:r>
      <w:r w:rsidR="00EE4BDB" w:rsidRPr="00EE4BDB">
        <w:rPr>
          <w:rFonts w:asciiTheme="minorHAnsi" w:hAnsiTheme="minorHAnsi" w:cstheme="minorHAnsi"/>
          <w:b/>
          <w:bCs/>
          <w:sz w:val="20"/>
          <w:szCs w:val="20"/>
        </w:rPr>
        <w:t>3. 1. 2024 od 17</w:t>
      </w:r>
      <w:r w:rsidR="00C92619">
        <w:rPr>
          <w:rFonts w:asciiTheme="minorHAnsi" w:hAnsiTheme="minorHAnsi" w:cstheme="minorHAnsi"/>
          <w:b/>
          <w:bCs/>
          <w:sz w:val="20"/>
          <w:szCs w:val="20"/>
        </w:rPr>
        <w:t>:00</w:t>
      </w:r>
      <w:r w:rsidR="00EE4BDB" w:rsidRPr="00EE4BDB">
        <w:rPr>
          <w:rFonts w:asciiTheme="minorHAnsi" w:hAnsiTheme="minorHAnsi" w:cstheme="minorHAnsi"/>
          <w:b/>
          <w:bCs/>
          <w:sz w:val="20"/>
          <w:szCs w:val="20"/>
        </w:rPr>
        <w:t xml:space="preserve"> do 17:30</w:t>
      </w:r>
      <w:r w:rsidR="00166E73" w:rsidRPr="00EE4BDB">
        <w:rPr>
          <w:rFonts w:asciiTheme="minorHAnsi" w:hAnsiTheme="minorHAnsi" w:cstheme="minorHAnsi"/>
          <w:b/>
          <w:bCs/>
          <w:sz w:val="20"/>
          <w:szCs w:val="20"/>
        </w:rPr>
        <w:t xml:space="preserve"> hodin</w:t>
      </w:r>
    </w:p>
    <w:p w14:paraId="7E10B383" w14:textId="77777777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536EF156" w14:textId="77777777" w:rsidR="00C92619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 xml:space="preserve">Pověření ke kontrole </w:t>
      </w:r>
      <w:r w:rsidRPr="00EE4BDB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EE4BDB">
        <w:rPr>
          <w:rFonts w:asciiTheme="minorHAnsi" w:hAnsiTheme="minorHAnsi" w:cstheme="minorHAnsi"/>
          <w:bCs/>
          <w:sz w:val="20"/>
          <w:szCs w:val="20"/>
        </w:rPr>
        <w:t xml:space="preserve">na základě Usnesení zastupitelstva obce Velká Jesenice č. </w:t>
      </w:r>
      <w:r w:rsidR="00EE4BDB" w:rsidRPr="00EE4BDB">
        <w:rPr>
          <w:rFonts w:asciiTheme="minorHAnsi" w:hAnsiTheme="minorHAnsi" w:cstheme="minorHAnsi"/>
          <w:bCs/>
          <w:sz w:val="20"/>
          <w:szCs w:val="20"/>
        </w:rPr>
        <w:t xml:space="preserve">9/6/2023 ze dne </w:t>
      </w:r>
    </w:p>
    <w:p w14:paraId="2BA4F4AF" w14:textId="29121E29" w:rsidR="00D85ED8" w:rsidRPr="00EE4BDB" w:rsidRDefault="00C92619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ab/>
      </w:r>
      <w:r w:rsidR="00EE4BDB" w:rsidRPr="00EE4BDB">
        <w:rPr>
          <w:rFonts w:asciiTheme="minorHAnsi" w:hAnsiTheme="minorHAnsi" w:cstheme="minorHAnsi"/>
          <w:bCs/>
          <w:sz w:val="20"/>
          <w:szCs w:val="20"/>
        </w:rPr>
        <w:t>19. 12. 2023</w:t>
      </w:r>
    </w:p>
    <w:p w14:paraId="724B98EA" w14:textId="77777777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593643D0" w14:textId="7B8B0A9E" w:rsidR="00D85ED8" w:rsidRPr="00EE4BDB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EE4BDB">
        <w:rPr>
          <w:rFonts w:asciiTheme="minorHAnsi" w:hAnsiTheme="minorHAnsi" w:cstheme="minorHAnsi"/>
          <w:b/>
          <w:bCs/>
          <w:sz w:val="20"/>
          <w:szCs w:val="20"/>
        </w:rPr>
        <w:t>První kontrolní úkon:</w:t>
      </w:r>
      <w:r w:rsidRPr="00EE4BDB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EE4BDB">
        <w:rPr>
          <w:rFonts w:asciiTheme="minorHAnsi" w:hAnsiTheme="minorHAnsi" w:cstheme="minorHAnsi"/>
          <w:bCs/>
          <w:sz w:val="20"/>
          <w:szCs w:val="20"/>
        </w:rPr>
        <w:t>předání pověření ke kontrole statutárnímu zástupci</w:t>
      </w:r>
      <w:r w:rsidR="00EE4BDB">
        <w:rPr>
          <w:rFonts w:asciiTheme="minorHAnsi" w:hAnsiTheme="minorHAnsi" w:cstheme="minorHAnsi"/>
          <w:bCs/>
          <w:sz w:val="20"/>
          <w:szCs w:val="20"/>
        </w:rPr>
        <w:t xml:space="preserve"> dne 20. 1. 2023</w:t>
      </w:r>
    </w:p>
    <w:p w14:paraId="11D477AE" w14:textId="77777777" w:rsidR="00D85ED8" w:rsidRPr="00267A5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EFFFE04" w14:textId="77777777" w:rsidR="00D85ED8" w:rsidRPr="00267A5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267A5F">
        <w:rPr>
          <w:rFonts w:asciiTheme="minorHAnsi" w:hAnsiTheme="minorHAnsi" w:cstheme="minorHAnsi"/>
          <w:b/>
          <w:bCs/>
          <w:sz w:val="20"/>
          <w:szCs w:val="20"/>
        </w:rPr>
        <w:t>Předmět kontroly:</w:t>
      </w:r>
    </w:p>
    <w:p w14:paraId="5DC0B4F2" w14:textId="5AE72FF6" w:rsidR="00D85ED8" w:rsidRPr="00267A5F" w:rsidRDefault="00D85ED8" w:rsidP="00267A5F">
      <w:pPr>
        <w:pStyle w:val="Odstavecseseznamem"/>
        <w:numPr>
          <w:ilvl w:val="0"/>
          <w:numId w:val="41"/>
        </w:numPr>
        <w:rPr>
          <w:rFonts w:asciiTheme="minorHAnsi" w:hAnsiTheme="minorHAnsi" w:cstheme="minorHAnsi"/>
          <w:bCs/>
          <w:sz w:val="20"/>
          <w:szCs w:val="20"/>
        </w:rPr>
      </w:pPr>
      <w:r w:rsidRPr="00267A5F">
        <w:rPr>
          <w:rFonts w:asciiTheme="minorHAnsi" w:hAnsiTheme="minorHAnsi" w:cstheme="minorHAnsi"/>
          <w:bCs/>
          <w:sz w:val="20"/>
          <w:szCs w:val="20"/>
        </w:rPr>
        <w:t>průběžná a následná kontrola hospodaření zřizované organizace pro rok 202</w:t>
      </w:r>
      <w:r w:rsidR="00E56B46">
        <w:rPr>
          <w:rFonts w:asciiTheme="minorHAnsi" w:hAnsiTheme="minorHAnsi" w:cstheme="minorHAnsi"/>
          <w:bCs/>
          <w:sz w:val="20"/>
          <w:szCs w:val="20"/>
        </w:rPr>
        <w:t>3</w:t>
      </w:r>
      <w:r w:rsidRPr="00267A5F">
        <w:rPr>
          <w:rFonts w:asciiTheme="minorHAnsi" w:hAnsiTheme="minorHAnsi" w:cstheme="minorHAnsi"/>
          <w:bCs/>
          <w:sz w:val="20"/>
          <w:szCs w:val="20"/>
        </w:rPr>
        <w:t>,</w:t>
      </w:r>
    </w:p>
    <w:p w14:paraId="5980E012" w14:textId="7BC46214" w:rsidR="00617C09" w:rsidRPr="00C4442E" w:rsidRDefault="00D85ED8" w:rsidP="00267A5F">
      <w:pPr>
        <w:pStyle w:val="Odstavecseseznamem"/>
        <w:numPr>
          <w:ilvl w:val="0"/>
          <w:numId w:val="41"/>
        </w:numPr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bCs/>
          <w:sz w:val="20"/>
          <w:szCs w:val="20"/>
        </w:rPr>
        <w:t xml:space="preserve">předběžná kontrola </w:t>
      </w:r>
      <w:r w:rsidR="00656145" w:rsidRPr="00267A5F">
        <w:rPr>
          <w:rFonts w:asciiTheme="minorHAnsi" w:hAnsiTheme="minorHAnsi" w:cstheme="minorHAnsi"/>
          <w:bCs/>
          <w:sz w:val="20"/>
          <w:szCs w:val="20"/>
        </w:rPr>
        <w:t>hospodaření zřizované organizace pro rok 202</w:t>
      </w:r>
      <w:r w:rsidR="00E56B46">
        <w:rPr>
          <w:rFonts w:asciiTheme="minorHAnsi" w:hAnsiTheme="minorHAnsi" w:cstheme="minorHAnsi"/>
          <w:bCs/>
          <w:sz w:val="20"/>
          <w:szCs w:val="20"/>
        </w:rPr>
        <w:t>4</w:t>
      </w:r>
      <w:r w:rsidR="00656145" w:rsidRPr="00267A5F">
        <w:rPr>
          <w:rFonts w:asciiTheme="minorHAnsi" w:hAnsiTheme="minorHAnsi" w:cstheme="minorHAnsi"/>
          <w:bCs/>
          <w:sz w:val="20"/>
          <w:szCs w:val="20"/>
        </w:rPr>
        <w:t>.</w:t>
      </w:r>
    </w:p>
    <w:p w14:paraId="316C730C" w14:textId="77777777" w:rsidR="00C4442E" w:rsidRDefault="00C4442E" w:rsidP="00C4442E">
      <w:pPr>
        <w:rPr>
          <w:rFonts w:asciiTheme="minorHAnsi" w:hAnsiTheme="minorHAnsi" w:cstheme="minorHAnsi"/>
          <w:sz w:val="20"/>
          <w:szCs w:val="20"/>
        </w:rPr>
      </w:pPr>
    </w:p>
    <w:p w14:paraId="393A464E" w14:textId="77777777" w:rsidR="00D85ED8" w:rsidRPr="00267A5F" w:rsidRDefault="00D85ED8" w:rsidP="00267A5F">
      <w:pPr>
        <w:ind w:firstLine="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267A5F">
        <w:rPr>
          <w:rFonts w:asciiTheme="minorHAnsi" w:hAnsiTheme="minorHAnsi" w:cstheme="minorHAnsi"/>
          <w:b/>
          <w:sz w:val="20"/>
          <w:szCs w:val="20"/>
        </w:rPr>
        <w:lastRenderedPageBreak/>
        <w:t>Kontrola byla provedena na základě §9 odst. 1 zákona č. 320/2001 Sb., o finanční kontrole ve veřejné správě, ve znění pozdějších předpisů.</w:t>
      </w:r>
    </w:p>
    <w:p w14:paraId="0BA7F6AE" w14:textId="06C9C58A" w:rsidR="00D85ED8" w:rsidRPr="00267A5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3178F86D" w14:textId="7266BBB1" w:rsidR="00D85ED8" w:rsidRPr="00267A5F" w:rsidRDefault="00D85ED8" w:rsidP="00267A5F">
      <w:pPr>
        <w:pStyle w:val="Nadpis1"/>
        <w:spacing w:before="0" w:after="0"/>
        <w:rPr>
          <w:rFonts w:cstheme="minorHAnsi"/>
          <w:szCs w:val="20"/>
        </w:rPr>
      </w:pPr>
      <w:r w:rsidRPr="00267A5F">
        <w:rPr>
          <w:rFonts w:cstheme="minorHAnsi"/>
          <w:szCs w:val="20"/>
        </w:rPr>
        <w:t>Průběh kontroly a kontrolní zjištění</w:t>
      </w:r>
    </w:p>
    <w:p w14:paraId="08DF330F" w14:textId="77777777" w:rsidR="00D85ED8" w:rsidRPr="00267A5F" w:rsidRDefault="00D85ED8" w:rsidP="00267A5F">
      <w:pPr>
        <w:pStyle w:val="Nadpis2"/>
        <w:spacing w:before="0" w:after="0"/>
        <w:rPr>
          <w:rFonts w:cstheme="minorHAnsi"/>
          <w:szCs w:val="20"/>
        </w:rPr>
      </w:pPr>
      <w:r w:rsidRPr="00267A5F">
        <w:rPr>
          <w:rFonts w:cstheme="minorHAnsi"/>
          <w:szCs w:val="20"/>
        </w:rPr>
        <w:t>Zahájení kontroly</w:t>
      </w:r>
    </w:p>
    <w:p w14:paraId="75B68888" w14:textId="5A3CE18E" w:rsidR="00D85ED8" w:rsidRPr="00267A5F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 xml:space="preserve">Kontrola na místě (dále jen „kontrola“) byla zahájena dne </w:t>
      </w:r>
      <w:r w:rsidR="00D14056">
        <w:rPr>
          <w:rFonts w:asciiTheme="minorHAnsi" w:hAnsiTheme="minorHAnsi" w:cstheme="minorHAnsi"/>
          <w:sz w:val="20"/>
          <w:szCs w:val="20"/>
        </w:rPr>
        <w:t>2</w:t>
      </w:r>
      <w:r w:rsidR="00EE4BDB">
        <w:rPr>
          <w:rFonts w:asciiTheme="minorHAnsi" w:hAnsiTheme="minorHAnsi" w:cstheme="minorHAnsi"/>
          <w:sz w:val="20"/>
          <w:szCs w:val="20"/>
        </w:rPr>
        <w:t>3. 1. 2024</w:t>
      </w:r>
      <w:r w:rsidRPr="00267A5F">
        <w:rPr>
          <w:rFonts w:asciiTheme="minorHAnsi" w:hAnsiTheme="minorHAnsi" w:cstheme="minorHAnsi"/>
          <w:color w:val="FF0000"/>
          <w:sz w:val="20"/>
          <w:szCs w:val="20"/>
        </w:rPr>
        <w:t xml:space="preserve"> </w:t>
      </w:r>
      <w:r w:rsidRPr="00267A5F">
        <w:rPr>
          <w:rFonts w:asciiTheme="minorHAnsi" w:hAnsiTheme="minorHAnsi" w:cstheme="minorHAnsi"/>
          <w:sz w:val="20"/>
          <w:szCs w:val="20"/>
        </w:rPr>
        <w:t xml:space="preserve">předložením pověření ke kontrole ze dne </w:t>
      </w:r>
      <w:r w:rsidR="00EE4BDB">
        <w:rPr>
          <w:rFonts w:asciiTheme="minorHAnsi" w:hAnsiTheme="minorHAnsi" w:cstheme="minorHAnsi"/>
          <w:sz w:val="20"/>
          <w:szCs w:val="20"/>
        </w:rPr>
        <w:t>19. 12. 2023 Ing. Vla</w:t>
      </w:r>
      <w:r w:rsidR="002B4EDB" w:rsidRPr="00267A5F">
        <w:rPr>
          <w:rFonts w:asciiTheme="minorHAnsi" w:hAnsiTheme="minorHAnsi" w:cstheme="minorHAnsi"/>
          <w:sz w:val="20"/>
          <w:szCs w:val="20"/>
        </w:rPr>
        <w:t xml:space="preserve">dimíru </w:t>
      </w:r>
      <w:proofErr w:type="spellStart"/>
      <w:r w:rsidR="002B4EDB" w:rsidRPr="00267A5F">
        <w:rPr>
          <w:rFonts w:asciiTheme="minorHAnsi" w:hAnsiTheme="minorHAnsi" w:cstheme="minorHAnsi"/>
          <w:sz w:val="20"/>
          <w:szCs w:val="20"/>
        </w:rPr>
        <w:t>Uhnavému</w:t>
      </w:r>
      <w:proofErr w:type="spellEnd"/>
      <w:r w:rsidR="002B4EDB" w:rsidRPr="00267A5F">
        <w:rPr>
          <w:rFonts w:asciiTheme="minorHAnsi" w:hAnsiTheme="minorHAnsi" w:cstheme="minorHAnsi"/>
          <w:sz w:val="20"/>
          <w:szCs w:val="20"/>
        </w:rPr>
        <w:t xml:space="preserve"> (účetní).</w:t>
      </w:r>
    </w:p>
    <w:p w14:paraId="08879DEC" w14:textId="77777777" w:rsidR="002B4EDB" w:rsidRPr="00267A5F" w:rsidRDefault="002B4EDB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654EDC7C" w14:textId="7585027C" w:rsidR="002B4EDB" w:rsidRPr="00267A5F" w:rsidRDefault="002B4EDB" w:rsidP="00267A5F">
      <w:pPr>
        <w:ind w:firstLine="0"/>
        <w:rPr>
          <w:rFonts w:asciiTheme="minorHAnsi" w:hAnsiTheme="minorHAnsi" w:cstheme="minorHAnsi"/>
          <w:b/>
          <w:sz w:val="20"/>
          <w:szCs w:val="20"/>
        </w:rPr>
      </w:pPr>
      <w:r w:rsidRPr="00267A5F">
        <w:rPr>
          <w:rFonts w:asciiTheme="minorHAnsi" w:hAnsiTheme="minorHAnsi" w:cstheme="minorHAnsi"/>
          <w:b/>
          <w:sz w:val="20"/>
          <w:szCs w:val="20"/>
        </w:rPr>
        <w:t>Kontrola se řídila:</w:t>
      </w:r>
    </w:p>
    <w:p w14:paraId="168C9BC0" w14:textId="77777777" w:rsidR="002B4EDB" w:rsidRPr="00267A5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ustanoveními § 3 odst. 1 písm. a), § 3 odst. 2, §6 odst. 1, § 9 odst. 1 a 3, §11 odst. 4 písm. b)</w:t>
      </w:r>
      <w:r w:rsidRPr="00267A5F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Pr="00267A5F">
        <w:rPr>
          <w:rFonts w:asciiTheme="minorHAnsi" w:hAnsiTheme="minorHAnsi" w:cstheme="minorHAnsi"/>
          <w:sz w:val="20"/>
          <w:szCs w:val="20"/>
        </w:rPr>
        <w:t xml:space="preserve">zákona č. 320/2001 Sb., o finanční kontrole ve veřejné správě, ve znění pozdějších předpisů, </w:t>
      </w:r>
    </w:p>
    <w:p w14:paraId="0ABD570C" w14:textId="77777777" w:rsidR="002B4EDB" w:rsidRPr="00267A5F" w:rsidRDefault="002B4EDB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 xml:space="preserve">ustanoveními </w:t>
      </w:r>
      <w:r w:rsidR="00D85ED8" w:rsidRPr="00267A5F">
        <w:rPr>
          <w:rFonts w:asciiTheme="minorHAnsi" w:hAnsiTheme="minorHAnsi" w:cstheme="minorHAnsi"/>
          <w:sz w:val="20"/>
          <w:szCs w:val="20"/>
        </w:rPr>
        <w:t xml:space="preserve">§ 13, 18, 19 zákona č. 320/2001 Sb., o finanční kontrole ve veřejné správě, ve znění pozdějších předpisů, </w:t>
      </w:r>
    </w:p>
    <w:p w14:paraId="7DC81876" w14:textId="037D521C" w:rsidR="002B4EDB" w:rsidRPr="00267A5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 xml:space="preserve">§ 2–10, § 12–23 zákona č. 255/2012 Sb., o kontrole (kontrolní řád), v platném znění, </w:t>
      </w:r>
    </w:p>
    <w:p w14:paraId="76A0D18C" w14:textId="54AE6B82" w:rsidR="00D85ED8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§ 4–6, § 18</w:t>
      </w:r>
      <w:r w:rsidR="002B4EDB" w:rsidRPr="00267A5F">
        <w:rPr>
          <w:rFonts w:asciiTheme="minorHAnsi" w:hAnsiTheme="minorHAnsi" w:cstheme="minorHAnsi"/>
          <w:sz w:val="20"/>
          <w:szCs w:val="20"/>
        </w:rPr>
        <w:t>–</w:t>
      </w:r>
      <w:r w:rsidRPr="00267A5F">
        <w:rPr>
          <w:rFonts w:asciiTheme="minorHAnsi" w:hAnsiTheme="minorHAnsi" w:cstheme="minorHAnsi"/>
          <w:sz w:val="20"/>
          <w:szCs w:val="20"/>
        </w:rPr>
        <w:t>23 vyhlášky MF ČR č. 416/2004 Sb., kterou se provádí zákon č. 320/2001 Sb., o finanční kontrole ve veřejné správě, ve znění pozdějších předpisů</w:t>
      </w:r>
      <w:r w:rsidR="002B4EDB" w:rsidRPr="00267A5F">
        <w:rPr>
          <w:rFonts w:asciiTheme="minorHAnsi" w:hAnsiTheme="minorHAnsi" w:cstheme="minorHAnsi"/>
          <w:sz w:val="20"/>
          <w:szCs w:val="20"/>
        </w:rPr>
        <w:t>.</w:t>
      </w:r>
    </w:p>
    <w:p w14:paraId="53D7EFB4" w14:textId="77777777" w:rsidR="00267A5F" w:rsidRPr="00267A5F" w:rsidRDefault="00267A5F" w:rsidP="00267A5F">
      <w:pPr>
        <w:ind w:firstLine="0"/>
        <w:rPr>
          <w:rFonts w:asciiTheme="minorHAnsi" w:hAnsiTheme="minorHAnsi" w:cstheme="minorHAnsi"/>
          <w:sz w:val="20"/>
          <w:szCs w:val="20"/>
        </w:rPr>
      </w:pPr>
    </w:p>
    <w:p w14:paraId="4F79BCB7" w14:textId="634D43F1" w:rsidR="00D85ED8" w:rsidRPr="00267A5F" w:rsidRDefault="00D85ED8" w:rsidP="00267A5F">
      <w:pPr>
        <w:pStyle w:val="Nadpis2"/>
        <w:spacing w:before="0" w:after="0"/>
        <w:rPr>
          <w:rFonts w:cstheme="minorHAnsi"/>
          <w:szCs w:val="20"/>
        </w:rPr>
      </w:pPr>
      <w:r w:rsidRPr="00267A5F">
        <w:rPr>
          <w:rFonts w:cstheme="minorHAnsi"/>
          <w:szCs w:val="20"/>
        </w:rPr>
        <w:t>Při kontrole bylo vycházeno zejména z platnýc</w:t>
      </w:r>
      <w:r w:rsidR="0006176E" w:rsidRPr="00267A5F">
        <w:rPr>
          <w:rFonts w:cstheme="minorHAnsi"/>
          <w:szCs w:val="20"/>
        </w:rPr>
        <w:t>h zákonů a příslušných předpisů</w:t>
      </w:r>
    </w:p>
    <w:p w14:paraId="6C920614" w14:textId="77777777" w:rsidR="00D85ED8" w:rsidRPr="00267A5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zákon č. 250/2000 Sb., o rozpočtových pravidlech územních rozpočtů, ve znění pozdějších předpisů,</w:t>
      </w:r>
    </w:p>
    <w:p w14:paraId="39002347" w14:textId="77777777" w:rsidR="00D85ED8" w:rsidRPr="00267A5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zákon č. 563/1991 Sb., o účetnictví, ve znění pozdějších předpisů,</w:t>
      </w:r>
    </w:p>
    <w:p w14:paraId="555637EE" w14:textId="49124F5A" w:rsidR="00D85ED8" w:rsidRPr="00267A5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 xml:space="preserve">vyhláška č. 410/2009 Sb., kterou se provádějí některá ustanovení zákona </w:t>
      </w:r>
      <w:r w:rsidR="0006176E" w:rsidRPr="00267A5F">
        <w:rPr>
          <w:rFonts w:asciiTheme="minorHAnsi" w:hAnsiTheme="minorHAnsi" w:cstheme="minorHAnsi"/>
          <w:sz w:val="20"/>
          <w:szCs w:val="20"/>
        </w:rPr>
        <w:t>č. 563/1991 Sb.,  o </w:t>
      </w:r>
      <w:r w:rsidRPr="00267A5F">
        <w:rPr>
          <w:rFonts w:asciiTheme="minorHAnsi" w:hAnsiTheme="minorHAnsi" w:cstheme="minorHAnsi"/>
          <w:sz w:val="20"/>
          <w:szCs w:val="20"/>
        </w:rPr>
        <w:t>účetnictví, ve znění pozdějších předpisů, pro některé vybrané účetní jednotky, které jsou územními samosprávnými celky, příspěvkovými organizacemi, státními fondy a organizačními složkami státu,</w:t>
      </w:r>
    </w:p>
    <w:p w14:paraId="67AC76D5" w14:textId="75956F9F" w:rsidR="00D85ED8" w:rsidRPr="00267A5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České účetní standardy pro některé vybrané účetní jednotky, které vedou účetnictví podle vyhlášky č. 410/2009 Sb., kterou se provádějí některá ustanovení zákona č. 563/1991 Sb., o účetnictví, ve</w:t>
      </w:r>
      <w:r w:rsidR="0006176E" w:rsidRPr="00267A5F">
        <w:rPr>
          <w:rFonts w:asciiTheme="minorHAnsi" w:hAnsiTheme="minorHAnsi" w:cstheme="minorHAnsi"/>
          <w:sz w:val="20"/>
          <w:szCs w:val="20"/>
        </w:rPr>
        <w:t> </w:t>
      </w:r>
      <w:r w:rsidRPr="00267A5F">
        <w:rPr>
          <w:rFonts w:asciiTheme="minorHAnsi" w:hAnsiTheme="minorHAnsi" w:cstheme="minorHAnsi"/>
          <w:sz w:val="20"/>
          <w:szCs w:val="20"/>
        </w:rPr>
        <w:t>znění pozdějších předpisů (dále též jen ČÚS),</w:t>
      </w:r>
    </w:p>
    <w:p w14:paraId="5E57AD42" w14:textId="77777777" w:rsidR="00D85ED8" w:rsidRPr="00267A5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zákon č. 262/2006 Sb., zákoník práce, ve znění pozdějších předpisů,</w:t>
      </w:r>
    </w:p>
    <w:p w14:paraId="649E9BAF" w14:textId="77777777" w:rsidR="00D85ED8" w:rsidRPr="00267A5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89/2012 Sb., občanský zákoník.</w:t>
      </w:r>
    </w:p>
    <w:p w14:paraId="068126DE" w14:textId="77777777" w:rsidR="00D85ED8" w:rsidRPr="00267A5F" w:rsidRDefault="00D85ED8" w:rsidP="00267A5F">
      <w:pPr>
        <w:rPr>
          <w:rFonts w:asciiTheme="minorHAnsi" w:hAnsiTheme="minorHAnsi" w:cstheme="minorHAnsi"/>
          <w:bCs/>
          <w:sz w:val="20"/>
          <w:szCs w:val="20"/>
        </w:rPr>
      </w:pPr>
      <w:r w:rsidRPr="00267A5F">
        <w:rPr>
          <w:rFonts w:asciiTheme="minorHAnsi" w:hAnsiTheme="minorHAnsi" w:cstheme="minorHAnsi"/>
          <w:bCs/>
          <w:sz w:val="20"/>
          <w:szCs w:val="20"/>
        </w:rPr>
        <w:t>Při kontrole bylo vycházeno z těchto dokladů a materiálů:</w:t>
      </w:r>
    </w:p>
    <w:p w14:paraId="1DF23550" w14:textId="51B3D198" w:rsidR="00D85ED8" w:rsidRPr="00267A5F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bankovní výpisy z období 1/20</w:t>
      </w:r>
      <w:r w:rsidR="007D6154" w:rsidRPr="00267A5F">
        <w:rPr>
          <w:rFonts w:asciiTheme="minorHAnsi" w:hAnsiTheme="minorHAnsi" w:cstheme="minorHAnsi"/>
          <w:sz w:val="20"/>
          <w:szCs w:val="20"/>
        </w:rPr>
        <w:t>2</w:t>
      </w:r>
      <w:r w:rsidR="001E7D46">
        <w:rPr>
          <w:rFonts w:asciiTheme="minorHAnsi" w:hAnsiTheme="minorHAnsi" w:cstheme="minorHAnsi"/>
          <w:sz w:val="20"/>
          <w:szCs w:val="20"/>
        </w:rPr>
        <w:t>3</w:t>
      </w:r>
      <w:r w:rsidRPr="00267A5F">
        <w:rPr>
          <w:rFonts w:asciiTheme="minorHAnsi" w:hAnsiTheme="minorHAnsi" w:cstheme="minorHAnsi"/>
          <w:sz w:val="20"/>
          <w:szCs w:val="20"/>
        </w:rPr>
        <w:t xml:space="preserve"> – </w:t>
      </w:r>
      <w:r w:rsidR="007D6154" w:rsidRPr="00267A5F">
        <w:rPr>
          <w:rFonts w:asciiTheme="minorHAnsi" w:hAnsiTheme="minorHAnsi" w:cstheme="minorHAnsi"/>
          <w:sz w:val="20"/>
          <w:szCs w:val="20"/>
        </w:rPr>
        <w:t>12/202</w:t>
      </w:r>
      <w:r w:rsidR="001E7D46">
        <w:rPr>
          <w:rFonts w:asciiTheme="minorHAnsi" w:hAnsiTheme="minorHAnsi" w:cstheme="minorHAnsi"/>
          <w:sz w:val="20"/>
          <w:szCs w:val="20"/>
        </w:rPr>
        <w:t>3</w:t>
      </w:r>
      <w:r w:rsidR="007D6154" w:rsidRPr="00267A5F">
        <w:rPr>
          <w:rFonts w:asciiTheme="minorHAnsi" w:hAnsiTheme="minorHAnsi" w:cstheme="minorHAnsi"/>
          <w:sz w:val="20"/>
          <w:szCs w:val="20"/>
        </w:rPr>
        <w:t>,</w:t>
      </w:r>
    </w:p>
    <w:p w14:paraId="6FF40D69" w14:textId="02EF6D2E" w:rsidR="00D85ED8" w:rsidRPr="00267A5F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pokladní doklady z období 1/</w:t>
      </w:r>
      <w:r w:rsidR="007D6154" w:rsidRPr="00267A5F">
        <w:rPr>
          <w:rFonts w:asciiTheme="minorHAnsi" w:hAnsiTheme="minorHAnsi" w:cstheme="minorHAnsi"/>
          <w:sz w:val="20"/>
          <w:szCs w:val="20"/>
        </w:rPr>
        <w:t>202</w:t>
      </w:r>
      <w:r w:rsidR="001E7D46">
        <w:rPr>
          <w:rFonts w:asciiTheme="minorHAnsi" w:hAnsiTheme="minorHAnsi" w:cstheme="minorHAnsi"/>
          <w:sz w:val="20"/>
          <w:szCs w:val="20"/>
        </w:rPr>
        <w:t>3</w:t>
      </w:r>
      <w:r w:rsidRPr="00267A5F">
        <w:rPr>
          <w:rFonts w:asciiTheme="minorHAnsi" w:hAnsiTheme="minorHAnsi" w:cstheme="minorHAnsi"/>
          <w:sz w:val="20"/>
          <w:szCs w:val="20"/>
        </w:rPr>
        <w:t xml:space="preserve"> – </w:t>
      </w:r>
      <w:r w:rsidR="007D6154" w:rsidRPr="00267A5F">
        <w:rPr>
          <w:rFonts w:asciiTheme="minorHAnsi" w:hAnsiTheme="minorHAnsi" w:cstheme="minorHAnsi"/>
          <w:sz w:val="20"/>
          <w:szCs w:val="20"/>
        </w:rPr>
        <w:t>12/202</w:t>
      </w:r>
      <w:r w:rsidR="001E7D46">
        <w:rPr>
          <w:rFonts w:asciiTheme="minorHAnsi" w:hAnsiTheme="minorHAnsi" w:cstheme="minorHAnsi"/>
          <w:sz w:val="20"/>
          <w:szCs w:val="20"/>
        </w:rPr>
        <w:t>3</w:t>
      </w:r>
      <w:r w:rsidR="007D6154" w:rsidRPr="00267A5F">
        <w:rPr>
          <w:rFonts w:asciiTheme="minorHAnsi" w:hAnsiTheme="minorHAnsi" w:cstheme="minorHAnsi"/>
          <w:sz w:val="20"/>
          <w:szCs w:val="20"/>
        </w:rPr>
        <w:t>,</w:t>
      </w:r>
    </w:p>
    <w:p w14:paraId="00B35CB3" w14:textId="6CCE8639" w:rsidR="00D85ED8" w:rsidRPr="00267A5F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kniha faktur vydaných i přijatých z období 1/2</w:t>
      </w:r>
      <w:r w:rsidR="007D6154" w:rsidRPr="00267A5F">
        <w:rPr>
          <w:rFonts w:asciiTheme="minorHAnsi" w:hAnsiTheme="minorHAnsi" w:cstheme="minorHAnsi"/>
          <w:sz w:val="20"/>
          <w:szCs w:val="20"/>
        </w:rPr>
        <w:t>02</w:t>
      </w:r>
      <w:r w:rsidR="001E7D46">
        <w:rPr>
          <w:rFonts w:asciiTheme="minorHAnsi" w:hAnsiTheme="minorHAnsi" w:cstheme="minorHAnsi"/>
          <w:sz w:val="20"/>
          <w:szCs w:val="20"/>
        </w:rPr>
        <w:t>3</w:t>
      </w:r>
      <w:r w:rsidRPr="00267A5F">
        <w:rPr>
          <w:rFonts w:asciiTheme="minorHAnsi" w:hAnsiTheme="minorHAnsi" w:cstheme="minorHAnsi"/>
          <w:sz w:val="20"/>
          <w:szCs w:val="20"/>
        </w:rPr>
        <w:t xml:space="preserve"> – </w:t>
      </w:r>
      <w:r w:rsidR="007D6154" w:rsidRPr="00267A5F">
        <w:rPr>
          <w:rFonts w:asciiTheme="minorHAnsi" w:hAnsiTheme="minorHAnsi" w:cstheme="minorHAnsi"/>
          <w:sz w:val="20"/>
          <w:szCs w:val="20"/>
        </w:rPr>
        <w:t>12/202</w:t>
      </w:r>
      <w:r w:rsidR="001E7D46">
        <w:rPr>
          <w:rFonts w:asciiTheme="minorHAnsi" w:hAnsiTheme="minorHAnsi" w:cstheme="minorHAnsi"/>
          <w:sz w:val="20"/>
          <w:szCs w:val="20"/>
        </w:rPr>
        <w:t>3</w:t>
      </w:r>
      <w:r w:rsidR="007D6154" w:rsidRPr="00267A5F">
        <w:rPr>
          <w:rFonts w:asciiTheme="minorHAnsi" w:hAnsiTheme="minorHAnsi" w:cstheme="minorHAnsi"/>
          <w:sz w:val="20"/>
          <w:szCs w:val="20"/>
        </w:rPr>
        <w:t>,</w:t>
      </w:r>
    </w:p>
    <w:p w14:paraId="7BF7F3B3" w14:textId="5C044220" w:rsidR="00D85ED8" w:rsidRPr="00267A5F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soupis drobného majetku pořízeného v období 1/20</w:t>
      </w:r>
      <w:r w:rsidR="007D6154" w:rsidRPr="00267A5F">
        <w:rPr>
          <w:rFonts w:asciiTheme="minorHAnsi" w:hAnsiTheme="minorHAnsi" w:cstheme="minorHAnsi"/>
          <w:sz w:val="20"/>
          <w:szCs w:val="20"/>
        </w:rPr>
        <w:t>2</w:t>
      </w:r>
      <w:r w:rsidR="001E7D46">
        <w:rPr>
          <w:rFonts w:asciiTheme="minorHAnsi" w:hAnsiTheme="minorHAnsi" w:cstheme="minorHAnsi"/>
          <w:sz w:val="20"/>
          <w:szCs w:val="20"/>
        </w:rPr>
        <w:t>3</w:t>
      </w:r>
      <w:r w:rsidRPr="00267A5F">
        <w:rPr>
          <w:rFonts w:asciiTheme="minorHAnsi" w:hAnsiTheme="minorHAnsi" w:cstheme="minorHAnsi"/>
          <w:sz w:val="20"/>
          <w:szCs w:val="20"/>
        </w:rPr>
        <w:t xml:space="preserve"> – 12/20</w:t>
      </w:r>
      <w:r w:rsidR="007D6154" w:rsidRPr="00267A5F">
        <w:rPr>
          <w:rFonts w:asciiTheme="minorHAnsi" w:hAnsiTheme="minorHAnsi" w:cstheme="minorHAnsi"/>
          <w:sz w:val="20"/>
          <w:szCs w:val="20"/>
        </w:rPr>
        <w:t>2</w:t>
      </w:r>
      <w:r w:rsidR="001E7D46">
        <w:rPr>
          <w:rFonts w:asciiTheme="minorHAnsi" w:hAnsiTheme="minorHAnsi" w:cstheme="minorHAnsi"/>
          <w:sz w:val="20"/>
          <w:szCs w:val="20"/>
        </w:rPr>
        <w:t>3</w:t>
      </w:r>
      <w:r w:rsidR="007D6154" w:rsidRPr="00267A5F">
        <w:rPr>
          <w:rFonts w:asciiTheme="minorHAnsi" w:hAnsiTheme="minorHAnsi" w:cstheme="minorHAnsi"/>
          <w:sz w:val="20"/>
          <w:szCs w:val="20"/>
        </w:rPr>
        <w:t>,</w:t>
      </w:r>
    </w:p>
    <w:p w14:paraId="724D0E77" w14:textId="317EE53F" w:rsidR="00D85ED8" w:rsidRPr="00267A5F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návrh rozpočtu školy na rok 202</w:t>
      </w:r>
      <w:r w:rsidR="001E7D46">
        <w:rPr>
          <w:rFonts w:asciiTheme="minorHAnsi" w:hAnsiTheme="minorHAnsi" w:cstheme="minorHAnsi"/>
          <w:sz w:val="20"/>
          <w:szCs w:val="20"/>
        </w:rPr>
        <w:t>4</w:t>
      </w:r>
      <w:r w:rsidR="007D6154" w:rsidRPr="00267A5F">
        <w:rPr>
          <w:rFonts w:asciiTheme="minorHAnsi" w:hAnsiTheme="minorHAnsi" w:cstheme="minorHAnsi"/>
          <w:sz w:val="20"/>
          <w:szCs w:val="20"/>
        </w:rPr>
        <w:t>,</w:t>
      </w:r>
    </w:p>
    <w:p w14:paraId="1130DAF4" w14:textId="45845803" w:rsidR="00D85ED8" w:rsidRPr="00267A5F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rozpočtový výhled školy na roky 20</w:t>
      </w:r>
      <w:r w:rsidR="00656145" w:rsidRPr="00267A5F">
        <w:rPr>
          <w:rFonts w:asciiTheme="minorHAnsi" w:hAnsiTheme="minorHAnsi" w:cstheme="minorHAnsi"/>
          <w:sz w:val="20"/>
          <w:szCs w:val="20"/>
        </w:rPr>
        <w:t>2</w:t>
      </w:r>
      <w:r w:rsidR="001E7D46">
        <w:rPr>
          <w:rFonts w:asciiTheme="minorHAnsi" w:hAnsiTheme="minorHAnsi" w:cstheme="minorHAnsi"/>
          <w:sz w:val="20"/>
          <w:szCs w:val="20"/>
        </w:rPr>
        <w:t>5</w:t>
      </w:r>
      <w:r w:rsidRPr="00267A5F">
        <w:rPr>
          <w:rFonts w:asciiTheme="minorHAnsi" w:hAnsiTheme="minorHAnsi" w:cstheme="minorHAnsi"/>
          <w:sz w:val="20"/>
          <w:szCs w:val="20"/>
        </w:rPr>
        <w:t xml:space="preserve"> </w:t>
      </w:r>
      <w:r w:rsidR="007D6154" w:rsidRPr="00267A5F">
        <w:rPr>
          <w:rFonts w:asciiTheme="minorHAnsi" w:hAnsiTheme="minorHAnsi" w:cstheme="minorHAnsi"/>
          <w:sz w:val="20"/>
          <w:szCs w:val="20"/>
        </w:rPr>
        <w:t>–</w:t>
      </w:r>
      <w:r w:rsidRPr="00267A5F">
        <w:rPr>
          <w:rFonts w:asciiTheme="minorHAnsi" w:hAnsiTheme="minorHAnsi" w:cstheme="minorHAnsi"/>
          <w:sz w:val="20"/>
          <w:szCs w:val="20"/>
        </w:rPr>
        <w:t xml:space="preserve"> 20</w:t>
      </w:r>
      <w:r w:rsidR="001E7D46">
        <w:rPr>
          <w:rFonts w:asciiTheme="minorHAnsi" w:hAnsiTheme="minorHAnsi" w:cstheme="minorHAnsi"/>
          <w:sz w:val="20"/>
          <w:szCs w:val="20"/>
        </w:rPr>
        <w:t>30</w:t>
      </w:r>
      <w:r w:rsidR="007D6154" w:rsidRPr="00267A5F">
        <w:rPr>
          <w:rFonts w:asciiTheme="minorHAnsi" w:hAnsiTheme="minorHAnsi" w:cstheme="minorHAnsi"/>
          <w:sz w:val="20"/>
          <w:szCs w:val="20"/>
        </w:rPr>
        <w:t>.</w:t>
      </w:r>
    </w:p>
    <w:p w14:paraId="1A4C6F86" w14:textId="77777777" w:rsidR="00D85ED8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6D9F5C74" w14:textId="77777777" w:rsidR="00267A5F" w:rsidRPr="00267A5F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015F39F5" w14:textId="12802AE9" w:rsidR="00D85ED8" w:rsidRPr="00267A5F" w:rsidRDefault="00807E0F" w:rsidP="00267A5F">
      <w:pPr>
        <w:pStyle w:val="Nadpis2"/>
        <w:spacing w:before="0" w:after="0"/>
        <w:rPr>
          <w:rFonts w:cstheme="minorHAnsi"/>
          <w:szCs w:val="20"/>
        </w:rPr>
      </w:pPr>
      <w:r w:rsidRPr="00267A5F">
        <w:rPr>
          <w:rFonts w:cstheme="minorHAnsi"/>
          <w:szCs w:val="20"/>
        </w:rPr>
        <w:lastRenderedPageBreak/>
        <w:t>Kontrolní zjištění</w:t>
      </w:r>
    </w:p>
    <w:p w14:paraId="3D3F0A0D" w14:textId="31598958" w:rsidR="00D85ED8" w:rsidRPr="00013EF7" w:rsidRDefault="0006176E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267A5F">
        <w:rPr>
          <w:rFonts w:asciiTheme="minorHAnsi" w:hAnsiTheme="minorHAnsi" w:cstheme="minorHAnsi"/>
          <w:bCs/>
          <w:sz w:val="20"/>
          <w:szCs w:val="20"/>
        </w:rPr>
        <w:t>Při kontrole byl zjištěn výsledek hospodaření školy k</w:t>
      </w:r>
      <w:r w:rsidR="00013EF7">
        <w:rPr>
          <w:rFonts w:asciiTheme="minorHAnsi" w:hAnsiTheme="minorHAnsi" w:cstheme="minorHAnsi"/>
          <w:bCs/>
          <w:sz w:val="20"/>
          <w:szCs w:val="20"/>
        </w:rPr>
        <w:t> 3</w:t>
      </w:r>
      <w:r w:rsidRPr="00267A5F">
        <w:rPr>
          <w:rFonts w:asciiTheme="minorHAnsi" w:hAnsiTheme="minorHAnsi" w:cstheme="minorHAnsi"/>
          <w:bCs/>
          <w:sz w:val="20"/>
          <w:szCs w:val="20"/>
        </w:rPr>
        <w:t>1. 12. 202</w:t>
      </w:r>
      <w:r w:rsidR="00101CA8">
        <w:rPr>
          <w:rFonts w:asciiTheme="minorHAnsi" w:hAnsiTheme="minorHAnsi" w:cstheme="minorHAnsi"/>
          <w:bCs/>
          <w:sz w:val="20"/>
          <w:szCs w:val="20"/>
        </w:rPr>
        <w:t>3</w:t>
      </w:r>
      <w:r w:rsidRPr="00267A5F">
        <w:rPr>
          <w:rFonts w:asciiTheme="minorHAnsi" w:hAnsiTheme="minorHAnsi" w:cstheme="minorHAnsi"/>
          <w:bCs/>
          <w:sz w:val="20"/>
          <w:szCs w:val="20"/>
        </w:rPr>
        <w:t xml:space="preserve"> ve výši </w:t>
      </w:r>
      <w:r w:rsidR="001E7D46" w:rsidRPr="001E7D46">
        <w:rPr>
          <w:rFonts w:asciiTheme="minorHAnsi" w:hAnsiTheme="minorHAnsi" w:cstheme="minorHAnsi"/>
          <w:b/>
          <w:bCs/>
          <w:sz w:val="20"/>
          <w:szCs w:val="20"/>
        </w:rPr>
        <w:t>420 280,4 Kč</w:t>
      </w:r>
      <w:r w:rsidR="00656145" w:rsidRPr="001E7D46">
        <w:rPr>
          <w:rFonts w:asciiTheme="minorHAnsi" w:hAnsiTheme="minorHAnsi" w:cstheme="minorHAnsi"/>
          <w:b/>
          <w:bCs/>
          <w:sz w:val="20"/>
          <w:szCs w:val="20"/>
        </w:rPr>
        <w:t>.</w:t>
      </w:r>
    </w:p>
    <w:p w14:paraId="3BCC2CDB" w14:textId="77777777" w:rsidR="00D85ED8" w:rsidRPr="00267A5F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 xml:space="preserve">Namátkou bylo kontrolováno: </w:t>
      </w:r>
    </w:p>
    <w:p w14:paraId="677285D1" w14:textId="1B53E279" w:rsidR="00617C09" w:rsidRPr="00DC34BA" w:rsidRDefault="00617C09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DC34BA">
        <w:rPr>
          <w:rFonts w:asciiTheme="minorHAnsi" w:hAnsiTheme="minorHAnsi" w:cstheme="minorHAnsi"/>
          <w:b/>
          <w:sz w:val="20"/>
          <w:szCs w:val="20"/>
        </w:rPr>
        <w:t>bankovní doklad č. 21-803-00</w:t>
      </w:r>
      <w:r w:rsidR="00B9390A" w:rsidRPr="00DC34BA">
        <w:rPr>
          <w:rFonts w:asciiTheme="minorHAnsi" w:hAnsiTheme="minorHAnsi" w:cstheme="minorHAnsi"/>
          <w:b/>
          <w:sz w:val="20"/>
          <w:szCs w:val="20"/>
        </w:rPr>
        <w:t>0</w:t>
      </w:r>
      <w:r w:rsidR="00101CA8">
        <w:rPr>
          <w:rFonts w:asciiTheme="minorHAnsi" w:hAnsiTheme="minorHAnsi" w:cstheme="minorHAnsi"/>
          <w:b/>
          <w:sz w:val="20"/>
          <w:szCs w:val="20"/>
        </w:rPr>
        <w:t>03</w:t>
      </w:r>
      <w:r w:rsidRPr="00DC34BA">
        <w:rPr>
          <w:rFonts w:asciiTheme="minorHAnsi" w:hAnsiTheme="minorHAnsi" w:cstheme="minorHAnsi"/>
          <w:b/>
          <w:sz w:val="20"/>
          <w:szCs w:val="20"/>
        </w:rPr>
        <w:t xml:space="preserve"> ze dne </w:t>
      </w:r>
      <w:r w:rsidR="00101CA8">
        <w:rPr>
          <w:rFonts w:asciiTheme="minorHAnsi" w:hAnsiTheme="minorHAnsi" w:cstheme="minorHAnsi"/>
          <w:b/>
          <w:sz w:val="20"/>
          <w:szCs w:val="20"/>
        </w:rPr>
        <w:t>3. 1. 2023</w:t>
      </w:r>
    </w:p>
    <w:p w14:paraId="23EFBE34" w14:textId="77777777" w:rsidR="003D2D36" w:rsidRDefault="003D2D36" w:rsidP="00267A5F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úhrada stravné zaměstnanci,</w:t>
      </w:r>
    </w:p>
    <w:p w14:paraId="37F27A8C" w14:textId="0F0ACA0A" w:rsidR="003D2D36" w:rsidRDefault="003D2D36" w:rsidP="00267A5F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řijatá dotace zřizovatele,</w:t>
      </w:r>
    </w:p>
    <w:p w14:paraId="181DEDA4" w14:textId="3783610C" w:rsidR="003D2D36" w:rsidRDefault="003D2D36" w:rsidP="00267A5F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latba faktury za potraviny.</w:t>
      </w:r>
    </w:p>
    <w:p w14:paraId="5C7BD529" w14:textId="69D5A4CA" w:rsidR="003D2D36" w:rsidRPr="003D2D36" w:rsidRDefault="003D2D36" w:rsidP="003D2D36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7E4886">
        <w:rPr>
          <w:rFonts w:asciiTheme="minorHAnsi" w:hAnsiTheme="minorHAnsi" w:cstheme="minorHAnsi"/>
          <w:b/>
          <w:sz w:val="20"/>
          <w:szCs w:val="20"/>
        </w:rPr>
        <w:t>bankovní doklad č. 21-803-00</w:t>
      </w:r>
      <w:r>
        <w:rPr>
          <w:rFonts w:asciiTheme="minorHAnsi" w:hAnsiTheme="minorHAnsi" w:cstheme="minorHAnsi"/>
          <w:b/>
          <w:sz w:val="20"/>
          <w:szCs w:val="20"/>
        </w:rPr>
        <w:t>030</w:t>
      </w:r>
      <w:r w:rsidRPr="007E4886">
        <w:rPr>
          <w:rFonts w:asciiTheme="minorHAnsi" w:hAnsiTheme="minorHAnsi" w:cstheme="minorHAnsi"/>
          <w:b/>
          <w:sz w:val="20"/>
          <w:szCs w:val="20"/>
        </w:rPr>
        <w:t xml:space="preserve"> ze dne </w:t>
      </w:r>
      <w:r>
        <w:rPr>
          <w:rFonts w:asciiTheme="minorHAnsi" w:hAnsiTheme="minorHAnsi" w:cstheme="minorHAnsi"/>
          <w:b/>
          <w:sz w:val="20"/>
          <w:szCs w:val="20"/>
        </w:rPr>
        <w:t>7. 2. 2023</w:t>
      </w:r>
    </w:p>
    <w:p w14:paraId="60544606" w14:textId="232706D5" w:rsidR="003D2D36" w:rsidRDefault="003D2D36" w:rsidP="003D2D36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úhrada stravného – cizí strávníci, děti a žáci, zaměstnanci,</w:t>
      </w:r>
    </w:p>
    <w:p w14:paraId="2B3DECDA" w14:textId="6E0016B3" w:rsidR="003D2D36" w:rsidRDefault="003D2D36" w:rsidP="003D2D36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úhrada MŠ,</w:t>
      </w:r>
    </w:p>
    <w:p w14:paraId="1473C1DF" w14:textId="68608D79" w:rsidR="003D2D36" w:rsidRPr="003D2D36" w:rsidRDefault="003D2D36" w:rsidP="003D2D36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úhrada fondu ZŠ</w:t>
      </w:r>
    </w:p>
    <w:p w14:paraId="54A21FCA" w14:textId="4F326C91" w:rsidR="00DC34BA" w:rsidRDefault="00B9390A" w:rsidP="00267A5F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sz w:val="20"/>
          <w:szCs w:val="20"/>
        </w:rPr>
      </w:pPr>
      <w:r w:rsidRPr="00DC34BA">
        <w:rPr>
          <w:rFonts w:asciiTheme="minorHAnsi" w:hAnsiTheme="minorHAnsi" w:cstheme="minorHAnsi"/>
          <w:sz w:val="20"/>
          <w:szCs w:val="20"/>
        </w:rPr>
        <w:t xml:space="preserve">přijatá </w:t>
      </w:r>
      <w:r w:rsidR="00DC34BA" w:rsidRPr="00DC34BA">
        <w:rPr>
          <w:rFonts w:asciiTheme="minorHAnsi" w:hAnsiTheme="minorHAnsi" w:cstheme="minorHAnsi"/>
          <w:sz w:val="20"/>
          <w:szCs w:val="20"/>
        </w:rPr>
        <w:t>dotace na přímé náklady na vzdělání od MŠMT prostřednictvím KH</w:t>
      </w:r>
      <w:r w:rsidR="007E4886">
        <w:rPr>
          <w:rFonts w:asciiTheme="minorHAnsi" w:hAnsiTheme="minorHAnsi" w:cstheme="minorHAnsi"/>
          <w:sz w:val="20"/>
          <w:szCs w:val="20"/>
        </w:rPr>
        <w:t>K</w:t>
      </w:r>
      <w:r w:rsidR="00DC34BA" w:rsidRPr="00DC34BA">
        <w:rPr>
          <w:rFonts w:asciiTheme="minorHAnsi" w:hAnsiTheme="minorHAnsi" w:cstheme="minorHAnsi"/>
          <w:sz w:val="20"/>
          <w:szCs w:val="20"/>
        </w:rPr>
        <w:t>.</w:t>
      </w:r>
    </w:p>
    <w:p w14:paraId="28C24750" w14:textId="6F5AF94C" w:rsidR="003D2D36" w:rsidRDefault="003D2D36" w:rsidP="003D2D36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platba faktury za </w:t>
      </w:r>
      <w:r>
        <w:rPr>
          <w:rFonts w:asciiTheme="minorHAnsi" w:hAnsiTheme="minorHAnsi" w:cstheme="minorHAnsi"/>
          <w:sz w:val="20"/>
          <w:szCs w:val="20"/>
        </w:rPr>
        <w:t>potraviny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3E6479BE" w14:textId="76B965C6" w:rsidR="00B9390A" w:rsidRPr="007E4886" w:rsidRDefault="00B9390A" w:rsidP="007E4886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b/>
          <w:sz w:val="20"/>
          <w:szCs w:val="20"/>
        </w:rPr>
      </w:pPr>
      <w:r w:rsidRPr="007E4886">
        <w:rPr>
          <w:rFonts w:asciiTheme="minorHAnsi" w:hAnsiTheme="minorHAnsi" w:cstheme="minorHAnsi"/>
          <w:b/>
          <w:sz w:val="20"/>
          <w:szCs w:val="20"/>
        </w:rPr>
        <w:t>bankovní doklad č. 21-803-00</w:t>
      </w:r>
      <w:r w:rsidR="00101CA8">
        <w:rPr>
          <w:rFonts w:asciiTheme="minorHAnsi" w:hAnsiTheme="minorHAnsi" w:cstheme="minorHAnsi"/>
          <w:b/>
          <w:sz w:val="20"/>
          <w:szCs w:val="20"/>
        </w:rPr>
        <w:t>21</w:t>
      </w:r>
      <w:r w:rsidR="003D2D36">
        <w:rPr>
          <w:rFonts w:asciiTheme="minorHAnsi" w:hAnsiTheme="minorHAnsi" w:cstheme="minorHAnsi"/>
          <w:b/>
          <w:sz w:val="20"/>
          <w:szCs w:val="20"/>
        </w:rPr>
        <w:t>1</w:t>
      </w:r>
      <w:r w:rsidRPr="007E4886">
        <w:rPr>
          <w:rFonts w:asciiTheme="minorHAnsi" w:hAnsiTheme="minorHAnsi" w:cstheme="minorHAnsi"/>
          <w:b/>
          <w:sz w:val="20"/>
          <w:szCs w:val="20"/>
        </w:rPr>
        <w:t xml:space="preserve"> ze dne </w:t>
      </w:r>
      <w:r w:rsidR="003D2D36">
        <w:rPr>
          <w:rFonts w:asciiTheme="minorHAnsi" w:hAnsiTheme="minorHAnsi" w:cstheme="minorHAnsi"/>
          <w:b/>
          <w:sz w:val="20"/>
          <w:szCs w:val="20"/>
        </w:rPr>
        <w:t>10</w:t>
      </w:r>
      <w:r w:rsidR="00DC34BA" w:rsidRPr="007E4886">
        <w:rPr>
          <w:rFonts w:asciiTheme="minorHAnsi" w:hAnsiTheme="minorHAnsi" w:cstheme="minorHAnsi"/>
          <w:b/>
          <w:sz w:val="20"/>
          <w:szCs w:val="20"/>
        </w:rPr>
        <w:t xml:space="preserve">. </w:t>
      </w:r>
      <w:r w:rsidR="00101CA8">
        <w:rPr>
          <w:rFonts w:asciiTheme="minorHAnsi" w:hAnsiTheme="minorHAnsi" w:cstheme="minorHAnsi"/>
          <w:b/>
          <w:sz w:val="20"/>
          <w:szCs w:val="20"/>
        </w:rPr>
        <w:t>10. 2023</w:t>
      </w:r>
    </w:p>
    <w:p w14:paraId="239C02F7" w14:textId="01AD94EB" w:rsidR="00101CA8" w:rsidRDefault="003D2D36" w:rsidP="00267A5F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úhrady</w:t>
      </w:r>
      <w:r w:rsidR="00101CA8">
        <w:rPr>
          <w:rFonts w:asciiTheme="minorHAnsi" w:hAnsiTheme="minorHAnsi" w:cstheme="minorHAnsi"/>
          <w:bCs/>
          <w:sz w:val="20"/>
          <w:szCs w:val="20"/>
        </w:rPr>
        <w:t xml:space="preserve"> stravného </w:t>
      </w:r>
      <w:r>
        <w:rPr>
          <w:rFonts w:asciiTheme="minorHAnsi" w:hAnsiTheme="minorHAnsi" w:cstheme="minorHAnsi"/>
          <w:bCs/>
          <w:sz w:val="20"/>
          <w:szCs w:val="20"/>
        </w:rPr>
        <w:t>cizích strávníků</w:t>
      </w:r>
      <w:r w:rsidR="00101CA8">
        <w:rPr>
          <w:rFonts w:asciiTheme="minorHAnsi" w:hAnsiTheme="minorHAnsi" w:cstheme="minorHAnsi"/>
          <w:bCs/>
          <w:sz w:val="20"/>
          <w:szCs w:val="20"/>
        </w:rPr>
        <w:t>.</w:t>
      </w:r>
    </w:p>
    <w:p w14:paraId="1D62EEA7" w14:textId="163BF563" w:rsidR="007E4886" w:rsidRPr="007E4886" w:rsidRDefault="007E4886" w:rsidP="007E4886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b/>
          <w:sz w:val="20"/>
          <w:szCs w:val="20"/>
        </w:rPr>
      </w:pPr>
      <w:r w:rsidRPr="007E4886">
        <w:rPr>
          <w:rFonts w:asciiTheme="minorHAnsi" w:hAnsiTheme="minorHAnsi" w:cstheme="minorHAnsi"/>
          <w:b/>
          <w:sz w:val="20"/>
          <w:szCs w:val="20"/>
        </w:rPr>
        <w:t>bankovní doklad č. 21-804-002</w:t>
      </w:r>
      <w:r w:rsidR="003D2D36">
        <w:rPr>
          <w:rFonts w:asciiTheme="minorHAnsi" w:hAnsiTheme="minorHAnsi" w:cstheme="minorHAnsi"/>
          <w:b/>
          <w:sz w:val="20"/>
          <w:szCs w:val="20"/>
        </w:rPr>
        <w:t>70</w:t>
      </w:r>
      <w:r w:rsidRPr="007E4886">
        <w:rPr>
          <w:rFonts w:asciiTheme="minorHAnsi" w:hAnsiTheme="minorHAnsi" w:cstheme="minorHAnsi"/>
          <w:b/>
          <w:sz w:val="20"/>
          <w:szCs w:val="20"/>
        </w:rPr>
        <w:t xml:space="preserve"> ze dne </w:t>
      </w:r>
      <w:r w:rsidR="003D2D36">
        <w:rPr>
          <w:rFonts w:asciiTheme="minorHAnsi" w:hAnsiTheme="minorHAnsi" w:cstheme="minorHAnsi"/>
          <w:b/>
          <w:sz w:val="20"/>
          <w:szCs w:val="20"/>
        </w:rPr>
        <w:t>17</w:t>
      </w:r>
      <w:r>
        <w:rPr>
          <w:rFonts w:asciiTheme="minorHAnsi" w:hAnsiTheme="minorHAnsi" w:cstheme="minorHAnsi"/>
          <w:b/>
          <w:sz w:val="20"/>
          <w:szCs w:val="20"/>
        </w:rPr>
        <w:t xml:space="preserve">. 12. </w:t>
      </w:r>
      <w:r w:rsidR="003D2D36">
        <w:rPr>
          <w:rFonts w:asciiTheme="minorHAnsi" w:hAnsiTheme="minorHAnsi" w:cstheme="minorHAnsi"/>
          <w:b/>
          <w:sz w:val="20"/>
          <w:szCs w:val="20"/>
        </w:rPr>
        <w:t>2023</w:t>
      </w:r>
    </w:p>
    <w:p w14:paraId="72CCF209" w14:textId="0EABF9D3" w:rsidR="003D2D36" w:rsidRDefault="003D2D36" w:rsidP="003D2D36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úhrady stravného </w:t>
      </w:r>
      <w:r>
        <w:rPr>
          <w:rFonts w:asciiTheme="minorHAnsi" w:hAnsiTheme="minorHAnsi" w:cstheme="minorHAnsi"/>
          <w:bCs/>
          <w:sz w:val="20"/>
          <w:szCs w:val="20"/>
        </w:rPr>
        <w:t>dětí</w:t>
      </w:r>
      <w:r>
        <w:rPr>
          <w:rFonts w:asciiTheme="minorHAnsi" w:hAnsiTheme="minorHAnsi" w:cstheme="minorHAnsi"/>
          <w:bCs/>
          <w:sz w:val="20"/>
          <w:szCs w:val="20"/>
        </w:rPr>
        <w:t>.</w:t>
      </w:r>
    </w:p>
    <w:p w14:paraId="09271778" w14:textId="2FD42224" w:rsidR="00D85ED8" w:rsidRPr="007E4886" w:rsidRDefault="00FF3F16" w:rsidP="007E4886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b/>
          <w:sz w:val="20"/>
          <w:szCs w:val="20"/>
        </w:rPr>
      </w:pPr>
      <w:r w:rsidRPr="007E4886">
        <w:rPr>
          <w:rFonts w:asciiTheme="minorHAnsi" w:hAnsiTheme="minorHAnsi" w:cstheme="minorHAnsi"/>
          <w:b/>
          <w:sz w:val="20"/>
          <w:szCs w:val="20"/>
        </w:rPr>
        <w:t>p</w:t>
      </w:r>
      <w:r w:rsidR="00D85ED8" w:rsidRPr="007E4886">
        <w:rPr>
          <w:rFonts w:asciiTheme="minorHAnsi" w:hAnsiTheme="minorHAnsi" w:cstheme="minorHAnsi"/>
          <w:b/>
          <w:sz w:val="20"/>
          <w:szCs w:val="20"/>
        </w:rPr>
        <w:t xml:space="preserve">ředpis mezd za měsíc </w:t>
      </w:r>
      <w:r w:rsidR="003D2D36">
        <w:rPr>
          <w:rFonts w:asciiTheme="minorHAnsi" w:hAnsiTheme="minorHAnsi" w:cstheme="minorHAnsi"/>
          <w:b/>
          <w:sz w:val="20"/>
          <w:szCs w:val="20"/>
        </w:rPr>
        <w:t>listopad</w:t>
      </w:r>
      <w:r w:rsidR="007E4886" w:rsidRPr="007E4886">
        <w:rPr>
          <w:rFonts w:asciiTheme="minorHAnsi" w:hAnsiTheme="minorHAnsi" w:cstheme="minorHAnsi"/>
          <w:b/>
          <w:sz w:val="20"/>
          <w:szCs w:val="20"/>
        </w:rPr>
        <w:t xml:space="preserve"> 202</w:t>
      </w:r>
      <w:r w:rsidR="003D2D36">
        <w:rPr>
          <w:rFonts w:asciiTheme="minorHAnsi" w:hAnsiTheme="minorHAnsi" w:cstheme="minorHAnsi"/>
          <w:b/>
          <w:sz w:val="20"/>
          <w:szCs w:val="20"/>
        </w:rPr>
        <w:t>3</w:t>
      </w:r>
      <w:r w:rsidR="007E4886" w:rsidRPr="007E4886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D85ED8" w:rsidRPr="007E4886">
        <w:rPr>
          <w:rFonts w:asciiTheme="minorHAnsi" w:hAnsiTheme="minorHAnsi" w:cstheme="minorHAnsi"/>
          <w:b/>
          <w:sz w:val="20"/>
          <w:szCs w:val="20"/>
        </w:rPr>
        <w:t xml:space="preserve">č. </w:t>
      </w:r>
      <w:r w:rsidRPr="007E4886">
        <w:rPr>
          <w:rFonts w:asciiTheme="minorHAnsi" w:hAnsiTheme="minorHAnsi" w:cstheme="minorHAnsi"/>
          <w:b/>
          <w:sz w:val="20"/>
          <w:szCs w:val="20"/>
        </w:rPr>
        <w:t>2</w:t>
      </w:r>
      <w:r w:rsidR="007E4886" w:rsidRPr="007E4886">
        <w:rPr>
          <w:rFonts w:asciiTheme="minorHAnsi" w:hAnsiTheme="minorHAnsi" w:cstheme="minorHAnsi"/>
          <w:b/>
          <w:sz w:val="20"/>
          <w:szCs w:val="20"/>
        </w:rPr>
        <w:t>2</w:t>
      </w:r>
      <w:r w:rsidRPr="007E4886">
        <w:rPr>
          <w:rFonts w:asciiTheme="minorHAnsi" w:hAnsiTheme="minorHAnsi" w:cstheme="minorHAnsi"/>
          <w:b/>
          <w:sz w:val="20"/>
          <w:szCs w:val="20"/>
        </w:rPr>
        <w:t>-008-0002</w:t>
      </w:r>
      <w:r w:rsidR="003D2D36">
        <w:rPr>
          <w:rFonts w:asciiTheme="minorHAnsi" w:hAnsiTheme="minorHAnsi" w:cstheme="minorHAnsi"/>
          <w:b/>
          <w:sz w:val="20"/>
          <w:szCs w:val="20"/>
        </w:rPr>
        <w:t>5 ze dne 30</w:t>
      </w:r>
      <w:r w:rsidR="007E4886" w:rsidRPr="007E4886">
        <w:rPr>
          <w:rFonts w:asciiTheme="minorHAnsi" w:hAnsiTheme="minorHAnsi" w:cstheme="minorHAnsi"/>
          <w:b/>
          <w:sz w:val="20"/>
          <w:szCs w:val="20"/>
        </w:rPr>
        <w:t>. 1</w:t>
      </w:r>
      <w:r w:rsidR="003D2D36">
        <w:rPr>
          <w:rFonts w:asciiTheme="minorHAnsi" w:hAnsiTheme="minorHAnsi" w:cstheme="minorHAnsi"/>
          <w:b/>
          <w:sz w:val="20"/>
          <w:szCs w:val="20"/>
        </w:rPr>
        <w:t>1. 2023</w:t>
      </w:r>
    </w:p>
    <w:p w14:paraId="36909516" w14:textId="6C72CE3B" w:rsidR="00D85ED8" w:rsidRPr="007E4886" w:rsidRDefault="00FF3F16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b/>
          <w:sz w:val="20"/>
          <w:szCs w:val="20"/>
        </w:rPr>
      </w:pPr>
      <w:r w:rsidRPr="007E4886">
        <w:rPr>
          <w:rFonts w:asciiTheme="minorHAnsi" w:hAnsiTheme="minorHAnsi" w:cstheme="minorHAnsi"/>
          <w:b/>
          <w:sz w:val="20"/>
          <w:szCs w:val="20"/>
        </w:rPr>
        <w:t>p</w:t>
      </w:r>
      <w:r w:rsidR="00D85ED8" w:rsidRPr="007E4886">
        <w:rPr>
          <w:rFonts w:asciiTheme="minorHAnsi" w:hAnsiTheme="minorHAnsi" w:cstheme="minorHAnsi"/>
          <w:b/>
          <w:sz w:val="20"/>
          <w:szCs w:val="20"/>
        </w:rPr>
        <w:t>okladní doklady:</w:t>
      </w:r>
    </w:p>
    <w:p w14:paraId="5BF0564C" w14:textId="77777777" w:rsidR="003D2D36" w:rsidRDefault="003D2D36" w:rsidP="003D2D36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23-701-00002 – převod hotovosti na BÚ,</w:t>
      </w:r>
    </w:p>
    <w:p w14:paraId="2DCB3A88" w14:textId="18536C73" w:rsidR="007E4886" w:rsidRDefault="003D2D36" w:rsidP="002C5784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bCs/>
          <w:sz w:val="20"/>
          <w:szCs w:val="20"/>
        </w:rPr>
      </w:pPr>
      <w:r w:rsidRPr="003D2D36">
        <w:rPr>
          <w:rFonts w:asciiTheme="minorHAnsi" w:hAnsiTheme="minorHAnsi" w:cstheme="minorHAnsi"/>
          <w:bCs/>
          <w:sz w:val="20"/>
          <w:szCs w:val="20"/>
        </w:rPr>
        <w:t>23-701-00080 –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7E4886" w:rsidRPr="003D2D36">
        <w:rPr>
          <w:rFonts w:asciiTheme="minorHAnsi" w:hAnsiTheme="minorHAnsi" w:cstheme="minorHAnsi"/>
          <w:bCs/>
          <w:sz w:val="20"/>
          <w:szCs w:val="20"/>
        </w:rPr>
        <w:t>nákup potravin do ŠJ,</w:t>
      </w:r>
    </w:p>
    <w:p w14:paraId="53743897" w14:textId="03953C1A" w:rsidR="003D2D36" w:rsidRDefault="003D2D36" w:rsidP="002C5784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23-701-00141 – poštovné,</w:t>
      </w:r>
    </w:p>
    <w:p w14:paraId="0F2F7329" w14:textId="4EB3AC8E" w:rsidR="003D2D36" w:rsidRDefault="003D2D36" w:rsidP="002C5784">
      <w:pPr>
        <w:pStyle w:val="Odstavecseseznamem"/>
        <w:numPr>
          <w:ilvl w:val="0"/>
          <w:numId w:val="42"/>
        </w:numPr>
        <w:ind w:left="1352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23-701-00173 – nákup školních pomůcek do MŠ.</w:t>
      </w:r>
    </w:p>
    <w:p w14:paraId="617314CA" w14:textId="2FE16B4B" w:rsidR="00D85ED8" w:rsidRPr="007E4886" w:rsidRDefault="00FF3F16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b/>
          <w:sz w:val="20"/>
          <w:szCs w:val="20"/>
        </w:rPr>
      </w:pPr>
      <w:r w:rsidRPr="007E4886">
        <w:rPr>
          <w:rFonts w:asciiTheme="minorHAnsi" w:hAnsiTheme="minorHAnsi" w:cstheme="minorHAnsi"/>
          <w:b/>
          <w:sz w:val="20"/>
          <w:szCs w:val="20"/>
        </w:rPr>
        <w:t>s</w:t>
      </w:r>
      <w:r w:rsidR="00D85ED8" w:rsidRPr="007E4886">
        <w:rPr>
          <w:rFonts w:asciiTheme="minorHAnsi" w:hAnsiTheme="minorHAnsi" w:cstheme="minorHAnsi"/>
          <w:b/>
          <w:sz w:val="20"/>
          <w:szCs w:val="20"/>
        </w:rPr>
        <w:t xml:space="preserve">kladová karta č. 451 – </w:t>
      </w:r>
      <w:r w:rsidRPr="007E4886">
        <w:rPr>
          <w:rFonts w:asciiTheme="minorHAnsi" w:hAnsiTheme="minorHAnsi" w:cstheme="minorHAnsi"/>
          <w:b/>
          <w:sz w:val="20"/>
          <w:szCs w:val="20"/>
        </w:rPr>
        <w:t xml:space="preserve">Myčka nádobí </w:t>
      </w:r>
      <w:r w:rsidR="00D85ED8" w:rsidRPr="007E4886">
        <w:rPr>
          <w:rFonts w:asciiTheme="minorHAnsi" w:hAnsiTheme="minorHAnsi" w:cstheme="minorHAnsi"/>
          <w:b/>
          <w:sz w:val="20"/>
          <w:szCs w:val="20"/>
        </w:rPr>
        <w:t>COP</w:t>
      </w:r>
      <w:r w:rsidRPr="007E4886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D85ED8" w:rsidRPr="007E4886">
        <w:rPr>
          <w:rFonts w:asciiTheme="minorHAnsi" w:hAnsiTheme="minorHAnsi" w:cstheme="minorHAnsi"/>
          <w:b/>
          <w:sz w:val="20"/>
          <w:szCs w:val="20"/>
        </w:rPr>
        <w:t>144 DD</w:t>
      </w:r>
      <w:r w:rsidRPr="007E4886">
        <w:rPr>
          <w:rFonts w:asciiTheme="minorHAnsi" w:hAnsiTheme="minorHAnsi" w:cstheme="minorHAnsi"/>
          <w:b/>
          <w:sz w:val="20"/>
          <w:szCs w:val="20"/>
        </w:rPr>
        <w:t xml:space="preserve"> 1 ks</w:t>
      </w:r>
      <w:r w:rsidR="00D85ED8" w:rsidRPr="007E4886">
        <w:rPr>
          <w:rFonts w:asciiTheme="minorHAnsi" w:hAnsiTheme="minorHAnsi" w:cstheme="minorHAnsi"/>
          <w:b/>
          <w:sz w:val="20"/>
          <w:szCs w:val="20"/>
        </w:rPr>
        <w:t>. Cena za ks 97 4</w:t>
      </w:r>
      <w:r w:rsidRPr="007E4886">
        <w:rPr>
          <w:rFonts w:asciiTheme="minorHAnsi" w:hAnsiTheme="minorHAnsi" w:cstheme="minorHAnsi"/>
          <w:b/>
          <w:sz w:val="20"/>
          <w:szCs w:val="20"/>
        </w:rPr>
        <w:t>17</w:t>
      </w:r>
      <w:r w:rsidR="00D85ED8" w:rsidRPr="007E4886">
        <w:rPr>
          <w:rFonts w:asciiTheme="minorHAnsi" w:hAnsiTheme="minorHAnsi" w:cstheme="minorHAnsi"/>
          <w:b/>
          <w:sz w:val="20"/>
          <w:szCs w:val="20"/>
        </w:rPr>
        <w:t xml:space="preserve"> Kč.</w:t>
      </w:r>
    </w:p>
    <w:p w14:paraId="514E1F3C" w14:textId="77777777" w:rsidR="00267A5F" w:rsidRPr="00267A5F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7B05C22" w14:textId="15EAA90E" w:rsidR="00D85ED8" w:rsidRPr="00267A5F" w:rsidRDefault="0006176E" w:rsidP="00267A5F">
      <w:pPr>
        <w:ind w:firstLine="0"/>
        <w:rPr>
          <w:rFonts w:asciiTheme="minorHAnsi" w:hAnsiTheme="minorHAnsi" w:cstheme="minorHAnsi"/>
          <w:b/>
          <w:sz w:val="20"/>
          <w:szCs w:val="20"/>
        </w:rPr>
      </w:pPr>
      <w:r w:rsidRPr="00267A5F">
        <w:rPr>
          <w:rFonts w:asciiTheme="minorHAnsi" w:hAnsiTheme="minorHAnsi" w:cstheme="minorHAnsi"/>
          <w:b/>
          <w:sz w:val="20"/>
          <w:szCs w:val="20"/>
        </w:rPr>
        <w:t>K</w:t>
      </w:r>
      <w:r w:rsidR="00D85ED8" w:rsidRPr="00267A5F">
        <w:rPr>
          <w:rFonts w:asciiTheme="minorHAnsi" w:hAnsiTheme="minorHAnsi" w:cstheme="minorHAnsi"/>
          <w:b/>
          <w:sz w:val="20"/>
          <w:szCs w:val="20"/>
        </w:rPr>
        <w:t>ontrolované doklady obsahují veškeré náležitosti dle platné legislativy. Nebylo shledáno žádné pochybení.</w:t>
      </w:r>
    </w:p>
    <w:p w14:paraId="07DE7E09" w14:textId="21C8625E" w:rsidR="00D85ED8" w:rsidRPr="00267A5F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n</w:t>
      </w:r>
      <w:r w:rsidR="00D85ED8" w:rsidRPr="00267A5F">
        <w:rPr>
          <w:rFonts w:asciiTheme="minorHAnsi" w:hAnsiTheme="minorHAnsi" w:cstheme="minorHAnsi"/>
          <w:sz w:val="20"/>
          <w:szCs w:val="20"/>
        </w:rPr>
        <w:t>ebylo shledáno nadbytečné pořizování drobného dlouhodobého majetku</w:t>
      </w:r>
      <w:r w:rsidRPr="00267A5F">
        <w:rPr>
          <w:rFonts w:asciiTheme="minorHAnsi" w:hAnsiTheme="minorHAnsi" w:cstheme="minorHAnsi"/>
          <w:sz w:val="20"/>
          <w:szCs w:val="20"/>
        </w:rPr>
        <w:t>,</w:t>
      </w:r>
    </w:p>
    <w:p w14:paraId="7D95C5B4" w14:textId="53095710" w:rsidR="00D85ED8" w:rsidRPr="00267A5F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n</w:t>
      </w:r>
      <w:r w:rsidR="00D85ED8" w:rsidRPr="00267A5F">
        <w:rPr>
          <w:rFonts w:asciiTheme="minorHAnsi" w:hAnsiTheme="minorHAnsi" w:cstheme="minorHAnsi"/>
          <w:sz w:val="20"/>
          <w:szCs w:val="20"/>
        </w:rPr>
        <w:t>ebylo zjištěno nehospodárné nebo neefektivní nakládání s</w:t>
      </w:r>
      <w:r w:rsidRPr="00267A5F">
        <w:rPr>
          <w:rFonts w:asciiTheme="minorHAnsi" w:hAnsiTheme="minorHAnsi" w:cstheme="minorHAnsi"/>
          <w:sz w:val="20"/>
          <w:szCs w:val="20"/>
        </w:rPr>
        <w:t> </w:t>
      </w:r>
      <w:r w:rsidR="00D85ED8" w:rsidRPr="00267A5F">
        <w:rPr>
          <w:rFonts w:asciiTheme="minorHAnsi" w:hAnsiTheme="minorHAnsi" w:cstheme="minorHAnsi"/>
          <w:sz w:val="20"/>
          <w:szCs w:val="20"/>
        </w:rPr>
        <w:t>prostředky</w:t>
      </w:r>
      <w:r w:rsidRPr="00267A5F">
        <w:rPr>
          <w:rFonts w:asciiTheme="minorHAnsi" w:hAnsiTheme="minorHAnsi" w:cstheme="minorHAnsi"/>
          <w:sz w:val="20"/>
          <w:szCs w:val="20"/>
        </w:rPr>
        <w:t>,</w:t>
      </w:r>
    </w:p>
    <w:p w14:paraId="75CE918F" w14:textId="3ED44C8E" w:rsidR="00D85ED8" w:rsidRPr="00267A5F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n</w:t>
      </w:r>
      <w:r w:rsidR="00D85ED8" w:rsidRPr="00267A5F">
        <w:rPr>
          <w:rFonts w:asciiTheme="minorHAnsi" w:hAnsiTheme="minorHAnsi" w:cstheme="minorHAnsi"/>
          <w:sz w:val="20"/>
          <w:szCs w:val="20"/>
        </w:rPr>
        <w:t>ebyly zjištěny žádné závady ve vedení a dokumentaci pokladny, bankovního účtu a knih faktur</w:t>
      </w:r>
      <w:r w:rsidRPr="00267A5F">
        <w:rPr>
          <w:rFonts w:asciiTheme="minorHAnsi" w:hAnsiTheme="minorHAnsi" w:cstheme="minorHAnsi"/>
          <w:sz w:val="20"/>
          <w:szCs w:val="20"/>
        </w:rPr>
        <w:t>,</w:t>
      </w:r>
    </w:p>
    <w:p w14:paraId="10B30EDE" w14:textId="18D03BC4" w:rsidR="00D85ED8" w:rsidRPr="00267A5F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p</w:t>
      </w:r>
      <w:r w:rsidR="00D85ED8" w:rsidRPr="00267A5F">
        <w:rPr>
          <w:rFonts w:asciiTheme="minorHAnsi" w:hAnsiTheme="minorHAnsi" w:cstheme="minorHAnsi"/>
          <w:sz w:val="20"/>
          <w:szCs w:val="20"/>
        </w:rPr>
        <w:t>ředložený rozpočet na rok 20</w:t>
      </w:r>
      <w:r w:rsidRPr="00267A5F">
        <w:rPr>
          <w:rFonts w:asciiTheme="minorHAnsi" w:hAnsiTheme="minorHAnsi" w:cstheme="minorHAnsi"/>
          <w:sz w:val="20"/>
          <w:szCs w:val="20"/>
        </w:rPr>
        <w:t>2</w:t>
      </w:r>
      <w:r w:rsidR="0043595B" w:rsidRPr="00267A5F">
        <w:rPr>
          <w:rFonts w:asciiTheme="minorHAnsi" w:hAnsiTheme="minorHAnsi" w:cstheme="minorHAnsi"/>
          <w:sz w:val="20"/>
          <w:szCs w:val="20"/>
        </w:rPr>
        <w:t>3</w:t>
      </w:r>
      <w:r w:rsidR="00D85ED8" w:rsidRPr="00267A5F">
        <w:rPr>
          <w:rFonts w:asciiTheme="minorHAnsi" w:hAnsiTheme="minorHAnsi" w:cstheme="minorHAnsi"/>
          <w:sz w:val="20"/>
          <w:szCs w:val="20"/>
        </w:rPr>
        <w:t xml:space="preserve"> a rozpočtový výhled na roky 20</w:t>
      </w:r>
      <w:r w:rsidR="00B10A92" w:rsidRPr="00267A5F">
        <w:rPr>
          <w:rFonts w:asciiTheme="minorHAnsi" w:hAnsiTheme="minorHAnsi" w:cstheme="minorHAnsi"/>
          <w:sz w:val="20"/>
          <w:szCs w:val="20"/>
        </w:rPr>
        <w:t>2</w:t>
      </w:r>
      <w:r w:rsidR="0043595B" w:rsidRPr="00267A5F">
        <w:rPr>
          <w:rFonts w:asciiTheme="minorHAnsi" w:hAnsiTheme="minorHAnsi" w:cstheme="minorHAnsi"/>
          <w:sz w:val="20"/>
          <w:szCs w:val="20"/>
        </w:rPr>
        <w:t>4</w:t>
      </w:r>
      <w:r w:rsidR="00D85ED8" w:rsidRPr="00267A5F">
        <w:rPr>
          <w:rFonts w:asciiTheme="minorHAnsi" w:hAnsiTheme="minorHAnsi" w:cstheme="minorHAnsi"/>
          <w:sz w:val="20"/>
          <w:szCs w:val="20"/>
        </w:rPr>
        <w:t>-202</w:t>
      </w:r>
      <w:r w:rsidR="0043595B" w:rsidRPr="00267A5F">
        <w:rPr>
          <w:rFonts w:asciiTheme="minorHAnsi" w:hAnsiTheme="minorHAnsi" w:cstheme="minorHAnsi"/>
          <w:sz w:val="20"/>
          <w:szCs w:val="20"/>
        </w:rPr>
        <w:t>9</w:t>
      </w:r>
      <w:r w:rsidR="00D85ED8" w:rsidRPr="00267A5F">
        <w:rPr>
          <w:rFonts w:asciiTheme="minorHAnsi" w:hAnsiTheme="minorHAnsi" w:cstheme="minorHAnsi"/>
          <w:sz w:val="20"/>
          <w:szCs w:val="20"/>
        </w:rPr>
        <w:t xml:space="preserve"> odpovídají dlouhodobým potřebám školy</w:t>
      </w:r>
      <w:r w:rsidRPr="00267A5F">
        <w:rPr>
          <w:rFonts w:asciiTheme="minorHAnsi" w:hAnsiTheme="minorHAnsi" w:cstheme="minorHAnsi"/>
          <w:sz w:val="20"/>
          <w:szCs w:val="20"/>
        </w:rPr>
        <w:t>,</w:t>
      </w:r>
    </w:p>
    <w:p w14:paraId="404E0E20" w14:textId="6F5A485C" w:rsidR="00D85ED8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vedení účetnictví v programu KEO.</w:t>
      </w:r>
    </w:p>
    <w:p w14:paraId="209A5B47" w14:textId="77777777" w:rsidR="00267A5F" w:rsidRPr="00267A5F" w:rsidRDefault="00267A5F" w:rsidP="00267A5F">
      <w:pPr>
        <w:ind w:firstLine="0"/>
        <w:rPr>
          <w:rFonts w:asciiTheme="minorHAnsi" w:hAnsiTheme="minorHAnsi" w:cstheme="minorHAnsi"/>
          <w:sz w:val="20"/>
          <w:szCs w:val="20"/>
        </w:rPr>
      </w:pPr>
    </w:p>
    <w:p w14:paraId="1D6B4400" w14:textId="7596EE19" w:rsidR="00D85ED8" w:rsidRPr="00267A5F" w:rsidRDefault="00807E0F" w:rsidP="00267A5F">
      <w:pPr>
        <w:pStyle w:val="Nadpis1"/>
        <w:spacing w:before="0" w:after="0"/>
        <w:rPr>
          <w:rFonts w:cstheme="minorHAnsi"/>
          <w:szCs w:val="20"/>
        </w:rPr>
      </w:pPr>
      <w:r w:rsidRPr="00267A5F">
        <w:rPr>
          <w:rFonts w:cstheme="minorHAnsi"/>
          <w:szCs w:val="20"/>
        </w:rPr>
        <w:t>Shrnutí</w:t>
      </w:r>
    </w:p>
    <w:p w14:paraId="71BE88A0" w14:textId="479858FF" w:rsidR="00D85ED8" w:rsidRDefault="00D85ED8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267A5F">
        <w:rPr>
          <w:rFonts w:asciiTheme="minorHAnsi" w:hAnsiTheme="minorHAnsi" w:cstheme="minorHAnsi"/>
          <w:bCs/>
          <w:sz w:val="20"/>
          <w:szCs w:val="20"/>
        </w:rPr>
        <w:t xml:space="preserve">Při kontrole nebylo shledáno porušení podmínek k čerpání dotace dle Usnesení zastupitelstva obce </w:t>
      </w:r>
      <w:r w:rsidRPr="00633B9F">
        <w:rPr>
          <w:rFonts w:asciiTheme="minorHAnsi" w:hAnsiTheme="minorHAnsi" w:cstheme="minorHAnsi"/>
          <w:bCs/>
          <w:sz w:val="20"/>
          <w:szCs w:val="20"/>
        </w:rPr>
        <w:t xml:space="preserve">č. </w:t>
      </w:r>
      <w:r w:rsidR="00271094">
        <w:rPr>
          <w:rFonts w:asciiTheme="minorHAnsi" w:hAnsiTheme="minorHAnsi" w:cstheme="minorHAnsi"/>
          <w:bCs/>
          <w:sz w:val="20"/>
          <w:szCs w:val="20"/>
        </w:rPr>
        <w:t xml:space="preserve">2/5/2022 </w:t>
      </w:r>
      <w:r w:rsidR="000C7667" w:rsidRPr="00267A5F">
        <w:rPr>
          <w:rFonts w:asciiTheme="minorHAnsi" w:hAnsiTheme="minorHAnsi" w:cstheme="minorHAnsi"/>
          <w:bCs/>
          <w:sz w:val="20"/>
          <w:szCs w:val="20"/>
        </w:rPr>
        <w:t>ze</w:t>
      </w:r>
      <w:r w:rsidRPr="00267A5F">
        <w:rPr>
          <w:rFonts w:asciiTheme="minorHAnsi" w:hAnsiTheme="minorHAnsi" w:cstheme="minorHAnsi"/>
          <w:bCs/>
          <w:sz w:val="20"/>
          <w:szCs w:val="20"/>
        </w:rPr>
        <w:t xml:space="preserve"> dne 1</w:t>
      </w:r>
      <w:r w:rsidR="000C7667" w:rsidRPr="00267A5F">
        <w:rPr>
          <w:rFonts w:asciiTheme="minorHAnsi" w:hAnsiTheme="minorHAnsi" w:cstheme="minorHAnsi"/>
          <w:bCs/>
          <w:sz w:val="20"/>
          <w:szCs w:val="20"/>
        </w:rPr>
        <w:t>3</w:t>
      </w:r>
      <w:r w:rsidRPr="00267A5F">
        <w:rPr>
          <w:rFonts w:asciiTheme="minorHAnsi" w:hAnsiTheme="minorHAnsi" w:cstheme="minorHAnsi"/>
          <w:bCs/>
          <w:sz w:val="20"/>
          <w:szCs w:val="20"/>
        </w:rPr>
        <w:t>.</w:t>
      </w:r>
      <w:r w:rsidR="000C7667" w:rsidRPr="00267A5F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267A5F">
        <w:rPr>
          <w:rFonts w:asciiTheme="minorHAnsi" w:hAnsiTheme="minorHAnsi" w:cstheme="minorHAnsi"/>
          <w:bCs/>
          <w:sz w:val="20"/>
          <w:szCs w:val="20"/>
        </w:rPr>
        <w:t>12.</w:t>
      </w:r>
      <w:r w:rsidR="000C7667" w:rsidRPr="00267A5F">
        <w:rPr>
          <w:rFonts w:asciiTheme="minorHAnsi" w:hAnsiTheme="minorHAnsi" w:cstheme="minorHAnsi"/>
          <w:bCs/>
          <w:sz w:val="20"/>
          <w:szCs w:val="20"/>
        </w:rPr>
        <w:t xml:space="preserve"> 202</w:t>
      </w:r>
      <w:r w:rsidR="0043595B" w:rsidRPr="00267A5F">
        <w:rPr>
          <w:rFonts w:asciiTheme="minorHAnsi" w:hAnsiTheme="minorHAnsi" w:cstheme="minorHAnsi"/>
          <w:bCs/>
          <w:sz w:val="20"/>
          <w:szCs w:val="20"/>
        </w:rPr>
        <w:t>2</w:t>
      </w:r>
      <w:r w:rsidRPr="00267A5F">
        <w:rPr>
          <w:rFonts w:asciiTheme="minorHAnsi" w:hAnsiTheme="minorHAnsi" w:cstheme="minorHAnsi"/>
          <w:bCs/>
          <w:sz w:val="20"/>
          <w:szCs w:val="20"/>
        </w:rPr>
        <w:t>, které by vedly k povinnosti příjemce dotace vrátit část či celou poskytnutou dotace zpět na</w:t>
      </w:r>
      <w:r w:rsidR="00B10A92" w:rsidRPr="00267A5F">
        <w:rPr>
          <w:rFonts w:asciiTheme="minorHAnsi" w:hAnsiTheme="minorHAnsi" w:cstheme="minorHAnsi"/>
          <w:bCs/>
          <w:sz w:val="20"/>
          <w:szCs w:val="20"/>
        </w:rPr>
        <w:t> </w:t>
      </w:r>
      <w:r w:rsidRPr="00267A5F">
        <w:rPr>
          <w:rFonts w:asciiTheme="minorHAnsi" w:hAnsiTheme="minorHAnsi" w:cstheme="minorHAnsi"/>
          <w:bCs/>
          <w:sz w:val="20"/>
          <w:szCs w:val="20"/>
        </w:rPr>
        <w:t>účet poskytovatele.</w:t>
      </w:r>
    </w:p>
    <w:p w14:paraId="780158CD" w14:textId="77777777" w:rsidR="00271094" w:rsidRPr="00267A5F" w:rsidRDefault="00271094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</w:p>
    <w:p w14:paraId="66B3361B" w14:textId="77777777" w:rsidR="00D85ED8" w:rsidRPr="00267A5F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lastRenderedPageBreak/>
        <w:t>Kontrolou nebyly zjištěny nedostatky, které by vedly k udělení opatření</w:t>
      </w:r>
    </w:p>
    <w:p w14:paraId="042F866D" w14:textId="77777777" w:rsidR="00D85ED8" w:rsidRPr="00267A5F" w:rsidRDefault="00D85ED8" w:rsidP="00267A5F">
      <w:pPr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A5BC62B" w14:textId="08B2925B" w:rsidR="00D85ED8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b/>
          <w:sz w:val="20"/>
          <w:szCs w:val="20"/>
        </w:rPr>
        <w:t>Doporučení</w:t>
      </w:r>
      <w:r w:rsidR="000C7667" w:rsidRPr="00267A5F">
        <w:rPr>
          <w:rFonts w:asciiTheme="minorHAnsi" w:hAnsiTheme="minorHAnsi" w:cstheme="minorHAnsi"/>
          <w:sz w:val="20"/>
          <w:szCs w:val="20"/>
        </w:rPr>
        <w:t xml:space="preserve"> – v</w:t>
      </w:r>
      <w:r w:rsidRPr="00267A5F">
        <w:rPr>
          <w:rFonts w:asciiTheme="minorHAnsi" w:hAnsiTheme="minorHAnsi" w:cstheme="minorHAnsi"/>
          <w:sz w:val="20"/>
          <w:szCs w:val="20"/>
        </w:rPr>
        <w:t> roce 202</w:t>
      </w:r>
      <w:r w:rsidR="0043595B" w:rsidRPr="00267A5F">
        <w:rPr>
          <w:rFonts w:asciiTheme="minorHAnsi" w:hAnsiTheme="minorHAnsi" w:cstheme="minorHAnsi"/>
          <w:sz w:val="20"/>
          <w:szCs w:val="20"/>
        </w:rPr>
        <w:t>3</w:t>
      </w:r>
      <w:r w:rsidRPr="00267A5F">
        <w:rPr>
          <w:rFonts w:asciiTheme="minorHAnsi" w:hAnsiTheme="minorHAnsi" w:cstheme="minorHAnsi"/>
          <w:sz w:val="20"/>
          <w:szCs w:val="20"/>
        </w:rPr>
        <w:t xml:space="preserve"> hospodařit podle navrženého </w:t>
      </w:r>
      <w:r w:rsidR="00B10A92" w:rsidRPr="00267A5F">
        <w:rPr>
          <w:rFonts w:asciiTheme="minorHAnsi" w:hAnsiTheme="minorHAnsi" w:cstheme="minorHAnsi"/>
          <w:sz w:val="20"/>
          <w:szCs w:val="20"/>
        </w:rPr>
        <w:t>přebytkového</w:t>
      </w:r>
      <w:r w:rsidRPr="00267A5F">
        <w:rPr>
          <w:rFonts w:asciiTheme="minorHAnsi" w:hAnsiTheme="minorHAnsi" w:cstheme="minorHAnsi"/>
          <w:sz w:val="20"/>
          <w:szCs w:val="20"/>
        </w:rPr>
        <w:t xml:space="preserve"> rozpočtu</w:t>
      </w:r>
    </w:p>
    <w:p w14:paraId="66B8A150" w14:textId="77777777" w:rsidR="00271094" w:rsidRPr="00267A5F" w:rsidRDefault="00271094" w:rsidP="00267A5F">
      <w:pPr>
        <w:ind w:firstLine="0"/>
        <w:rPr>
          <w:rFonts w:asciiTheme="minorHAnsi" w:hAnsiTheme="minorHAnsi" w:cstheme="minorHAnsi"/>
          <w:sz w:val="20"/>
          <w:szCs w:val="20"/>
        </w:rPr>
      </w:pPr>
    </w:p>
    <w:p w14:paraId="4DCE1558" w14:textId="6244CA99" w:rsidR="00D85ED8" w:rsidRPr="00267A5F" w:rsidRDefault="00807E0F" w:rsidP="00267A5F">
      <w:pPr>
        <w:pStyle w:val="Nadpis1"/>
        <w:spacing w:before="0" w:after="0"/>
        <w:rPr>
          <w:rFonts w:cstheme="minorHAnsi"/>
          <w:szCs w:val="20"/>
        </w:rPr>
      </w:pPr>
      <w:r w:rsidRPr="00267A5F">
        <w:rPr>
          <w:rFonts w:cstheme="minorHAnsi"/>
          <w:szCs w:val="20"/>
        </w:rPr>
        <w:t>Poučení</w:t>
      </w:r>
    </w:p>
    <w:p w14:paraId="39A26939" w14:textId="77777777" w:rsidR="00D85ED8" w:rsidRPr="00267A5F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Proti výše uvedeným kontrolním zjištěním může dle ustanovení § 13 zákona č. 255/2012 Sb., o kontrole (kontrolní řád), v platném znění, podat kontrolovaná osoba do 15 dnů ode dne doručení tohoto protokolu o kontrole písemné a zdůvodněné námitky. Námitky lze podat na adresu kontrolního orgánu: Obec Velká Jesenice, Velká Jesenice 200, 552 24.</w:t>
      </w:r>
    </w:p>
    <w:p w14:paraId="26AB8940" w14:textId="77777777" w:rsidR="00D85ED8" w:rsidRPr="00267A5F" w:rsidRDefault="00D85ED8" w:rsidP="00267A5F">
      <w:pPr>
        <w:rPr>
          <w:rFonts w:asciiTheme="minorHAnsi" w:hAnsiTheme="minorHAnsi" w:cstheme="minorHAnsi"/>
          <w:b/>
          <w:sz w:val="20"/>
          <w:szCs w:val="20"/>
        </w:rPr>
      </w:pPr>
    </w:p>
    <w:p w14:paraId="796A403B" w14:textId="39E1D6E1" w:rsidR="00D85ED8" w:rsidRPr="00267A5F" w:rsidRDefault="00807E0F" w:rsidP="00267A5F">
      <w:pPr>
        <w:pStyle w:val="Nadpis1"/>
        <w:spacing w:before="0" w:after="0"/>
        <w:rPr>
          <w:rFonts w:cstheme="minorHAnsi"/>
          <w:szCs w:val="20"/>
        </w:rPr>
      </w:pPr>
      <w:r w:rsidRPr="00267A5F">
        <w:rPr>
          <w:rFonts w:cstheme="minorHAnsi"/>
          <w:szCs w:val="20"/>
        </w:rPr>
        <w:t>Ukončení kontroly</w:t>
      </w:r>
    </w:p>
    <w:p w14:paraId="0ABC1011" w14:textId="5384F0DD" w:rsidR="00D85ED8" w:rsidRPr="00267A5F" w:rsidRDefault="0043595B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V</w:t>
      </w:r>
      <w:r w:rsidR="00D85ED8" w:rsidRPr="00267A5F">
        <w:rPr>
          <w:rFonts w:asciiTheme="minorHAnsi" w:hAnsiTheme="minorHAnsi" w:cstheme="minorHAnsi"/>
          <w:sz w:val="20"/>
          <w:szCs w:val="20"/>
        </w:rPr>
        <w:t xml:space="preserve">šechny originály podkladů zapůjčených </w:t>
      </w:r>
      <w:r w:rsidRPr="00267A5F">
        <w:rPr>
          <w:rFonts w:asciiTheme="minorHAnsi" w:hAnsiTheme="minorHAnsi" w:cstheme="minorHAnsi"/>
          <w:sz w:val="20"/>
          <w:szCs w:val="20"/>
        </w:rPr>
        <w:t>pro výkon kontroly byly vráceny účetnímu.</w:t>
      </w:r>
    </w:p>
    <w:p w14:paraId="697C6016" w14:textId="55E46828" w:rsidR="00D85ED8" w:rsidRPr="00267A5F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Následně byla kontrola</w:t>
      </w:r>
      <w:r w:rsidR="000C7667" w:rsidRPr="00267A5F">
        <w:rPr>
          <w:rFonts w:asciiTheme="minorHAnsi" w:hAnsiTheme="minorHAnsi" w:cstheme="minorHAnsi"/>
          <w:sz w:val="20"/>
          <w:szCs w:val="20"/>
        </w:rPr>
        <w:t xml:space="preserve"> ze dne </w:t>
      </w:r>
      <w:r w:rsidR="00633B9F">
        <w:rPr>
          <w:rFonts w:asciiTheme="minorHAnsi" w:hAnsiTheme="minorHAnsi" w:cstheme="minorHAnsi"/>
          <w:sz w:val="20"/>
          <w:szCs w:val="20"/>
        </w:rPr>
        <w:t>2</w:t>
      </w:r>
      <w:r w:rsidR="00271094">
        <w:rPr>
          <w:rFonts w:asciiTheme="minorHAnsi" w:hAnsiTheme="minorHAnsi" w:cstheme="minorHAnsi"/>
          <w:sz w:val="20"/>
          <w:szCs w:val="20"/>
        </w:rPr>
        <w:t>3. 1. 2024</w:t>
      </w:r>
      <w:r w:rsidRPr="00267A5F">
        <w:rPr>
          <w:rFonts w:asciiTheme="minorHAnsi" w:hAnsiTheme="minorHAnsi" w:cstheme="minorHAnsi"/>
          <w:color w:val="FF0000"/>
          <w:sz w:val="20"/>
          <w:szCs w:val="20"/>
        </w:rPr>
        <w:t xml:space="preserve"> </w:t>
      </w:r>
      <w:r w:rsidRPr="00267A5F">
        <w:rPr>
          <w:rFonts w:asciiTheme="minorHAnsi" w:hAnsiTheme="minorHAnsi" w:cstheme="minorHAnsi"/>
          <w:sz w:val="20"/>
          <w:szCs w:val="20"/>
        </w:rPr>
        <w:t>ukončena podáním předběžné informace o kontrolních zjištěních statutárnímu zástupci.</w:t>
      </w:r>
    </w:p>
    <w:p w14:paraId="637F1E8E" w14:textId="77777777" w:rsidR="00D85ED8" w:rsidRPr="00267A5F" w:rsidRDefault="00D85ED8" w:rsidP="00267A5F">
      <w:pPr>
        <w:rPr>
          <w:rFonts w:asciiTheme="minorHAnsi" w:hAnsiTheme="minorHAnsi" w:cstheme="minorHAnsi"/>
          <w:sz w:val="20"/>
          <w:szCs w:val="20"/>
        </w:rPr>
      </w:pPr>
    </w:p>
    <w:p w14:paraId="658DE207" w14:textId="77777777" w:rsidR="00D85ED8" w:rsidRPr="00267A5F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bCs/>
          <w:sz w:val="20"/>
          <w:szCs w:val="20"/>
        </w:rPr>
        <w:t xml:space="preserve">Protokol obsahuje 4 strany </w:t>
      </w:r>
    </w:p>
    <w:p w14:paraId="0F2523AD" w14:textId="77777777" w:rsidR="00D85ED8" w:rsidRPr="00267A5F" w:rsidRDefault="00D85ED8" w:rsidP="00267A5F">
      <w:pPr>
        <w:rPr>
          <w:rFonts w:asciiTheme="minorHAnsi" w:hAnsiTheme="minorHAnsi" w:cstheme="minorHAnsi"/>
          <w:sz w:val="20"/>
          <w:szCs w:val="20"/>
        </w:rPr>
      </w:pPr>
    </w:p>
    <w:p w14:paraId="1ED6645D" w14:textId="71559EAA" w:rsidR="00D85ED8" w:rsidRPr="00267A5F" w:rsidRDefault="00D85ED8" w:rsidP="00267A5F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267A5F">
        <w:rPr>
          <w:rFonts w:asciiTheme="minorHAnsi" w:hAnsiTheme="minorHAnsi" w:cstheme="minorHAnsi"/>
          <w:b/>
          <w:bCs/>
          <w:sz w:val="20"/>
          <w:szCs w:val="20"/>
        </w:rPr>
        <w:t xml:space="preserve">Protokol byl vyhotoven v originále a stejnopisu dne </w:t>
      </w:r>
      <w:r w:rsidR="00633B9F">
        <w:rPr>
          <w:rFonts w:asciiTheme="minorHAnsi" w:hAnsiTheme="minorHAnsi" w:cstheme="minorHAnsi"/>
          <w:b/>
          <w:bCs/>
          <w:sz w:val="20"/>
          <w:szCs w:val="20"/>
        </w:rPr>
        <w:t>2</w:t>
      </w:r>
      <w:r w:rsidR="00271094">
        <w:rPr>
          <w:rFonts w:asciiTheme="minorHAnsi" w:hAnsiTheme="minorHAnsi" w:cstheme="minorHAnsi"/>
          <w:b/>
          <w:bCs/>
          <w:sz w:val="20"/>
          <w:szCs w:val="20"/>
        </w:rPr>
        <w:t>3. 1. 2024</w:t>
      </w:r>
    </w:p>
    <w:p w14:paraId="3705D37E" w14:textId="77777777" w:rsidR="00B41081" w:rsidRPr="00267A5F" w:rsidRDefault="00B41081" w:rsidP="00267A5F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</w:p>
    <w:p w14:paraId="13B074A0" w14:textId="77777777" w:rsidR="00B41081" w:rsidRPr="00267A5F" w:rsidRDefault="00B41081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267A5F">
        <w:rPr>
          <w:rFonts w:asciiTheme="minorHAnsi" w:hAnsiTheme="minorHAnsi" w:cstheme="minorHAnsi"/>
          <w:bCs/>
          <w:sz w:val="20"/>
          <w:szCs w:val="20"/>
        </w:rPr>
        <w:t>Originál pro:</w:t>
      </w:r>
      <w:r w:rsidRPr="00267A5F">
        <w:rPr>
          <w:rFonts w:asciiTheme="minorHAnsi" w:hAnsiTheme="minorHAnsi" w:cstheme="minorHAnsi"/>
          <w:bCs/>
          <w:sz w:val="20"/>
          <w:szCs w:val="20"/>
        </w:rPr>
        <w:tab/>
        <w:t>Obec Velká Jesenice, Velká Jesenice 200. 552 24</w:t>
      </w:r>
    </w:p>
    <w:p w14:paraId="3021CA71" w14:textId="77777777" w:rsidR="00B41081" w:rsidRPr="00267A5F" w:rsidRDefault="00B41081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bCs/>
          <w:sz w:val="20"/>
          <w:szCs w:val="20"/>
        </w:rPr>
        <w:t>Stejnopis pro:</w:t>
      </w:r>
      <w:r w:rsidRPr="00267A5F">
        <w:rPr>
          <w:rFonts w:asciiTheme="minorHAnsi" w:hAnsiTheme="minorHAnsi" w:cstheme="minorHAnsi"/>
          <w:bCs/>
          <w:sz w:val="20"/>
          <w:szCs w:val="20"/>
        </w:rPr>
        <w:tab/>
        <w:t xml:space="preserve">Základní a Mateřská škola Velká Jesenice, okres Náchod, Velká Jesenice 2, IČO: 71 010238 zastoupená Mgr. Šárkou </w:t>
      </w:r>
      <w:proofErr w:type="spellStart"/>
      <w:r w:rsidRPr="00267A5F">
        <w:rPr>
          <w:rFonts w:asciiTheme="minorHAnsi" w:hAnsiTheme="minorHAnsi" w:cstheme="minorHAnsi"/>
          <w:bCs/>
          <w:sz w:val="20"/>
          <w:szCs w:val="20"/>
        </w:rPr>
        <w:t>Rohulánovou</w:t>
      </w:r>
      <w:proofErr w:type="spellEnd"/>
      <w:r w:rsidRPr="00267A5F">
        <w:rPr>
          <w:rFonts w:asciiTheme="minorHAnsi" w:hAnsiTheme="minorHAnsi" w:cstheme="minorHAnsi"/>
          <w:bCs/>
          <w:sz w:val="20"/>
          <w:szCs w:val="20"/>
        </w:rPr>
        <w:t>, ředitelkou školy</w:t>
      </w:r>
      <w:r w:rsidR="00D85ED8" w:rsidRPr="00267A5F">
        <w:rPr>
          <w:rFonts w:asciiTheme="minorHAnsi" w:hAnsiTheme="minorHAnsi" w:cstheme="minorHAnsi"/>
          <w:sz w:val="20"/>
          <w:szCs w:val="20"/>
        </w:rPr>
        <w:t> </w:t>
      </w:r>
    </w:p>
    <w:p w14:paraId="4911016D" w14:textId="77777777" w:rsidR="00EA480B" w:rsidRDefault="00EA480B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</w:p>
    <w:p w14:paraId="6BBFD975" w14:textId="77777777" w:rsidR="00267A5F" w:rsidRDefault="00267A5F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</w:p>
    <w:p w14:paraId="3A0652C4" w14:textId="77777777" w:rsidR="00267A5F" w:rsidRPr="00267A5F" w:rsidRDefault="00267A5F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</w:p>
    <w:p w14:paraId="01CEE675" w14:textId="7FFB6030" w:rsidR="00B41081" w:rsidRPr="00267A5F" w:rsidRDefault="00B41081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  <w:r w:rsidRPr="00267A5F">
        <w:rPr>
          <w:rFonts w:asciiTheme="minorHAnsi" w:hAnsiTheme="minorHAnsi" w:cstheme="minorHAnsi"/>
          <w:b/>
          <w:sz w:val="20"/>
          <w:szCs w:val="20"/>
        </w:rPr>
        <w:t>Protokol zpracoval a sepsal:</w:t>
      </w:r>
    </w:p>
    <w:p w14:paraId="39482A18" w14:textId="77777777" w:rsidR="00EA480B" w:rsidRPr="00267A5F" w:rsidRDefault="00EA480B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</w:p>
    <w:p w14:paraId="69A6092C" w14:textId="203017C7" w:rsidR="00B41081" w:rsidRPr="00267A5F" w:rsidRDefault="000C4BB8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Petr Jeništa</w:t>
      </w:r>
      <w:r w:rsidR="00B41081" w:rsidRPr="00267A5F">
        <w:rPr>
          <w:rFonts w:asciiTheme="minorHAnsi" w:hAnsiTheme="minorHAnsi" w:cstheme="minorHAnsi"/>
          <w:sz w:val="20"/>
          <w:szCs w:val="20"/>
        </w:rPr>
        <w:tab/>
      </w:r>
      <w:r w:rsidR="00B41081" w:rsidRPr="00267A5F">
        <w:rPr>
          <w:rFonts w:asciiTheme="minorHAnsi" w:hAnsiTheme="minorHAnsi" w:cstheme="minorHAnsi"/>
          <w:sz w:val="20"/>
          <w:szCs w:val="20"/>
        </w:rPr>
        <w:tab/>
      </w:r>
      <w:r w:rsidR="00B41081" w:rsidRPr="00267A5F">
        <w:rPr>
          <w:rFonts w:asciiTheme="minorHAnsi" w:hAnsiTheme="minorHAnsi" w:cstheme="minorHAnsi"/>
          <w:sz w:val="20"/>
          <w:szCs w:val="20"/>
        </w:rPr>
        <w:tab/>
      </w:r>
      <w:r w:rsidR="00EA480B" w:rsidRPr="00267A5F">
        <w:rPr>
          <w:rFonts w:asciiTheme="minorHAnsi" w:hAnsiTheme="minorHAnsi" w:cstheme="minorHAnsi"/>
          <w:sz w:val="20"/>
          <w:szCs w:val="20"/>
        </w:rPr>
        <w:t xml:space="preserve">      </w:t>
      </w:r>
      <w:r w:rsidR="00B41081" w:rsidRPr="00267A5F">
        <w:rPr>
          <w:rFonts w:asciiTheme="minorHAnsi" w:hAnsiTheme="minorHAnsi" w:cstheme="minorHAnsi"/>
          <w:sz w:val="20"/>
          <w:szCs w:val="20"/>
        </w:rPr>
        <w:t>…………………</w:t>
      </w:r>
      <w:r w:rsidR="00EA480B" w:rsidRPr="00267A5F">
        <w:rPr>
          <w:rFonts w:asciiTheme="minorHAnsi" w:hAnsiTheme="minorHAnsi" w:cstheme="minorHAnsi"/>
          <w:sz w:val="20"/>
          <w:szCs w:val="20"/>
        </w:rPr>
        <w:t>…………</w:t>
      </w:r>
    </w:p>
    <w:p w14:paraId="5A67F524" w14:textId="609CB4A8" w:rsidR="00B41081" w:rsidRPr="00267A5F" w:rsidRDefault="00B41081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ab/>
      </w:r>
      <w:r w:rsidR="00EA480B"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>podpis</w:t>
      </w:r>
    </w:p>
    <w:p w14:paraId="301702EB" w14:textId="385F920B" w:rsidR="00B41081" w:rsidRPr="00267A5F" w:rsidRDefault="00B41081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  <w:r w:rsidRPr="00267A5F">
        <w:rPr>
          <w:rFonts w:asciiTheme="minorHAnsi" w:hAnsiTheme="minorHAnsi" w:cstheme="minorHAnsi"/>
          <w:b/>
          <w:sz w:val="20"/>
          <w:szCs w:val="20"/>
        </w:rPr>
        <w:t>Stejnopis protokolu převzal:</w:t>
      </w:r>
    </w:p>
    <w:p w14:paraId="4572918D" w14:textId="77777777" w:rsidR="00B41081" w:rsidRPr="00267A5F" w:rsidRDefault="00B41081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</w:p>
    <w:p w14:paraId="77651E1D" w14:textId="77777777" w:rsidR="00EA480B" w:rsidRPr="00267A5F" w:rsidRDefault="00EA480B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</w:p>
    <w:p w14:paraId="24F54EFF" w14:textId="7E3DD858" w:rsidR="00EA480B" w:rsidRPr="00267A5F" w:rsidRDefault="00B41081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Mgr. Šárka Rohulánová</w:t>
      </w:r>
      <w:r w:rsidR="00EA480B" w:rsidRPr="00267A5F">
        <w:rPr>
          <w:rFonts w:asciiTheme="minorHAnsi" w:hAnsiTheme="minorHAnsi" w:cstheme="minorHAnsi"/>
          <w:sz w:val="20"/>
          <w:szCs w:val="20"/>
        </w:rPr>
        <w:tab/>
      </w:r>
      <w:r w:rsidR="00EA480B" w:rsidRPr="00267A5F">
        <w:rPr>
          <w:rFonts w:asciiTheme="minorHAnsi" w:hAnsiTheme="minorHAnsi" w:cstheme="minorHAnsi"/>
          <w:sz w:val="20"/>
          <w:szCs w:val="20"/>
        </w:rPr>
        <w:tab/>
        <w:t xml:space="preserve">      ……………………………</w:t>
      </w:r>
      <w:r w:rsidR="00EA480B" w:rsidRPr="00267A5F">
        <w:rPr>
          <w:rFonts w:asciiTheme="minorHAnsi" w:hAnsiTheme="minorHAnsi" w:cstheme="minorHAnsi"/>
          <w:sz w:val="20"/>
          <w:szCs w:val="20"/>
        </w:rPr>
        <w:tab/>
      </w:r>
      <w:r w:rsidR="00EA480B" w:rsidRPr="00267A5F">
        <w:rPr>
          <w:rFonts w:asciiTheme="minorHAnsi" w:hAnsiTheme="minorHAnsi" w:cstheme="minorHAnsi"/>
          <w:sz w:val="20"/>
          <w:szCs w:val="20"/>
        </w:rPr>
        <w:tab/>
        <w:t xml:space="preserve">  ……………………………</w:t>
      </w:r>
    </w:p>
    <w:p w14:paraId="5746BB18" w14:textId="26571838" w:rsidR="00B41081" w:rsidRPr="00267A5F" w:rsidRDefault="00EA480B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ab/>
      </w:r>
      <w:r w:rsidR="006B1913" w:rsidRPr="00267A5F">
        <w:rPr>
          <w:rFonts w:asciiTheme="minorHAnsi" w:hAnsiTheme="minorHAnsi" w:cstheme="minorHAnsi"/>
          <w:sz w:val="20"/>
          <w:szCs w:val="20"/>
        </w:rPr>
        <w:t>p</w:t>
      </w:r>
      <w:r w:rsidRPr="00267A5F">
        <w:rPr>
          <w:rFonts w:asciiTheme="minorHAnsi" w:hAnsiTheme="minorHAnsi" w:cstheme="minorHAnsi"/>
          <w:sz w:val="20"/>
          <w:szCs w:val="20"/>
        </w:rPr>
        <w:t>odpis</w:t>
      </w:r>
      <w:r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ab/>
      </w:r>
      <w:r w:rsidRPr="00267A5F">
        <w:rPr>
          <w:rFonts w:asciiTheme="minorHAnsi" w:hAnsiTheme="minorHAnsi" w:cstheme="minorHAnsi"/>
          <w:sz w:val="20"/>
          <w:szCs w:val="20"/>
        </w:rPr>
        <w:tab/>
        <w:t>dne</w:t>
      </w:r>
    </w:p>
    <w:sectPr w:rsidR="00B41081" w:rsidRPr="00267A5F" w:rsidSect="00B41081">
      <w:footerReference w:type="default" r:id="rId8"/>
      <w:pgSz w:w="11906" w:h="16838"/>
      <w:pgMar w:top="1417" w:right="1417" w:bottom="1417" w:left="1417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517EE8" w14:textId="77777777" w:rsidR="00EF0192" w:rsidRDefault="00EF0192" w:rsidP="0094451D">
      <w:r>
        <w:separator/>
      </w:r>
    </w:p>
  </w:endnote>
  <w:endnote w:type="continuationSeparator" w:id="0">
    <w:p w14:paraId="6FB737BC" w14:textId="77777777" w:rsidR="00EF0192" w:rsidRDefault="00EF0192" w:rsidP="00944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240">
    <w:altName w:val="Times New Roman"/>
    <w:charset w:val="EE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746943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7EBBCFC5" w14:textId="4EB5DC94" w:rsidR="005B27F3" w:rsidRPr="00B10A92" w:rsidRDefault="00B10A92" w:rsidP="00B10A92">
        <w:pPr>
          <w:pStyle w:val="Zpat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B10A92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B10A92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Pr="00B10A92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271094">
          <w:rPr>
            <w:rFonts w:asciiTheme="minorHAnsi" w:hAnsiTheme="minorHAnsi" w:cstheme="minorHAnsi"/>
            <w:noProof/>
            <w:sz w:val="20"/>
            <w:szCs w:val="20"/>
          </w:rPr>
          <w:t>4</w:t>
        </w:r>
        <w:r w:rsidRPr="00B10A92">
          <w:rPr>
            <w:rFonts w:asciiTheme="minorHAnsi" w:hAnsiTheme="minorHAnsi" w:cstheme="minorHAnsi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DF1F73" w14:textId="77777777" w:rsidR="00EF0192" w:rsidRDefault="00EF0192" w:rsidP="0094451D">
      <w:r>
        <w:separator/>
      </w:r>
    </w:p>
  </w:footnote>
  <w:footnote w:type="continuationSeparator" w:id="0">
    <w:p w14:paraId="3378C90F" w14:textId="77777777" w:rsidR="00EF0192" w:rsidRDefault="00EF0192" w:rsidP="00944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8"/>
    <w:multiLevelType w:val="multilevel"/>
    <w:tmpl w:val="00000008"/>
    <w:name w:val="WWNum2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BE6AC1"/>
    <w:multiLevelType w:val="hybridMultilevel"/>
    <w:tmpl w:val="963020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6D41C74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F438D"/>
    <w:multiLevelType w:val="hybridMultilevel"/>
    <w:tmpl w:val="FBA6C476"/>
    <w:lvl w:ilvl="0" w:tplc="25EAFD2E">
      <w:start w:val="1"/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073" w:hanging="360"/>
      </w:pPr>
    </w:lvl>
    <w:lvl w:ilvl="2" w:tplc="0405001B" w:tentative="1">
      <w:start w:val="1"/>
      <w:numFmt w:val="lowerRoman"/>
      <w:lvlText w:val="%3."/>
      <w:lvlJc w:val="right"/>
      <w:pPr>
        <w:ind w:left="2793" w:hanging="180"/>
      </w:pPr>
    </w:lvl>
    <w:lvl w:ilvl="3" w:tplc="0405000F" w:tentative="1">
      <w:start w:val="1"/>
      <w:numFmt w:val="decimal"/>
      <w:lvlText w:val="%4."/>
      <w:lvlJc w:val="left"/>
      <w:pPr>
        <w:ind w:left="3513" w:hanging="360"/>
      </w:pPr>
    </w:lvl>
    <w:lvl w:ilvl="4" w:tplc="04050019" w:tentative="1">
      <w:start w:val="1"/>
      <w:numFmt w:val="lowerLetter"/>
      <w:lvlText w:val="%5."/>
      <w:lvlJc w:val="left"/>
      <w:pPr>
        <w:ind w:left="4233" w:hanging="360"/>
      </w:pPr>
    </w:lvl>
    <w:lvl w:ilvl="5" w:tplc="0405001B" w:tentative="1">
      <w:start w:val="1"/>
      <w:numFmt w:val="lowerRoman"/>
      <w:lvlText w:val="%6."/>
      <w:lvlJc w:val="right"/>
      <w:pPr>
        <w:ind w:left="4953" w:hanging="180"/>
      </w:pPr>
    </w:lvl>
    <w:lvl w:ilvl="6" w:tplc="0405000F" w:tentative="1">
      <w:start w:val="1"/>
      <w:numFmt w:val="decimal"/>
      <w:lvlText w:val="%7."/>
      <w:lvlJc w:val="left"/>
      <w:pPr>
        <w:ind w:left="5673" w:hanging="360"/>
      </w:pPr>
    </w:lvl>
    <w:lvl w:ilvl="7" w:tplc="04050019" w:tentative="1">
      <w:start w:val="1"/>
      <w:numFmt w:val="lowerLetter"/>
      <w:lvlText w:val="%8."/>
      <w:lvlJc w:val="left"/>
      <w:pPr>
        <w:ind w:left="6393" w:hanging="360"/>
      </w:pPr>
    </w:lvl>
    <w:lvl w:ilvl="8" w:tplc="040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08C81214"/>
    <w:multiLevelType w:val="hybridMultilevel"/>
    <w:tmpl w:val="8E5E13A6"/>
    <w:lvl w:ilvl="0" w:tplc="CBA658E8">
      <w:start w:val="1"/>
      <w:numFmt w:val="bullet"/>
      <w:pStyle w:val="odrky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A7AE3"/>
    <w:multiLevelType w:val="hybridMultilevel"/>
    <w:tmpl w:val="59FA1F6A"/>
    <w:lvl w:ilvl="0" w:tplc="7256CDB2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396318E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6E072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4C4922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49AC57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360965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484339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46A16E8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8443CF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B724725"/>
    <w:multiLevelType w:val="hybridMultilevel"/>
    <w:tmpl w:val="B31239A0"/>
    <w:lvl w:ilvl="0" w:tplc="1674E2E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C902A8"/>
    <w:multiLevelType w:val="hybridMultilevel"/>
    <w:tmpl w:val="2264B908"/>
    <w:lvl w:ilvl="0" w:tplc="1DF23EAA">
      <w:start w:val="1"/>
      <w:numFmt w:val="bullet"/>
      <w:lvlText w:val="-"/>
      <w:lvlJc w:val="left"/>
      <w:pPr>
        <w:ind w:left="720" w:hanging="36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772542"/>
    <w:multiLevelType w:val="multilevel"/>
    <w:tmpl w:val="FCA05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C56676"/>
    <w:multiLevelType w:val="multilevel"/>
    <w:tmpl w:val="F0661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9014F7"/>
    <w:multiLevelType w:val="multilevel"/>
    <w:tmpl w:val="D45C8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B10D6E"/>
    <w:multiLevelType w:val="multilevel"/>
    <w:tmpl w:val="ECDC5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C55FED"/>
    <w:multiLevelType w:val="multilevel"/>
    <w:tmpl w:val="7E6A2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1443DA"/>
    <w:multiLevelType w:val="multilevel"/>
    <w:tmpl w:val="900805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446D18"/>
    <w:multiLevelType w:val="hybridMultilevel"/>
    <w:tmpl w:val="E5DA78D6"/>
    <w:lvl w:ilvl="0" w:tplc="425C2FDE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507CE6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8F82D8E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8DE4FA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3AEF48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76380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2F65AD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80E140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46886E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4DA7303"/>
    <w:multiLevelType w:val="multilevel"/>
    <w:tmpl w:val="F6802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2A34CC"/>
    <w:multiLevelType w:val="multilevel"/>
    <w:tmpl w:val="8670F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2B3443"/>
    <w:multiLevelType w:val="hybridMultilevel"/>
    <w:tmpl w:val="56AED50C"/>
    <w:lvl w:ilvl="0" w:tplc="DE7499BC">
      <w:start w:val="1"/>
      <w:numFmt w:val="bullet"/>
      <w:lvlText w:val="-"/>
      <w:lvlJc w:val="left"/>
      <w:pPr>
        <w:ind w:left="192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2CAE50AE"/>
    <w:multiLevelType w:val="hybridMultilevel"/>
    <w:tmpl w:val="AD6815FA"/>
    <w:lvl w:ilvl="0" w:tplc="88B0307E">
      <w:start w:val="1"/>
      <w:numFmt w:val="lowerLetter"/>
      <w:lvlText w:val="%1)"/>
      <w:lvlJc w:val="left"/>
      <w:pPr>
        <w:ind w:left="3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162721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56170E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16112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80EE96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A2D0E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0200F4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9542412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D619D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DC8130C"/>
    <w:multiLevelType w:val="multilevel"/>
    <w:tmpl w:val="E9BA4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8E4CA6"/>
    <w:multiLevelType w:val="multilevel"/>
    <w:tmpl w:val="7BE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7F6DA2"/>
    <w:multiLevelType w:val="multilevel"/>
    <w:tmpl w:val="37C28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9B1060F"/>
    <w:multiLevelType w:val="multilevel"/>
    <w:tmpl w:val="5E42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E73AB"/>
    <w:multiLevelType w:val="multilevel"/>
    <w:tmpl w:val="9B58FE0C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asciiTheme="minorHAnsi" w:hAnsiTheme="minorHAnsi" w:cstheme="minorHAnsi" w:hint="default"/>
        <w:color w:val="auto"/>
        <w:sz w:val="20"/>
        <w:szCs w:val="20"/>
        <w:u w:val="none"/>
      </w:rPr>
    </w:lvl>
    <w:lvl w:ilvl="2">
      <w:start w:val="1"/>
      <w:numFmt w:val="decimal"/>
      <w:pStyle w:val="Nadpis3"/>
      <w:lvlText w:val="%1.%2.%3"/>
      <w:lvlJc w:val="left"/>
      <w:pPr>
        <w:ind w:left="1004" w:hanging="72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49CF4DAF"/>
    <w:multiLevelType w:val="multilevel"/>
    <w:tmpl w:val="CC463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322226"/>
    <w:multiLevelType w:val="hybridMultilevel"/>
    <w:tmpl w:val="6150A346"/>
    <w:lvl w:ilvl="0" w:tplc="1EA27E24">
      <w:start w:val="1"/>
      <w:numFmt w:val="bullet"/>
      <w:lvlText w:val="-"/>
      <w:lvlJc w:val="left"/>
      <w:pPr>
        <w:ind w:left="1080" w:hanging="36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5D1C79"/>
    <w:multiLevelType w:val="hybridMultilevel"/>
    <w:tmpl w:val="EFE24B2A"/>
    <w:lvl w:ilvl="0" w:tplc="042EBD0A">
      <w:start w:val="1"/>
      <w:numFmt w:val="lowerLetter"/>
      <w:lvlText w:val="%1)"/>
      <w:lvlJc w:val="left"/>
      <w:pPr>
        <w:ind w:left="4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BA254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A42E3E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1FCBE4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2E0AD8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9692A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FAE86E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BC620E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EECDB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D72616C"/>
    <w:multiLevelType w:val="multilevel"/>
    <w:tmpl w:val="68DC1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5B368E"/>
    <w:multiLevelType w:val="hybridMultilevel"/>
    <w:tmpl w:val="687A73A4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8" w15:restartNumberingAfterBreak="0">
    <w:nsid w:val="50131D45"/>
    <w:multiLevelType w:val="multilevel"/>
    <w:tmpl w:val="1B70F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A351B7"/>
    <w:multiLevelType w:val="multilevel"/>
    <w:tmpl w:val="646C0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E9495C"/>
    <w:multiLevelType w:val="multilevel"/>
    <w:tmpl w:val="0DEEA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DA7046"/>
    <w:multiLevelType w:val="multilevel"/>
    <w:tmpl w:val="137E1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2906FDD"/>
    <w:multiLevelType w:val="multilevel"/>
    <w:tmpl w:val="6284F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EE71CE"/>
    <w:multiLevelType w:val="multilevel"/>
    <w:tmpl w:val="80A26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835340"/>
    <w:multiLevelType w:val="multilevel"/>
    <w:tmpl w:val="F0126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C264AE7"/>
    <w:multiLevelType w:val="hybridMultilevel"/>
    <w:tmpl w:val="C0760F98"/>
    <w:lvl w:ilvl="0" w:tplc="E0DCD736">
      <w:numFmt w:val="bullet"/>
      <w:lvlText w:val="-"/>
      <w:lvlJc w:val="left"/>
      <w:pPr>
        <w:tabs>
          <w:tab w:val="num" w:pos="1065"/>
        </w:tabs>
        <w:ind w:left="1065" w:hanging="705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F93442"/>
    <w:multiLevelType w:val="multilevel"/>
    <w:tmpl w:val="2F38C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CD6302"/>
    <w:multiLevelType w:val="multilevel"/>
    <w:tmpl w:val="F9B8C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6B7218F"/>
    <w:multiLevelType w:val="multilevel"/>
    <w:tmpl w:val="5BF89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3720AD"/>
    <w:multiLevelType w:val="hybridMultilevel"/>
    <w:tmpl w:val="705CE296"/>
    <w:lvl w:ilvl="0" w:tplc="520CE62E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5A6460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BBCF954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28BE4A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318C94A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DDA1A08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FC311C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7AD298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9CE6618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8A76CD6"/>
    <w:multiLevelType w:val="multilevel"/>
    <w:tmpl w:val="2C400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6"/>
  </w:num>
  <w:num w:numId="3">
    <w:abstractNumId w:val="2"/>
  </w:num>
  <w:num w:numId="4">
    <w:abstractNumId w:val="5"/>
  </w:num>
  <w:num w:numId="5">
    <w:abstractNumId w:val="29"/>
  </w:num>
  <w:num w:numId="6">
    <w:abstractNumId w:val="3"/>
  </w:num>
  <w:num w:numId="7">
    <w:abstractNumId w:val="10"/>
  </w:num>
  <w:num w:numId="8">
    <w:abstractNumId w:val="12"/>
  </w:num>
  <w:num w:numId="9">
    <w:abstractNumId w:val="32"/>
  </w:num>
  <w:num w:numId="10">
    <w:abstractNumId w:val="11"/>
  </w:num>
  <w:num w:numId="11">
    <w:abstractNumId w:val="40"/>
  </w:num>
  <w:num w:numId="12">
    <w:abstractNumId w:val="21"/>
  </w:num>
  <w:num w:numId="13">
    <w:abstractNumId w:val="15"/>
  </w:num>
  <w:num w:numId="14">
    <w:abstractNumId w:val="18"/>
  </w:num>
  <w:num w:numId="15">
    <w:abstractNumId w:val="30"/>
  </w:num>
  <w:num w:numId="16">
    <w:abstractNumId w:val="23"/>
  </w:num>
  <w:num w:numId="17">
    <w:abstractNumId w:val="4"/>
  </w:num>
  <w:num w:numId="18">
    <w:abstractNumId w:val="39"/>
  </w:num>
  <w:num w:numId="19">
    <w:abstractNumId w:val="13"/>
  </w:num>
  <w:num w:numId="20">
    <w:abstractNumId w:val="34"/>
  </w:num>
  <w:num w:numId="21">
    <w:abstractNumId w:val="9"/>
  </w:num>
  <w:num w:numId="22">
    <w:abstractNumId w:val="28"/>
  </w:num>
  <w:num w:numId="23">
    <w:abstractNumId w:val="37"/>
  </w:num>
  <w:num w:numId="24">
    <w:abstractNumId w:val="33"/>
  </w:num>
  <w:num w:numId="25">
    <w:abstractNumId w:val="38"/>
  </w:num>
  <w:num w:numId="26">
    <w:abstractNumId w:val="20"/>
  </w:num>
  <w:num w:numId="27">
    <w:abstractNumId w:val="8"/>
  </w:num>
  <w:num w:numId="28">
    <w:abstractNumId w:val="0"/>
  </w:num>
  <w:num w:numId="29">
    <w:abstractNumId w:val="25"/>
  </w:num>
  <w:num w:numId="30">
    <w:abstractNumId w:val="17"/>
  </w:num>
  <w:num w:numId="31">
    <w:abstractNumId w:val="14"/>
  </w:num>
  <w:num w:numId="32">
    <w:abstractNumId w:val="31"/>
  </w:num>
  <w:num w:numId="33">
    <w:abstractNumId w:val="19"/>
  </w:num>
  <w:num w:numId="34">
    <w:abstractNumId w:val="26"/>
  </w:num>
  <w:num w:numId="35">
    <w:abstractNumId w:val="7"/>
  </w:num>
  <w:num w:numId="36">
    <w:abstractNumId w:val="36"/>
  </w:num>
  <w:num w:numId="37">
    <w:abstractNumId w:val="22"/>
  </w:num>
  <w:num w:numId="38">
    <w:abstractNumId w:val="35"/>
  </w:num>
  <w:num w:numId="39">
    <w:abstractNumId w:val="1"/>
  </w:num>
  <w:num w:numId="40">
    <w:abstractNumId w:val="27"/>
  </w:num>
  <w:num w:numId="41">
    <w:abstractNumId w:val="6"/>
  </w:num>
  <w:num w:numId="42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zQztbA0NrQwMzFV0lEKTi0uzszPAykwrAUAFqlmKiwAAAA="/>
  </w:docVars>
  <w:rsids>
    <w:rsidRoot w:val="00DD6D20"/>
    <w:rsid w:val="0000062E"/>
    <w:rsid w:val="0000093A"/>
    <w:rsid w:val="00000AF1"/>
    <w:rsid w:val="00001336"/>
    <w:rsid w:val="000014BE"/>
    <w:rsid w:val="0000178A"/>
    <w:rsid w:val="00001BF8"/>
    <w:rsid w:val="00001C97"/>
    <w:rsid w:val="000020A5"/>
    <w:rsid w:val="0000223A"/>
    <w:rsid w:val="00002CFE"/>
    <w:rsid w:val="000030B6"/>
    <w:rsid w:val="00003137"/>
    <w:rsid w:val="0000333F"/>
    <w:rsid w:val="000033A7"/>
    <w:rsid w:val="00003E0F"/>
    <w:rsid w:val="00004162"/>
    <w:rsid w:val="00004277"/>
    <w:rsid w:val="000042ED"/>
    <w:rsid w:val="00004325"/>
    <w:rsid w:val="000049F6"/>
    <w:rsid w:val="00004B2F"/>
    <w:rsid w:val="00004C4D"/>
    <w:rsid w:val="00004DA3"/>
    <w:rsid w:val="00004E12"/>
    <w:rsid w:val="000054AB"/>
    <w:rsid w:val="0000584A"/>
    <w:rsid w:val="00005970"/>
    <w:rsid w:val="000060D0"/>
    <w:rsid w:val="0000615D"/>
    <w:rsid w:val="000061B9"/>
    <w:rsid w:val="000062EB"/>
    <w:rsid w:val="00006598"/>
    <w:rsid w:val="0000664B"/>
    <w:rsid w:val="00006CF8"/>
    <w:rsid w:val="00006D9C"/>
    <w:rsid w:val="00007288"/>
    <w:rsid w:val="00007939"/>
    <w:rsid w:val="00007BD1"/>
    <w:rsid w:val="000100A0"/>
    <w:rsid w:val="0001035E"/>
    <w:rsid w:val="0001042E"/>
    <w:rsid w:val="00010435"/>
    <w:rsid w:val="000104C9"/>
    <w:rsid w:val="00010629"/>
    <w:rsid w:val="000107E3"/>
    <w:rsid w:val="000110B6"/>
    <w:rsid w:val="0001112B"/>
    <w:rsid w:val="00011346"/>
    <w:rsid w:val="0001151C"/>
    <w:rsid w:val="0001151E"/>
    <w:rsid w:val="000117AB"/>
    <w:rsid w:val="00011919"/>
    <w:rsid w:val="000119C0"/>
    <w:rsid w:val="0001202E"/>
    <w:rsid w:val="000121C5"/>
    <w:rsid w:val="00012200"/>
    <w:rsid w:val="00012247"/>
    <w:rsid w:val="000123AE"/>
    <w:rsid w:val="000126B2"/>
    <w:rsid w:val="00012E28"/>
    <w:rsid w:val="00013005"/>
    <w:rsid w:val="000130B6"/>
    <w:rsid w:val="00013104"/>
    <w:rsid w:val="000132AF"/>
    <w:rsid w:val="0001341E"/>
    <w:rsid w:val="00013B26"/>
    <w:rsid w:val="00013EF7"/>
    <w:rsid w:val="00013F9D"/>
    <w:rsid w:val="00014374"/>
    <w:rsid w:val="00014495"/>
    <w:rsid w:val="000148E9"/>
    <w:rsid w:val="00014A31"/>
    <w:rsid w:val="00014BD1"/>
    <w:rsid w:val="00015000"/>
    <w:rsid w:val="00015384"/>
    <w:rsid w:val="000153A4"/>
    <w:rsid w:val="00015887"/>
    <w:rsid w:val="00015A31"/>
    <w:rsid w:val="00015B4C"/>
    <w:rsid w:val="00016132"/>
    <w:rsid w:val="00016190"/>
    <w:rsid w:val="00016970"/>
    <w:rsid w:val="00016C35"/>
    <w:rsid w:val="00016D75"/>
    <w:rsid w:val="00017246"/>
    <w:rsid w:val="00017348"/>
    <w:rsid w:val="00017465"/>
    <w:rsid w:val="000175C5"/>
    <w:rsid w:val="00020091"/>
    <w:rsid w:val="00020204"/>
    <w:rsid w:val="00020346"/>
    <w:rsid w:val="000203A3"/>
    <w:rsid w:val="000209A1"/>
    <w:rsid w:val="00020A11"/>
    <w:rsid w:val="00020CE9"/>
    <w:rsid w:val="00020CEC"/>
    <w:rsid w:val="00020E0E"/>
    <w:rsid w:val="000211C1"/>
    <w:rsid w:val="00021260"/>
    <w:rsid w:val="00021790"/>
    <w:rsid w:val="00021BEC"/>
    <w:rsid w:val="00021F9D"/>
    <w:rsid w:val="00022961"/>
    <w:rsid w:val="00022A0D"/>
    <w:rsid w:val="00023BBB"/>
    <w:rsid w:val="000243CD"/>
    <w:rsid w:val="00024907"/>
    <w:rsid w:val="000254D6"/>
    <w:rsid w:val="0002575B"/>
    <w:rsid w:val="0002598C"/>
    <w:rsid w:val="00025C3D"/>
    <w:rsid w:val="00025CAF"/>
    <w:rsid w:val="00025F21"/>
    <w:rsid w:val="0002611D"/>
    <w:rsid w:val="000263DD"/>
    <w:rsid w:val="00026586"/>
    <w:rsid w:val="00026879"/>
    <w:rsid w:val="00026934"/>
    <w:rsid w:val="00026C78"/>
    <w:rsid w:val="00026D1F"/>
    <w:rsid w:val="00026F5A"/>
    <w:rsid w:val="00027025"/>
    <w:rsid w:val="000271F6"/>
    <w:rsid w:val="00027218"/>
    <w:rsid w:val="000278AA"/>
    <w:rsid w:val="000279C1"/>
    <w:rsid w:val="00027B3E"/>
    <w:rsid w:val="00027D23"/>
    <w:rsid w:val="000300BE"/>
    <w:rsid w:val="000300DF"/>
    <w:rsid w:val="00030165"/>
    <w:rsid w:val="000304BF"/>
    <w:rsid w:val="00030EF4"/>
    <w:rsid w:val="00030F13"/>
    <w:rsid w:val="00030F6E"/>
    <w:rsid w:val="00031A33"/>
    <w:rsid w:val="00031D26"/>
    <w:rsid w:val="00031D39"/>
    <w:rsid w:val="00031EF9"/>
    <w:rsid w:val="00031F8C"/>
    <w:rsid w:val="000322D2"/>
    <w:rsid w:val="00032357"/>
    <w:rsid w:val="00032387"/>
    <w:rsid w:val="00032678"/>
    <w:rsid w:val="0003273C"/>
    <w:rsid w:val="000327A6"/>
    <w:rsid w:val="000328B7"/>
    <w:rsid w:val="00032A61"/>
    <w:rsid w:val="0003326B"/>
    <w:rsid w:val="00033B4F"/>
    <w:rsid w:val="00033F6A"/>
    <w:rsid w:val="000340A8"/>
    <w:rsid w:val="000340B1"/>
    <w:rsid w:val="00034A0B"/>
    <w:rsid w:val="00035235"/>
    <w:rsid w:val="00035484"/>
    <w:rsid w:val="00035BD7"/>
    <w:rsid w:val="00035E63"/>
    <w:rsid w:val="000362FC"/>
    <w:rsid w:val="0003647A"/>
    <w:rsid w:val="000364FD"/>
    <w:rsid w:val="00036554"/>
    <w:rsid w:val="000365DE"/>
    <w:rsid w:val="000369D8"/>
    <w:rsid w:val="00036C0C"/>
    <w:rsid w:val="00036ECF"/>
    <w:rsid w:val="000370B8"/>
    <w:rsid w:val="000375A4"/>
    <w:rsid w:val="00037762"/>
    <w:rsid w:val="00037817"/>
    <w:rsid w:val="00037D05"/>
    <w:rsid w:val="00037E83"/>
    <w:rsid w:val="000400BE"/>
    <w:rsid w:val="0004018B"/>
    <w:rsid w:val="0004039C"/>
    <w:rsid w:val="00040617"/>
    <w:rsid w:val="00040C31"/>
    <w:rsid w:val="00041E80"/>
    <w:rsid w:val="00042269"/>
    <w:rsid w:val="000422E8"/>
    <w:rsid w:val="000423DF"/>
    <w:rsid w:val="0004240E"/>
    <w:rsid w:val="000426A6"/>
    <w:rsid w:val="00042E12"/>
    <w:rsid w:val="000436E0"/>
    <w:rsid w:val="000438F2"/>
    <w:rsid w:val="00043AE9"/>
    <w:rsid w:val="00043B66"/>
    <w:rsid w:val="000447EB"/>
    <w:rsid w:val="00044E63"/>
    <w:rsid w:val="000453D8"/>
    <w:rsid w:val="00045401"/>
    <w:rsid w:val="00045418"/>
    <w:rsid w:val="00045465"/>
    <w:rsid w:val="000456E8"/>
    <w:rsid w:val="00045FB8"/>
    <w:rsid w:val="00046036"/>
    <w:rsid w:val="00046350"/>
    <w:rsid w:val="00046874"/>
    <w:rsid w:val="0004698E"/>
    <w:rsid w:val="00046C3A"/>
    <w:rsid w:val="000472F2"/>
    <w:rsid w:val="00047350"/>
    <w:rsid w:val="0004750F"/>
    <w:rsid w:val="0004759D"/>
    <w:rsid w:val="000478B2"/>
    <w:rsid w:val="00047969"/>
    <w:rsid w:val="00047F92"/>
    <w:rsid w:val="000501D7"/>
    <w:rsid w:val="000504E2"/>
    <w:rsid w:val="0005053A"/>
    <w:rsid w:val="00050D50"/>
    <w:rsid w:val="0005102A"/>
    <w:rsid w:val="000516FD"/>
    <w:rsid w:val="0005187C"/>
    <w:rsid w:val="000518A0"/>
    <w:rsid w:val="00051916"/>
    <w:rsid w:val="000519EB"/>
    <w:rsid w:val="00051F89"/>
    <w:rsid w:val="00052091"/>
    <w:rsid w:val="0005211F"/>
    <w:rsid w:val="000528B6"/>
    <w:rsid w:val="00052B70"/>
    <w:rsid w:val="000536F1"/>
    <w:rsid w:val="00053C61"/>
    <w:rsid w:val="000543C4"/>
    <w:rsid w:val="00054730"/>
    <w:rsid w:val="00054A3D"/>
    <w:rsid w:val="0005504C"/>
    <w:rsid w:val="00055732"/>
    <w:rsid w:val="00055DB6"/>
    <w:rsid w:val="00055E37"/>
    <w:rsid w:val="0005603F"/>
    <w:rsid w:val="00056506"/>
    <w:rsid w:val="00056997"/>
    <w:rsid w:val="00056CE5"/>
    <w:rsid w:val="000571BA"/>
    <w:rsid w:val="00057678"/>
    <w:rsid w:val="000576EF"/>
    <w:rsid w:val="00057855"/>
    <w:rsid w:val="00057DE4"/>
    <w:rsid w:val="000601CE"/>
    <w:rsid w:val="0006036B"/>
    <w:rsid w:val="00060483"/>
    <w:rsid w:val="00060B71"/>
    <w:rsid w:val="00060CFE"/>
    <w:rsid w:val="00060E77"/>
    <w:rsid w:val="0006167B"/>
    <w:rsid w:val="0006176E"/>
    <w:rsid w:val="000617B7"/>
    <w:rsid w:val="00061A65"/>
    <w:rsid w:val="00061C7D"/>
    <w:rsid w:val="0006215F"/>
    <w:rsid w:val="0006259F"/>
    <w:rsid w:val="0006263E"/>
    <w:rsid w:val="00062C35"/>
    <w:rsid w:val="00063B13"/>
    <w:rsid w:val="00064075"/>
    <w:rsid w:val="00064257"/>
    <w:rsid w:val="0006425F"/>
    <w:rsid w:val="000648DF"/>
    <w:rsid w:val="00064956"/>
    <w:rsid w:val="00064A4D"/>
    <w:rsid w:val="00064DF4"/>
    <w:rsid w:val="000655C3"/>
    <w:rsid w:val="00065ABC"/>
    <w:rsid w:val="00065DCE"/>
    <w:rsid w:val="00065F65"/>
    <w:rsid w:val="00066373"/>
    <w:rsid w:val="000665C2"/>
    <w:rsid w:val="0006666D"/>
    <w:rsid w:val="00066701"/>
    <w:rsid w:val="00066C93"/>
    <w:rsid w:val="00066D77"/>
    <w:rsid w:val="00066D82"/>
    <w:rsid w:val="000670BC"/>
    <w:rsid w:val="00067476"/>
    <w:rsid w:val="00067A5D"/>
    <w:rsid w:val="000704CC"/>
    <w:rsid w:val="00070707"/>
    <w:rsid w:val="000708BB"/>
    <w:rsid w:val="000708DF"/>
    <w:rsid w:val="00070A0B"/>
    <w:rsid w:val="00070A62"/>
    <w:rsid w:val="00070DA9"/>
    <w:rsid w:val="0007102F"/>
    <w:rsid w:val="0007121D"/>
    <w:rsid w:val="00071325"/>
    <w:rsid w:val="0007167F"/>
    <w:rsid w:val="00071770"/>
    <w:rsid w:val="00071883"/>
    <w:rsid w:val="00071F22"/>
    <w:rsid w:val="00072EA8"/>
    <w:rsid w:val="00073121"/>
    <w:rsid w:val="000731FB"/>
    <w:rsid w:val="00073380"/>
    <w:rsid w:val="000733C9"/>
    <w:rsid w:val="0007386E"/>
    <w:rsid w:val="0007451C"/>
    <w:rsid w:val="0007467C"/>
    <w:rsid w:val="00074903"/>
    <w:rsid w:val="00074F8A"/>
    <w:rsid w:val="00074FE7"/>
    <w:rsid w:val="0007517A"/>
    <w:rsid w:val="00075516"/>
    <w:rsid w:val="00075748"/>
    <w:rsid w:val="00075843"/>
    <w:rsid w:val="00075FAB"/>
    <w:rsid w:val="00076124"/>
    <w:rsid w:val="00076248"/>
    <w:rsid w:val="00076EE4"/>
    <w:rsid w:val="00076F00"/>
    <w:rsid w:val="000770D2"/>
    <w:rsid w:val="00077B52"/>
    <w:rsid w:val="00077CA3"/>
    <w:rsid w:val="00077CF7"/>
    <w:rsid w:val="0008005D"/>
    <w:rsid w:val="000805E0"/>
    <w:rsid w:val="00080788"/>
    <w:rsid w:val="000808B1"/>
    <w:rsid w:val="00080A25"/>
    <w:rsid w:val="00080B60"/>
    <w:rsid w:val="00080BC1"/>
    <w:rsid w:val="00080C10"/>
    <w:rsid w:val="00080E40"/>
    <w:rsid w:val="00080F6B"/>
    <w:rsid w:val="000817A7"/>
    <w:rsid w:val="000818B4"/>
    <w:rsid w:val="000819C9"/>
    <w:rsid w:val="00081D27"/>
    <w:rsid w:val="00081DCB"/>
    <w:rsid w:val="0008228F"/>
    <w:rsid w:val="00082293"/>
    <w:rsid w:val="00082352"/>
    <w:rsid w:val="00082816"/>
    <w:rsid w:val="00082889"/>
    <w:rsid w:val="000828FE"/>
    <w:rsid w:val="000833FC"/>
    <w:rsid w:val="00083474"/>
    <w:rsid w:val="00083F86"/>
    <w:rsid w:val="00083FB5"/>
    <w:rsid w:val="00084A99"/>
    <w:rsid w:val="00085346"/>
    <w:rsid w:val="00085373"/>
    <w:rsid w:val="00085E4B"/>
    <w:rsid w:val="00086155"/>
    <w:rsid w:val="00086831"/>
    <w:rsid w:val="00086B30"/>
    <w:rsid w:val="00086B81"/>
    <w:rsid w:val="00086CBF"/>
    <w:rsid w:val="00086D3C"/>
    <w:rsid w:val="00086D8C"/>
    <w:rsid w:val="00086E89"/>
    <w:rsid w:val="00086F99"/>
    <w:rsid w:val="00087319"/>
    <w:rsid w:val="00087458"/>
    <w:rsid w:val="0008762C"/>
    <w:rsid w:val="00087713"/>
    <w:rsid w:val="0008773C"/>
    <w:rsid w:val="000908EE"/>
    <w:rsid w:val="00090932"/>
    <w:rsid w:val="00090B72"/>
    <w:rsid w:val="00090C5B"/>
    <w:rsid w:val="00090DBD"/>
    <w:rsid w:val="00091120"/>
    <w:rsid w:val="0009122C"/>
    <w:rsid w:val="00091646"/>
    <w:rsid w:val="0009168A"/>
    <w:rsid w:val="000916F8"/>
    <w:rsid w:val="00091BAF"/>
    <w:rsid w:val="00091F92"/>
    <w:rsid w:val="000920CE"/>
    <w:rsid w:val="00092D3A"/>
    <w:rsid w:val="00093037"/>
    <w:rsid w:val="000932E4"/>
    <w:rsid w:val="0009338A"/>
    <w:rsid w:val="00093759"/>
    <w:rsid w:val="0009383A"/>
    <w:rsid w:val="00093B27"/>
    <w:rsid w:val="00094052"/>
    <w:rsid w:val="000942CE"/>
    <w:rsid w:val="0009451C"/>
    <w:rsid w:val="0009455E"/>
    <w:rsid w:val="00094917"/>
    <w:rsid w:val="00094B8F"/>
    <w:rsid w:val="0009504A"/>
    <w:rsid w:val="00095391"/>
    <w:rsid w:val="0009548F"/>
    <w:rsid w:val="000959BA"/>
    <w:rsid w:val="00096414"/>
    <w:rsid w:val="0009642C"/>
    <w:rsid w:val="00096514"/>
    <w:rsid w:val="000965DD"/>
    <w:rsid w:val="00096626"/>
    <w:rsid w:val="0009676E"/>
    <w:rsid w:val="000969B5"/>
    <w:rsid w:val="00096D98"/>
    <w:rsid w:val="00096F3A"/>
    <w:rsid w:val="000A05A2"/>
    <w:rsid w:val="000A06F5"/>
    <w:rsid w:val="000A0741"/>
    <w:rsid w:val="000A0A36"/>
    <w:rsid w:val="000A0F0A"/>
    <w:rsid w:val="000A0FFE"/>
    <w:rsid w:val="000A10FC"/>
    <w:rsid w:val="000A12F8"/>
    <w:rsid w:val="000A1427"/>
    <w:rsid w:val="000A14C0"/>
    <w:rsid w:val="000A1B35"/>
    <w:rsid w:val="000A1DCC"/>
    <w:rsid w:val="000A27C7"/>
    <w:rsid w:val="000A29BE"/>
    <w:rsid w:val="000A2A11"/>
    <w:rsid w:val="000A2AD1"/>
    <w:rsid w:val="000A336A"/>
    <w:rsid w:val="000A3758"/>
    <w:rsid w:val="000A3C2F"/>
    <w:rsid w:val="000A3E9E"/>
    <w:rsid w:val="000A4427"/>
    <w:rsid w:val="000A445D"/>
    <w:rsid w:val="000A4631"/>
    <w:rsid w:val="000A4AC2"/>
    <w:rsid w:val="000A4F56"/>
    <w:rsid w:val="000A4F6D"/>
    <w:rsid w:val="000A5271"/>
    <w:rsid w:val="000A57A7"/>
    <w:rsid w:val="000A616F"/>
    <w:rsid w:val="000A618B"/>
    <w:rsid w:val="000A6232"/>
    <w:rsid w:val="000A677E"/>
    <w:rsid w:val="000A6DE9"/>
    <w:rsid w:val="000A6FDC"/>
    <w:rsid w:val="000A7C15"/>
    <w:rsid w:val="000A7D10"/>
    <w:rsid w:val="000A7E30"/>
    <w:rsid w:val="000B0947"/>
    <w:rsid w:val="000B0A6B"/>
    <w:rsid w:val="000B0CD2"/>
    <w:rsid w:val="000B0D16"/>
    <w:rsid w:val="000B0D5A"/>
    <w:rsid w:val="000B120F"/>
    <w:rsid w:val="000B129E"/>
    <w:rsid w:val="000B134E"/>
    <w:rsid w:val="000B138D"/>
    <w:rsid w:val="000B16BE"/>
    <w:rsid w:val="000B196D"/>
    <w:rsid w:val="000B1DE7"/>
    <w:rsid w:val="000B20D7"/>
    <w:rsid w:val="000B27C9"/>
    <w:rsid w:val="000B296D"/>
    <w:rsid w:val="000B2CDC"/>
    <w:rsid w:val="000B33C8"/>
    <w:rsid w:val="000B393C"/>
    <w:rsid w:val="000B3F67"/>
    <w:rsid w:val="000B4012"/>
    <w:rsid w:val="000B406A"/>
    <w:rsid w:val="000B41B2"/>
    <w:rsid w:val="000B440A"/>
    <w:rsid w:val="000B4527"/>
    <w:rsid w:val="000B460D"/>
    <w:rsid w:val="000B49D7"/>
    <w:rsid w:val="000B4B33"/>
    <w:rsid w:val="000B4F8A"/>
    <w:rsid w:val="000B59ED"/>
    <w:rsid w:val="000B62AA"/>
    <w:rsid w:val="000B64DC"/>
    <w:rsid w:val="000B6668"/>
    <w:rsid w:val="000B669C"/>
    <w:rsid w:val="000B70E4"/>
    <w:rsid w:val="000B713D"/>
    <w:rsid w:val="000B73A6"/>
    <w:rsid w:val="000B7522"/>
    <w:rsid w:val="000B75CF"/>
    <w:rsid w:val="000B7718"/>
    <w:rsid w:val="000B77AB"/>
    <w:rsid w:val="000B7B68"/>
    <w:rsid w:val="000C0476"/>
    <w:rsid w:val="000C04A5"/>
    <w:rsid w:val="000C097C"/>
    <w:rsid w:val="000C0CD3"/>
    <w:rsid w:val="000C0D6C"/>
    <w:rsid w:val="000C0DDA"/>
    <w:rsid w:val="000C0E47"/>
    <w:rsid w:val="000C14EA"/>
    <w:rsid w:val="000C1633"/>
    <w:rsid w:val="000C17F3"/>
    <w:rsid w:val="000C1E58"/>
    <w:rsid w:val="000C1E61"/>
    <w:rsid w:val="000C2192"/>
    <w:rsid w:val="000C220D"/>
    <w:rsid w:val="000C2991"/>
    <w:rsid w:val="000C2E96"/>
    <w:rsid w:val="000C3300"/>
    <w:rsid w:val="000C3600"/>
    <w:rsid w:val="000C3B76"/>
    <w:rsid w:val="000C3FFB"/>
    <w:rsid w:val="000C4079"/>
    <w:rsid w:val="000C442C"/>
    <w:rsid w:val="000C45BD"/>
    <w:rsid w:val="000C4902"/>
    <w:rsid w:val="000C4BB8"/>
    <w:rsid w:val="000C4BF0"/>
    <w:rsid w:val="000C51D7"/>
    <w:rsid w:val="000C5528"/>
    <w:rsid w:val="000C56C0"/>
    <w:rsid w:val="000C5D1A"/>
    <w:rsid w:val="000C5DF8"/>
    <w:rsid w:val="000C5FE0"/>
    <w:rsid w:val="000C60EE"/>
    <w:rsid w:val="000C6197"/>
    <w:rsid w:val="000C619B"/>
    <w:rsid w:val="000C68AE"/>
    <w:rsid w:val="000C6C72"/>
    <w:rsid w:val="000C6D5B"/>
    <w:rsid w:val="000C6F25"/>
    <w:rsid w:val="000C702D"/>
    <w:rsid w:val="000C7203"/>
    <w:rsid w:val="000C73B5"/>
    <w:rsid w:val="000C7667"/>
    <w:rsid w:val="000C7A80"/>
    <w:rsid w:val="000C7B66"/>
    <w:rsid w:val="000C7BC1"/>
    <w:rsid w:val="000C7C63"/>
    <w:rsid w:val="000D0360"/>
    <w:rsid w:val="000D0885"/>
    <w:rsid w:val="000D0B4A"/>
    <w:rsid w:val="000D0CD7"/>
    <w:rsid w:val="000D12BA"/>
    <w:rsid w:val="000D13D0"/>
    <w:rsid w:val="000D1790"/>
    <w:rsid w:val="000D1A69"/>
    <w:rsid w:val="000D238E"/>
    <w:rsid w:val="000D2C90"/>
    <w:rsid w:val="000D2E18"/>
    <w:rsid w:val="000D2F79"/>
    <w:rsid w:val="000D32BA"/>
    <w:rsid w:val="000D358D"/>
    <w:rsid w:val="000D3743"/>
    <w:rsid w:val="000D3C23"/>
    <w:rsid w:val="000D3E9A"/>
    <w:rsid w:val="000D4226"/>
    <w:rsid w:val="000D4286"/>
    <w:rsid w:val="000D42BF"/>
    <w:rsid w:val="000D437E"/>
    <w:rsid w:val="000D48AC"/>
    <w:rsid w:val="000D49DF"/>
    <w:rsid w:val="000D4CD9"/>
    <w:rsid w:val="000D50A3"/>
    <w:rsid w:val="000D516E"/>
    <w:rsid w:val="000D5592"/>
    <w:rsid w:val="000D57D1"/>
    <w:rsid w:val="000D5C7E"/>
    <w:rsid w:val="000D5DC7"/>
    <w:rsid w:val="000D5E7A"/>
    <w:rsid w:val="000D6020"/>
    <w:rsid w:val="000D605B"/>
    <w:rsid w:val="000D62BD"/>
    <w:rsid w:val="000D675A"/>
    <w:rsid w:val="000D6879"/>
    <w:rsid w:val="000D6CFB"/>
    <w:rsid w:val="000D716C"/>
    <w:rsid w:val="000D763C"/>
    <w:rsid w:val="000D76E5"/>
    <w:rsid w:val="000D7BAE"/>
    <w:rsid w:val="000D7C69"/>
    <w:rsid w:val="000D7EC4"/>
    <w:rsid w:val="000E0020"/>
    <w:rsid w:val="000E0068"/>
    <w:rsid w:val="000E0079"/>
    <w:rsid w:val="000E0823"/>
    <w:rsid w:val="000E11FE"/>
    <w:rsid w:val="000E13E9"/>
    <w:rsid w:val="000E16D1"/>
    <w:rsid w:val="000E19BE"/>
    <w:rsid w:val="000E1F88"/>
    <w:rsid w:val="000E26CE"/>
    <w:rsid w:val="000E2821"/>
    <w:rsid w:val="000E2C7E"/>
    <w:rsid w:val="000E3329"/>
    <w:rsid w:val="000E345E"/>
    <w:rsid w:val="000E3ADE"/>
    <w:rsid w:val="000E3B93"/>
    <w:rsid w:val="000E3E44"/>
    <w:rsid w:val="000E3FCE"/>
    <w:rsid w:val="000E4E37"/>
    <w:rsid w:val="000E5124"/>
    <w:rsid w:val="000E5188"/>
    <w:rsid w:val="000E51F7"/>
    <w:rsid w:val="000E5279"/>
    <w:rsid w:val="000E52F4"/>
    <w:rsid w:val="000E55AF"/>
    <w:rsid w:val="000E5B47"/>
    <w:rsid w:val="000E5ED2"/>
    <w:rsid w:val="000E61B1"/>
    <w:rsid w:val="000E73AC"/>
    <w:rsid w:val="000E78D4"/>
    <w:rsid w:val="000E7D63"/>
    <w:rsid w:val="000E7FC8"/>
    <w:rsid w:val="000F012F"/>
    <w:rsid w:val="000F0894"/>
    <w:rsid w:val="000F09BE"/>
    <w:rsid w:val="000F0C6F"/>
    <w:rsid w:val="000F0EE5"/>
    <w:rsid w:val="000F1176"/>
    <w:rsid w:val="000F1335"/>
    <w:rsid w:val="000F17E0"/>
    <w:rsid w:val="000F1860"/>
    <w:rsid w:val="000F1C8E"/>
    <w:rsid w:val="000F1D22"/>
    <w:rsid w:val="000F200E"/>
    <w:rsid w:val="000F231C"/>
    <w:rsid w:val="000F2398"/>
    <w:rsid w:val="000F2B44"/>
    <w:rsid w:val="000F30BE"/>
    <w:rsid w:val="000F3566"/>
    <w:rsid w:val="000F36DA"/>
    <w:rsid w:val="000F37B5"/>
    <w:rsid w:val="000F39FB"/>
    <w:rsid w:val="000F3D86"/>
    <w:rsid w:val="000F49B5"/>
    <w:rsid w:val="000F4B6E"/>
    <w:rsid w:val="000F5373"/>
    <w:rsid w:val="000F5742"/>
    <w:rsid w:val="000F57A7"/>
    <w:rsid w:val="000F5A86"/>
    <w:rsid w:val="000F5C85"/>
    <w:rsid w:val="000F5D90"/>
    <w:rsid w:val="000F5FE4"/>
    <w:rsid w:val="000F6027"/>
    <w:rsid w:val="000F607B"/>
    <w:rsid w:val="000F644D"/>
    <w:rsid w:val="000F684F"/>
    <w:rsid w:val="000F6C0E"/>
    <w:rsid w:val="000F6C2B"/>
    <w:rsid w:val="000F6CD9"/>
    <w:rsid w:val="000F7D7D"/>
    <w:rsid w:val="00100097"/>
    <w:rsid w:val="0010020C"/>
    <w:rsid w:val="00100B3C"/>
    <w:rsid w:val="001018A0"/>
    <w:rsid w:val="001018D2"/>
    <w:rsid w:val="00101CA8"/>
    <w:rsid w:val="00101D23"/>
    <w:rsid w:val="00101DE7"/>
    <w:rsid w:val="00101F17"/>
    <w:rsid w:val="00102307"/>
    <w:rsid w:val="001025FB"/>
    <w:rsid w:val="001027B6"/>
    <w:rsid w:val="0010298A"/>
    <w:rsid w:val="00102A38"/>
    <w:rsid w:val="0010351F"/>
    <w:rsid w:val="00103DBE"/>
    <w:rsid w:val="00103F9F"/>
    <w:rsid w:val="00104355"/>
    <w:rsid w:val="001043AE"/>
    <w:rsid w:val="0010460D"/>
    <w:rsid w:val="00104AFF"/>
    <w:rsid w:val="00104D17"/>
    <w:rsid w:val="00105251"/>
    <w:rsid w:val="00105732"/>
    <w:rsid w:val="00105BF3"/>
    <w:rsid w:val="00105D69"/>
    <w:rsid w:val="00106136"/>
    <w:rsid w:val="00106286"/>
    <w:rsid w:val="00106300"/>
    <w:rsid w:val="0010671F"/>
    <w:rsid w:val="00106A57"/>
    <w:rsid w:val="00106C4E"/>
    <w:rsid w:val="0010712F"/>
    <w:rsid w:val="0010754D"/>
    <w:rsid w:val="001075B4"/>
    <w:rsid w:val="00107871"/>
    <w:rsid w:val="001078E8"/>
    <w:rsid w:val="00107C41"/>
    <w:rsid w:val="00107D76"/>
    <w:rsid w:val="00110013"/>
    <w:rsid w:val="00110376"/>
    <w:rsid w:val="00110C18"/>
    <w:rsid w:val="0011124D"/>
    <w:rsid w:val="00111C1B"/>
    <w:rsid w:val="0011222A"/>
    <w:rsid w:val="00113BE0"/>
    <w:rsid w:val="00113F16"/>
    <w:rsid w:val="00113F19"/>
    <w:rsid w:val="001146F9"/>
    <w:rsid w:val="00114FB6"/>
    <w:rsid w:val="00115010"/>
    <w:rsid w:val="001150A9"/>
    <w:rsid w:val="001150CF"/>
    <w:rsid w:val="001159E7"/>
    <w:rsid w:val="00115C1B"/>
    <w:rsid w:val="00115CB4"/>
    <w:rsid w:val="00115F22"/>
    <w:rsid w:val="00116066"/>
    <w:rsid w:val="0011666D"/>
    <w:rsid w:val="00116CFB"/>
    <w:rsid w:val="00116D51"/>
    <w:rsid w:val="0011770A"/>
    <w:rsid w:val="00117A39"/>
    <w:rsid w:val="00120165"/>
    <w:rsid w:val="00120522"/>
    <w:rsid w:val="0012052D"/>
    <w:rsid w:val="00120968"/>
    <w:rsid w:val="001211E7"/>
    <w:rsid w:val="00121767"/>
    <w:rsid w:val="00121A99"/>
    <w:rsid w:val="00121B5A"/>
    <w:rsid w:val="00121FFB"/>
    <w:rsid w:val="00122342"/>
    <w:rsid w:val="001223AA"/>
    <w:rsid w:val="00122505"/>
    <w:rsid w:val="001225F2"/>
    <w:rsid w:val="00122694"/>
    <w:rsid w:val="001227FE"/>
    <w:rsid w:val="00122809"/>
    <w:rsid w:val="00122D54"/>
    <w:rsid w:val="00123482"/>
    <w:rsid w:val="00123E08"/>
    <w:rsid w:val="00123F7C"/>
    <w:rsid w:val="0012436D"/>
    <w:rsid w:val="0012494C"/>
    <w:rsid w:val="001249BF"/>
    <w:rsid w:val="0012524C"/>
    <w:rsid w:val="00125536"/>
    <w:rsid w:val="00125F4C"/>
    <w:rsid w:val="001264E0"/>
    <w:rsid w:val="00126D0E"/>
    <w:rsid w:val="00130154"/>
    <w:rsid w:val="00130A53"/>
    <w:rsid w:val="00130BFF"/>
    <w:rsid w:val="00130CB5"/>
    <w:rsid w:val="00130E2A"/>
    <w:rsid w:val="00130F0C"/>
    <w:rsid w:val="00131148"/>
    <w:rsid w:val="001315C5"/>
    <w:rsid w:val="001317DB"/>
    <w:rsid w:val="001319EC"/>
    <w:rsid w:val="00131A9E"/>
    <w:rsid w:val="00131ACB"/>
    <w:rsid w:val="00131AE2"/>
    <w:rsid w:val="00131C57"/>
    <w:rsid w:val="0013236D"/>
    <w:rsid w:val="001328CB"/>
    <w:rsid w:val="00132A0E"/>
    <w:rsid w:val="00132AE4"/>
    <w:rsid w:val="00134093"/>
    <w:rsid w:val="0013481F"/>
    <w:rsid w:val="00134928"/>
    <w:rsid w:val="00134A6A"/>
    <w:rsid w:val="00134DCC"/>
    <w:rsid w:val="00134ECC"/>
    <w:rsid w:val="00135515"/>
    <w:rsid w:val="00135727"/>
    <w:rsid w:val="00135868"/>
    <w:rsid w:val="00135F31"/>
    <w:rsid w:val="001360FB"/>
    <w:rsid w:val="00136824"/>
    <w:rsid w:val="001369C6"/>
    <w:rsid w:val="001373FB"/>
    <w:rsid w:val="00137668"/>
    <w:rsid w:val="001378D1"/>
    <w:rsid w:val="00137A55"/>
    <w:rsid w:val="00137B0D"/>
    <w:rsid w:val="00137C5B"/>
    <w:rsid w:val="00137D75"/>
    <w:rsid w:val="00140340"/>
    <w:rsid w:val="00140729"/>
    <w:rsid w:val="00140E69"/>
    <w:rsid w:val="00140F75"/>
    <w:rsid w:val="00141063"/>
    <w:rsid w:val="00141565"/>
    <w:rsid w:val="001417BD"/>
    <w:rsid w:val="001418E1"/>
    <w:rsid w:val="00141929"/>
    <w:rsid w:val="00141F5F"/>
    <w:rsid w:val="00141FB9"/>
    <w:rsid w:val="00142023"/>
    <w:rsid w:val="00142543"/>
    <w:rsid w:val="00142AED"/>
    <w:rsid w:val="00142DDD"/>
    <w:rsid w:val="001437C8"/>
    <w:rsid w:val="001438DF"/>
    <w:rsid w:val="001442BE"/>
    <w:rsid w:val="00144C51"/>
    <w:rsid w:val="0014512D"/>
    <w:rsid w:val="001456F7"/>
    <w:rsid w:val="0014571F"/>
    <w:rsid w:val="00145F26"/>
    <w:rsid w:val="0014607F"/>
    <w:rsid w:val="00146362"/>
    <w:rsid w:val="001466CD"/>
    <w:rsid w:val="00146D40"/>
    <w:rsid w:val="00146DD0"/>
    <w:rsid w:val="0014718A"/>
    <w:rsid w:val="00147250"/>
    <w:rsid w:val="0014738F"/>
    <w:rsid w:val="001474BC"/>
    <w:rsid w:val="00147750"/>
    <w:rsid w:val="00147CCE"/>
    <w:rsid w:val="00147EF0"/>
    <w:rsid w:val="001503AD"/>
    <w:rsid w:val="001503F0"/>
    <w:rsid w:val="001509C2"/>
    <w:rsid w:val="00150F80"/>
    <w:rsid w:val="00151417"/>
    <w:rsid w:val="00151A7F"/>
    <w:rsid w:val="00151F78"/>
    <w:rsid w:val="00152985"/>
    <w:rsid w:val="00152B4D"/>
    <w:rsid w:val="001534E9"/>
    <w:rsid w:val="00153570"/>
    <w:rsid w:val="001535F8"/>
    <w:rsid w:val="00153645"/>
    <w:rsid w:val="00153957"/>
    <w:rsid w:val="00153AB8"/>
    <w:rsid w:val="00153B17"/>
    <w:rsid w:val="00154206"/>
    <w:rsid w:val="00154418"/>
    <w:rsid w:val="001549D9"/>
    <w:rsid w:val="00154CB9"/>
    <w:rsid w:val="00154EEA"/>
    <w:rsid w:val="00154F15"/>
    <w:rsid w:val="00155179"/>
    <w:rsid w:val="001554D0"/>
    <w:rsid w:val="00155B2F"/>
    <w:rsid w:val="00155DFD"/>
    <w:rsid w:val="00155EE4"/>
    <w:rsid w:val="001562C3"/>
    <w:rsid w:val="0015647C"/>
    <w:rsid w:val="00156581"/>
    <w:rsid w:val="00156587"/>
    <w:rsid w:val="001565FA"/>
    <w:rsid w:val="00156A3E"/>
    <w:rsid w:val="00156E6F"/>
    <w:rsid w:val="001574E1"/>
    <w:rsid w:val="00157507"/>
    <w:rsid w:val="0015792E"/>
    <w:rsid w:val="00157989"/>
    <w:rsid w:val="00157D02"/>
    <w:rsid w:val="00157DE4"/>
    <w:rsid w:val="00157F7F"/>
    <w:rsid w:val="001601C6"/>
    <w:rsid w:val="00160B21"/>
    <w:rsid w:val="00160C0B"/>
    <w:rsid w:val="00161256"/>
    <w:rsid w:val="0016133A"/>
    <w:rsid w:val="00161431"/>
    <w:rsid w:val="00161618"/>
    <w:rsid w:val="0016167C"/>
    <w:rsid w:val="0016181F"/>
    <w:rsid w:val="001618CC"/>
    <w:rsid w:val="00161AA7"/>
    <w:rsid w:val="00162284"/>
    <w:rsid w:val="001622BA"/>
    <w:rsid w:val="00162625"/>
    <w:rsid w:val="00162A28"/>
    <w:rsid w:val="00162A93"/>
    <w:rsid w:val="00163050"/>
    <w:rsid w:val="001630CF"/>
    <w:rsid w:val="0016384C"/>
    <w:rsid w:val="00163C00"/>
    <w:rsid w:val="00163D2B"/>
    <w:rsid w:val="00163D90"/>
    <w:rsid w:val="001640BB"/>
    <w:rsid w:val="0016447D"/>
    <w:rsid w:val="00164902"/>
    <w:rsid w:val="00165051"/>
    <w:rsid w:val="00165555"/>
    <w:rsid w:val="001656D6"/>
    <w:rsid w:val="00165730"/>
    <w:rsid w:val="00165824"/>
    <w:rsid w:val="001659BD"/>
    <w:rsid w:val="00165BF0"/>
    <w:rsid w:val="00165D39"/>
    <w:rsid w:val="00166148"/>
    <w:rsid w:val="00166B20"/>
    <w:rsid w:val="00166E73"/>
    <w:rsid w:val="0016754A"/>
    <w:rsid w:val="00167714"/>
    <w:rsid w:val="00167B82"/>
    <w:rsid w:val="00167C77"/>
    <w:rsid w:val="00167EC1"/>
    <w:rsid w:val="00170175"/>
    <w:rsid w:val="00170294"/>
    <w:rsid w:val="001702B6"/>
    <w:rsid w:val="00170373"/>
    <w:rsid w:val="001704C1"/>
    <w:rsid w:val="001708AE"/>
    <w:rsid w:val="001708E9"/>
    <w:rsid w:val="00170BA2"/>
    <w:rsid w:val="00170C01"/>
    <w:rsid w:val="00170E99"/>
    <w:rsid w:val="001716AC"/>
    <w:rsid w:val="00171947"/>
    <w:rsid w:val="00171A61"/>
    <w:rsid w:val="00171AAD"/>
    <w:rsid w:val="00171CA7"/>
    <w:rsid w:val="00172308"/>
    <w:rsid w:val="0017232A"/>
    <w:rsid w:val="00172892"/>
    <w:rsid w:val="00172B26"/>
    <w:rsid w:val="00172E0E"/>
    <w:rsid w:val="00173231"/>
    <w:rsid w:val="0017338E"/>
    <w:rsid w:val="00173544"/>
    <w:rsid w:val="00173792"/>
    <w:rsid w:val="0017384B"/>
    <w:rsid w:val="0017395D"/>
    <w:rsid w:val="00173B43"/>
    <w:rsid w:val="00174023"/>
    <w:rsid w:val="0017451E"/>
    <w:rsid w:val="00174688"/>
    <w:rsid w:val="0017482E"/>
    <w:rsid w:val="00174888"/>
    <w:rsid w:val="00174AF1"/>
    <w:rsid w:val="00174C85"/>
    <w:rsid w:val="00174D4B"/>
    <w:rsid w:val="00174D99"/>
    <w:rsid w:val="00174DEE"/>
    <w:rsid w:val="00174DF9"/>
    <w:rsid w:val="0017504B"/>
    <w:rsid w:val="00175204"/>
    <w:rsid w:val="00175D2A"/>
    <w:rsid w:val="00175DE7"/>
    <w:rsid w:val="00175DFC"/>
    <w:rsid w:val="00176207"/>
    <w:rsid w:val="00176457"/>
    <w:rsid w:val="00176562"/>
    <w:rsid w:val="00176765"/>
    <w:rsid w:val="00176BD0"/>
    <w:rsid w:val="00176E88"/>
    <w:rsid w:val="001775D4"/>
    <w:rsid w:val="001776B5"/>
    <w:rsid w:val="00177B53"/>
    <w:rsid w:val="00177CE6"/>
    <w:rsid w:val="0018027E"/>
    <w:rsid w:val="001803AC"/>
    <w:rsid w:val="001803FC"/>
    <w:rsid w:val="0018067C"/>
    <w:rsid w:val="00180C6E"/>
    <w:rsid w:val="00180CA4"/>
    <w:rsid w:val="0018104D"/>
    <w:rsid w:val="0018125D"/>
    <w:rsid w:val="00181918"/>
    <w:rsid w:val="001820E5"/>
    <w:rsid w:val="001824E6"/>
    <w:rsid w:val="00182501"/>
    <w:rsid w:val="001825F4"/>
    <w:rsid w:val="00182835"/>
    <w:rsid w:val="001832C4"/>
    <w:rsid w:val="0018349B"/>
    <w:rsid w:val="0018350E"/>
    <w:rsid w:val="00183814"/>
    <w:rsid w:val="001841DD"/>
    <w:rsid w:val="00184287"/>
    <w:rsid w:val="00184485"/>
    <w:rsid w:val="00184854"/>
    <w:rsid w:val="00184B94"/>
    <w:rsid w:val="00184DAA"/>
    <w:rsid w:val="00184F44"/>
    <w:rsid w:val="00184FAB"/>
    <w:rsid w:val="0018526E"/>
    <w:rsid w:val="0018602B"/>
    <w:rsid w:val="00186324"/>
    <w:rsid w:val="00186EEC"/>
    <w:rsid w:val="00186F59"/>
    <w:rsid w:val="00187188"/>
    <w:rsid w:val="001876E1"/>
    <w:rsid w:val="00187DC8"/>
    <w:rsid w:val="00190269"/>
    <w:rsid w:val="0019029A"/>
    <w:rsid w:val="0019071E"/>
    <w:rsid w:val="001907E6"/>
    <w:rsid w:val="0019093A"/>
    <w:rsid w:val="00190D8B"/>
    <w:rsid w:val="001910BA"/>
    <w:rsid w:val="0019120A"/>
    <w:rsid w:val="0019256D"/>
    <w:rsid w:val="001925C2"/>
    <w:rsid w:val="00192A86"/>
    <w:rsid w:val="00192B76"/>
    <w:rsid w:val="00193090"/>
    <w:rsid w:val="001930D7"/>
    <w:rsid w:val="001934C9"/>
    <w:rsid w:val="00193B53"/>
    <w:rsid w:val="00193DC5"/>
    <w:rsid w:val="00193F85"/>
    <w:rsid w:val="001940E9"/>
    <w:rsid w:val="00194492"/>
    <w:rsid w:val="0019468F"/>
    <w:rsid w:val="001949B1"/>
    <w:rsid w:val="001949CE"/>
    <w:rsid w:val="00194C30"/>
    <w:rsid w:val="00194D93"/>
    <w:rsid w:val="00195098"/>
    <w:rsid w:val="00195126"/>
    <w:rsid w:val="0019512B"/>
    <w:rsid w:val="0019591F"/>
    <w:rsid w:val="00195A39"/>
    <w:rsid w:val="00195F0E"/>
    <w:rsid w:val="00195FC1"/>
    <w:rsid w:val="00195FCD"/>
    <w:rsid w:val="00196390"/>
    <w:rsid w:val="001963D7"/>
    <w:rsid w:val="0019684C"/>
    <w:rsid w:val="0019688E"/>
    <w:rsid w:val="001970A3"/>
    <w:rsid w:val="00197415"/>
    <w:rsid w:val="001975EB"/>
    <w:rsid w:val="001976A7"/>
    <w:rsid w:val="001977A5"/>
    <w:rsid w:val="00197EE7"/>
    <w:rsid w:val="001A0316"/>
    <w:rsid w:val="001A04F6"/>
    <w:rsid w:val="001A0544"/>
    <w:rsid w:val="001A0DC3"/>
    <w:rsid w:val="001A0E8B"/>
    <w:rsid w:val="001A1092"/>
    <w:rsid w:val="001A1110"/>
    <w:rsid w:val="001A1461"/>
    <w:rsid w:val="001A164B"/>
    <w:rsid w:val="001A166B"/>
    <w:rsid w:val="001A1958"/>
    <w:rsid w:val="001A1C8A"/>
    <w:rsid w:val="001A1CA7"/>
    <w:rsid w:val="001A1D17"/>
    <w:rsid w:val="001A2105"/>
    <w:rsid w:val="001A25A7"/>
    <w:rsid w:val="001A2B88"/>
    <w:rsid w:val="001A2E6A"/>
    <w:rsid w:val="001A315E"/>
    <w:rsid w:val="001A33F1"/>
    <w:rsid w:val="001A340A"/>
    <w:rsid w:val="001A3493"/>
    <w:rsid w:val="001A387E"/>
    <w:rsid w:val="001A39A4"/>
    <w:rsid w:val="001A3A20"/>
    <w:rsid w:val="001A3F68"/>
    <w:rsid w:val="001A3F6C"/>
    <w:rsid w:val="001A40A3"/>
    <w:rsid w:val="001A422B"/>
    <w:rsid w:val="001A425B"/>
    <w:rsid w:val="001A426A"/>
    <w:rsid w:val="001A458D"/>
    <w:rsid w:val="001A45B2"/>
    <w:rsid w:val="001A461A"/>
    <w:rsid w:val="001A474B"/>
    <w:rsid w:val="001A4750"/>
    <w:rsid w:val="001A4B7C"/>
    <w:rsid w:val="001A4D76"/>
    <w:rsid w:val="001A545D"/>
    <w:rsid w:val="001A56E3"/>
    <w:rsid w:val="001A57E4"/>
    <w:rsid w:val="001A59C9"/>
    <w:rsid w:val="001A5AE3"/>
    <w:rsid w:val="001A5C93"/>
    <w:rsid w:val="001A5D83"/>
    <w:rsid w:val="001A6302"/>
    <w:rsid w:val="001A634D"/>
    <w:rsid w:val="001A64DE"/>
    <w:rsid w:val="001A69BC"/>
    <w:rsid w:val="001A6C72"/>
    <w:rsid w:val="001A6EA8"/>
    <w:rsid w:val="001A73DF"/>
    <w:rsid w:val="001A75F9"/>
    <w:rsid w:val="001A7838"/>
    <w:rsid w:val="001A79BC"/>
    <w:rsid w:val="001B01C7"/>
    <w:rsid w:val="001B0354"/>
    <w:rsid w:val="001B0774"/>
    <w:rsid w:val="001B089B"/>
    <w:rsid w:val="001B0C92"/>
    <w:rsid w:val="001B0FCE"/>
    <w:rsid w:val="001B1CE7"/>
    <w:rsid w:val="001B20A8"/>
    <w:rsid w:val="001B268B"/>
    <w:rsid w:val="001B2A18"/>
    <w:rsid w:val="001B2C4B"/>
    <w:rsid w:val="001B3009"/>
    <w:rsid w:val="001B30BE"/>
    <w:rsid w:val="001B31EB"/>
    <w:rsid w:val="001B3646"/>
    <w:rsid w:val="001B39B8"/>
    <w:rsid w:val="001B3D93"/>
    <w:rsid w:val="001B3F88"/>
    <w:rsid w:val="001B4259"/>
    <w:rsid w:val="001B42FD"/>
    <w:rsid w:val="001B453E"/>
    <w:rsid w:val="001B4621"/>
    <w:rsid w:val="001B5206"/>
    <w:rsid w:val="001B539A"/>
    <w:rsid w:val="001B56D1"/>
    <w:rsid w:val="001B5A23"/>
    <w:rsid w:val="001B5A47"/>
    <w:rsid w:val="001B5C31"/>
    <w:rsid w:val="001B5C81"/>
    <w:rsid w:val="001B5D84"/>
    <w:rsid w:val="001B643B"/>
    <w:rsid w:val="001B6B6F"/>
    <w:rsid w:val="001B6D32"/>
    <w:rsid w:val="001B6DFD"/>
    <w:rsid w:val="001B7275"/>
    <w:rsid w:val="001B72EF"/>
    <w:rsid w:val="001B74CE"/>
    <w:rsid w:val="001B7881"/>
    <w:rsid w:val="001B7AD4"/>
    <w:rsid w:val="001B7E57"/>
    <w:rsid w:val="001C02AF"/>
    <w:rsid w:val="001C053D"/>
    <w:rsid w:val="001C0AFF"/>
    <w:rsid w:val="001C0ED7"/>
    <w:rsid w:val="001C0FED"/>
    <w:rsid w:val="001C147F"/>
    <w:rsid w:val="001C193E"/>
    <w:rsid w:val="001C2364"/>
    <w:rsid w:val="001C28E4"/>
    <w:rsid w:val="001C2B7A"/>
    <w:rsid w:val="001C3711"/>
    <w:rsid w:val="001C3C3A"/>
    <w:rsid w:val="001C3F3B"/>
    <w:rsid w:val="001C4151"/>
    <w:rsid w:val="001C426A"/>
    <w:rsid w:val="001C455F"/>
    <w:rsid w:val="001C45C5"/>
    <w:rsid w:val="001C5111"/>
    <w:rsid w:val="001C5BA0"/>
    <w:rsid w:val="001C5E53"/>
    <w:rsid w:val="001C6095"/>
    <w:rsid w:val="001C682D"/>
    <w:rsid w:val="001C7027"/>
    <w:rsid w:val="001C7105"/>
    <w:rsid w:val="001C7489"/>
    <w:rsid w:val="001C7ED2"/>
    <w:rsid w:val="001D005F"/>
    <w:rsid w:val="001D016E"/>
    <w:rsid w:val="001D02E1"/>
    <w:rsid w:val="001D03D7"/>
    <w:rsid w:val="001D08B2"/>
    <w:rsid w:val="001D0A3D"/>
    <w:rsid w:val="001D1348"/>
    <w:rsid w:val="001D178D"/>
    <w:rsid w:val="001D20FF"/>
    <w:rsid w:val="001D217A"/>
    <w:rsid w:val="001D25B1"/>
    <w:rsid w:val="001D27F4"/>
    <w:rsid w:val="001D2968"/>
    <w:rsid w:val="001D29D2"/>
    <w:rsid w:val="001D2AA0"/>
    <w:rsid w:val="001D2ACE"/>
    <w:rsid w:val="001D2FC2"/>
    <w:rsid w:val="001D319B"/>
    <w:rsid w:val="001D338A"/>
    <w:rsid w:val="001D39B4"/>
    <w:rsid w:val="001D3BDF"/>
    <w:rsid w:val="001D3C2D"/>
    <w:rsid w:val="001D3DB6"/>
    <w:rsid w:val="001D4042"/>
    <w:rsid w:val="001D4256"/>
    <w:rsid w:val="001D44A4"/>
    <w:rsid w:val="001D44E2"/>
    <w:rsid w:val="001D459D"/>
    <w:rsid w:val="001D46A8"/>
    <w:rsid w:val="001D4FC4"/>
    <w:rsid w:val="001D556F"/>
    <w:rsid w:val="001D574C"/>
    <w:rsid w:val="001D5A69"/>
    <w:rsid w:val="001D5BCB"/>
    <w:rsid w:val="001D5EBB"/>
    <w:rsid w:val="001D5F86"/>
    <w:rsid w:val="001D601D"/>
    <w:rsid w:val="001D62D2"/>
    <w:rsid w:val="001D65D9"/>
    <w:rsid w:val="001D678A"/>
    <w:rsid w:val="001D6C4E"/>
    <w:rsid w:val="001D6F45"/>
    <w:rsid w:val="001D72D8"/>
    <w:rsid w:val="001D775B"/>
    <w:rsid w:val="001D780D"/>
    <w:rsid w:val="001D7AF1"/>
    <w:rsid w:val="001D7BC9"/>
    <w:rsid w:val="001D7E3C"/>
    <w:rsid w:val="001E0172"/>
    <w:rsid w:val="001E09BF"/>
    <w:rsid w:val="001E0A1C"/>
    <w:rsid w:val="001E19DA"/>
    <w:rsid w:val="001E1B0A"/>
    <w:rsid w:val="001E1CCA"/>
    <w:rsid w:val="001E2200"/>
    <w:rsid w:val="001E238B"/>
    <w:rsid w:val="001E3BBA"/>
    <w:rsid w:val="001E3C30"/>
    <w:rsid w:val="001E3EA2"/>
    <w:rsid w:val="001E4B58"/>
    <w:rsid w:val="001E5290"/>
    <w:rsid w:val="001E551A"/>
    <w:rsid w:val="001E57B1"/>
    <w:rsid w:val="001E5830"/>
    <w:rsid w:val="001E59C7"/>
    <w:rsid w:val="001E6488"/>
    <w:rsid w:val="001E6547"/>
    <w:rsid w:val="001E6804"/>
    <w:rsid w:val="001E70D5"/>
    <w:rsid w:val="001E7D46"/>
    <w:rsid w:val="001F0007"/>
    <w:rsid w:val="001F00DD"/>
    <w:rsid w:val="001F03ED"/>
    <w:rsid w:val="001F0436"/>
    <w:rsid w:val="001F05A2"/>
    <w:rsid w:val="001F0A1F"/>
    <w:rsid w:val="001F0ED7"/>
    <w:rsid w:val="001F11EF"/>
    <w:rsid w:val="001F1633"/>
    <w:rsid w:val="001F1757"/>
    <w:rsid w:val="001F1800"/>
    <w:rsid w:val="001F1AB8"/>
    <w:rsid w:val="001F1B30"/>
    <w:rsid w:val="001F2048"/>
    <w:rsid w:val="001F2482"/>
    <w:rsid w:val="001F2858"/>
    <w:rsid w:val="001F2B0E"/>
    <w:rsid w:val="001F2D8D"/>
    <w:rsid w:val="001F31C4"/>
    <w:rsid w:val="001F351E"/>
    <w:rsid w:val="001F3923"/>
    <w:rsid w:val="001F3BF3"/>
    <w:rsid w:val="001F3D76"/>
    <w:rsid w:val="001F3FC4"/>
    <w:rsid w:val="001F488E"/>
    <w:rsid w:val="001F4B8E"/>
    <w:rsid w:val="001F4C6D"/>
    <w:rsid w:val="001F514F"/>
    <w:rsid w:val="001F543D"/>
    <w:rsid w:val="001F64D8"/>
    <w:rsid w:val="001F6630"/>
    <w:rsid w:val="001F672E"/>
    <w:rsid w:val="001F6B03"/>
    <w:rsid w:val="001F6C5B"/>
    <w:rsid w:val="001F6FD1"/>
    <w:rsid w:val="001F7417"/>
    <w:rsid w:val="001F7AC7"/>
    <w:rsid w:val="001F7C20"/>
    <w:rsid w:val="002000B8"/>
    <w:rsid w:val="0020018F"/>
    <w:rsid w:val="00200582"/>
    <w:rsid w:val="002013A1"/>
    <w:rsid w:val="00202325"/>
    <w:rsid w:val="002026DA"/>
    <w:rsid w:val="00202D15"/>
    <w:rsid w:val="002031E9"/>
    <w:rsid w:val="00203916"/>
    <w:rsid w:val="00204477"/>
    <w:rsid w:val="00204692"/>
    <w:rsid w:val="002048FA"/>
    <w:rsid w:val="00204DDD"/>
    <w:rsid w:val="00205125"/>
    <w:rsid w:val="00205881"/>
    <w:rsid w:val="002062D3"/>
    <w:rsid w:val="00206875"/>
    <w:rsid w:val="00206C36"/>
    <w:rsid w:val="00206F61"/>
    <w:rsid w:val="002070F8"/>
    <w:rsid w:val="002073B5"/>
    <w:rsid w:val="00207483"/>
    <w:rsid w:val="002074BB"/>
    <w:rsid w:val="002074F5"/>
    <w:rsid w:val="00207648"/>
    <w:rsid w:val="00207875"/>
    <w:rsid w:val="002078D4"/>
    <w:rsid w:val="0020799E"/>
    <w:rsid w:val="002079EA"/>
    <w:rsid w:val="00207E4C"/>
    <w:rsid w:val="00207F40"/>
    <w:rsid w:val="002100AD"/>
    <w:rsid w:val="00210299"/>
    <w:rsid w:val="00210581"/>
    <w:rsid w:val="00210824"/>
    <w:rsid w:val="00210A02"/>
    <w:rsid w:val="00210A2A"/>
    <w:rsid w:val="00211289"/>
    <w:rsid w:val="00211338"/>
    <w:rsid w:val="00211366"/>
    <w:rsid w:val="002115FF"/>
    <w:rsid w:val="0021178E"/>
    <w:rsid w:val="00211D60"/>
    <w:rsid w:val="00212274"/>
    <w:rsid w:val="002125BD"/>
    <w:rsid w:val="0021274C"/>
    <w:rsid w:val="002128C5"/>
    <w:rsid w:val="00212A3A"/>
    <w:rsid w:val="00212EF8"/>
    <w:rsid w:val="00212FDF"/>
    <w:rsid w:val="00213227"/>
    <w:rsid w:val="002134ED"/>
    <w:rsid w:val="002135B1"/>
    <w:rsid w:val="00213628"/>
    <w:rsid w:val="00213857"/>
    <w:rsid w:val="00213ADD"/>
    <w:rsid w:val="00213C5D"/>
    <w:rsid w:val="0021429A"/>
    <w:rsid w:val="00215155"/>
    <w:rsid w:val="0021567C"/>
    <w:rsid w:val="00215751"/>
    <w:rsid w:val="00215B3D"/>
    <w:rsid w:val="00215EB4"/>
    <w:rsid w:val="00215EE9"/>
    <w:rsid w:val="00215F32"/>
    <w:rsid w:val="00216066"/>
    <w:rsid w:val="00216833"/>
    <w:rsid w:val="00216AD7"/>
    <w:rsid w:val="00216BF0"/>
    <w:rsid w:val="00216C08"/>
    <w:rsid w:val="002177FC"/>
    <w:rsid w:val="00217BE9"/>
    <w:rsid w:val="00220751"/>
    <w:rsid w:val="00220B9A"/>
    <w:rsid w:val="00221BCD"/>
    <w:rsid w:val="00221CCD"/>
    <w:rsid w:val="00221D59"/>
    <w:rsid w:val="00221DC9"/>
    <w:rsid w:val="00221EF3"/>
    <w:rsid w:val="00222384"/>
    <w:rsid w:val="002229E6"/>
    <w:rsid w:val="00222BD9"/>
    <w:rsid w:val="002233A7"/>
    <w:rsid w:val="00223443"/>
    <w:rsid w:val="00223735"/>
    <w:rsid w:val="00223D95"/>
    <w:rsid w:val="0022430D"/>
    <w:rsid w:val="00224658"/>
    <w:rsid w:val="00224665"/>
    <w:rsid w:val="00224CA3"/>
    <w:rsid w:val="00224F56"/>
    <w:rsid w:val="00224FEF"/>
    <w:rsid w:val="00225001"/>
    <w:rsid w:val="002256CE"/>
    <w:rsid w:val="00225867"/>
    <w:rsid w:val="00225B21"/>
    <w:rsid w:val="00226AED"/>
    <w:rsid w:val="00226B01"/>
    <w:rsid w:val="00226F82"/>
    <w:rsid w:val="002274B6"/>
    <w:rsid w:val="00227502"/>
    <w:rsid w:val="00227CC6"/>
    <w:rsid w:val="00227D18"/>
    <w:rsid w:val="00230174"/>
    <w:rsid w:val="00230292"/>
    <w:rsid w:val="0023043F"/>
    <w:rsid w:val="00230A58"/>
    <w:rsid w:val="00230B84"/>
    <w:rsid w:val="002310FA"/>
    <w:rsid w:val="0023132A"/>
    <w:rsid w:val="00231FA4"/>
    <w:rsid w:val="00232077"/>
    <w:rsid w:val="00232754"/>
    <w:rsid w:val="00232764"/>
    <w:rsid w:val="00232ACF"/>
    <w:rsid w:val="00232D25"/>
    <w:rsid w:val="00232E83"/>
    <w:rsid w:val="00233643"/>
    <w:rsid w:val="002336C6"/>
    <w:rsid w:val="00233877"/>
    <w:rsid w:val="002338FA"/>
    <w:rsid w:val="00233C4B"/>
    <w:rsid w:val="00233DF1"/>
    <w:rsid w:val="00234109"/>
    <w:rsid w:val="00234209"/>
    <w:rsid w:val="0023475C"/>
    <w:rsid w:val="0023485A"/>
    <w:rsid w:val="00234BA4"/>
    <w:rsid w:val="002353F5"/>
    <w:rsid w:val="00235AF7"/>
    <w:rsid w:val="00236DB0"/>
    <w:rsid w:val="00236E30"/>
    <w:rsid w:val="0023775D"/>
    <w:rsid w:val="00237862"/>
    <w:rsid w:val="00237BA8"/>
    <w:rsid w:val="002404D9"/>
    <w:rsid w:val="00240517"/>
    <w:rsid w:val="002406A4"/>
    <w:rsid w:val="00240AB7"/>
    <w:rsid w:val="00240C16"/>
    <w:rsid w:val="00240C4A"/>
    <w:rsid w:val="002410A8"/>
    <w:rsid w:val="00241277"/>
    <w:rsid w:val="0024180C"/>
    <w:rsid w:val="00241DFD"/>
    <w:rsid w:val="00241E89"/>
    <w:rsid w:val="002427CC"/>
    <w:rsid w:val="002427ED"/>
    <w:rsid w:val="0024282F"/>
    <w:rsid w:val="00242907"/>
    <w:rsid w:val="00242A6F"/>
    <w:rsid w:val="00242ADF"/>
    <w:rsid w:val="0024318C"/>
    <w:rsid w:val="00243228"/>
    <w:rsid w:val="00243507"/>
    <w:rsid w:val="00243B79"/>
    <w:rsid w:val="00244047"/>
    <w:rsid w:val="0024466E"/>
    <w:rsid w:val="00244953"/>
    <w:rsid w:val="00244AA4"/>
    <w:rsid w:val="0024511E"/>
    <w:rsid w:val="0024521F"/>
    <w:rsid w:val="00245CD0"/>
    <w:rsid w:val="00245DFE"/>
    <w:rsid w:val="002464FA"/>
    <w:rsid w:val="00246A1C"/>
    <w:rsid w:val="00246A24"/>
    <w:rsid w:val="00246FFE"/>
    <w:rsid w:val="00247ADB"/>
    <w:rsid w:val="00247B0F"/>
    <w:rsid w:val="00247B6C"/>
    <w:rsid w:val="00247C18"/>
    <w:rsid w:val="00247E57"/>
    <w:rsid w:val="00247E9B"/>
    <w:rsid w:val="00247EA6"/>
    <w:rsid w:val="002508AA"/>
    <w:rsid w:val="002509C8"/>
    <w:rsid w:val="00250BEC"/>
    <w:rsid w:val="00250CCF"/>
    <w:rsid w:val="0025133B"/>
    <w:rsid w:val="0025137D"/>
    <w:rsid w:val="00251402"/>
    <w:rsid w:val="002514C1"/>
    <w:rsid w:val="00251B97"/>
    <w:rsid w:val="0025268B"/>
    <w:rsid w:val="002528BF"/>
    <w:rsid w:val="0025292D"/>
    <w:rsid w:val="00252BB3"/>
    <w:rsid w:val="00252CFB"/>
    <w:rsid w:val="00252DEA"/>
    <w:rsid w:val="00252ED5"/>
    <w:rsid w:val="00252F7C"/>
    <w:rsid w:val="00253648"/>
    <w:rsid w:val="00253889"/>
    <w:rsid w:val="00253A0B"/>
    <w:rsid w:val="00253E85"/>
    <w:rsid w:val="002543EB"/>
    <w:rsid w:val="00254663"/>
    <w:rsid w:val="00254684"/>
    <w:rsid w:val="002547BB"/>
    <w:rsid w:val="002547FB"/>
    <w:rsid w:val="00254C00"/>
    <w:rsid w:val="00254C4B"/>
    <w:rsid w:val="00255131"/>
    <w:rsid w:val="0025561D"/>
    <w:rsid w:val="0025580E"/>
    <w:rsid w:val="002558A9"/>
    <w:rsid w:val="00255EE6"/>
    <w:rsid w:val="00255F62"/>
    <w:rsid w:val="00255FD2"/>
    <w:rsid w:val="00256103"/>
    <w:rsid w:val="00256202"/>
    <w:rsid w:val="0025729E"/>
    <w:rsid w:val="002572D2"/>
    <w:rsid w:val="002573DF"/>
    <w:rsid w:val="0025762D"/>
    <w:rsid w:val="002577D2"/>
    <w:rsid w:val="00257B2C"/>
    <w:rsid w:val="00260474"/>
    <w:rsid w:val="00260F28"/>
    <w:rsid w:val="00261348"/>
    <w:rsid w:val="00261962"/>
    <w:rsid w:val="00261CCA"/>
    <w:rsid w:val="00261CDB"/>
    <w:rsid w:val="00261DCE"/>
    <w:rsid w:val="002620BF"/>
    <w:rsid w:val="0026225D"/>
    <w:rsid w:val="00262543"/>
    <w:rsid w:val="002628BE"/>
    <w:rsid w:val="0026378B"/>
    <w:rsid w:val="0026389B"/>
    <w:rsid w:val="00263EA4"/>
    <w:rsid w:val="00263EF3"/>
    <w:rsid w:val="00263FE7"/>
    <w:rsid w:val="002646DA"/>
    <w:rsid w:val="00264815"/>
    <w:rsid w:val="00264A77"/>
    <w:rsid w:val="002652E3"/>
    <w:rsid w:val="00265772"/>
    <w:rsid w:val="00265904"/>
    <w:rsid w:val="0026650E"/>
    <w:rsid w:val="00266564"/>
    <w:rsid w:val="002667BC"/>
    <w:rsid w:val="002668FB"/>
    <w:rsid w:val="00266936"/>
    <w:rsid w:val="00266E7F"/>
    <w:rsid w:val="00266EE7"/>
    <w:rsid w:val="00267298"/>
    <w:rsid w:val="00267330"/>
    <w:rsid w:val="00267A0C"/>
    <w:rsid w:val="00267A5F"/>
    <w:rsid w:val="00267D48"/>
    <w:rsid w:val="002701C3"/>
    <w:rsid w:val="002706EE"/>
    <w:rsid w:val="00270781"/>
    <w:rsid w:val="002707DE"/>
    <w:rsid w:val="00270A89"/>
    <w:rsid w:val="00271094"/>
    <w:rsid w:val="0027180E"/>
    <w:rsid w:val="00271B4A"/>
    <w:rsid w:val="002727DA"/>
    <w:rsid w:val="00273078"/>
    <w:rsid w:val="00273152"/>
    <w:rsid w:val="002731A2"/>
    <w:rsid w:val="002731DB"/>
    <w:rsid w:val="00273435"/>
    <w:rsid w:val="002735D1"/>
    <w:rsid w:val="002737E4"/>
    <w:rsid w:val="00273F75"/>
    <w:rsid w:val="002740C0"/>
    <w:rsid w:val="0027420E"/>
    <w:rsid w:val="00274261"/>
    <w:rsid w:val="0027429D"/>
    <w:rsid w:val="00274467"/>
    <w:rsid w:val="002744D3"/>
    <w:rsid w:val="00274C98"/>
    <w:rsid w:val="00274F31"/>
    <w:rsid w:val="002750BC"/>
    <w:rsid w:val="002755C1"/>
    <w:rsid w:val="0027567D"/>
    <w:rsid w:val="002756F6"/>
    <w:rsid w:val="00275983"/>
    <w:rsid w:val="00275B66"/>
    <w:rsid w:val="00276573"/>
    <w:rsid w:val="002765DE"/>
    <w:rsid w:val="00276618"/>
    <w:rsid w:val="0027662C"/>
    <w:rsid w:val="00276846"/>
    <w:rsid w:val="00276899"/>
    <w:rsid w:val="00276B10"/>
    <w:rsid w:val="00276DAF"/>
    <w:rsid w:val="0027790D"/>
    <w:rsid w:val="002779AF"/>
    <w:rsid w:val="00277EE7"/>
    <w:rsid w:val="0028009F"/>
    <w:rsid w:val="00280376"/>
    <w:rsid w:val="00280525"/>
    <w:rsid w:val="00280B92"/>
    <w:rsid w:val="00280CC3"/>
    <w:rsid w:val="00280EE1"/>
    <w:rsid w:val="002813C0"/>
    <w:rsid w:val="00281661"/>
    <w:rsid w:val="002819B5"/>
    <w:rsid w:val="00281B0D"/>
    <w:rsid w:val="00282259"/>
    <w:rsid w:val="00282305"/>
    <w:rsid w:val="002825AB"/>
    <w:rsid w:val="002828BA"/>
    <w:rsid w:val="00282C89"/>
    <w:rsid w:val="00282D82"/>
    <w:rsid w:val="00282DF6"/>
    <w:rsid w:val="002830C2"/>
    <w:rsid w:val="00283AB1"/>
    <w:rsid w:val="00284400"/>
    <w:rsid w:val="00284AAC"/>
    <w:rsid w:val="00284E77"/>
    <w:rsid w:val="0028516B"/>
    <w:rsid w:val="00285BA8"/>
    <w:rsid w:val="00285BB0"/>
    <w:rsid w:val="00286257"/>
    <w:rsid w:val="0028681E"/>
    <w:rsid w:val="00286892"/>
    <w:rsid w:val="00286D15"/>
    <w:rsid w:val="00286F24"/>
    <w:rsid w:val="00286F71"/>
    <w:rsid w:val="00287302"/>
    <w:rsid w:val="00287760"/>
    <w:rsid w:val="002877B3"/>
    <w:rsid w:val="00287A6D"/>
    <w:rsid w:val="00287AEC"/>
    <w:rsid w:val="00290421"/>
    <w:rsid w:val="00290DD0"/>
    <w:rsid w:val="00290E93"/>
    <w:rsid w:val="002912D6"/>
    <w:rsid w:val="002916B3"/>
    <w:rsid w:val="0029172B"/>
    <w:rsid w:val="002918DD"/>
    <w:rsid w:val="00291E84"/>
    <w:rsid w:val="00292150"/>
    <w:rsid w:val="00292A4E"/>
    <w:rsid w:val="0029323D"/>
    <w:rsid w:val="002932FD"/>
    <w:rsid w:val="0029333D"/>
    <w:rsid w:val="00293AC9"/>
    <w:rsid w:val="00293B09"/>
    <w:rsid w:val="00293E8C"/>
    <w:rsid w:val="0029423C"/>
    <w:rsid w:val="002942EF"/>
    <w:rsid w:val="00294C43"/>
    <w:rsid w:val="00294F0F"/>
    <w:rsid w:val="00295498"/>
    <w:rsid w:val="00295E70"/>
    <w:rsid w:val="002960A6"/>
    <w:rsid w:val="00296178"/>
    <w:rsid w:val="002964C2"/>
    <w:rsid w:val="0029654A"/>
    <w:rsid w:val="0029668D"/>
    <w:rsid w:val="00296D99"/>
    <w:rsid w:val="00296E60"/>
    <w:rsid w:val="00296EFE"/>
    <w:rsid w:val="00297225"/>
    <w:rsid w:val="002972D8"/>
    <w:rsid w:val="002978A8"/>
    <w:rsid w:val="00297AC5"/>
    <w:rsid w:val="002A001B"/>
    <w:rsid w:val="002A008E"/>
    <w:rsid w:val="002A011A"/>
    <w:rsid w:val="002A06F3"/>
    <w:rsid w:val="002A06F5"/>
    <w:rsid w:val="002A072E"/>
    <w:rsid w:val="002A0AB2"/>
    <w:rsid w:val="002A0B3D"/>
    <w:rsid w:val="002A1583"/>
    <w:rsid w:val="002A19D8"/>
    <w:rsid w:val="002A1E15"/>
    <w:rsid w:val="002A1FA2"/>
    <w:rsid w:val="002A1FF7"/>
    <w:rsid w:val="002A2113"/>
    <w:rsid w:val="002A2204"/>
    <w:rsid w:val="002A2364"/>
    <w:rsid w:val="002A2449"/>
    <w:rsid w:val="002A2978"/>
    <w:rsid w:val="002A2986"/>
    <w:rsid w:val="002A2DDA"/>
    <w:rsid w:val="002A3090"/>
    <w:rsid w:val="002A3133"/>
    <w:rsid w:val="002A316F"/>
    <w:rsid w:val="002A4205"/>
    <w:rsid w:val="002A45F5"/>
    <w:rsid w:val="002A4654"/>
    <w:rsid w:val="002A472D"/>
    <w:rsid w:val="002A4A53"/>
    <w:rsid w:val="002A4B0D"/>
    <w:rsid w:val="002A51A5"/>
    <w:rsid w:val="002A52B8"/>
    <w:rsid w:val="002A5AF9"/>
    <w:rsid w:val="002A5B66"/>
    <w:rsid w:val="002A5E31"/>
    <w:rsid w:val="002A5F86"/>
    <w:rsid w:val="002A6232"/>
    <w:rsid w:val="002A6721"/>
    <w:rsid w:val="002A6CD8"/>
    <w:rsid w:val="002A728D"/>
    <w:rsid w:val="002A76EE"/>
    <w:rsid w:val="002A785B"/>
    <w:rsid w:val="002A7A79"/>
    <w:rsid w:val="002A7B77"/>
    <w:rsid w:val="002B03B1"/>
    <w:rsid w:val="002B04F9"/>
    <w:rsid w:val="002B0B1D"/>
    <w:rsid w:val="002B0C02"/>
    <w:rsid w:val="002B0D1B"/>
    <w:rsid w:val="002B0DA2"/>
    <w:rsid w:val="002B0E74"/>
    <w:rsid w:val="002B0F3C"/>
    <w:rsid w:val="002B0FBE"/>
    <w:rsid w:val="002B1641"/>
    <w:rsid w:val="002B1871"/>
    <w:rsid w:val="002B1A6C"/>
    <w:rsid w:val="002B2450"/>
    <w:rsid w:val="002B2611"/>
    <w:rsid w:val="002B2682"/>
    <w:rsid w:val="002B3324"/>
    <w:rsid w:val="002B381A"/>
    <w:rsid w:val="002B3977"/>
    <w:rsid w:val="002B3A7F"/>
    <w:rsid w:val="002B3EE4"/>
    <w:rsid w:val="002B4270"/>
    <w:rsid w:val="002B43D4"/>
    <w:rsid w:val="002B441B"/>
    <w:rsid w:val="002B4EDB"/>
    <w:rsid w:val="002B5477"/>
    <w:rsid w:val="002B5640"/>
    <w:rsid w:val="002B577E"/>
    <w:rsid w:val="002B588C"/>
    <w:rsid w:val="002B5C51"/>
    <w:rsid w:val="002B659F"/>
    <w:rsid w:val="002B66B5"/>
    <w:rsid w:val="002B6BE3"/>
    <w:rsid w:val="002B6EBB"/>
    <w:rsid w:val="002B70D5"/>
    <w:rsid w:val="002B7428"/>
    <w:rsid w:val="002B78A4"/>
    <w:rsid w:val="002B7CDC"/>
    <w:rsid w:val="002B7DCB"/>
    <w:rsid w:val="002C08BA"/>
    <w:rsid w:val="002C0AE1"/>
    <w:rsid w:val="002C0C15"/>
    <w:rsid w:val="002C0EF5"/>
    <w:rsid w:val="002C113C"/>
    <w:rsid w:val="002C165B"/>
    <w:rsid w:val="002C1AC0"/>
    <w:rsid w:val="002C219B"/>
    <w:rsid w:val="002C21D0"/>
    <w:rsid w:val="002C21EE"/>
    <w:rsid w:val="002C24B7"/>
    <w:rsid w:val="002C28D3"/>
    <w:rsid w:val="002C2B40"/>
    <w:rsid w:val="002C2FE7"/>
    <w:rsid w:val="002C317C"/>
    <w:rsid w:val="002C32AB"/>
    <w:rsid w:val="002C3401"/>
    <w:rsid w:val="002C34E3"/>
    <w:rsid w:val="002C35C7"/>
    <w:rsid w:val="002C369A"/>
    <w:rsid w:val="002C36D8"/>
    <w:rsid w:val="002C3D97"/>
    <w:rsid w:val="002C3DF7"/>
    <w:rsid w:val="002C400E"/>
    <w:rsid w:val="002C4128"/>
    <w:rsid w:val="002C423A"/>
    <w:rsid w:val="002C4584"/>
    <w:rsid w:val="002C51B2"/>
    <w:rsid w:val="002C54C1"/>
    <w:rsid w:val="002C5785"/>
    <w:rsid w:val="002C58C8"/>
    <w:rsid w:val="002C657C"/>
    <w:rsid w:val="002C65F9"/>
    <w:rsid w:val="002C6648"/>
    <w:rsid w:val="002C671E"/>
    <w:rsid w:val="002C6963"/>
    <w:rsid w:val="002C6BBF"/>
    <w:rsid w:val="002C6EF5"/>
    <w:rsid w:val="002C7820"/>
    <w:rsid w:val="002C7B83"/>
    <w:rsid w:val="002C7D73"/>
    <w:rsid w:val="002D0099"/>
    <w:rsid w:val="002D0A1A"/>
    <w:rsid w:val="002D0BC2"/>
    <w:rsid w:val="002D1085"/>
    <w:rsid w:val="002D1473"/>
    <w:rsid w:val="002D147F"/>
    <w:rsid w:val="002D1744"/>
    <w:rsid w:val="002D1C67"/>
    <w:rsid w:val="002D2452"/>
    <w:rsid w:val="002D2962"/>
    <w:rsid w:val="002D2B11"/>
    <w:rsid w:val="002D2E7F"/>
    <w:rsid w:val="002D3059"/>
    <w:rsid w:val="002D31A8"/>
    <w:rsid w:val="002D34E5"/>
    <w:rsid w:val="002D38DB"/>
    <w:rsid w:val="002D399D"/>
    <w:rsid w:val="002D40B1"/>
    <w:rsid w:val="002D419B"/>
    <w:rsid w:val="002D4244"/>
    <w:rsid w:val="002D492F"/>
    <w:rsid w:val="002D4A8E"/>
    <w:rsid w:val="002D4C4D"/>
    <w:rsid w:val="002D4FA9"/>
    <w:rsid w:val="002D5256"/>
    <w:rsid w:val="002D5512"/>
    <w:rsid w:val="002D560A"/>
    <w:rsid w:val="002D588A"/>
    <w:rsid w:val="002D5C0C"/>
    <w:rsid w:val="002D5EB0"/>
    <w:rsid w:val="002D5EF8"/>
    <w:rsid w:val="002D6317"/>
    <w:rsid w:val="002D63AD"/>
    <w:rsid w:val="002D6638"/>
    <w:rsid w:val="002D68DF"/>
    <w:rsid w:val="002D6B7D"/>
    <w:rsid w:val="002D6CC1"/>
    <w:rsid w:val="002D72ED"/>
    <w:rsid w:val="002D74E2"/>
    <w:rsid w:val="002D77C1"/>
    <w:rsid w:val="002D7C49"/>
    <w:rsid w:val="002E00C4"/>
    <w:rsid w:val="002E00D9"/>
    <w:rsid w:val="002E069B"/>
    <w:rsid w:val="002E08AC"/>
    <w:rsid w:val="002E14B6"/>
    <w:rsid w:val="002E157B"/>
    <w:rsid w:val="002E18CF"/>
    <w:rsid w:val="002E19C0"/>
    <w:rsid w:val="002E2024"/>
    <w:rsid w:val="002E2074"/>
    <w:rsid w:val="002E2226"/>
    <w:rsid w:val="002E2248"/>
    <w:rsid w:val="002E252F"/>
    <w:rsid w:val="002E28F1"/>
    <w:rsid w:val="002E2BDD"/>
    <w:rsid w:val="002E2F94"/>
    <w:rsid w:val="002E3002"/>
    <w:rsid w:val="002E35D4"/>
    <w:rsid w:val="002E3857"/>
    <w:rsid w:val="002E3928"/>
    <w:rsid w:val="002E3B6E"/>
    <w:rsid w:val="002E3BA1"/>
    <w:rsid w:val="002E3D6D"/>
    <w:rsid w:val="002E3E91"/>
    <w:rsid w:val="002E3ED2"/>
    <w:rsid w:val="002E4186"/>
    <w:rsid w:val="002E41AE"/>
    <w:rsid w:val="002E44DA"/>
    <w:rsid w:val="002E4579"/>
    <w:rsid w:val="002E469F"/>
    <w:rsid w:val="002E48E7"/>
    <w:rsid w:val="002E4C59"/>
    <w:rsid w:val="002E5030"/>
    <w:rsid w:val="002E54AA"/>
    <w:rsid w:val="002E562E"/>
    <w:rsid w:val="002E593E"/>
    <w:rsid w:val="002E5F02"/>
    <w:rsid w:val="002E5F1A"/>
    <w:rsid w:val="002E65DB"/>
    <w:rsid w:val="002E6792"/>
    <w:rsid w:val="002E67E4"/>
    <w:rsid w:val="002E6D77"/>
    <w:rsid w:val="002E7B96"/>
    <w:rsid w:val="002E7EF3"/>
    <w:rsid w:val="002F01BA"/>
    <w:rsid w:val="002F03E7"/>
    <w:rsid w:val="002F0781"/>
    <w:rsid w:val="002F08DB"/>
    <w:rsid w:val="002F0A09"/>
    <w:rsid w:val="002F0E75"/>
    <w:rsid w:val="002F16CA"/>
    <w:rsid w:val="002F1BA1"/>
    <w:rsid w:val="002F1F9E"/>
    <w:rsid w:val="002F266E"/>
    <w:rsid w:val="002F2A6F"/>
    <w:rsid w:val="002F2C5D"/>
    <w:rsid w:val="002F388E"/>
    <w:rsid w:val="002F38D1"/>
    <w:rsid w:val="002F3C5C"/>
    <w:rsid w:val="002F3CF2"/>
    <w:rsid w:val="002F3DB8"/>
    <w:rsid w:val="002F4154"/>
    <w:rsid w:val="002F42D9"/>
    <w:rsid w:val="002F4619"/>
    <w:rsid w:val="002F47F2"/>
    <w:rsid w:val="002F48E8"/>
    <w:rsid w:val="002F497B"/>
    <w:rsid w:val="002F49F3"/>
    <w:rsid w:val="002F4D40"/>
    <w:rsid w:val="002F50B0"/>
    <w:rsid w:val="002F5AFD"/>
    <w:rsid w:val="002F5CEB"/>
    <w:rsid w:val="002F611B"/>
    <w:rsid w:val="002F620C"/>
    <w:rsid w:val="002F6351"/>
    <w:rsid w:val="002F689D"/>
    <w:rsid w:val="002F6914"/>
    <w:rsid w:val="002F6947"/>
    <w:rsid w:val="002F6C2F"/>
    <w:rsid w:val="002F7068"/>
    <w:rsid w:val="002F7CE3"/>
    <w:rsid w:val="0030018A"/>
    <w:rsid w:val="0030080C"/>
    <w:rsid w:val="00300C7F"/>
    <w:rsid w:val="003011FC"/>
    <w:rsid w:val="003014AA"/>
    <w:rsid w:val="0030189A"/>
    <w:rsid w:val="00301A3A"/>
    <w:rsid w:val="00302004"/>
    <w:rsid w:val="003020A0"/>
    <w:rsid w:val="0030213C"/>
    <w:rsid w:val="00302380"/>
    <w:rsid w:val="003025B3"/>
    <w:rsid w:val="00302A24"/>
    <w:rsid w:val="00302A7D"/>
    <w:rsid w:val="00302AC6"/>
    <w:rsid w:val="00302C9C"/>
    <w:rsid w:val="00302CFA"/>
    <w:rsid w:val="00302E40"/>
    <w:rsid w:val="00302F08"/>
    <w:rsid w:val="00303319"/>
    <w:rsid w:val="00303AB8"/>
    <w:rsid w:val="00303BC0"/>
    <w:rsid w:val="00304227"/>
    <w:rsid w:val="00304D55"/>
    <w:rsid w:val="0030519E"/>
    <w:rsid w:val="00305368"/>
    <w:rsid w:val="003059AE"/>
    <w:rsid w:val="00305A90"/>
    <w:rsid w:val="00305CC1"/>
    <w:rsid w:val="00305E4B"/>
    <w:rsid w:val="00306505"/>
    <w:rsid w:val="00306631"/>
    <w:rsid w:val="0030689C"/>
    <w:rsid w:val="00306D82"/>
    <w:rsid w:val="00306FA3"/>
    <w:rsid w:val="00307225"/>
    <w:rsid w:val="0030734A"/>
    <w:rsid w:val="003073DF"/>
    <w:rsid w:val="003074FA"/>
    <w:rsid w:val="00307802"/>
    <w:rsid w:val="00307B01"/>
    <w:rsid w:val="00307B25"/>
    <w:rsid w:val="00307B32"/>
    <w:rsid w:val="003108A4"/>
    <w:rsid w:val="003108E3"/>
    <w:rsid w:val="00310D0C"/>
    <w:rsid w:val="00310DCD"/>
    <w:rsid w:val="003115C2"/>
    <w:rsid w:val="0031169F"/>
    <w:rsid w:val="003118F7"/>
    <w:rsid w:val="00311B9D"/>
    <w:rsid w:val="003121F8"/>
    <w:rsid w:val="00312707"/>
    <w:rsid w:val="003128FB"/>
    <w:rsid w:val="00312908"/>
    <w:rsid w:val="003129D2"/>
    <w:rsid w:val="00312D66"/>
    <w:rsid w:val="00313ACB"/>
    <w:rsid w:val="003144FF"/>
    <w:rsid w:val="00314564"/>
    <w:rsid w:val="00314620"/>
    <w:rsid w:val="003146C2"/>
    <w:rsid w:val="003146E7"/>
    <w:rsid w:val="00314B2B"/>
    <w:rsid w:val="003153A4"/>
    <w:rsid w:val="003159B2"/>
    <w:rsid w:val="00315E21"/>
    <w:rsid w:val="00316470"/>
    <w:rsid w:val="003164E8"/>
    <w:rsid w:val="003165DE"/>
    <w:rsid w:val="003169EC"/>
    <w:rsid w:val="00316A85"/>
    <w:rsid w:val="00316F95"/>
    <w:rsid w:val="0031742E"/>
    <w:rsid w:val="00317A10"/>
    <w:rsid w:val="00320033"/>
    <w:rsid w:val="003201AA"/>
    <w:rsid w:val="00320425"/>
    <w:rsid w:val="0032076A"/>
    <w:rsid w:val="00320957"/>
    <w:rsid w:val="0032099C"/>
    <w:rsid w:val="00320CAE"/>
    <w:rsid w:val="00321069"/>
    <w:rsid w:val="00321619"/>
    <w:rsid w:val="00321EBE"/>
    <w:rsid w:val="00322095"/>
    <w:rsid w:val="00322516"/>
    <w:rsid w:val="00322AF6"/>
    <w:rsid w:val="00322B83"/>
    <w:rsid w:val="003231B5"/>
    <w:rsid w:val="003233C6"/>
    <w:rsid w:val="003239D2"/>
    <w:rsid w:val="00323A02"/>
    <w:rsid w:val="00323B53"/>
    <w:rsid w:val="00323BEC"/>
    <w:rsid w:val="00323C4E"/>
    <w:rsid w:val="00323E25"/>
    <w:rsid w:val="00324443"/>
    <w:rsid w:val="00324547"/>
    <w:rsid w:val="003249AB"/>
    <w:rsid w:val="00324A1E"/>
    <w:rsid w:val="00324BD2"/>
    <w:rsid w:val="00324D67"/>
    <w:rsid w:val="00324D88"/>
    <w:rsid w:val="00324FC8"/>
    <w:rsid w:val="00325B13"/>
    <w:rsid w:val="00325B3B"/>
    <w:rsid w:val="00325F1A"/>
    <w:rsid w:val="00326408"/>
    <w:rsid w:val="003264BE"/>
    <w:rsid w:val="00326AA6"/>
    <w:rsid w:val="00326D66"/>
    <w:rsid w:val="00327196"/>
    <w:rsid w:val="00327871"/>
    <w:rsid w:val="00327998"/>
    <w:rsid w:val="00327D1C"/>
    <w:rsid w:val="00330730"/>
    <w:rsid w:val="0033095A"/>
    <w:rsid w:val="00330EE5"/>
    <w:rsid w:val="00330F85"/>
    <w:rsid w:val="00331489"/>
    <w:rsid w:val="0033177D"/>
    <w:rsid w:val="00331B2A"/>
    <w:rsid w:val="00331C7C"/>
    <w:rsid w:val="00331F35"/>
    <w:rsid w:val="0033272F"/>
    <w:rsid w:val="0033289F"/>
    <w:rsid w:val="0033297F"/>
    <w:rsid w:val="00332AB2"/>
    <w:rsid w:val="00332E82"/>
    <w:rsid w:val="00332FDA"/>
    <w:rsid w:val="003338E0"/>
    <w:rsid w:val="00333F08"/>
    <w:rsid w:val="00333FDC"/>
    <w:rsid w:val="003340EE"/>
    <w:rsid w:val="0033453A"/>
    <w:rsid w:val="00334C6E"/>
    <w:rsid w:val="00335051"/>
    <w:rsid w:val="00335070"/>
    <w:rsid w:val="003354F7"/>
    <w:rsid w:val="003367CF"/>
    <w:rsid w:val="00336885"/>
    <w:rsid w:val="00336B91"/>
    <w:rsid w:val="00336C46"/>
    <w:rsid w:val="00336F57"/>
    <w:rsid w:val="00337324"/>
    <w:rsid w:val="00337412"/>
    <w:rsid w:val="00337A70"/>
    <w:rsid w:val="00340153"/>
    <w:rsid w:val="00340189"/>
    <w:rsid w:val="00340E7F"/>
    <w:rsid w:val="0034109D"/>
    <w:rsid w:val="003417E9"/>
    <w:rsid w:val="003419EF"/>
    <w:rsid w:val="003426B5"/>
    <w:rsid w:val="003429E4"/>
    <w:rsid w:val="003430FE"/>
    <w:rsid w:val="00343285"/>
    <w:rsid w:val="0034355E"/>
    <w:rsid w:val="003439D2"/>
    <w:rsid w:val="00343C61"/>
    <w:rsid w:val="003440DC"/>
    <w:rsid w:val="00344196"/>
    <w:rsid w:val="00344311"/>
    <w:rsid w:val="00344324"/>
    <w:rsid w:val="003443C2"/>
    <w:rsid w:val="0034460D"/>
    <w:rsid w:val="003447B2"/>
    <w:rsid w:val="00344C66"/>
    <w:rsid w:val="00344DBC"/>
    <w:rsid w:val="0034552A"/>
    <w:rsid w:val="003455F2"/>
    <w:rsid w:val="003458E3"/>
    <w:rsid w:val="00345C97"/>
    <w:rsid w:val="00345D2D"/>
    <w:rsid w:val="00346538"/>
    <w:rsid w:val="003467F0"/>
    <w:rsid w:val="0034699C"/>
    <w:rsid w:val="00346B68"/>
    <w:rsid w:val="00346D4D"/>
    <w:rsid w:val="00346F74"/>
    <w:rsid w:val="003470F4"/>
    <w:rsid w:val="00347139"/>
    <w:rsid w:val="00347175"/>
    <w:rsid w:val="003471DA"/>
    <w:rsid w:val="003471E8"/>
    <w:rsid w:val="003474DA"/>
    <w:rsid w:val="0034752B"/>
    <w:rsid w:val="003476FF"/>
    <w:rsid w:val="00347734"/>
    <w:rsid w:val="00347862"/>
    <w:rsid w:val="00347F31"/>
    <w:rsid w:val="00350348"/>
    <w:rsid w:val="00350816"/>
    <w:rsid w:val="00350B50"/>
    <w:rsid w:val="00350D0F"/>
    <w:rsid w:val="00351297"/>
    <w:rsid w:val="00351399"/>
    <w:rsid w:val="003518D6"/>
    <w:rsid w:val="00351C7D"/>
    <w:rsid w:val="00351FDF"/>
    <w:rsid w:val="003522D4"/>
    <w:rsid w:val="003526D5"/>
    <w:rsid w:val="003529F3"/>
    <w:rsid w:val="00352C8E"/>
    <w:rsid w:val="00353031"/>
    <w:rsid w:val="003532B5"/>
    <w:rsid w:val="003532D5"/>
    <w:rsid w:val="003537A5"/>
    <w:rsid w:val="00353967"/>
    <w:rsid w:val="00354330"/>
    <w:rsid w:val="0035463A"/>
    <w:rsid w:val="00354A8D"/>
    <w:rsid w:val="00354EFD"/>
    <w:rsid w:val="00354F3B"/>
    <w:rsid w:val="00354FD6"/>
    <w:rsid w:val="00355000"/>
    <w:rsid w:val="0035503C"/>
    <w:rsid w:val="00355376"/>
    <w:rsid w:val="00355392"/>
    <w:rsid w:val="0035569B"/>
    <w:rsid w:val="00355C28"/>
    <w:rsid w:val="0035640B"/>
    <w:rsid w:val="003565C3"/>
    <w:rsid w:val="00356788"/>
    <w:rsid w:val="003567BA"/>
    <w:rsid w:val="00356890"/>
    <w:rsid w:val="00356E36"/>
    <w:rsid w:val="00356F7C"/>
    <w:rsid w:val="0035714E"/>
    <w:rsid w:val="00357210"/>
    <w:rsid w:val="003574F4"/>
    <w:rsid w:val="00357A9E"/>
    <w:rsid w:val="003600C8"/>
    <w:rsid w:val="0036027C"/>
    <w:rsid w:val="00360974"/>
    <w:rsid w:val="00360BC9"/>
    <w:rsid w:val="00360EB6"/>
    <w:rsid w:val="0036115C"/>
    <w:rsid w:val="00361B55"/>
    <w:rsid w:val="00361B8D"/>
    <w:rsid w:val="00361CFA"/>
    <w:rsid w:val="0036217A"/>
    <w:rsid w:val="003628D9"/>
    <w:rsid w:val="00362B6A"/>
    <w:rsid w:val="00362C79"/>
    <w:rsid w:val="00362D48"/>
    <w:rsid w:val="00362E0E"/>
    <w:rsid w:val="00363106"/>
    <w:rsid w:val="003637E7"/>
    <w:rsid w:val="00363953"/>
    <w:rsid w:val="00363D29"/>
    <w:rsid w:val="0036417E"/>
    <w:rsid w:val="003649BE"/>
    <w:rsid w:val="00365133"/>
    <w:rsid w:val="003653F6"/>
    <w:rsid w:val="00365978"/>
    <w:rsid w:val="003659B8"/>
    <w:rsid w:val="00365C9B"/>
    <w:rsid w:val="00365CB4"/>
    <w:rsid w:val="00365CDE"/>
    <w:rsid w:val="00365DEF"/>
    <w:rsid w:val="003660EF"/>
    <w:rsid w:val="00366190"/>
    <w:rsid w:val="003664BC"/>
    <w:rsid w:val="003665F1"/>
    <w:rsid w:val="00366648"/>
    <w:rsid w:val="00366A57"/>
    <w:rsid w:val="00367170"/>
    <w:rsid w:val="00367634"/>
    <w:rsid w:val="003677D5"/>
    <w:rsid w:val="00367A26"/>
    <w:rsid w:val="00370095"/>
    <w:rsid w:val="003702D1"/>
    <w:rsid w:val="0037053D"/>
    <w:rsid w:val="00370A2A"/>
    <w:rsid w:val="00370A5F"/>
    <w:rsid w:val="003713AA"/>
    <w:rsid w:val="0037236C"/>
    <w:rsid w:val="0037253F"/>
    <w:rsid w:val="00372872"/>
    <w:rsid w:val="00372B9D"/>
    <w:rsid w:val="00372C96"/>
    <w:rsid w:val="00372D28"/>
    <w:rsid w:val="00372E05"/>
    <w:rsid w:val="0037333B"/>
    <w:rsid w:val="003734F5"/>
    <w:rsid w:val="0037353F"/>
    <w:rsid w:val="003739EB"/>
    <w:rsid w:val="00373C14"/>
    <w:rsid w:val="00373F95"/>
    <w:rsid w:val="00374245"/>
    <w:rsid w:val="003747D4"/>
    <w:rsid w:val="003749B7"/>
    <w:rsid w:val="00374AF1"/>
    <w:rsid w:val="00375346"/>
    <w:rsid w:val="0037555A"/>
    <w:rsid w:val="003758C5"/>
    <w:rsid w:val="003758DA"/>
    <w:rsid w:val="00375D0D"/>
    <w:rsid w:val="00375DC5"/>
    <w:rsid w:val="00375ED2"/>
    <w:rsid w:val="00375F82"/>
    <w:rsid w:val="00376008"/>
    <w:rsid w:val="0037618A"/>
    <w:rsid w:val="003764A7"/>
    <w:rsid w:val="00376940"/>
    <w:rsid w:val="00376DBC"/>
    <w:rsid w:val="00376F95"/>
    <w:rsid w:val="0037792C"/>
    <w:rsid w:val="00377B5C"/>
    <w:rsid w:val="00377C91"/>
    <w:rsid w:val="00377D1B"/>
    <w:rsid w:val="00380280"/>
    <w:rsid w:val="00380515"/>
    <w:rsid w:val="00380B69"/>
    <w:rsid w:val="00382429"/>
    <w:rsid w:val="0038271C"/>
    <w:rsid w:val="00383813"/>
    <w:rsid w:val="003840B4"/>
    <w:rsid w:val="0038414A"/>
    <w:rsid w:val="0038449E"/>
    <w:rsid w:val="003848F7"/>
    <w:rsid w:val="00384F55"/>
    <w:rsid w:val="0038573B"/>
    <w:rsid w:val="00385BFE"/>
    <w:rsid w:val="003860D1"/>
    <w:rsid w:val="00386B16"/>
    <w:rsid w:val="00386BEE"/>
    <w:rsid w:val="00386E06"/>
    <w:rsid w:val="0038717D"/>
    <w:rsid w:val="0038721A"/>
    <w:rsid w:val="0038722F"/>
    <w:rsid w:val="0038737D"/>
    <w:rsid w:val="003874AF"/>
    <w:rsid w:val="00387968"/>
    <w:rsid w:val="00387A10"/>
    <w:rsid w:val="00390279"/>
    <w:rsid w:val="0039031E"/>
    <w:rsid w:val="00390470"/>
    <w:rsid w:val="003904D7"/>
    <w:rsid w:val="00390A6A"/>
    <w:rsid w:val="00390BC9"/>
    <w:rsid w:val="00390DA3"/>
    <w:rsid w:val="00390FC0"/>
    <w:rsid w:val="0039121E"/>
    <w:rsid w:val="00391604"/>
    <w:rsid w:val="00391AC7"/>
    <w:rsid w:val="00391CCF"/>
    <w:rsid w:val="00391E80"/>
    <w:rsid w:val="00391FFD"/>
    <w:rsid w:val="003921E9"/>
    <w:rsid w:val="0039236F"/>
    <w:rsid w:val="003923CF"/>
    <w:rsid w:val="003923E8"/>
    <w:rsid w:val="00392A55"/>
    <w:rsid w:val="00392B23"/>
    <w:rsid w:val="00392CFC"/>
    <w:rsid w:val="0039329B"/>
    <w:rsid w:val="003933DB"/>
    <w:rsid w:val="0039340D"/>
    <w:rsid w:val="00394031"/>
    <w:rsid w:val="003942C6"/>
    <w:rsid w:val="0039448E"/>
    <w:rsid w:val="00394A0A"/>
    <w:rsid w:val="00394F9A"/>
    <w:rsid w:val="0039588B"/>
    <w:rsid w:val="00395B4A"/>
    <w:rsid w:val="00395CCA"/>
    <w:rsid w:val="00395DB2"/>
    <w:rsid w:val="00395E8C"/>
    <w:rsid w:val="00395F6F"/>
    <w:rsid w:val="0039600A"/>
    <w:rsid w:val="003960AF"/>
    <w:rsid w:val="00396546"/>
    <w:rsid w:val="00396568"/>
    <w:rsid w:val="00396721"/>
    <w:rsid w:val="003970D4"/>
    <w:rsid w:val="003972F1"/>
    <w:rsid w:val="00397302"/>
    <w:rsid w:val="00397F69"/>
    <w:rsid w:val="003A048D"/>
    <w:rsid w:val="003A0819"/>
    <w:rsid w:val="003A0FF8"/>
    <w:rsid w:val="003A10AA"/>
    <w:rsid w:val="003A1183"/>
    <w:rsid w:val="003A12A9"/>
    <w:rsid w:val="003A1406"/>
    <w:rsid w:val="003A1AB0"/>
    <w:rsid w:val="003A1DF0"/>
    <w:rsid w:val="003A219D"/>
    <w:rsid w:val="003A21C9"/>
    <w:rsid w:val="003A2205"/>
    <w:rsid w:val="003A25F3"/>
    <w:rsid w:val="003A261D"/>
    <w:rsid w:val="003A2771"/>
    <w:rsid w:val="003A2CB2"/>
    <w:rsid w:val="003A3181"/>
    <w:rsid w:val="003A33F6"/>
    <w:rsid w:val="003A340E"/>
    <w:rsid w:val="003A4392"/>
    <w:rsid w:val="003A478D"/>
    <w:rsid w:val="003A4831"/>
    <w:rsid w:val="003A4CEF"/>
    <w:rsid w:val="003A5092"/>
    <w:rsid w:val="003A5ECB"/>
    <w:rsid w:val="003A5FCD"/>
    <w:rsid w:val="003A5FD4"/>
    <w:rsid w:val="003A61B8"/>
    <w:rsid w:val="003A62AB"/>
    <w:rsid w:val="003A67F2"/>
    <w:rsid w:val="003A6877"/>
    <w:rsid w:val="003A693A"/>
    <w:rsid w:val="003A6D8C"/>
    <w:rsid w:val="003A7151"/>
    <w:rsid w:val="003A72A7"/>
    <w:rsid w:val="003A761E"/>
    <w:rsid w:val="003A78E4"/>
    <w:rsid w:val="003A7B92"/>
    <w:rsid w:val="003A7BA0"/>
    <w:rsid w:val="003B0033"/>
    <w:rsid w:val="003B03A2"/>
    <w:rsid w:val="003B043E"/>
    <w:rsid w:val="003B063B"/>
    <w:rsid w:val="003B0668"/>
    <w:rsid w:val="003B079A"/>
    <w:rsid w:val="003B1059"/>
    <w:rsid w:val="003B14F0"/>
    <w:rsid w:val="003B15E2"/>
    <w:rsid w:val="003B1629"/>
    <w:rsid w:val="003B19AC"/>
    <w:rsid w:val="003B1B54"/>
    <w:rsid w:val="003B1DB6"/>
    <w:rsid w:val="003B1F85"/>
    <w:rsid w:val="003B215C"/>
    <w:rsid w:val="003B2432"/>
    <w:rsid w:val="003B251D"/>
    <w:rsid w:val="003B2D5B"/>
    <w:rsid w:val="003B32DA"/>
    <w:rsid w:val="003B3330"/>
    <w:rsid w:val="003B35F8"/>
    <w:rsid w:val="003B3B39"/>
    <w:rsid w:val="003B4267"/>
    <w:rsid w:val="003B443F"/>
    <w:rsid w:val="003B46B4"/>
    <w:rsid w:val="003B478E"/>
    <w:rsid w:val="003B5613"/>
    <w:rsid w:val="003B5921"/>
    <w:rsid w:val="003B5E05"/>
    <w:rsid w:val="003B5E4A"/>
    <w:rsid w:val="003B6100"/>
    <w:rsid w:val="003B62F0"/>
    <w:rsid w:val="003B637E"/>
    <w:rsid w:val="003B6680"/>
    <w:rsid w:val="003B6A16"/>
    <w:rsid w:val="003B7026"/>
    <w:rsid w:val="003B7092"/>
    <w:rsid w:val="003B7BA2"/>
    <w:rsid w:val="003C0034"/>
    <w:rsid w:val="003C008B"/>
    <w:rsid w:val="003C014F"/>
    <w:rsid w:val="003C01A4"/>
    <w:rsid w:val="003C1143"/>
    <w:rsid w:val="003C1416"/>
    <w:rsid w:val="003C14FC"/>
    <w:rsid w:val="003C1637"/>
    <w:rsid w:val="003C2027"/>
    <w:rsid w:val="003C2050"/>
    <w:rsid w:val="003C20E1"/>
    <w:rsid w:val="003C222D"/>
    <w:rsid w:val="003C25EC"/>
    <w:rsid w:val="003C2C3D"/>
    <w:rsid w:val="003C33D4"/>
    <w:rsid w:val="003C36A4"/>
    <w:rsid w:val="003C3949"/>
    <w:rsid w:val="003C3EEE"/>
    <w:rsid w:val="003C403E"/>
    <w:rsid w:val="003C47C6"/>
    <w:rsid w:val="003C4830"/>
    <w:rsid w:val="003C491B"/>
    <w:rsid w:val="003C49DB"/>
    <w:rsid w:val="003C4A48"/>
    <w:rsid w:val="003C4C20"/>
    <w:rsid w:val="003C4D08"/>
    <w:rsid w:val="003C4FA9"/>
    <w:rsid w:val="003C5089"/>
    <w:rsid w:val="003C53A8"/>
    <w:rsid w:val="003C5570"/>
    <w:rsid w:val="003C5647"/>
    <w:rsid w:val="003C57B0"/>
    <w:rsid w:val="003C57E2"/>
    <w:rsid w:val="003C57E3"/>
    <w:rsid w:val="003C5DEB"/>
    <w:rsid w:val="003C5EFA"/>
    <w:rsid w:val="003C6016"/>
    <w:rsid w:val="003C60EE"/>
    <w:rsid w:val="003C6105"/>
    <w:rsid w:val="003C665C"/>
    <w:rsid w:val="003C6D12"/>
    <w:rsid w:val="003C7385"/>
    <w:rsid w:val="003D01B4"/>
    <w:rsid w:val="003D0E2D"/>
    <w:rsid w:val="003D1615"/>
    <w:rsid w:val="003D1790"/>
    <w:rsid w:val="003D1C99"/>
    <w:rsid w:val="003D205F"/>
    <w:rsid w:val="003D21D9"/>
    <w:rsid w:val="003D2393"/>
    <w:rsid w:val="003D24CC"/>
    <w:rsid w:val="003D2766"/>
    <w:rsid w:val="003D28D1"/>
    <w:rsid w:val="003D2A82"/>
    <w:rsid w:val="003D2B46"/>
    <w:rsid w:val="003D2D36"/>
    <w:rsid w:val="003D31D9"/>
    <w:rsid w:val="003D324C"/>
    <w:rsid w:val="003D338F"/>
    <w:rsid w:val="003D389A"/>
    <w:rsid w:val="003D39CB"/>
    <w:rsid w:val="003D3A58"/>
    <w:rsid w:val="003D3BC9"/>
    <w:rsid w:val="003D3C72"/>
    <w:rsid w:val="003D3F94"/>
    <w:rsid w:val="003D4170"/>
    <w:rsid w:val="003D4670"/>
    <w:rsid w:val="003D4797"/>
    <w:rsid w:val="003D493C"/>
    <w:rsid w:val="003D4E44"/>
    <w:rsid w:val="003D4FA3"/>
    <w:rsid w:val="003D5749"/>
    <w:rsid w:val="003D649B"/>
    <w:rsid w:val="003D67C9"/>
    <w:rsid w:val="003D69C5"/>
    <w:rsid w:val="003D6AB7"/>
    <w:rsid w:val="003D6CD0"/>
    <w:rsid w:val="003D74B2"/>
    <w:rsid w:val="003D75B1"/>
    <w:rsid w:val="003D75C4"/>
    <w:rsid w:val="003D765A"/>
    <w:rsid w:val="003D79E3"/>
    <w:rsid w:val="003D79F7"/>
    <w:rsid w:val="003D7B6E"/>
    <w:rsid w:val="003D7FD6"/>
    <w:rsid w:val="003E000E"/>
    <w:rsid w:val="003E05D3"/>
    <w:rsid w:val="003E0695"/>
    <w:rsid w:val="003E0BD1"/>
    <w:rsid w:val="003E0CBB"/>
    <w:rsid w:val="003E0CF4"/>
    <w:rsid w:val="003E10C3"/>
    <w:rsid w:val="003E18F2"/>
    <w:rsid w:val="003E1986"/>
    <w:rsid w:val="003E1C61"/>
    <w:rsid w:val="003E2356"/>
    <w:rsid w:val="003E23B1"/>
    <w:rsid w:val="003E2567"/>
    <w:rsid w:val="003E2A53"/>
    <w:rsid w:val="003E2D84"/>
    <w:rsid w:val="003E3326"/>
    <w:rsid w:val="003E370D"/>
    <w:rsid w:val="003E3935"/>
    <w:rsid w:val="003E3CB3"/>
    <w:rsid w:val="003E4036"/>
    <w:rsid w:val="003E4495"/>
    <w:rsid w:val="003E47E0"/>
    <w:rsid w:val="003E4A49"/>
    <w:rsid w:val="003E4CA2"/>
    <w:rsid w:val="003E500F"/>
    <w:rsid w:val="003E5527"/>
    <w:rsid w:val="003E56A8"/>
    <w:rsid w:val="003E56DF"/>
    <w:rsid w:val="003E6020"/>
    <w:rsid w:val="003E6192"/>
    <w:rsid w:val="003E662E"/>
    <w:rsid w:val="003E6856"/>
    <w:rsid w:val="003E6BFA"/>
    <w:rsid w:val="003E70C3"/>
    <w:rsid w:val="003E7250"/>
    <w:rsid w:val="003E72F9"/>
    <w:rsid w:val="003E73EE"/>
    <w:rsid w:val="003E7A17"/>
    <w:rsid w:val="003E7A7E"/>
    <w:rsid w:val="003E7D16"/>
    <w:rsid w:val="003F0174"/>
    <w:rsid w:val="003F0C77"/>
    <w:rsid w:val="003F1006"/>
    <w:rsid w:val="003F127F"/>
    <w:rsid w:val="003F138D"/>
    <w:rsid w:val="003F259C"/>
    <w:rsid w:val="003F2AD1"/>
    <w:rsid w:val="003F2D1E"/>
    <w:rsid w:val="003F333B"/>
    <w:rsid w:val="003F34F6"/>
    <w:rsid w:val="003F3600"/>
    <w:rsid w:val="003F365B"/>
    <w:rsid w:val="003F3BC1"/>
    <w:rsid w:val="003F4207"/>
    <w:rsid w:val="003F4643"/>
    <w:rsid w:val="003F4F0B"/>
    <w:rsid w:val="003F5112"/>
    <w:rsid w:val="003F564D"/>
    <w:rsid w:val="003F5755"/>
    <w:rsid w:val="003F58EA"/>
    <w:rsid w:val="003F5B8B"/>
    <w:rsid w:val="003F5E4E"/>
    <w:rsid w:val="003F5E74"/>
    <w:rsid w:val="003F5F81"/>
    <w:rsid w:val="003F687D"/>
    <w:rsid w:val="003F6CDA"/>
    <w:rsid w:val="003F79B3"/>
    <w:rsid w:val="003F79E0"/>
    <w:rsid w:val="004001A2"/>
    <w:rsid w:val="00400556"/>
    <w:rsid w:val="00400BB4"/>
    <w:rsid w:val="0040151E"/>
    <w:rsid w:val="00401EE2"/>
    <w:rsid w:val="004022B4"/>
    <w:rsid w:val="00402503"/>
    <w:rsid w:val="004028EA"/>
    <w:rsid w:val="00402AFF"/>
    <w:rsid w:val="0040320A"/>
    <w:rsid w:val="00403385"/>
    <w:rsid w:val="004036BD"/>
    <w:rsid w:val="00403769"/>
    <w:rsid w:val="00403B92"/>
    <w:rsid w:val="00403BAC"/>
    <w:rsid w:val="00403D8A"/>
    <w:rsid w:val="00404303"/>
    <w:rsid w:val="00404BBE"/>
    <w:rsid w:val="00404E9D"/>
    <w:rsid w:val="00404EB0"/>
    <w:rsid w:val="00405B45"/>
    <w:rsid w:val="00406033"/>
    <w:rsid w:val="0040628B"/>
    <w:rsid w:val="004068FF"/>
    <w:rsid w:val="00406998"/>
    <w:rsid w:val="00406AA0"/>
    <w:rsid w:val="00406CFD"/>
    <w:rsid w:val="00407215"/>
    <w:rsid w:val="00407CFF"/>
    <w:rsid w:val="00407DA6"/>
    <w:rsid w:val="00407DBE"/>
    <w:rsid w:val="004100B5"/>
    <w:rsid w:val="00410411"/>
    <w:rsid w:val="00410459"/>
    <w:rsid w:val="00410AD6"/>
    <w:rsid w:val="00410C31"/>
    <w:rsid w:val="00410E64"/>
    <w:rsid w:val="004113EA"/>
    <w:rsid w:val="00411502"/>
    <w:rsid w:val="00411741"/>
    <w:rsid w:val="00411930"/>
    <w:rsid w:val="004119CA"/>
    <w:rsid w:val="00411B64"/>
    <w:rsid w:val="00411CE8"/>
    <w:rsid w:val="00411EC2"/>
    <w:rsid w:val="0041399E"/>
    <w:rsid w:val="00413BF2"/>
    <w:rsid w:val="00413F50"/>
    <w:rsid w:val="0041488C"/>
    <w:rsid w:val="00414C47"/>
    <w:rsid w:val="00414EDF"/>
    <w:rsid w:val="004153FE"/>
    <w:rsid w:val="004154DD"/>
    <w:rsid w:val="00415922"/>
    <w:rsid w:val="00415A06"/>
    <w:rsid w:val="004168F1"/>
    <w:rsid w:val="00416E4A"/>
    <w:rsid w:val="0041758E"/>
    <w:rsid w:val="00417C65"/>
    <w:rsid w:val="00417D5F"/>
    <w:rsid w:val="00417EC7"/>
    <w:rsid w:val="00420142"/>
    <w:rsid w:val="00420143"/>
    <w:rsid w:val="00420423"/>
    <w:rsid w:val="004206D1"/>
    <w:rsid w:val="00420B3C"/>
    <w:rsid w:val="00420C76"/>
    <w:rsid w:val="004211AB"/>
    <w:rsid w:val="0042121E"/>
    <w:rsid w:val="00421801"/>
    <w:rsid w:val="0042192E"/>
    <w:rsid w:val="00421A83"/>
    <w:rsid w:val="00421C6B"/>
    <w:rsid w:val="00421F01"/>
    <w:rsid w:val="00422332"/>
    <w:rsid w:val="0042253C"/>
    <w:rsid w:val="004225B8"/>
    <w:rsid w:val="00422BCB"/>
    <w:rsid w:val="00423157"/>
    <w:rsid w:val="004232B7"/>
    <w:rsid w:val="00423670"/>
    <w:rsid w:val="00423845"/>
    <w:rsid w:val="00423A41"/>
    <w:rsid w:val="004242F0"/>
    <w:rsid w:val="0042446C"/>
    <w:rsid w:val="00424DE7"/>
    <w:rsid w:val="004255EE"/>
    <w:rsid w:val="004257B4"/>
    <w:rsid w:val="0042596F"/>
    <w:rsid w:val="00425F1A"/>
    <w:rsid w:val="0042610F"/>
    <w:rsid w:val="004265B4"/>
    <w:rsid w:val="00426983"/>
    <w:rsid w:val="00426E1F"/>
    <w:rsid w:val="004270C4"/>
    <w:rsid w:val="00427152"/>
    <w:rsid w:val="00427B52"/>
    <w:rsid w:val="004301EE"/>
    <w:rsid w:val="0043038A"/>
    <w:rsid w:val="004305D0"/>
    <w:rsid w:val="00430680"/>
    <w:rsid w:val="00430C8B"/>
    <w:rsid w:val="00430DC3"/>
    <w:rsid w:val="00430DD7"/>
    <w:rsid w:val="00431420"/>
    <w:rsid w:val="00431CB2"/>
    <w:rsid w:val="00432061"/>
    <w:rsid w:val="004321D2"/>
    <w:rsid w:val="00432339"/>
    <w:rsid w:val="00432526"/>
    <w:rsid w:val="004328F1"/>
    <w:rsid w:val="004329CC"/>
    <w:rsid w:val="00432EC3"/>
    <w:rsid w:val="00433388"/>
    <w:rsid w:val="0043377D"/>
    <w:rsid w:val="00433B36"/>
    <w:rsid w:val="004340C9"/>
    <w:rsid w:val="004345C1"/>
    <w:rsid w:val="004346CF"/>
    <w:rsid w:val="004348E8"/>
    <w:rsid w:val="004349A2"/>
    <w:rsid w:val="00435052"/>
    <w:rsid w:val="00435071"/>
    <w:rsid w:val="0043595B"/>
    <w:rsid w:val="00435B6F"/>
    <w:rsid w:val="00436289"/>
    <w:rsid w:val="004365EC"/>
    <w:rsid w:val="00436F0D"/>
    <w:rsid w:val="0043701D"/>
    <w:rsid w:val="00437128"/>
    <w:rsid w:val="00437322"/>
    <w:rsid w:val="00437868"/>
    <w:rsid w:val="00437BDE"/>
    <w:rsid w:val="00437C68"/>
    <w:rsid w:val="00440225"/>
    <w:rsid w:val="004406BF"/>
    <w:rsid w:val="00440773"/>
    <w:rsid w:val="00440E2C"/>
    <w:rsid w:val="0044181D"/>
    <w:rsid w:val="0044196D"/>
    <w:rsid w:val="00441CDF"/>
    <w:rsid w:val="00441F40"/>
    <w:rsid w:val="004424F8"/>
    <w:rsid w:val="004425AD"/>
    <w:rsid w:val="00442748"/>
    <w:rsid w:val="00442A5D"/>
    <w:rsid w:val="00442C8F"/>
    <w:rsid w:val="00442E0A"/>
    <w:rsid w:val="00443459"/>
    <w:rsid w:val="00443A25"/>
    <w:rsid w:val="00443A65"/>
    <w:rsid w:val="00443C32"/>
    <w:rsid w:val="004440FF"/>
    <w:rsid w:val="00444CB6"/>
    <w:rsid w:val="00444F0D"/>
    <w:rsid w:val="00445220"/>
    <w:rsid w:val="00445480"/>
    <w:rsid w:val="0044553C"/>
    <w:rsid w:val="004459B4"/>
    <w:rsid w:val="004459E7"/>
    <w:rsid w:val="00446B72"/>
    <w:rsid w:val="00446F26"/>
    <w:rsid w:val="004475A9"/>
    <w:rsid w:val="00447D35"/>
    <w:rsid w:val="00447E20"/>
    <w:rsid w:val="00447F00"/>
    <w:rsid w:val="00447F3B"/>
    <w:rsid w:val="00447F6D"/>
    <w:rsid w:val="004501A7"/>
    <w:rsid w:val="004503E5"/>
    <w:rsid w:val="00450AFB"/>
    <w:rsid w:val="00450E91"/>
    <w:rsid w:val="00450FF9"/>
    <w:rsid w:val="00451030"/>
    <w:rsid w:val="00451285"/>
    <w:rsid w:val="004514DC"/>
    <w:rsid w:val="00451CAB"/>
    <w:rsid w:val="00451D53"/>
    <w:rsid w:val="00451F45"/>
    <w:rsid w:val="004525D2"/>
    <w:rsid w:val="00452980"/>
    <w:rsid w:val="00452A09"/>
    <w:rsid w:val="00452EB1"/>
    <w:rsid w:val="00452EE2"/>
    <w:rsid w:val="00453841"/>
    <w:rsid w:val="00453A08"/>
    <w:rsid w:val="00453BFA"/>
    <w:rsid w:val="00453C95"/>
    <w:rsid w:val="00453E4D"/>
    <w:rsid w:val="004542A3"/>
    <w:rsid w:val="00454346"/>
    <w:rsid w:val="0045462F"/>
    <w:rsid w:val="00455361"/>
    <w:rsid w:val="004555F9"/>
    <w:rsid w:val="00455719"/>
    <w:rsid w:val="00455B5F"/>
    <w:rsid w:val="00455BD8"/>
    <w:rsid w:val="00455EDA"/>
    <w:rsid w:val="0045609E"/>
    <w:rsid w:val="00456339"/>
    <w:rsid w:val="0045652E"/>
    <w:rsid w:val="004566E2"/>
    <w:rsid w:val="00456A73"/>
    <w:rsid w:val="00456B86"/>
    <w:rsid w:val="00456B89"/>
    <w:rsid w:val="00456E32"/>
    <w:rsid w:val="00457268"/>
    <w:rsid w:val="004572D8"/>
    <w:rsid w:val="00457684"/>
    <w:rsid w:val="004576B4"/>
    <w:rsid w:val="00457C2D"/>
    <w:rsid w:val="00457C6D"/>
    <w:rsid w:val="004600EA"/>
    <w:rsid w:val="004605AF"/>
    <w:rsid w:val="00460FD9"/>
    <w:rsid w:val="00461177"/>
    <w:rsid w:val="004615A0"/>
    <w:rsid w:val="004615C0"/>
    <w:rsid w:val="00461759"/>
    <w:rsid w:val="004617E0"/>
    <w:rsid w:val="00462751"/>
    <w:rsid w:val="004629BF"/>
    <w:rsid w:val="00462CA3"/>
    <w:rsid w:val="00462E73"/>
    <w:rsid w:val="0046380C"/>
    <w:rsid w:val="00463A21"/>
    <w:rsid w:val="00463D17"/>
    <w:rsid w:val="00463D20"/>
    <w:rsid w:val="00463E14"/>
    <w:rsid w:val="00463E8D"/>
    <w:rsid w:val="004645A3"/>
    <w:rsid w:val="00464CCE"/>
    <w:rsid w:val="00464E42"/>
    <w:rsid w:val="0046565E"/>
    <w:rsid w:val="00465EAB"/>
    <w:rsid w:val="00465FA6"/>
    <w:rsid w:val="00465FF4"/>
    <w:rsid w:val="0046604E"/>
    <w:rsid w:val="004667EC"/>
    <w:rsid w:val="0046684F"/>
    <w:rsid w:val="00466A1E"/>
    <w:rsid w:val="00466C09"/>
    <w:rsid w:val="004672EB"/>
    <w:rsid w:val="004673B6"/>
    <w:rsid w:val="004674AA"/>
    <w:rsid w:val="004676DD"/>
    <w:rsid w:val="00467ECF"/>
    <w:rsid w:val="00470915"/>
    <w:rsid w:val="00470959"/>
    <w:rsid w:val="00470D0B"/>
    <w:rsid w:val="00470DE8"/>
    <w:rsid w:val="004715C3"/>
    <w:rsid w:val="00471D39"/>
    <w:rsid w:val="0047260E"/>
    <w:rsid w:val="004726A1"/>
    <w:rsid w:val="004726A4"/>
    <w:rsid w:val="00472A05"/>
    <w:rsid w:val="00472E81"/>
    <w:rsid w:val="0047303B"/>
    <w:rsid w:val="004734EF"/>
    <w:rsid w:val="00473FE6"/>
    <w:rsid w:val="00474047"/>
    <w:rsid w:val="004741B7"/>
    <w:rsid w:val="0047426D"/>
    <w:rsid w:val="0047492B"/>
    <w:rsid w:val="00475230"/>
    <w:rsid w:val="004752D0"/>
    <w:rsid w:val="00475356"/>
    <w:rsid w:val="004755E0"/>
    <w:rsid w:val="00475752"/>
    <w:rsid w:val="00475A18"/>
    <w:rsid w:val="00475B04"/>
    <w:rsid w:val="00475C35"/>
    <w:rsid w:val="00475C80"/>
    <w:rsid w:val="004761C6"/>
    <w:rsid w:val="0047695E"/>
    <w:rsid w:val="00476F3F"/>
    <w:rsid w:val="00477061"/>
    <w:rsid w:val="00477198"/>
    <w:rsid w:val="00480176"/>
    <w:rsid w:val="00480277"/>
    <w:rsid w:val="0048043C"/>
    <w:rsid w:val="00480A30"/>
    <w:rsid w:val="00480DAF"/>
    <w:rsid w:val="00480EB2"/>
    <w:rsid w:val="00481567"/>
    <w:rsid w:val="004816BA"/>
    <w:rsid w:val="00483701"/>
    <w:rsid w:val="004838C8"/>
    <w:rsid w:val="00483A2E"/>
    <w:rsid w:val="00483D28"/>
    <w:rsid w:val="00484087"/>
    <w:rsid w:val="00484411"/>
    <w:rsid w:val="00484488"/>
    <w:rsid w:val="00484C6C"/>
    <w:rsid w:val="004859DE"/>
    <w:rsid w:val="00485C4B"/>
    <w:rsid w:val="00485F0D"/>
    <w:rsid w:val="00485F8D"/>
    <w:rsid w:val="00485F9E"/>
    <w:rsid w:val="004860D4"/>
    <w:rsid w:val="00486168"/>
    <w:rsid w:val="0048617D"/>
    <w:rsid w:val="0048677A"/>
    <w:rsid w:val="00486EFC"/>
    <w:rsid w:val="0048783A"/>
    <w:rsid w:val="0049008C"/>
    <w:rsid w:val="00490186"/>
    <w:rsid w:val="00490677"/>
    <w:rsid w:val="0049075D"/>
    <w:rsid w:val="004907A7"/>
    <w:rsid w:val="00490828"/>
    <w:rsid w:val="0049092A"/>
    <w:rsid w:val="00490962"/>
    <w:rsid w:val="00490B73"/>
    <w:rsid w:val="00490B8E"/>
    <w:rsid w:val="00490C9A"/>
    <w:rsid w:val="00491040"/>
    <w:rsid w:val="00491397"/>
    <w:rsid w:val="00491576"/>
    <w:rsid w:val="0049173C"/>
    <w:rsid w:val="00491C6C"/>
    <w:rsid w:val="00491CB8"/>
    <w:rsid w:val="00492903"/>
    <w:rsid w:val="00492D47"/>
    <w:rsid w:val="0049357D"/>
    <w:rsid w:val="00493609"/>
    <w:rsid w:val="00493D36"/>
    <w:rsid w:val="00493FA1"/>
    <w:rsid w:val="004942B8"/>
    <w:rsid w:val="0049452C"/>
    <w:rsid w:val="00494656"/>
    <w:rsid w:val="00494FE5"/>
    <w:rsid w:val="0049509E"/>
    <w:rsid w:val="00495964"/>
    <w:rsid w:val="0049598B"/>
    <w:rsid w:val="00495C35"/>
    <w:rsid w:val="00495CC2"/>
    <w:rsid w:val="00495D4F"/>
    <w:rsid w:val="0049624A"/>
    <w:rsid w:val="004963AB"/>
    <w:rsid w:val="00496983"/>
    <w:rsid w:val="00496A15"/>
    <w:rsid w:val="00496D9E"/>
    <w:rsid w:val="00496F01"/>
    <w:rsid w:val="004979A5"/>
    <w:rsid w:val="00497B42"/>
    <w:rsid w:val="00497FE5"/>
    <w:rsid w:val="004A01CD"/>
    <w:rsid w:val="004A0499"/>
    <w:rsid w:val="004A04AC"/>
    <w:rsid w:val="004A0C5B"/>
    <w:rsid w:val="004A1001"/>
    <w:rsid w:val="004A10BD"/>
    <w:rsid w:val="004A153F"/>
    <w:rsid w:val="004A1597"/>
    <w:rsid w:val="004A1826"/>
    <w:rsid w:val="004A1969"/>
    <w:rsid w:val="004A1A82"/>
    <w:rsid w:val="004A1D96"/>
    <w:rsid w:val="004A2017"/>
    <w:rsid w:val="004A2332"/>
    <w:rsid w:val="004A2967"/>
    <w:rsid w:val="004A29CA"/>
    <w:rsid w:val="004A29E3"/>
    <w:rsid w:val="004A2AA9"/>
    <w:rsid w:val="004A2D71"/>
    <w:rsid w:val="004A2F73"/>
    <w:rsid w:val="004A3243"/>
    <w:rsid w:val="004A32C3"/>
    <w:rsid w:val="004A33D8"/>
    <w:rsid w:val="004A3672"/>
    <w:rsid w:val="004A3959"/>
    <w:rsid w:val="004A3A1A"/>
    <w:rsid w:val="004A3B22"/>
    <w:rsid w:val="004A4572"/>
    <w:rsid w:val="004A4781"/>
    <w:rsid w:val="004A4E5A"/>
    <w:rsid w:val="004A515B"/>
    <w:rsid w:val="004A51B3"/>
    <w:rsid w:val="004A523B"/>
    <w:rsid w:val="004A584C"/>
    <w:rsid w:val="004A5A4D"/>
    <w:rsid w:val="004A5ED3"/>
    <w:rsid w:val="004A6019"/>
    <w:rsid w:val="004A651A"/>
    <w:rsid w:val="004A6673"/>
    <w:rsid w:val="004A671D"/>
    <w:rsid w:val="004A6E51"/>
    <w:rsid w:val="004A6EDF"/>
    <w:rsid w:val="004A70CA"/>
    <w:rsid w:val="004A72E4"/>
    <w:rsid w:val="004A788A"/>
    <w:rsid w:val="004A7A74"/>
    <w:rsid w:val="004B01B4"/>
    <w:rsid w:val="004B03E4"/>
    <w:rsid w:val="004B096C"/>
    <w:rsid w:val="004B09A4"/>
    <w:rsid w:val="004B1118"/>
    <w:rsid w:val="004B132D"/>
    <w:rsid w:val="004B155C"/>
    <w:rsid w:val="004B19A9"/>
    <w:rsid w:val="004B1EE2"/>
    <w:rsid w:val="004B2DD9"/>
    <w:rsid w:val="004B319A"/>
    <w:rsid w:val="004B32FE"/>
    <w:rsid w:val="004B3332"/>
    <w:rsid w:val="004B333E"/>
    <w:rsid w:val="004B3549"/>
    <w:rsid w:val="004B360C"/>
    <w:rsid w:val="004B39F3"/>
    <w:rsid w:val="004B3AAC"/>
    <w:rsid w:val="004B3FD9"/>
    <w:rsid w:val="004B4499"/>
    <w:rsid w:val="004B599B"/>
    <w:rsid w:val="004B5BD7"/>
    <w:rsid w:val="004B5E85"/>
    <w:rsid w:val="004B6375"/>
    <w:rsid w:val="004B6642"/>
    <w:rsid w:val="004B66BA"/>
    <w:rsid w:val="004B6822"/>
    <w:rsid w:val="004B70DB"/>
    <w:rsid w:val="004B777A"/>
    <w:rsid w:val="004B79B6"/>
    <w:rsid w:val="004C040B"/>
    <w:rsid w:val="004C0710"/>
    <w:rsid w:val="004C0876"/>
    <w:rsid w:val="004C0A1A"/>
    <w:rsid w:val="004C0AAA"/>
    <w:rsid w:val="004C0CB0"/>
    <w:rsid w:val="004C0E62"/>
    <w:rsid w:val="004C0F84"/>
    <w:rsid w:val="004C1529"/>
    <w:rsid w:val="004C194F"/>
    <w:rsid w:val="004C1A11"/>
    <w:rsid w:val="004C20BB"/>
    <w:rsid w:val="004C2621"/>
    <w:rsid w:val="004C2D08"/>
    <w:rsid w:val="004C2F3F"/>
    <w:rsid w:val="004C32C5"/>
    <w:rsid w:val="004C343E"/>
    <w:rsid w:val="004C35D3"/>
    <w:rsid w:val="004C37FD"/>
    <w:rsid w:val="004C3A30"/>
    <w:rsid w:val="004C3F82"/>
    <w:rsid w:val="004C4552"/>
    <w:rsid w:val="004C4E8F"/>
    <w:rsid w:val="004C4F3D"/>
    <w:rsid w:val="004C559C"/>
    <w:rsid w:val="004C6131"/>
    <w:rsid w:val="004C6763"/>
    <w:rsid w:val="004C68B0"/>
    <w:rsid w:val="004C6A1D"/>
    <w:rsid w:val="004C7093"/>
    <w:rsid w:val="004C7416"/>
    <w:rsid w:val="004C7589"/>
    <w:rsid w:val="004C768A"/>
    <w:rsid w:val="004C78FF"/>
    <w:rsid w:val="004C7BC7"/>
    <w:rsid w:val="004D087A"/>
    <w:rsid w:val="004D0EA0"/>
    <w:rsid w:val="004D0EC3"/>
    <w:rsid w:val="004D1564"/>
    <w:rsid w:val="004D17A2"/>
    <w:rsid w:val="004D17C9"/>
    <w:rsid w:val="004D1993"/>
    <w:rsid w:val="004D1F81"/>
    <w:rsid w:val="004D21AE"/>
    <w:rsid w:val="004D21D1"/>
    <w:rsid w:val="004D23BF"/>
    <w:rsid w:val="004D2AA4"/>
    <w:rsid w:val="004D2CE0"/>
    <w:rsid w:val="004D2E62"/>
    <w:rsid w:val="004D36CB"/>
    <w:rsid w:val="004D3728"/>
    <w:rsid w:val="004D37D2"/>
    <w:rsid w:val="004D3C34"/>
    <w:rsid w:val="004D46A7"/>
    <w:rsid w:val="004D4B1E"/>
    <w:rsid w:val="004D4CBD"/>
    <w:rsid w:val="004D4D12"/>
    <w:rsid w:val="004D4FBA"/>
    <w:rsid w:val="004D546E"/>
    <w:rsid w:val="004D5C8D"/>
    <w:rsid w:val="004D5F05"/>
    <w:rsid w:val="004D650F"/>
    <w:rsid w:val="004D66AA"/>
    <w:rsid w:val="004D6D9E"/>
    <w:rsid w:val="004D6F65"/>
    <w:rsid w:val="004D6FF6"/>
    <w:rsid w:val="004D70FF"/>
    <w:rsid w:val="004D735E"/>
    <w:rsid w:val="004D7725"/>
    <w:rsid w:val="004D78EE"/>
    <w:rsid w:val="004D7FE6"/>
    <w:rsid w:val="004E013B"/>
    <w:rsid w:val="004E0145"/>
    <w:rsid w:val="004E04ED"/>
    <w:rsid w:val="004E088A"/>
    <w:rsid w:val="004E0B2F"/>
    <w:rsid w:val="004E1090"/>
    <w:rsid w:val="004E12A6"/>
    <w:rsid w:val="004E1743"/>
    <w:rsid w:val="004E1755"/>
    <w:rsid w:val="004E1AC4"/>
    <w:rsid w:val="004E1B09"/>
    <w:rsid w:val="004E1C68"/>
    <w:rsid w:val="004E1C6D"/>
    <w:rsid w:val="004E2176"/>
    <w:rsid w:val="004E2263"/>
    <w:rsid w:val="004E226B"/>
    <w:rsid w:val="004E2DAD"/>
    <w:rsid w:val="004E2FF8"/>
    <w:rsid w:val="004E30ED"/>
    <w:rsid w:val="004E31CB"/>
    <w:rsid w:val="004E3B11"/>
    <w:rsid w:val="004E3C05"/>
    <w:rsid w:val="004E3CC9"/>
    <w:rsid w:val="004E3CFB"/>
    <w:rsid w:val="004E4509"/>
    <w:rsid w:val="004E4519"/>
    <w:rsid w:val="004E4857"/>
    <w:rsid w:val="004E4E58"/>
    <w:rsid w:val="004E4F3F"/>
    <w:rsid w:val="004E565C"/>
    <w:rsid w:val="004E57CA"/>
    <w:rsid w:val="004E58B6"/>
    <w:rsid w:val="004E5A18"/>
    <w:rsid w:val="004E5F6E"/>
    <w:rsid w:val="004E6049"/>
    <w:rsid w:val="004E6874"/>
    <w:rsid w:val="004E6994"/>
    <w:rsid w:val="004E6DF2"/>
    <w:rsid w:val="004E7358"/>
    <w:rsid w:val="004E73AF"/>
    <w:rsid w:val="004E7BCB"/>
    <w:rsid w:val="004F014C"/>
    <w:rsid w:val="004F0228"/>
    <w:rsid w:val="004F03C0"/>
    <w:rsid w:val="004F077D"/>
    <w:rsid w:val="004F1658"/>
    <w:rsid w:val="004F1A51"/>
    <w:rsid w:val="004F1F39"/>
    <w:rsid w:val="004F1FD3"/>
    <w:rsid w:val="004F1FF5"/>
    <w:rsid w:val="004F208B"/>
    <w:rsid w:val="004F28A8"/>
    <w:rsid w:val="004F2B04"/>
    <w:rsid w:val="004F2C06"/>
    <w:rsid w:val="004F2E61"/>
    <w:rsid w:val="004F2EF4"/>
    <w:rsid w:val="004F3037"/>
    <w:rsid w:val="004F34BB"/>
    <w:rsid w:val="004F3EFA"/>
    <w:rsid w:val="004F4076"/>
    <w:rsid w:val="004F4F93"/>
    <w:rsid w:val="004F5641"/>
    <w:rsid w:val="004F5AB3"/>
    <w:rsid w:val="004F6281"/>
    <w:rsid w:val="004F63A3"/>
    <w:rsid w:val="004F63B4"/>
    <w:rsid w:val="004F6BD2"/>
    <w:rsid w:val="004F6D88"/>
    <w:rsid w:val="004F6DD8"/>
    <w:rsid w:val="004F6EEF"/>
    <w:rsid w:val="004F73E2"/>
    <w:rsid w:val="004F741F"/>
    <w:rsid w:val="004F7895"/>
    <w:rsid w:val="004F7FE4"/>
    <w:rsid w:val="00500118"/>
    <w:rsid w:val="005001F6"/>
    <w:rsid w:val="005006A9"/>
    <w:rsid w:val="00500B3C"/>
    <w:rsid w:val="00501116"/>
    <w:rsid w:val="005011CC"/>
    <w:rsid w:val="00501238"/>
    <w:rsid w:val="005017B6"/>
    <w:rsid w:val="00501C14"/>
    <w:rsid w:val="00501FDA"/>
    <w:rsid w:val="0050208F"/>
    <w:rsid w:val="005023FE"/>
    <w:rsid w:val="00502428"/>
    <w:rsid w:val="00502710"/>
    <w:rsid w:val="00502747"/>
    <w:rsid w:val="00502BC2"/>
    <w:rsid w:val="00502C8C"/>
    <w:rsid w:val="0050346B"/>
    <w:rsid w:val="00503479"/>
    <w:rsid w:val="00503ED2"/>
    <w:rsid w:val="00504149"/>
    <w:rsid w:val="005042A1"/>
    <w:rsid w:val="0050435A"/>
    <w:rsid w:val="005047B4"/>
    <w:rsid w:val="00504B5B"/>
    <w:rsid w:val="00505293"/>
    <w:rsid w:val="005055FA"/>
    <w:rsid w:val="0050579F"/>
    <w:rsid w:val="00505972"/>
    <w:rsid w:val="00505A01"/>
    <w:rsid w:val="0050657A"/>
    <w:rsid w:val="005066B4"/>
    <w:rsid w:val="0050679E"/>
    <w:rsid w:val="0050683F"/>
    <w:rsid w:val="0050684B"/>
    <w:rsid w:val="00506DA7"/>
    <w:rsid w:val="00506E88"/>
    <w:rsid w:val="00507347"/>
    <w:rsid w:val="005106DC"/>
    <w:rsid w:val="00510A33"/>
    <w:rsid w:val="0051194B"/>
    <w:rsid w:val="00511C30"/>
    <w:rsid w:val="005125BD"/>
    <w:rsid w:val="00512612"/>
    <w:rsid w:val="0051275D"/>
    <w:rsid w:val="00512F88"/>
    <w:rsid w:val="00513124"/>
    <w:rsid w:val="00513F21"/>
    <w:rsid w:val="005146F1"/>
    <w:rsid w:val="0051480F"/>
    <w:rsid w:val="00514F66"/>
    <w:rsid w:val="005156F8"/>
    <w:rsid w:val="005157C2"/>
    <w:rsid w:val="0051587D"/>
    <w:rsid w:val="00515A20"/>
    <w:rsid w:val="00515A3E"/>
    <w:rsid w:val="00515E46"/>
    <w:rsid w:val="00516432"/>
    <w:rsid w:val="00516EAE"/>
    <w:rsid w:val="00517088"/>
    <w:rsid w:val="0051714E"/>
    <w:rsid w:val="005175A6"/>
    <w:rsid w:val="0051766E"/>
    <w:rsid w:val="005176CE"/>
    <w:rsid w:val="005177AB"/>
    <w:rsid w:val="00517C44"/>
    <w:rsid w:val="005203AE"/>
    <w:rsid w:val="00520D04"/>
    <w:rsid w:val="00520E47"/>
    <w:rsid w:val="0052147A"/>
    <w:rsid w:val="00521639"/>
    <w:rsid w:val="00521676"/>
    <w:rsid w:val="00521A6B"/>
    <w:rsid w:val="00521CA5"/>
    <w:rsid w:val="00522186"/>
    <w:rsid w:val="00522213"/>
    <w:rsid w:val="00522385"/>
    <w:rsid w:val="005224E8"/>
    <w:rsid w:val="0052254C"/>
    <w:rsid w:val="0052281B"/>
    <w:rsid w:val="005229D7"/>
    <w:rsid w:val="00522DFD"/>
    <w:rsid w:val="00522E4F"/>
    <w:rsid w:val="00522EB7"/>
    <w:rsid w:val="00522F22"/>
    <w:rsid w:val="00522FFE"/>
    <w:rsid w:val="00523D2E"/>
    <w:rsid w:val="00523F4E"/>
    <w:rsid w:val="00524317"/>
    <w:rsid w:val="00524A23"/>
    <w:rsid w:val="00524A49"/>
    <w:rsid w:val="00524FD5"/>
    <w:rsid w:val="005253DA"/>
    <w:rsid w:val="005254DF"/>
    <w:rsid w:val="005256D3"/>
    <w:rsid w:val="00525BFA"/>
    <w:rsid w:val="00525C56"/>
    <w:rsid w:val="00526222"/>
    <w:rsid w:val="005264BE"/>
    <w:rsid w:val="0052676A"/>
    <w:rsid w:val="00526A80"/>
    <w:rsid w:val="00526AC1"/>
    <w:rsid w:val="00526D00"/>
    <w:rsid w:val="00526D2A"/>
    <w:rsid w:val="00527290"/>
    <w:rsid w:val="0052741F"/>
    <w:rsid w:val="00527D31"/>
    <w:rsid w:val="00527D4C"/>
    <w:rsid w:val="0053033E"/>
    <w:rsid w:val="00530627"/>
    <w:rsid w:val="0053095F"/>
    <w:rsid w:val="00530FFB"/>
    <w:rsid w:val="005311B0"/>
    <w:rsid w:val="00531516"/>
    <w:rsid w:val="00531621"/>
    <w:rsid w:val="005319A1"/>
    <w:rsid w:val="00531B5D"/>
    <w:rsid w:val="00531CD4"/>
    <w:rsid w:val="00531D4E"/>
    <w:rsid w:val="00531E94"/>
    <w:rsid w:val="00531EB5"/>
    <w:rsid w:val="00532774"/>
    <w:rsid w:val="00532C4E"/>
    <w:rsid w:val="00532D81"/>
    <w:rsid w:val="00533287"/>
    <w:rsid w:val="0053342C"/>
    <w:rsid w:val="0053374B"/>
    <w:rsid w:val="005337D0"/>
    <w:rsid w:val="00533A5F"/>
    <w:rsid w:val="00533BF3"/>
    <w:rsid w:val="00533E71"/>
    <w:rsid w:val="00533F44"/>
    <w:rsid w:val="0053400F"/>
    <w:rsid w:val="00534109"/>
    <w:rsid w:val="00534246"/>
    <w:rsid w:val="00534AE4"/>
    <w:rsid w:val="00534B48"/>
    <w:rsid w:val="00534B64"/>
    <w:rsid w:val="00535473"/>
    <w:rsid w:val="00535503"/>
    <w:rsid w:val="00535D85"/>
    <w:rsid w:val="00536114"/>
    <w:rsid w:val="0053697E"/>
    <w:rsid w:val="005370DD"/>
    <w:rsid w:val="005373B6"/>
    <w:rsid w:val="00537ADD"/>
    <w:rsid w:val="00537B4C"/>
    <w:rsid w:val="005401EE"/>
    <w:rsid w:val="005403AB"/>
    <w:rsid w:val="00540944"/>
    <w:rsid w:val="00540FFE"/>
    <w:rsid w:val="005411F5"/>
    <w:rsid w:val="00541B79"/>
    <w:rsid w:val="00541C42"/>
    <w:rsid w:val="00542299"/>
    <w:rsid w:val="005424A5"/>
    <w:rsid w:val="00542622"/>
    <w:rsid w:val="005428A7"/>
    <w:rsid w:val="00542FA8"/>
    <w:rsid w:val="0054329C"/>
    <w:rsid w:val="00543973"/>
    <w:rsid w:val="00543F99"/>
    <w:rsid w:val="00544069"/>
    <w:rsid w:val="005440CE"/>
    <w:rsid w:val="00544186"/>
    <w:rsid w:val="00544218"/>
    <w:rsid w:val="005443B9"/>
    <w:rsid w:val="00544453"/>
    <w:rsid w:val="00544548"/>
    <w:rsid w:val="005445F6"/>
    <w:rsid w:val="0054482A"/>
    <w:rsid w:val="0054491F"/>
    <w:rsid w:val="00544A4B"/>
    <w:rsid w:val="00544CB2"/>
    <w:rsid w:val="005450DF"/>
    <w:rsid w:val="005450E4"/>
    <w:rsid w:val="00545179"/>
    <w:rsid w:val="00545D36"/>
    <w:rsid w:val="00545FED"/>
    <w:rsid w:val="00546112"/>
    <w:rsid w:val="00546229"/>
    <w:rsid w:val="005467FE"/>
    <w:rsid w:val="005468F5"/>
    <w:rsid w:val="00546A15"/>
    <w:rsid w:val="0054704A"/>
    <w:rsid w:val="00547A7D"/>
    <w:rsid w:val="00547CB6"/>
    <w:rsid w:val="005501AD"/>
    <w:rsid w:val="0055057F"/>
    <w:rsid w:val="00550979"/>
    <w:rsid w:val="0055106E"/>
    <w:rsid w:val="0055171B"/>
    <w:rsid w:val="005517EA"/>
    <w:rsid w:val="00551B0D"/>
    <w:rsid w:val="00551E19"/>
    <w:rsid w:val="005520DB"/>
    <w:rsid w:val="00552D78"/>
    <w:rsid w:val="00552F7B"/>
    <w:rsid w:val="005536CF"/>
    <w:rsid w:val="0055396B"/>
    <w:rsid w:val="00553CC7"/>
    <w:rsid w:val="0055450E"/>
    <w:rsid w:val="005545F0"/>
    <w:rsid w:val="00554605"/>
    <w:rsid w:val="00555083"/>
    <w:rsid w:val="005552F1"/>
    <w:rsid w:val="00555370"/>
    <w:rsid w:val="005553C9"/>
    <w:rsid w:val="00555800"/>
    <w:rsid w:val="00555D0F"/>
    <w:rsid w:val="00555EE7"/>
    <w:rsid w:val="0055615A"/>
    <w:rsid w:val="0055647E"/>
    <w:rsid w:val="00556A8F"/>
    <w:rsid w:val="00556DF0"/>
    <w:rsid w:val="00557995"/>
    <w:rsid w:val="00557B12"/>
    <w:rsid w:val="00557E05"/>
    <w:rsid w:val="0056019D"/>
    <w:rsid w:val="005610E5"/>
    <w:rsid w:val="005613B0"/>
    <w:rsid w:val="005616F1"/>
    <w:rsid w:val="0056194B"/>
    <w:rsid w:val="00561B73"/>
    <w:rsid w:val="00561BA2"/>
    <w:rsid w:val="005623DF"/>
    <w:rsid w:val="00562464"/>
    <w:rsid w:val="0056283B"/>
    <w:rsid w:val="00562C57"/>
    <w:rsid w:val="00563287"/>
    <w:rsid w:val="0056341C"/>
    <w:rsid w:val="00563441"/>
    <w:rsid w:val="00563B89"/>
    <w:rsid w:val="005640E1"/>
    <w:rsid w:val="00564360"/>
    <w:rsid w:val="0056464B"/>
    <w:rsid w:val="00564713"/>
    <w:rsid w:val="005653E3"/>
    <w:rsid w:val="005658AA"/>
    <w:rsid w:val="0056603A"/>
    <w:rsid w:val="00566CC8"/>
    <w:rsid w:val="00566CFA"/>
    <w:rsid w:val="00566D02"/>
    <w:rsid w:val="00567547"/>
    <w:rsid w:val="005675F0"/>
    <w:rsid w:val="00567A6C"/>
    <w:rsid w:val="00567A84"/>
    <w:rsid w:val="00567ACD"/>
    <w:rsid w:val="00567B85"/>
    <w:rsid w:val="00567BE5"/>
    <w:rsid w:val="005700C6"/>
    <w:rsid w:val="0057012A"/>
    <w:rsid w:val="005702EF"/>
    <w:rsid w:val="0057040E"/>
    <w:rsid w:val="0057049F"/>
    <w:rsid w:val="00570A21"/>
    <w:rsid w:val="00570A36"/>
    <w:rsid w:val="00570C76"/>
    <w:rsid w:val="00571572"/>
    <w:rsid w:val="0057193F"/>
    <w:rsid w:val="0057194A"/>
    <w:rsid w:val="00572423"/>
    <w:rsid w:val="005727A2"/>
    <w:rsid w:val="00572C3B"/>
    <w:rsid w:val="00572D2F"/>
    <w:rsid w:val="00572EE7"/>
    <w:rsid w:val="005732FC"/>
    <w:rsid w:val="005734E5"/>
    <w:rsid w:val="0057353C"/>
    <w:rsid w:val="00573896"/>
    <w:rsid w:val="00573EB7"/>
    <w:rsid w:val="00574134"/>
    <w:rsid w:val="00574187"/>
    <w:rsid w:val="005741BA"/>
    <w:rsid w:val="005750ED"/>
    <w:rsid w:val="0057522E"/>
    <w:rsid w:val="0057530D"/>
    <w:rsid w:val="00575817"/>
    <w:rsid w:val="00575905"/>
    <w:rsid w:val="005759B8"/>
    <w:rsid w:val="00575D0D"/>
    <w:rsid w:val="005760C8"/>
    <w:rsid w:val="00576CD9"/>
    <w:rsid w:val="005771F7"/>
    <w:rsid w:val="005772C2"/>
    <w:rsid w:val="00577482"/>
    <w:rsid w:val="00577733"/>
    <w:rsid w:val="00577877"/>
    <w:rsid w:val="00577A3C"/>
    <w:rsid w:val="00577C87"/>
    <w:rsid w:val="00580006"/>
    <w:rsid w:val="0058026E"/>
    <w:rsid w:val="00580436"/>
    <w:rsid w:val="00580A25"/>
    <w:rsid w:val="005810DD"/>
    <w:rsid w:val="005815DE"/>
    <w:rsid w:val="0058177D"/>
    <w:rsid w:val="00581A5D"/>
    <w:rsid w:val="00581CEA"/>
    <w:rsid w:val="00581E23"/>
    <w:rsid w:val="005827ED"/>
    <w:rsid w:val="00582ED6"/>
    <w:rsid w:val="0058387E"/>
    <w:rsid w:val="005839DF"/>
    <w:rsid w:val="00583AFF"/>
    <w:rsid w:val="00583CD4"/>
    <w:rsid w:val="00584517"/>
    <w:rsid w:val="00584731"/>
    <w:rsid w:val="005848A6"/>
    <w:rsid w:val="005849D8"/>
    <w:rsid w:val="00584E1F"/>
    <w:rsid w:val="00585035"/>
    <w:rsid w:val="0058527D"/>
    <w:rsid w:val="005857D4"/>
    <w:rsid w:val="00585DFB"/>
    <w:rsid w:val="0058601F"/>
    <w:rsid w:val="005865A1"/>
    <w:rsid w:val="0058684C"/>
    <w:rsid w:val="0058696D"/>
    <w:rsid w:val="005869B1"/>
    <w:rsid w:val="005870F2"/>
    <w:rsid w:val="0058713C"/>
    <w:rsid w:val="0058753F"/>
    <w:rsid w:val="00587A68"/>
    <w:rsid w:val="00587B81"/>
    <w:rsid w:val="00587D88"/>
    <w:rsid w:val="00587E60"/>
    <w:rsid w:val="005904D7"/>
    <w:rsid w:val="00590662"/>
    <w:rsid w:val="00590F8D"/>
    <w:rsid w:val="00591434"/>
    <w:rsid w:val="005914C9"/>
    <w:rsid w:val="00591504"/>
    <w:rsid w:val="00591A59"/>
    <w:rsid w:val="00591B3F"/>
    <w:rsid w:val="00591BC6"/>
    <w:rsid w:val="00591C5C"/>
    <w:rsid w:val="00591DA0"/>
    <w:rsid w:val="00592463"/>
    <w:rsid w:val="0059255D"/>
    <w:rsid w:val="00592B14"/>
    <w:rsid w:val="00593004"/>
    <w:rsid w:val="0059352A"/>
    <w:rsid w:val="0059355A"/>
    <w:rsid w:val="005936AB"/>
    <w:rsid w:val="00593A6C"/>
    <w:rsid w:val="00593F38"/>
    <w:rsid w:val="005940B0"/>
    <w:rsid w:val="0059430B"/>
    <w:rsid w:val="00594628"/>
    <w:rsid w:val="005947BF"/>
    <w:rsid w:val="005950FC"/>
    <w:rsid w:val="0059675C"/>
    <w:rsid w:val="00596788"/>
    <w:rsid w:val="0059689C"/>
    <w:rsid w:val="00596EF7"/>
    <w:rsid w:val="005972D1"/>
    <w:rsid w:val="0059738A"/>
    <w:rsid w:val="0059794E"/>
    <w:rsid w:val="0059798C"/>
    <w:rsid w:val="00597C93"/>
    <w:rsid w:val="00597E25"/>
    <w:rsid w:val="00597E81"/>
    <w:rsid w:val="005A0266"/>
    <w:rsid w:val="005A0545"/>
    <w:rsid w:val="005A077F"/>
    <w:rsid w:val="005A08FD"/>
    <w:rsid w:val="005A0963"/>
    <w:rsid w:val="005A0FAB"/>
    <w:rsid w:val="005A17B4"/>
    <w:rsid w:val="005A1962"/>
    <w:rsid w:val="005A1FCB"/>
    <w:rsid w:val="005A228E"/>
    <w:rsid w:val="005A23FF"/>
    <w:rsid w:val="005A24F4"/>
    <w:rsid w:val="005A2A53"/>
    <w:rsid w:val="005A3870"/>
    <w:rsid w:val="005A38AA"/>
    <w:rsid w:val="005A3A04"/>
    <w:rsid w:val="005A3AF0"/>
    <w:rsid w:val="005A3C6D"/>
    <w:rsid w:val="005A3D38"/>
    <w:rsid w:val="005A4651"/>
    <w:rsid w:val="005A4AA5"/>
    <w:rsid w:val="005A4AB2"/>
    <w:rsid w:val="005A630E"/>
    <w:rsid w:val="005A6720"/>
    <w:rsid w:val="005A6B11"/>
    <w:rsid w:val="005A6B21"/>
    <w:rsid w:val="005A6C7D"/>
    <w:rsid w:val="005A6E03"/>
    <w:rsid w:val="005A7AD7"/>
    <w:rsid w:val="005A7BB6"/>
    <w:rsid w:val="005A7C14"/>
    <w:rsid w:val="005A7CDA"/>
    <w:rsid w:val="005A7D55"/>
    <w:rsid w:val="005A7DC4"/>
    <w:rsid w:val="005A7F4C"/>
    <w:rsid w:val="005B0284"/>
    <w:rsid w:val="005B054C"/>
    <w:rsid w:val="005B062C"/>
    <w:rsid w:val="005B083A"/>
    <w:rsid w:val="005B089A"/>
    <w:rsid w:val="005B08BA"/>
    <w:rsid w:val="005B0C09"/>
    <w:rsid w:val="005B0C97"/>
    <w:rsid w:val="005B0EA6"/>
    <w:rsid w:val="005B0EE0"/>
    <w:rsid w:val="005B15AF"/>
    <w:rsid w:val="005B1B4B"/>
    <w:rsid w:val="005B1B7B"/>
    <w:rsid w:val="005B1C21"/>
    <w:rsid w:val="005B1F81"/>
    <w:rsid w:val="005B2320"/>
    <w:rsid w:val="005B23AB"/>
    <w:rsid w:val="005B25EC"/>
    <w:rsid w:val="005B27C3"/>
    <w:rsid w:val="005B27F3"/>
    <w:rsid w:val="005B2968"/>
    <w:rsid w:val="005B29E0"/>
    <w:rsid w:val="005B29E7"/>
    <w:rsid w:val="005B2A26"/>
    <w:rsid w:val="005B2C55"/>
    <w:rsid w:val="005B2FCC"/>
    <w:rsid w:val="005B31A2"/>
    <w:rsid w:val="005B39AD"/>
    <w:rsid w:val="005B3DAD"/>
    <w:rsid w:val="005B4294"/>
    <w:rsid w:val="005B435B"/>
    <w:rsid w:val="005B4407"/>
    <w:rsid w:val="005B445E"/>
    <w:rsid w:val="005B4546"/>
    <w:rsid w:val="005B45C7"/>
    <w:rsid w:val="005B468B"/>
    <w:rsid w:val="005B4C00"/>
    <w:rsid w:val="005B524A"/>
    <w:rsid w:val="005B544D"/>
    <w:rsid w:val="005B57A8"/>
    <w:rsid w:val="005B592A"/>
    <w:rsid w:val="005B5D45"/>
    <w:rsid w:val="005B615D"/>
    <w:rsid w:val="005B61E9"/>
    <w:rsid w:val="005B6BC1"/>
    <w:rsid w:val="005B6D51"/>
    <w:rsid w:val="005B700B"/>
    <w:rsid w:val="005B72E8"/>
    <w:rsid w:val="005B74C4"/>
    <w:rsid w:val="005B7720"/>
    <w:rsid w:val="005B79F1"/>
    <w:rsid w:val="005B7A5C"/>
    <w:rsid w:val="005B7E7F"/>
    <w:rsid w:val="005C010E"/>
    <w:rsid w:val="005C0527"/>
    <w:rsid w:val="005C075F"/>
    <w:rsid w:val="005C0AA0"/>
    <w:rsid w:val="005C0C30"/>
    <w:rsid w:val="005C0E85"/>
    <w:rsid w:val="005C0F0A"/>
    <w:rsid w:val="005C14A1"/>
    <w:rsid w:val="005C1A9A"/>
    <w:rsid w:val="005C1AC8"/>
    <w:rsid w:val="005C1E50"/>
    <w:rsid w:val="005C1E79"/>
    <w:rsid w:val="005C247F"/>
    <w:rsid w:val="005C25F1"/>
    <w:rsid w:val="005C2C4B"/>
    <w:rsid w:val="005C3177"/>
    <w:rsid w:val="005C39E6"/>
    <w:rsid w:val="005C3EBF"/>
    <w:rsid w:val="005C4381"/>
    <w:rsid w:val="005C455F"/>
    <w:rsid w:val="005C4667"/>
    <w:rsid w:val="005C4852"/>
    <w:rsid w:val="005C56B4"/>
    <w:rsid w:val="005C5A27"/>
    <w:rsid w:val="005C5BB5"/>
    <w:rsid w:val="005C6A25"/>
    <w:rsid w:val="005C6C7B"/>
    <w:rsid w:val="005C6D35"/>
    <w:rsid w:val="005C7097"/>
    <w:rsid w:val="005C75FB"/>
    <w:rsid w:val="005C7743"/>
    <w:rsid w:val="005C79A9"/>
    <w:rsid w:val="005C7A5B"/>
    <w:rsid w:val="005C7BEA"/>
    <w:rsid w:val="005C7C24"/>
    <w:rsid w:val="005D07A7"/>
    <w:rsid w:val="005D1110"/>
    <w:rsid w:val="005D113F"/>
    <w:rsid w:val="005D1543"/>
    <w:rsid w:val="005D1637"/>
    <w:rsid w:val="005D1904"/>
    <w:rsid w:val="005D1A40"/>
    <w:rsid w:val="005D1FAD"/>
    <w:rsid w:val="005D1FC7"/>
    <w:rsid w:val="005D2720"/>
    <w:rsid w:val="005D281F"/>
    <w:rsid w:val="005D2A39"/>
    <w:rsid w:val="005D2AF7"/>
    <w:rsid w:val="005D2F02"/>
    <w:rsid w:val="005D311C"/>
    <w:rsid w:val="005D3269"/>
    <w:rsid w:val="005D36F6"/>
    <w:rsid w:val="005D3F1E"/>
    <w:rsid w:val="005D3F1F"/>
    <w:rsid w:val="005D4047"/>
    <w:rsid w:val="005D4233"/>
    <w:rsid w:val="005D43F8"/>
    <w:rsid w:val="005D4506"/>
    <w:rsid w:val="005D4CE0"/>
    <w:rsid w:val="005D5663"/>
    <w:rsid w:val="005D5667"/>
    <w:rsid w:val="005D5856"/>
    <w:rsid w:val="005D5F49"/>
    <w:rsid w:val="005D6024"/>
    <w:rsid w:val="005D614F"/>
    <w:rsid w:val="005D6514"/>
    <w:rsid w:val="005D69B4"/>
    <w:rsid w:val="005D6C34"/>
    <w:rsid w:val="005E0177"/>
    <w:rsid w:val="005E0351"/>
    <w:rsid w:val="005E0616"/>
    <w:rsid w:val="005E0C50"/>
    <w:rsid w:val="005E1390"/>
    <w:rsid w:val="005E18BF"/>
    <w:rsid w:val="005E1AA2"/>
    <w:rsid w:val="005E1BCF"/>
    <w:rsid w:val="005E1C32"/>
    <w:rsid w:val="005E1F7B"/>
    <w:rsid w:val="005E23AF"/>
    <w:rsid w:val="005E279C"/>
    <w:rsid w:val="005E2E08"/>
    <w:rsid w:val="005E2E17"/>
    <w:rsid w:val="005E2FB7"/>
    <w:rsid w:val="005E348A"/>
    <w:rsid w:val="005E358C"/>
    <w:rsid w:val="005E400F"/>
    <w:rsid w:val="005E4A8C"/>
    <w:rsid w:val="005E508F"/>
    <w:rsid w:val="005E565A"/>
    <w:rsid w:val="005E57DB"/>
    <w:rsid w:val="005E60E1"/>
    <w:rsid w:val="005E6567"/>
    <w:rsid w:val="005E65AD"/>
    <w:rsid w:val="005E66E5"/>
    <w:rsid w:val="005E6736"/>
    <w:rsid w:val="005E67C9"/>
    <w:rsid w:val="005E70DF"/>
    <w:rsid w:val="005E725B"/>
    <w:rsid w:val="005E776F"/>
    <w:rsid w:val="005F0158"/>
    <w:rsid w:val="005F055D"/>
    <w:rsid w:val="005F0E75"/>
    <w:rsid w:val="005F1507"/>
    <w:rsid w:val="005F1E92"/>
    <w:rsid w:val="005F23C9"/>
    <w:rsid w:val="005F2697"/>
    <w:rsid w:val="005F29BB"/>
    <w:rsid w:val="005F29EA"/>
    <w:rsid w:val="005F2A8F"/>
    <w:rsid w:val="005F308D"/>
    <w:rsid w:val="005F3608"/>
    <w:rsid w:val="005F3A2A"/>
    <w:rsid w:val="005F3B79"/>
    <w:rsid w:val="005F3CB4"/>
    <w:rsid w:val="005F3FB3"/>
    <w:rsid w:val="005F4342"/>
    <w:rsid w:val="005F43AC"/>
    <w:rsid w:val="005F440B"/>
    <w:rsid w:val="005F45F0"/>
    <w:rsid w:val="005F4F45"/>
    <w:rsid w:val="005F4F5A"/>
    <w:rsid w:val="005F5151"/>
    <w:rsid w:val="005F51C9"/>
    <w:rsid w:val="005F52C7"/>
    <w:rsid w:val="005F5C62"/>
    <w:rsid w:val="005F5DE0"/>
    <w:rsid w:val="005F5E9C"/>
    <w:rsid w:val="005F5F11"/>
    <w:rsid w:val="005F5FDD"/>
    <w:rsid w:val="005F61BA"/>
    <w:rsid w:val="005F662B"/>
    <w:rsid w:val="005F6D22"/>
    <w:rsid w:val="005F6F27"/>
    <w:rsid w:val="005F768F"/>
    <w:rsid w:val="005F789A"/>
    <w:rsid w:val="005F7F68"/>
    <w:rsid w:val="00600BCC"/>
    <w:rsid w:val="006012EA"/>
    <w:rsid w:val="0060184E"/>
    <w:rsid w:val="00601A0A"/>
    <w:rsid w:val="00601A25"/>
    <w:rsid w:val="00601A63"/>
    <w:rsid w:val="00601BFE"/>
    <w:rsid w:val="00601C1C"/>
    <w:rsid w:val="00601DE4"/>
    <w:rsid w:val="00601F25"/>
    <w:rsid w:val="00601F3F"/>
    <w:rsid w:val="006021AC"/>
    <w:rsid w:val="00602236"/>
    <w:rsid w:val="006023DE"/>
    <w:rsid w:val="00602426"/>
    <w:rsid w:val="006024E6"/>
    <w:rsid w:val="00602684"/>
    <w:rsid w:val="00602B35"/>
    <w:rsid w:val="00602D37"/>
    <w:rsid w:val="00602E26"/>
    <w:rsid w:val="006030E8"/>
    <w:rsid w:val="0060354A"/>
    <w:rsid w:val="00603B52"/>
    <w:rsid w:val="00603C2A"/>
    <w:rsid w:val="0060432C"/>
    <w:rsid w:val="006043C2"/>
    <w:rsid w:val="006046A5"/>
    <w:rsid w:val="00604CA0"/>
    <w:rsid w:val="00604F75"/>
    <w:rsid w:val="0060520B"/>
    <w:rsid w:val="0060530C"/>
    <w:rsid w:val="00605AE2"/>
    <w:rsid w:val="00605CB3"/>
    <w:rsid w:val="00606287"/>
    <w:rsid w:val="006068E2"/>
    <w:rsid w:val="00606A46"/>
    <w:rsid w:val="00606B68"/>
    <w:rsid w:val="00606D53"/>
    <w:rsid w:val="00607065"/>
    <w:rsid w:val="0060712A"/>
    <w:rsid w:val="0060732D"/>
    <w:rsid w:val="006074ED"/>
    <w:rsid w:val="00607843"/>
    <w:rsid w:val="006078AB"/>
    <w:rsid w:val="00607BE1"/>
    <w:rsid w:val="00607C0D"/>
    <w:rsid w:val="006103E5"/>
    <w:rsid w:val="00610567"/>
    <w:rsid w:val="00610BA2"/>
    <w:rsid w:val="00611396"/>
    <w:rsid w:val="00611612"/>
    <w:rsid w:val="00611AB2"/>
    <w:rsid w:val="00611B41"/>
    <w:rsid w:val="00611BE5"/>
    <w:rsid w:val="00611C8A"/>
    <w:rsid w:val="00611F2B"/>
    <w:rsid w:val="00612508"/>
    <w:rsid w:val="00612ACB"/>
    <w:rsid w:val="0061326F"/>
    <w:rsid w:val="006139C3"/>
    <w:rsid w:val="00613E11"/>
    <w:rsid w:val="006143E1"/>
    <w:rsid w:val="00614802"/>
    <w:rsid w:val="0061559F"/>
    <w:rsid w:val="006156B1"/>
    <w:rsid w:val="0061642D"/>
    <w:rsid w:val="00616920"/>
    <w:rsid w:val="00616AB2"/>
    <w:rsid w:val="00616DA2"/>
    <w:rsid w:val="006172E4"/>
    <w:rsid w:val="00617C09"/>
    <w:rsid w:val="00620433"/>
    <w:rsid w:val="006204F1"/>
    <w:rsid w:val="00620602"/>
    <w:rsid w:val="00620705"/>
    <w:rsid w:val="00620760"/>
    <w:rsid w:val="006209D1"/>
    <w:rsid w:val="00620AEF"/>
    <w:rsid w:val="00620DC2"/>
    <w:rsid w:val="0062120D"/>
    <w:rsid w:val="00621279"/>
    <w:rsid w:val="006217AC"/>
    <w:rsid w:val="00621829"/>
    <w:rsid w:val="00621ACA"/>
    <w:rsid w:val="00621E5F"/>
    <w:rsid w:val="006224B6"/>
    <w:rsid w:val="00622717"/>
    <w:rsid w:val="00622718"/>
    <w:rsid w:val="006228D4"/>
    <w:rsid w:val="00622DF6"/>
    <w:rsid w:val="00623765"/>
    <w:rsid w:val="00623A8C"/>
    <w:rsid w:val="00623AA9"/>
    <w:rsid w:val="00623AE6"/>
    <w:rsid w:val="00623B24"/>
    <w:rsid w:val="00623BD1"/>
    <w:rsid w:val="00623BED"/>
    <w:rsid w:val="00623ECF"/>
    <w:rsid w:val="00623FD5"/>
    <w:rsid w:val="006241AC"/>
    <w:rsid w:val="006246CF"/>
    <w:rsid w:val="00624717"/>
    <w:rsid w:val="0062514A"/>
    <w:rsid w:val="00625237"/>
    <w:rsid w:val="006252B3"/>
    <w:rsid w:val="0062540C"/>
    <w:rsid w:val="00625442"/>
    <w:rsid w:val="00625666"/>
    <w:rsid w:val="00625B56"/>
    <w:rsid w:val="00625DD5"/>
    <w:rsid w:val="0062600A"/>
    <w:rsid w:val="00626023"/>
    <w:rsid w:val="00626244"/>
    <w:rsid w:val="006262BE"/>
    <w:rsid w:val="00626AA5"/>
    <w:rsid w:val="00627032"/>
    <w:rsid w:val="00627175"/>
    <w:rsid w:val="0062750A"/>
    <w:rsid w:val="00627664"/>
    <w:rsid w:val="00627679"/>
    <w:rsid w:val="0062775C"/>
    <w:rsid w:val="006279ED"/>
    <w:rsid w:val="00627DDE"/>
    <w:rsid w:val="00630684"/>
    <w:rsid w:val="006311B5"/>
    <w:rsid w:val="00631498"/>
    <w:rsid w:val="00631A82"/>
    <w:rsid w:val="00631F20"/>
    <w:rsid w:val="00632158"/>
    <w:rsid w:val="006322B4"/>
    <w:rsid w:val="006322B6"/>
    <w:rsid w:val="00632465"/>
    <w:rsid w:val="00632BEC"/>
    <w:rsid w:val="00632C49"/>
    <w:rsid w:val="00632EF3"/>
    <w:rsid w:val="006332A5"/>
    <w:rsid w:val="00633329"/>
    <w:rsid w:val="006334B3"/>
    <w:rsid w:val="00633751"/>
    <w:rsid w:val="0063399D"/>
    <w:rsid w:val="00633B9F"/>
    <w:rsid w:val="006343EE"/>
    <w:rsid w:val="00634D70"/>
    <w:rsid w:val="00635385"/>
    <w:rsid w:val="0063566C"/>
    <w:rsid w:val="006359A3"/>
    <w:rsid w:val="00635DFB"/>
    <w:rsid w:val="00635EDE"/>
    <w:rsid w:val="00636116"/>
    <w:rsid w:val="0063621E"/>
    <w:rsid w:val="006365FC"/>
    <w:rsid w:val="00636674"/>
    <w:rsid w:val="00636842"/>
    <w:rsid w:val="00636EAC"/>
    <w:rsid w:val="00636FB3"/>
    <w:rsid w:val="0063741D"/>
    <w:rsid w:val="00637680"/>
    <w:rsid w:val="006376EE"/>
    <w:rsid w:val="0063781B"/>
    <w:rsid w:val="00637876"/>
    <w:rsid w:val="00637BF4"/>
    <w:rsid w:val="00637CC7"/>
    <w:rsid w:val="00637D83"/>
    <w:rsid w:val="006401AA"/>
    <w:rsid w:val="00641092"/>
    <w:rsid w:val="006413BD"/>
    <w:rsid w:val="00641489"/>
    <w:rsid w:val="00641515"/>
    <w:rsid w:val="0064174E"/>
    <w:rsid w:val="00641AFA"/>
    <w:rsid w:val="00641EF8"/>
    <w:rsid w:val="00642287"/>
    <w:rsid w:val="00642376"/>
    <w:rsid w:val="006423FA"/>
    <w:rsid w:val="0064253C"/>
    <w:rsid w:val="00642884"/>
    <w:rsid w:val="006434B1"/>
    <w:rsid w:val="00643BD5"/>
    <w:rsid w:val="0064468E"/>
    <w:rsid w:val="00644A60"/>
    <w:rsid w:val="00644AF0"/>
    <w:rsid w:val="006451A8"/>
    <w:rsid w:val="006459BF"/>
    <w:rsid w:val="006459C6"/>
    <w:rsid w:val="00645D5C"/>
    <w:rsid w:val="0064622B"/>
    <w:rsid w:val="0064684F"/>
    <w:rsid w:val="006469F2"/>
    <w:rsid w:val="00646A8A"/>
    <w:rsid w:val="00646E0E"/>
    <w:rsid w:val="00646F07"/>
    <w:rsid w:val="00646F2D"/>
    <w:rsid w:val="00647992"/>
    <w:rsid w:val="00647BB4"/>
    <w:rsid w:val="00647FA5"/>
    <w:rsid w:val="00647FE4"/>
    <w:rsid w:val="00650328"/>
    <w:rsid w:val="00650AA1"/>
    <w:rsid w:val="00650D4E"/>
    <w:rsid w:val="006510FC"/>
    <w:rsid w:val="0065140D"/>
    <w:rsid w:val="006515F6"/>
    <w:rsid w:val="006516A7"/>
    <w:rsid w:val="00651AC4"/>
    <w:rsid w:val="00651D12"/>
    <w:rsid w:val="006521CE"/>
    <w:rsid w:val="006525B1"/>
    <w:rsid w:val="0065261E"/>
    <w:rsid w:val="00652A32"/>
    <w:rsid w:val="00652CD0"/>
    <w:rsid w:val="00652DDC"/>
    <w:rsid w:val="006530AD"/>
    <w:rsid w:val="006533F2"/>
    <w:rsid w:val="006534C9"/>
    <w:rsid w:val="00653B35"/>
    <w:rsid w:val="00653F32"/>
    <w:rsid w:val="006545D2"/>
    <w:rsid w:val="00654789"/>
    <w:rsid w:val="006547A0"/>
    <w:rsid w:val="00654FB8"/>
    <w:rsid w:val="006550F2"/>
    <w:rsid w:val="0065565A"/>
    <w:rsid w:val="006557E1"/>
    <w:rsid w:val="00655926"/>
    <w:rsid w:val="00655D71"/>
    <w:rsid w:val="00656145"/>
    <w:rsid w:val="006562FA"/>
    <w:rsid w:val="006566A3"/>
    <w:rsid w:val="006568C0"/>
    <w:rsid w:val="00656AC1"/>
    <w:rsid w:val="00656B08"/>
    <w:rsid w:val="00656C26"/>
    <w:rsid w:val="00656C92"/>
    <w:rsid w:val="00656F1D"/>
    <w:rsid w:val="00657146"/>
    <w:rsid w:val="00657240"/>
    <w:rsid w:val="00657462"/>
    <w:rsid w:val="00657F9E"/>
    <w:rsid w:val="00660279"/>
    <w:rsid w:val="00660AF8"/>
    <w:rsid w:val="00661E1F"/>
    <w:rsid w:val="0066241A"/>
    <w:rsid w:val="00662423"/>
    <w:rsid w:val="006625F6"/>
    <w:rsid w:val="00662845"/>
    <w:rsid w:val="006632D8"/>
    <w:rsid w:val="00663C39"/>
    <w:rsid w:val="00663CA1"/>
    <w:rsid w:val="00664341"/>
    <w:rsid w:val="00664D94"/>
    <w:rsid w:val="00664FC2"/>
    <w:rsid w:val="00665487"/>
    <w:rsid w:val="00665B37"/>
    <w:rsid w:val="00665D8A"/>
    <w:rsid w:val="006664FD"/>
    <w:rsid w:val="00666583"/>
    <w:rsid w:val="006671AA"/>
    <w:rsid w:val="006674E3"/>
    <w:rsid w:val="00667618"/>
    <w:rsid w:val="00667ADC"/>
    <w:rsid w:val="00667C6B"/>
    <w:rsid w:val="00667F60"/>
    <w:rsid w:val="006705B1"/>
    <w:rsid w:val="006707A6"/>
    <w:rsid w:val="00670A54"/>
    <w:rsid w:val="00670D85"/>
    <w:rsid w:val="00670F2A"/>
    <w:rsid w:val="0067134D"/>
    <w:rsid w:val="00671362"/>
    <w:rsid w:val="0067142F"/>
    <w:rsid w:val="0067166F"/>
    <w:rsid w:val="006718F2"/>
    <w:rsid w:val="00671C59"/>
    <w:rsid w:val="00672790"/>
    <w:rsid w:val="00672853"/>
    <w:rsid w:val="006728A9"/>
    <w:rsid w:val="006733F4"/>
    <w:rsid w:val="00673599"/>
    <w:rsid w:val="00673BAA"/>
    <w:rsid w:val="00673CED"/>
    <w:rsid w:val="00673F94"/>
    <w:rsid w:val="0067441A"/>
    <w:rsid w:val="00674908"/>
    <w:rsid w:val="00674C5E"/>
    <w:rsid w:val="00674C6E"/>
    <w:rsid w:val="00674DDB"/>
    <w:rsid w:val="006751DF"/>
    <w:rsid w:val="00675430"/>
    <w:rsid w:val="00675BCC"/>
    <w:rsid w:val="00675EC1"/>
    <w:rsid w:val="0067616F"/>
    <w:rsid w:val="0067637E"/>
    <w:rsid w:val="00676D80"/>
    <w:rsid w:val="00677094"/>
    <w:rsid w:val="006772DC"/>
    <w:rsid w:val="00677C29"/>
    <w:rsid w:val="00677CDE"/>
    <w:rsid w:val="0068002B"/>
    <w:rsid w:val="00680238"/>
    <w:rsid w:val="00680375"/>
    <w:rsid w:val="006805C6"/>
    <w:rsid w:val="00680616"/>
    <w:rsid w:val="006806DC"/>
    <w:rsid w:val="006809FE"/>
    <w:rsid w:val="00680D30"/>
    <w:rsid w:val="00680E11"/>
    <w:rsid w:val="00680F67"/>
    <w:rsid w:val="00681757"/>
    <w:rsid w:val="00681EC1"/>
    <w:rsid w:val="00681FA4"/>
    <w:rsid w:val="00682220"/>
    <w:rsid w:val="00682964"/>
    <w:rsid w:val="00682F80"/>
    <w:rsid w:val="00682F81"/>
    <w:rsid w:val="00682FA6"/>
    <w:rsid w:val="00683910"/>
    <w:rsid w:val="00683929"/>
    <w:rsid w:val="00684190"/>
    <w:rsid w:val="00684423"/>
    <w:rsid w:val="006844EF"/>
    <w:rsid w:val="00684524"/>
    <w:rsid w:val="00684683"/>
    <w:rsid w:val="00684943"/>
    <w:rsid w:val="00684B66"/>
    <w:rsid w:val="00684B90"/>
    <w:rsid w:val="00684C69"/>
    <w:rsid w:val="00684C9E"/>
    <w:rsid w:val="006850D2"/>
    <w:rsid w:val="00685118"/>
    <w:rsid w:val="006852FE"/>
    <w:rsid w:val="00685A53"/>
    <w:rsid w:val="00685BB9"/>
    <w:rsid w:val="0068672B"/>
    <w:rsid w:val="00686B27"/>
    <w:rsid w:val="00686E0F"/>
    <w:rsid w:val="00686E2A"/>
    <w:rsid w:val="00686FE4"/>
    <w:rsid w:val="0069009B"/>
    <w:rsid w:val="0069048F"/>
    <w:rsid w:val="006908E3"/>
    <w:rsid w:val="00690A04"/>
    <w:rsid w:val="00690C98"/>
    <w:rsid w:val="00690E7E"/>
    <w:rsid w:val="0069155E"/>
    <w:rsid w:val="00691C91"/>
    <w:rsid w:val="00692117"/>
    <w:rsid w:val="00692258"/>
    <w:rsid w:val="006923A0"/>
    <w:rsid w:val="006923F6"/>
    <w:rsid w:val="0069250C"/>
    <w:rsid w:val="0069279F"/>
    <w:rsid w:val="006929CB"/>
    <w:rsid w:val="00692B28"/>
    <w:rsid w:val="00693E83"/>
    <w:rsid w:val="00694706"/>
    <w:rsid w:val="00694993"/>
    <w:rsid w:val="00694998"/>
    <w:rsid w:val="00694CCB"/>
    <w:rsid w:val="00694D0D"/>
    <w:rsid w:val="0069556D"/>
    <w:rsid w:val="006956E6"/>
    <w:rsid w:val="00695E0E"/>
    <w:rsid w:val="00695FD8"/>
    <w:rsid w:val="0069612D"/>
    <w:rsid w:val="006961AB"/>
    <w:rsid w:val="0069638E"/>
    <w:rsid w:val="006967DF"/>
    <w:rsid w:val="00696D74"/>
    <w:rsid w:val="00696DC7"/>
    <w:rsid w:val="00696F0C"/>
    <w:rsid w:val="0069731E"/>
    <w:rsid w:val="00697812"/>
    <w:rsid w:val="00697B0C"/>
    <w:rsid w:val="00697BFB"/>
    <w:rsid w:val="006A037E"/>
    <w:rsid w:val="006A0A82"/>
    <w:rsid w:val="006A0C8D"/>
    <w:rsid w:val="006A0F65"/>
    <w:rsid w:val="006A14E2"/>
    <w:rsid w:val="006A1A5D"/>
    <w:rsid w:val="006A1B18"/>
    <w:rsid w:val="006A281F"/>
    <w:rsid w:val="006A28DF"/>
    <w:rsid w:val="006A2C34"/>
    <w:rsid w:val="006A2CB5"/>
    <w:rsid w:val="006A2D42"/>
    <w:rsid w:val="006A349A"/>
    <w:rsid w:val="006A36FF"/>
    <w:rsid w:val="006A3B92"/>
    <w:rsid w:val="006A3E83"/>
    <w:rsid w:val="006A4257"/>
    <w:rsid w:val="006A4370"/>
    <w:rsid w:val="006A495D"/>
    <w:rsid w:val="006A497F"/>
    <w:rsid w:val="006A4CFD"/>
    <w:rsid w:val="006A4EB5"/>
    <w:rsid w:val="006A4F2C"/>
    <w:rsid w:val="006A4F85"/>
    <w:rsid w:val="006A5EA6"/>
    <w:rsid w:val="006A5FF3"/>
    <w:rsid w:val="006A60F7"/>
    <w:rsid w:val="006A614D"/>
    <w:rsid w:val="006A666D"/>
    <w:rsid w:val="006A6B6B"/>
    <w:rsid w:val="006A6C1B"/>
    <w:rsid w:val="006A6CF4"/>
    <w:rsid w:val="006A7288"/>
    <w:rsid w:val="006A72B3"/>
    <w:rsid w:val="006A74D4"/>
    <w:rsid w:val="006A7EA9"/>
    <w:rsid w:val="006A7EAB"/>
    <w:rsid w:val="006B02A9"/>
    <w:rsid w:val="006B04DB"/>
    <w:rsid w:val="006B0A0F"/>
    <w:rsid w:val="006B0AB0"/>
    <w:rsid w:val="006B0BAA"/>
    <w:rsid w:val="006B0DCA"/>
    <w:rsid w:val="006B0F21"/>
    <w:rsid w:val="006B0FA2"/>
    <w:rsid w:val="006B1125"/>
    <w:rsid w:val="006B1265"/>
    <w:rsid w:val="006B1555"/>
    <w:rsid w:val="006B1913"/>
    <w:rsid w:val="006B1A2D"/>
    <w:rsid w:val="006B23B3"/>
    <w:rsid w:val="006B23BC"/>
    <w:rsid w:val="006B274B"/>
    <w:rsid w:val="006B2CFE"/>
    <w:rsid w:val="006B2E23"/>
    <w:rsid w:val="006B306B"/>
    <w:rsid w:val="006B3280"/>
    <w:rsid w:val="006B3675"/>
    <w:rsid w:val="006B36FE"/>
    <w:rsid w:val="006B3858"/>
    <w:rsid w:val="006B3C9F"/>
    <w:rsid w:val="006B3F37"/>
    <w:rsid w:val="006B429D"/>
    <w:rsid w:val="006B4A93"/>
    <w:rsid w:val="006B4B49"/>
    <w:rsid w:val="006B4CA5"/>
    <w:rsid w:val="006B5099"/>
    <w:rsid w:val="006B50EE"/>
    <w:rsid w:val="006B5505"/>
    <w:rsid w:val="006B55E1"/>
    <w:rsid w:val="006B5660"/>
    <w:rsid w:val="006B5E29"/>
    <w:rsid w:val="006B6101"/>
    <w:rsid w:val="006B6132"/>
    <w:rsid w:val="006B6454"/>
    <w:rsid w:val="006B73A7"/>
    <w:rsid w:val="006B78E4"/>
    <w:rsid w:val="006B7D84"/>
    <w:rsid w:val="006B7D9B"/>
    <w:rsid w:val="006B7DA3"/>
    <w:rsid w:val="006B7DC0"/>
    <w:rsid w:val="006B7DDA"/>
    <w:rsid w:val="006B7F6E"/>
    <w:rsid w:val="006C0111"/>
    <w:rsid w:val="006C0607"/>
    <w:rsid w:val="006C083A"/>
    <w:rsid w:val="006C0E6A"/>
    <w:rsid w:val="006C146D"/>
    <w:rsid w:val="006C20AF"/>
    <w:rsid w:val="006C2219"/>
    <w:rsid w:val="006C23BD"/>
    <w:rsid w:val="006C27F4"/>
    <w:rsid w:val="006C2A5C"/>
    <w:rsid w:val="006C2EC3"/>
    <w:rsid w:val="006C31F2"/>
    <w:rsid w:val="006C3251"/>
    <w:rsid w:val="006C3421"/>
    <w:rsid w:val="006C368F"/>
    <w:rsid w:val="006C3723"/>
    <w:rsid w:val="006C37C8"/>
    <w:rsid w:val="006C3832"/>
    <w:rsid w:val="006C398B"/>
    <w:rsid w:val="006C3B79"/>
    <w:rsid w:val="006C4276"/>
    <w:rsid w:val="006C56A8"/>
    <w:rsid w:val="006C5DCE"/>
    <w:rsid w:val="006C61E8"/>
    <w:rsid w:val="006C647A"/>
    <w:rsid w:val="006C6608"/>
    <w:rsid w:val="006C6B10"/>
    <w:rsid w:val="006C6B5C"/>
    <w:rsid w:val="006C6D99"/>
    <w:rsid w:val="006C6EB4"/>
    <w:rsid w:val="006C7679"/>
    <w:rsid w:val="006C7784"/>
    <w:rsid w:val="006C7937"/>
    <w:rsid w:val="006C7D98"/>
    <w:rsid w:val="006C7E0A"/>
    <w:rsid w:val="006D03D9"/>
    <w:rsid w:val="006D083D"/>
    <w:rsid w:val="006D0B7A"/>
    <w:rsid w:val="006D0E05"/>
    <w:rsid w:val="006D0F7C"/>
    <w:rsid w:val="006D0FB2"/>
    <w:rsid w:val="006D118A"/>
    <w:rsid w:val="006D138D"/>
    <w:rsid w:val="006D1744"/>
    <w:rsid w:val="006D1979"/>
    <w:rsid w:val="006D1AE6"/>
    <w:rsid w:val="006D2049"/>
    <w:rsid w:val="006D2052"/>
    <w:rsid w:val="006D20A5"/>
    <w:rsid w:val="006D262D"/>
    <w:rsid w:val="006D2BA1"/>
    <w:rsid w:val="006D2E68"/>
    <w:rsid w:val="006D3767"/>
    <w:rsid w:val="006D3CF3"/>
    <w:rsid w:val="006D45C2"/>
    <w:rsid w:val="006D4748"/>
    <w:rsid w:val="006D476E"/>
    <w:rsid w:val="006D4800"/>
    <w:rsid w:val="006D4B88"/>
    <w:rsid w:val="006D4C35"/>
    <w:rsid w:val="006D4D0B"/>
    <w:rsid w:val="006D4F3D"/>
    <w:rsid w:val="006D4FA1"/>
    <w:rsid w:val="006D5BF5"/>
    <w:rsid w:val="006D5CBD"/>
    <w:rsid w:val="006D5FEE"/>
    <w:rsid w:val="006D60E3"/>
    <w:rsid w:val="006D6279"/>
    <w:rsid w:val="006D63E5"/>
    <w:rsid w:val="006D6721"/>
    <w:rsid w:val="006D6A04"/>
    <w:rsid w:val="006D6C9D"/>
    <w:rsid w:val="006D6FEA"/>
    <w:rsid w:val="006D742C"/>
    <w:rsid w:val="006D7BFB"/>
    <w:rsid w:val="006D7DDD"/>
    <w:rsid w:val="006D7F46"/>
    <w:rsid w:val="006E050B"/>
    <w:rsid w:val="006E0644"/>
    <w:rsid w:val="006E0746"/>
    <w:rsid w:val="006E0BD5"/>
    <w:rsid w:val="006E0E80"/>
    <w:rsid w:val="006E1215"/>
    <w:rsid w:val="006E1620"/>
    <w:rsid w:val="006E1B29"/>
    <w:rsid w:val="006E1C39"/>
    <w:rsid w:val="006E1C58"/>
    <w:rsid w:val="006E1CB4"/>
    <w:rsid w:val="006E1CC3"/>
    <w:rsid w:val="006E1CED"/>
    <w:rsid w:val="006E2262"/>
    <w:rsid w:val="006E267E"/>
    <w:rsid w:val="006E287B"/>
    <w:rsid w:val="006E2952"/>
    <w:rsid w:val="006E3075"/>
    <w:rsid w:val="006E328C"/>
    <w:rsid w:val="006E33D4"/>
    <w:rsid w:val="006E34DA"/>
    <w:rsid w:val="006E3DFF"/>
    <w:rsid w:val="006E3F15"/>
    <w:rsid w:val="006E40BF"/>
    <w:rsid w:val="006E4168"/>
    <w:rsid w:val="006E4260"/>
    <w:rsid w:val="006E4494"/>
    <w:rsid w:val="006E4629"/>
    <w:rsid w:val="006E4A04"/>
    <w:rsid w:val="006E4BF9"/>
    <w:rsid w:val="006E4D57"/>
    <w:rsid w:val="006E4ED1"/>
    <w:rsid w:val="006E500C"/>
    <w:rsid w:val="006E51A2"/>
    <w:rsid w:val="006E534D"/>
    <w:rsid w:val="006E5559"/>
    <w:rsid w:val="006E594B"/>
    <w:rsid w:val="006E59D9"/>
    <w:rsid w:val="006E5BB2"/>
    <w:rsid w:val="006E5E69"/>
    <w:rsid w:val="006E60B3"/>
    <w:rsid w:val="006E62CE"/>
    <w:rsid w:val="006E63A4"/>
    <w:rsid w:val="006E6D8C"/>
    <w:rsid w:val="006E6E75"/>
    <w:rsid w:val="006E708E"/>
    <w:rsid w:val="006E7733"/>
    <w:rsid w:val="006E791F"/>
    <w:rsid w:val="006E7A47"/>
    <w:rsid w:val="006F078F"/>
    <w:rsid w:val="006F0928"/>
    <w:rsid w:val="006F133C"/>
    <w:rsid w:val="006F1A28"/>
    <w:rsid w:val="006F1A2F"/>
    <w:rsid w:val="006F1ABF"/>
    <w:rsid w:val="006F1BC6"/>
    <w:rsid w:val="006F1C64"/>
    <w:rsid w:val="006F1C8B"/>
    <w:rsid w:val="006F222A"/>
    <w:rsid w:val="006F297B"/>
    <w:rsid w:val="006F2BC9"/>
    <w:rsid w:val="006F2DC0"/>
    <w:rsid w:val="006F2EB1"/>
    <w:rsid w:val="006F328F"/>
    <w:rsid w:val="006F3468"/>
    <w:rsid w:val="006F3703"/>
    <w:rsid w:val="006F389E"/>
    <w:rsid w:val="006F394A"/>
    <w:rsid w:val="006F3AB3"/>
    <w:rsid w:val="006F3C72"/>
    <w:rsid w:val="006F48BA"/>
    <w:rsid w:val="006F4C91"/>
    <w:rsid w:val="006F4CD7"/>
    <w:rsid w:val="006F4D45"/>
    <w:rsid w:val="006F4E21"/>
    <w:rsid w:val="006F537A"/>
    <w:rsid w:val="006F5703"/>
    <w:rsid w:val="006F57D0"/>
    <w:rsid w:val="006F582B"/>
    <w:rsid w:val="006F58D7"/>
    <w:rsid w:val="006F5AA4"/>
    <w:rsid w:val="006F5AD9"/>
    <w:rsid w:val="006F63E1"/>
    <w:rsid w:val="006F6733"/>
    <w:rsid w:val="006F6923"/>
    <w:rsid w:val="006F6BD5"/>
    <w:rsid w:val="006F7B8A"/>
    <w:rsid w:val="006F7C1D"/>
    <w:rsid w:val="006F7FAD"/>
    <w:rsid w:val="007003A8"/>
    <w:rsid w:val="007005EA"/>
    <w:rsid w:val="00700EA7"/>
    <w:rsid w:val="00700F8A"/>
    <w:rsid w:val="00701636"/>
    <w:rsid w:val="007019CB"/>
    <w:rsid w:val="00701DF8"/>
    <w:rsid w:val="00701ED4"/>
    <w:rsid w:val="007020FC"/>
    <w:rsid w:val="00702223"/>
    <w:rsid w:val="00702397"/>
    <w:rsid w:val="007023DA"/>
    <w:rsid w:val="007028CA"/>
    <w:rsid w:val="00702915"/>
    <w:rsid w:val="007029C1"/>
    <w:rsid w:val="00702C25"/>
    <w:rsid w:val="0070351C"/>
    <w:rsid w:val="00704316"/>
    <w:rsid w:val="0070437A"/>
    <w:rsid w:val="00704791"/>
    <w:rsid w:val="00704B17"/>
    <w:rsid w:val="007053EF"/>
    <w:rsid w:val="007055E4"/>
    <w:rsid w:val="007057FC"/>
    <w:rsid w:val="00705B27"/>
    <w:rsid w:val="0070627F"/>
    <w:rsid w:val="007062B2"/>
    <w:rsid w:val="007063C2"/>
    <w:rsid w:val="00706A70"/>
    <w:rsid w:val="00706D31"/>
    <w:rsid w:val="007075EE"/>
    <w:rsid w:val="00707730"/>
    <w:rsid w:val="00707741"/>
    <w:rsid w:val="00707B2A"/>
    <w:rsid w:val="00710036"/>
    <w:rsid w:val="0071008E"/>
    <w:rsid w:val="007101F4"/>
    <w:rsid w:val="007103EE"/>
    <w:rsid w:val="00710425"/>
    <w:rsid w:val="007107D7"/>
    <w:rsid w:val="007108A3"/>
    <w:rsid w:val="00710E8E"/>
    <w:rsid w:val="007110CA"/>
    <w:rsid w:val="0071167F"/>
    <w:rsid w:val="007116B6"/>
    <w:rsid w:val="0071170F"/>
    <w:rsid w:val="00711803"/>
    <w:rsid w:val="00711DEB"/>
    <w:rsid w:val="00711E49"/>
    <w:rsid w:val="0071206D"/>
    <w:rsid w:val="007121B1"/>
    <w:rsid w:val="00712A07"/>
    <w:rsid w:val="00712C6E"/>
    <w:rsid w:val="00712DA8"/>
    <w:rsid w:val="0071317A"/>
    <w:rsid w:val="007132CA"/>
    <w:rsid w:val="007135EA"/>
    <w:rsid w:val="00714042"/>
    <w:rsid w:val="0071424B"/>
    <w:rsid w:val="0071472F"/>
    <w:rsid w:val="0071488D"/>
    <w:rsid w:val="00714CA4"/>
    <w:rsid w:val="00714E7D"/>
    <w:rsid w:val="00714EFB"/>
    <w:rsid w:val="00714F1B"/>
    <w:rsid w:val="007155C4"/>
    <w:rsid w:val="00715AE2"/>
    <w:rsid w:val="00715DD8"/>
    <w:rsid w:val="00715E83"/>
    <w:rsid w:val="00716339"/>
    <w:rsid w:val="007165AE"/>
    <w:rsid w:val="00716675"/>
    <w:rsid w:val="007166EB"/>
    <w:rsid w:val="00716B88"/>
    <w:rsid w:val="00717028"/>
    <w:rsid w:val="007171BC"/>
    <w:rsid w:val="007174AB"/>
    <w:rsid w:val="00717614"/>
    <w:rsid w:val="00717689"/>
    <w:rsid w:val="007176A5"/>
    <w:rsid w:val="007179EB"/>
    <w:rsid w:val="00717C3F"/>
    <w:rsid w:val="00717DBF"/>
    <w:rsid w:val="00717E0C"/>
    <w:rsid w:val="00717E29"/>
    <w:rsid w:val="00717EF4"/>
    <w:rsid w:val="0072019D"/>
    <w:rsid w:val="0072061F"/>
    <w:rsid w:val="00720737"/>
    <w:rsid w:val="00720B53"/>
    <w:rsid w:val="00721347"/>
    <w:rsid w:val="007215D0"/>
    <w:rsid w:val="00721D7E"/>
    <w:rsid w:val="00721E91"/>
    <w:rsid w:val="0072206E"/>
    <w:rsid w:val="00722186"/>
    <w:rsid w:val="00722376"/>
    <w:rsid w:val="0072291E"/>
    <w:rsid w:val="00722B96"/>
    <w:rsid w:val="00722E10"/>
    <w:rsid w:val="0072301A"/>
    <w:rsid w:val="007231C2"/>
    <w:rsid w:val="007238D0"/>
    <w:rsid w:val="00723CFC"/>
    <w:rsid w:val="00723E98"/>
    <w:rsid w:val="00724189"/>
    <w:rsid w:val="007241EA"/>
    <w:rsid w:val="007242E8"/>
    <w:rsid w:val="00724FA1"/>
    <w:rsid w:val="00725023"/>
    <w:rsid w:val="00725325"/>
    <w:rsid w:val="007258F9"/>
    <w:rsid w:val="007263B7"/>
    <w:rsid w:val="00726530"/>
    <w:rsid w:val="00726AB2"/>
    <w:rsid w:val="00726D98"/>
    <w:rsid w:val="00726DBD"/>
    <w:rsid w:val="007273CC"/>
    <w:rsid w:val="007273E7"/>
    <w:rsid w:val="00727762"/>
    <w:rsid w:val="0072780B"/>
    <w:rsid w:val="00727884"/>
    <w:rsid w:val="00727ADA"/>
    <w:rsid w:val="00727FC7"/>
    <w:rsid w:val="00730165"/>
    <w:rsid w:val="00730327"/>
    <w:rsid w:val="00730713"/>
    <w:rsid w:val="00730990"/>
    <w:rsid w:val="00730CBD"/>
    <w:rsid w:val="00731410"/>
    <w:rsid w:val="00731A5C"/>
    <w:rsid w:val="00731CAE"/>
    <w:rsid w:val="00731D7C"/>
    <w:rsid w:val="00731F63"/>
    <w:rsid w:val="00732370"/>
    <w:rsid w:val="007324F5"/>
    <w:rsid w:val="00732CAD"/>
    <w:rsid w:val="00732F84"/>
    <w:rsid w:val="00732F87"/>
    <w:rsid w:val="00733621"/>
    <w:rsid w:val="0073391B"/>
    <w:rsid w:val="00733CA3"/>
    <w:rsid w:val="00734022"/>
    <w:rsid w:val="00734126"/>
    <w:rsid w:val="00734612"/>
    <w:rsid w:val="00734752"/>
    <w:rsid w:val="00734AAD"/>
    <w:rsid w:val="00734B08"/>
    <w:rsid w:val="00734E46"/>
    <w:rsid w:val="007352B0"/>
    <w:rsid w:val="0073578A"/>
    <w:rsid w:val="00735DF7"/>
    <w:rsid w:val="007361FD"/>
    <w:rsid w:val="00736407"/>
    <w:rsid w:val="0073641C"/>
    <w:rsid w:val="00736FDC"/>
    <w:rsid w:val="007376B6"/>
    <w:rsid w:val="00737D36"/>
    <w:rsid w:val="007401CB"/>
    <w:rsid w:val="007404DA"/>
    <w:rsid w:val="007406B6"/>
    <w:rsid w:val="00740BBD"/>
    <w:rsid w:val="00740EE9"/>
    <w:rsid w:val="00740EF1"/>
    <w:rsid w:val="00741210"/>
    <w:rsid w:val="00741499"/>
    <w:rsid w:val="00741C13"/>
    <w:rsid w:val="00742374"/>
    <w:rsid w:val="007426DB"/>
    <w:rsid w:val="007427AB"/>
    <w:rsid w:val="00742FA3"/>
    <w:rsid w:val="00743569"/>
    <w:rsid w:val="007435D6"/>
    <w:rsid w:val="0074376A"/>
    <w:rsid w:val="00743780"/>
    <w:rsid w:val="00743A8F"/>
    <w:rsid w:val="00743BB9"/>
    <w:rsid w:val="00743C43"/>
    <w:rsid w:val="007442AF"/>
    <w:rsid w:val="007444E1"/>
    <w:rsid w:val="007449E8"/>
    <w:rsid w:val="00744A1D"/>
    <w:rsid w:val="00744AE2"/>
    <w:rsid w:val="00745338"/>
    <w:rsid w:val="007455E1"/>
    <w:rsid w:val="00745862"/>
    <w:rsid w:val="00745DAF"/>
    <w:rsid w:val="00746600"/>
    <w:rsid w:val="00746C88"/>
    <w:rsid w:val="007472EC"/>
    <w:rsid w:val="00747BF5"/>
    <w:rsid w:val="00747CC1"/>
    <w:rsid w:val="007507FF"/>
    <w:rsid w:val="007508A1"/>
    <w:rsid w:val="00750902"/>
    <w:rsid w:val="00750FDF"/>
    <w:rsid w:val="00751506"/>
    <w:rsid w:val="007519FF"/>
    <w:rsid w:val="007521DF"/>
    <w:rsid w:val="007524FF"/>
    <w:rsid w:val="00752912"/>
    <w:rsid w:val="00752F32"/>
    <w:rsid w:val="00753B92"/>
    <w:rsid w:val="00753D12"/>
    <w:rsid w:val="00753D17"/>
    <w:rsid w:val="007541A0"/>
    <w:rsid w:val="007543B3"/>
    <w:rsid w:val="007545BB"/>
    <w:rsid w:val="007547BD"/>
    <w:rsid w:val="007548E8"/>
    <w:rsid w:val="0075499E"/>
    <w:rsid w:val="00754C56"/>
    <w:rsid w:val="00754CFC"/>
    <w:rsid w:val="00755421"/>
    <w:rsid w:val="007555CA"/>
    <w:rsid w:val="00755988"/>
    <w:rsid w:val="00755DB3"/>
    <w:rsid w:val="00755DCD"/>
    <w:rsid w:val="00755ECB"/>
    <w:rsid w:val="0075617A"/>
    <w:rsid w:val="00756B82"/>
    <w:rsid w:val="00756CA1"/>
    <w:rsid w:val="00756D6F"/>
    <w:rsid w:val="00756DAD"/>
    <w:rsid w:val="007574D5"/>
    <w:rsid w:val="00757567"/>
    <w:rsid w:val="00757791"/>
    <w:rsid w:val="007579C2"/>
    <w:rsid w:val="007579E9"/>
    <w:rsid w:val="00757C8E"/>
    <w:rsid w:val="00757CAF"/>
    <w:rsid w:val="00757F5C"/>
    <w:rsid w:val="0076008D"/>
    <w:rsid w:val="0076028A"/>
    <w:rsid w:val="0076072F"/>
    <w:rsid w:val="00760D9E"/>
    <w:rsid w:val="00760E39"/>
    <w:rsid w:val="00760FD0"/>
    <w:rsid w:val="007612FF"/>
    <w:rsid w:val="007614DD"/>
    <w:rsid w:val="00761741"/>
    <w:rsid w:val="00761F96"/>
    <w:rsid w:val="00762097"/>
    <w:rsid w:val="0076210A"/>
    <w:rsid w:val="0076226A"/>
    <w:rsid w:val="0076251B"/>
    <w:rsid w:val="007628EA"/>
    <w:rsid w:val="00762E9C"/>
    <w:rsid w:val="00763047"/>
    <w:rsid w:val="007630CE"/>
    <w:rsid w:val="007630F9"/>
    <w:rsid w:val="00763239"/>
    <w:rsid w:val="0076334A"/>
    <w:rsid w:val="0076343E"/>
    <w:rsid w:val="00763B75"/>
    <w:rsid w:val="0076410C"/>
    <w:rsid w:val="00764489"/>
    <w:rsid w:val="00764638"/>
    <w:rsid w:val="007648C0"/>
    <w:rsid w:val="007648FE"/>
    <w:rsid w:val="00764DE8"/>
    <w:rsid w:val="00764ED3"/>
    <w:rsid w:val="00765572"/>
    <w:rsid w:val="00765FA2"/>
    <w:rsid w:val="0076609B"/>
    <w:rsid w:val="0076620D"/>
    <w:rsid w:val="00766222"/>
    <w:rsid w:val="0076631D"/>
    <w:rsid w:val="007664BB"/>
    <w:rsid w:val="007665E5"/>
    <w:rsid w:val="00766BB0"/>
    <w:rsid w:val="00766CA5"/>
    <w:rsid w:val="00766E43"/>
    <w:rsid w:val="00767612"/>
    <w:rsid w:val="00770363"/>
    <w:rsid w:val="0077067B"/>
    <w:rsid w:val="00770AA2"/>
    <w:rsid w:val="00770E9B"/>
    <w:rsid w:val="00770F36"/>
    <w:rsid w:val="007711EA"/>
    <w:rsid w:val="00771689"/>
    <w:rsid w:val="00771761"/>
    <w:rsid w:val="007721F1"/>
    <w:rsid w:val="007723FE"/>
    <w:rsid w:val="00772BE6"/>
    <w:rsid w:val="00772D68"/>
    <w:rsid w:val="00773289"/>
    <w:rsid w:val="0077366B"/>
    <w:rsid w:val="00773B71"/>
    <w:rsid w:val="0077410B"/>
    <w:rsid w:val="007751F4"/>
    <w:rsid w:val="007753DB"/>
    <w:rsid w:val="007754FC"/>
    <w:rsid w:val="0077551F"/>
    <w:rsid w:val="00775AC7"/>
    <w:rsid w:val="00775CA8"/>
    <w:rsid w:val="00775D06"/>
    <w:rsid w:val="00776144"/>
    <w:rsid w:val="00776809"/>
    <w:rsid w:val="00776AED"/>
    <w:rsid w:val="00776BD9"/>
    <w:rsid w:val="00776C65"/>
    <w:rsid w:val="00776D14"/>
    <w:rsid w:val="00776DB6"/>
    <w:rsid w:val="007772A4"/>
    <w:rsid w:val="00777499"/>
    <w:rsid w:val="007774F2"/>
    <w:rsid w:val="00777508"/>
    <w:rsid w:val="00777B6F"/>
    <w:rsid w:val="00777D7C"/>
    <w:rsid w:val="00780226"/>
    <w:rsid w:val="00780471"/>
    <w:rsid w:val="0078067E"/>
    <w:rsid w:val="00780693"/>
    <w:rsid w:val="00780F10"/>
    <w:rsid w:val="0078166B"/>
    <w:rsid w:val="00781734"/>
    <w:rsid w:val="00781835"/>
    <w:rsid w:val="007819C7"/>
    <w:rsid w:val="00782058"/>
    <w:rsid w:val="007826C9"/>
    <w:rsid w:val="00782A1A"/>
    <w:rsid w:val="00782D24"/>
    <w:rsid w:val="00782E9F"/>
    <w:rsid w:val="00782F72"/>
    <w:rsid w:val="00783208"/>
    <w:rsid w:val="0078352A"/>
    <w:rsid w:val="00783980"/>
    <w:rsid w:val="00783AE4"/>
    <w:rsid w:val="007840D6"/>
    <w:rsid w:val="00784B0A"/>
    <w:rsid w:val="00784D0F"/>
    <w:rsid w:val="00784DF5"/>
    <w:rsid w:val="00785099"/>
    <w:rsid w:val="00785194"/>
    <w:rsid w:val="00785C2B"/>
    <w:rsid w:val="00785C8D"/>
    <w:rsid w:val="00785F43"/>
    <w:rsid w:val="007865C7"/>
    <w:rsid w:val="00786EB9"/>
    <w:rsid w:val="00786FA0"/>
    <w:rsid w:val="0078720C"/>
    <w:rsid w:val="00787AD9"/>
    <w:rsid w:val="00787CD4"/>
    <w:rsid w:val="00790595"/>
    <w:rsid w:val="0079137E"/>
    <w:rsid w:val="00791540"/>
    <w:rsid w:val="0079172F"/>
    <w:rsid w:val="0079175F"/>
    <w:rsid w:val="0079193A"/>
    <w:rsid w:val="00791A6F"/>
    <w:rsid w:val="00791F20"/>
    <w:rsid w:val="00791F72"/>
    <w:rsid w:val="007924AF"/>
    <w:rsid w:val="0079258E"/>
    <w:rsid w:val="00792B72"/>
    <w:rsid w:val="00792BFB"/>
    <w:rsid w:val="00792E8A"/>
    <w:rsid w:val="007930DE"/>
    <w:rsid w:val="00793505"/>
    <w:rsid w:val="00793661"/>
    <w:rsid w:val="0079383C"/>
    <w:rsid w:val="00793C9B"/>
    <w:rsid w:val="007942DC"/>
    <w:rsid w:val="0079432B"/>
    <w:rsid w:val="007947FA"/>
    <w:rsid w:val="0079495B"/>
    <w:rsid w:val="00794A2B"/>
    <w:rsid w:val="00794E64"/>
    <w:rsid w:val="007952C4"/>
    <w:rsid w:val="0079598B"/>
    <w:rsid w:val="00795A66"/>
    <w:rsid w:val="007961E5"/>
    <w:rsid w:val="007962D8"/>
    <w:rsid w:val="00796EF2"/>
    <w:rsid w:val="007972FA"/>
    <w:rsid w:val="00797966"/>
    <w:rsid w:val="00797C13"/>
    <w:rsid w:val="007A0668"/>
    <w:rsid w:val="007A076F"/>
    <w:rsid w:val="007A07BE"/>
    <w:rsid w:val="007A0CF7"/>
    <w:rsid w:val="007A0E11"/>
    <w:rsid w:val="007A0F4C"/>
    <w:rsid w:val="007A13C9"/>
    <w:rsid w:val="007A15FC"/>
    <w:rsid w:val="007A2433"/>
    <w:rsid w:val="007A24F1"/>
    <w:rsid w:val="007A2921"/>
    <w:rsid w:val="007A3820"/>
    <w:rsid w:val="007A3905"/>
    <w:rsid w:val="007A3B38"/>
    <w:rsid w:val="007A3CD3"/>
    <w:rsid w:val="007A411C"/>
    <w:rsid w:val="007A4156"/>
    <w:rsid w:val="007A4197"/>
    <w:rsid w:val="007A4680"/>
    <w:rsid w:val="007A4B76"/>
    <w:rsid w:val="007A4C0E"/>
    <w:rsid w:val="007A4E38"/>
    <w:rsid w:val="007A4E61"/>
    <w:rsid w:val="007A4F3D"/>
    <w:rsid w:val="007A55B5"/>
    <w:rsid w:val="007A5750"/>
    <w:rsid w:val="007A58F8"/>
    <w:rsid w:val="007A5CEC"/>
    <w:rsid w:val="007A6239"/>
    <w:rsid w:val="007A632A"/>
    <w:rsid w:val="007A68C6"/>
    <w:rsid w:val="007A7159"/>
    <w:rsid w:val="007A76B1"/>
    <w:rsid w:val="007A76D5"/>
    <w:rsid w:val="007A790A"/>
    <w:rsid w:val="007A7931"/>
    <w:rsid w:val="007A7A3F"/>
    <w:rsid w:val="007B05C1"/>
    <w:rsid w:val="007B0CF9"/>
    <w:rsid w:val="007B0E22"/>
    <w:rsid w:val="007B1252"/>
    <w:rsid w:val="007B1421"/>
    <w:rsid w:val="007B1575"/>
    <w:rsid w:val="007B164B"/>
    <w:rsid w:val="007B17B9"/>
    <w:rsid w:val="007B1D7C"/>
    <w:rsid w:val="007B23A8"/>
    <w:rsid w:val="007B2585"/>
    <w:rsid w:val="007B261A"/>
    <w:rsid w:val="007B3411"/>
    <w:rsid w:val="007B3716"/>
    <w:rsid w:val="007B39E8"/>
    <w:rsid w:val="007B3A24"/>
    <w:rsid w:val="007B3CA2"/>
    <w:rsid w:val="007B3E11"/>
    <w:rsid w:val="007B41CC"/>
    <w:rsid w:val="007B42D4"/>
    <w:rsid w:val="007B48B1"/>
    <w:rsid w:val="007B49ED"/>
    <w:rsid w:val="007B564E"/>
    <w:rsid w:val="007B5BD8"/>
    <w:rsid w:val="007B5C56"/>
    <w:rsid w:val="007B5D07"/>
    <w:rsid w:val="007B5DAB"/>
    <w:rsid w:val="007B5EFF"/>
    <w:rsid w:val="007B66DE"/>
    <w:rsid w:val="007B6715"/>
    <w:rsid w:val="007B68D7"/>
    <w:rsid w:val="007B710B"/>
    <w:rsid w:val="007B7265"/>
    <w:rsid w:val="007B7AB8"/>
    <w:rsid w:val="007B7AE3"/>
    <w:rsid w:val="007C01B0"/>
    <w:rsid w:val="007C035A"/>
    <w:rsid w:val="007C05A1"/>
    <w:rsid w:val="007C063C"/>
    <w:rsid w:val="007C06AD"/>
    <w:rsid w:val="007C12B7"/>
    <w:rsid w:val="007C13A1"/>
    <w:rsid w:val="007C1680"/>
    <w:rsid w:val="007C18CE"/>
    <w:rsid w:val="007C1E94"/>
    <w:rsid w:val="007C1F69"/>
    <w:rsid w:val="007C201F"/>
    <w:rsid w:val="007C238C"/>
    <w:rsid w:val="007C2FB6"/>
    <w:rsid w:val="007C3016"/>
    <w:rsid w:val="007C32D3"/>
    <w:rsid w:val="007C33C4"/>
    <w:rsid w:val="007C33C8"/>
    <w:rsid w:val="007C353C"/>
    <w:rsid w:val="007C3702"/>
    <w:rsid w:val="007C39D9"/>
    <w:rsid w:val="007C3AA6"/>
    <w:rsid w:val="007C3F36"/>
    <w:rsid w:val="007C43AD"/>
    <w:rsid w:val="007C44AE"/>
    <w:rsid w:val="007C45BA"/>
    <w:rsid w:val="007C481C"/>
    <w:rsid w:val="007C49A6"/>
    <w:rsid w:val="007C4EE0"/>
    <w:rsid w:val="007C5144"/>
    <w:rsid w:val="007C520E"/>
    <w:rsid w:val="007C54DA"/>
    <w:rsid w:val="007C55FE"/>
    <w:rsid w:val="007C5A92"/>
    <w:rsid w:val="007C5AC6"/>
    <w:rsid w:val="007C5F3E"/>
    <w:rsid w:val="007C63C0"/>
    <w:rsid w:val="007C645A"/>
    <w:rsid w:val="007C6566"/>
    <w:rsid w:val="007C6712"/>
    <w:rsid w:val="007C68C6"/>
    <w:rsid w:val="007C69FC"/>
    <w:rsid w:val="007C6AB2"/>
    <w:rsid w:val="007C6B80"/>
    <w:rsid w:val="007C6BB1"/>
    <w:rsid w:val="007C703A"/>
    <w:rsid w:val="007C70A3"/>
    <w:rsid w:val="007C7703"/>
    <w:rsid w:val="007C7945"/>
    <w:rsid w:val="007C7A92"/>
    <w:rsid w:val="007C7C58"/>
    <w:rsid w:val="007C7DFD"/>
    <w:rsid w:val="007C7EC5"/>
    <w:rsid w:val="007D00A4"/>
    <w:rsid w:val="007D00D4"/>
    <w:rsid w:val="007D0155"/>
    <w:rsid w:val="007D016D"/>
    <w:rsid w:val="007D0536"/>
    <w:rsid w:val="007D0714"/>
    <w:rsid w:val="007D08C6"/>
    <w:rsid w:val="007D154D"/>
    <w:rsid w:val="007D1D9B"/>
    <w:rsid w:val="007D1F48"/>
    <w:rsid w:val="007D213E"/>
    <w:rsid w:val="007D24A2"/>
    <w:rsid w:val="007D251A"/>
    <w:rsid w:val="007D310C"/>
    <w:rsid w:val="007D3150"/>
    <w:rsid w:val="007D31DD"/>
    <w:rsid w:val="007D372A"/>
    <w:rsid w:val="007D4ADD"/>
    <w:rsid w:val="007D4C8B"/>
    <w:rsid w:val="007D54BC"/>
    <w:rsid w:val="007D6046"/>
    <w:rsid w:val="007D6154"/>
    <w:rsid w:val="007D62D3"/>
    <w:rsid w:val="007D6305"/>
    <w:rsid w:val="007D6627"/>
    <w:rsid w:val="007D6641"/>
    <w:rsid w:val="007D6643"/>
    <w:rsid w:val="007D6892"/>
    <w:rsid w:val="007D7C79"/>
    <w:rsid w:val="007E00F0"/>
    <w:rsid w:val="007E02E1"/>
    <w:rsid w:val="007E03E1"/>
    <w:rsid w:val="007E03E9"/>
    <w:rsid w:val="007E078F"/>
    <w:rsid w:val="007E0DAE"/>
    <w:rsid w:val="007E0E5E"/>
    <w:rsid w:val="007E1192"/>
    <w:rsid w:val="007E131E"/>
    <w:rsid w:val="007E1442"/>
    <w:rsid w:val="007E17E5"/>
    <w:rsid w:val="007E1A36"/>
    <w:rsid w:val="007E2076"/>
    <w:rsid w:val="007E2428"/>
    <w:rsid w:val="007E2591"/>
    <w:rsid w:val="007E2978"/>
    <w:rsid w:val="007E2BD7"/>
    <w:rsid w:val="007E2BEA"/>
    <w:rsid w:val="007E3026"/>
    <w:rsid w:val="007E464D"/>
    <w:rsid w:val="007E4886"/>
    <w:rsid w:val="007E52DB"/>
    <w:rsid w:val="007E5457"/>
    <w:rsid w:val="007E5671"/>
    <w:rsid w:val="007E5797"/>
    <w:rsid w:val="007E59A9"/>
    <w:rsid w:val="007E6143"/>
    <w:rsid w:val="007E687B"/>
    <w:rsid w:val="007E691F"/>
    <w:rsid w:val="007E6CC5"/>
    <w:rsid w:val="007E6FE5"/>
    <w:rsid w:val="007E71CD"/>
    <w:rsid w:val="007E72C8"/>
    <w:rsid w:val="007E732C"/>
    <w:rsid w:val="007E75DB"/>
    <w:rsid w:val="007F00AC"/>
    <w:rsid w:val="007F0212"/>
    <w:rsid w:val="007F0214"/>
    <w:rsid w:val="007F042E"/>
    <w:rsid w:val="007F04C6"/>
    <w:rsid w:val="007F08CF"/>
    <w:rsid w:val="007F0A2B"/>
    <w:rsid w:val="007F1B30"/>
    <w:rsid w:val="007F1BD8"/>
    <w:rsid w:val="007F1D39"/>
    <w:rsid w:val="007F1DA3"/>
    <w:rsid w:val="007F2018"/>
    <w:rsid w:val="007F2578"/>
    <w:rsid w:val="007F25B3"/>
    <w:rsid w:val="007F27A6"/>
    <w:rsid w:val="007F29C6"/>
    <w:rsid w:val="007F2A59"/>
    <w:rsid w:val="007F2DE5"/>
    <w:rsid w:val="007F2F3B"/>
    <w:rsid w:val="007F3171"/>
    <w:rsid w:val="007F371F"/>
    <w:rsid w:val="007F38D8"/>
    <w:rsid w:val="007F3EA5"/>
    <w:rsid w:val="007F438F"/>
    <w:rsid w:val="007F44E7"/>
    <w:rsid w:val="007F4649"/>
    <w:rsid w:val="007F4709"/>
    <w:rsid w:val="007F47DB"/>
    <w:rsid w:val="007F4D4D"/>
    <w:rsid w:val="007F5163"/>
    <w:rsid w:val="007F556A"/>
    <w:rsid w:val="007F5749"/>
    <w:rsid w:val="007F57CB"/>
    <w:rsid w:val="007F5F84"/>
    <w:rsid w:val="007F6484"/>
    <w:rsid w:val="007F658D"/>
    <w:rsid w:val="007F7060"/>
    <w:rsid w:val="007F7345"/>
    <w:rsid w:val="007F7377"/>
    <w:rsid w:val="007F7454"/>
    <w:rsid w:val="0080013C"/>
    <w:rsid w:val="00800482"/>
    <w:rsid w:val="00800B79"/>
    <w:rsid w:val="00800BA9"/>
    <w:rsid w:val="0080136F"/>
    <w:rsid w:val="00801A05"/>
    <w:rsid w:val="00801B62"/>
    <w:rsid w:val="00801F36"/>
    <w:rsid w:val="008027A6"/>
    <w:rsid w:val="008029DC"/>
    <w:rsid w:val="00802B57"/>
    <w:rsid w:val="00802ED4"/>
    <w:rsid w:val="0080348A"/>
    <w:rsid w:val="0080406F"/>
    <w:rsid w:val="00804514"/>
    <w:rsid w:val="0080451E"/>
    <w:rsid w:val="00804544"/>
    <w:rsid w:val="008045F1"/>
    <w:rsid w:val="00804695"/>
    <w:rsid w:val="00804705"/>
    <w:rsid w:val="00804723"/>
    <w:rsid w:val="0080513B"/>
    <w:rsid w:val="00805152"/>
    <w:rsid w:val="00805AD1"/>
    <w:rsid w:val="00805E23"/>
    <w:rsid w:val="008060EE"/>
    <w:rsid w:val="008061AF"/>
    <w:rsid w:val="00806230"/>
    <w:rsid w:val="008068DF"/>
    <w:rsid w:val="00806D45"/>
    <w:rsid w:val="00806D4B"/>
    <w:rsid w:val="008077B0"/>
    <w:rsid w:val="00807D24"/>
    <w:rsid w:val="00807DE1"/>
    <w:rsid w:val="00807E0F"/>
    <w:rsid w:val="00810164"/>
    <w:rsid w:val="008102D2"/>
    <w:rsid w:val="00810300"/>
    <w:rsid w:val="008103DE"/>
    <w:rsid w:val="008103EC"/>
    <w:rsid w:val="008105F5"/>
    <w:rsid w:val="008108E9"/>
    <w:rsid w:val="00810CE0"/>
    <w:rsid w:val="00810F96"/>
    <w:rsid w:val="00811007"/>
    <w:rsid w:val="00811266"/>
    <w:rsid w:val="0081189A"/>
    <w:rsid w:val="00811EB3"/>
    <w:rsid w:val="00812005"/>
    <w:rsid w:val="008122BF"/>
    <w:rsid w:val="008122DE"/>
    <w:rsid w:val="00812502"/>
    <w:rsid w:val="008127E7"/>
    <w:rsid w:val="00812AC6"/>
    <w:rsid w:val="00812D92"/>
    <w:rsid w:val="00813053"/>
    <w:rsid w:val="00813288"/>
    <w:rsid w:val="008138F0"/>
    <w:rsid w:val="00813A91"/>
    <w:rsid w:val="00813AC0"/>
    <w:rsid w:val="00813BFB"/>
    <w:rsid w:val="00813EF2"/>
    <w:rsid w:val="00813F23"/>
    <w:rsid w:val="0081430A"/>
    <w:rsid w:val="0081459F"/>
    <w:rsid w:val="008148FD"/>
    <w:rsid w:val="00815709"/>
    <w:rsid w:val="00815ABF"/>
    <w:rsid w:val="00815CEE"/>
    <w:rsid w:val="00815EFC"/>
    <w:rsid w:val="00816657"/>
    <w:rsid w:val="00816658"/>
    <w:rsid w:val="00816A6E"/>
    <w:rsid w:val="00816F3A"/>
    <w:rsid w:val="008170F1"/>
    <w:rsid w:val="00817179"/>
    <w:rsid w:val="0081772B"/>
    <w:rsid w:val="008200B3"/>
    <w:rsid w:val="00820276"/>
    <w:rsid w:val="008202A1"/>
    <w:rsid w:val="0082033F"/>
    <w:rsid w:val="008203D7"/>
    <w:rsid w:val="0082066B"/>
    <w:rsid w:val="00820741"/>
    <w:rsid w:val="008209E9"/>
    <w:rsid w:val="00820C59"/>
    <w:rsid w:val="00820E79"/>
    <w:rsid w:val="008215A3"/>
    <w:rsid w:val="00821736"/>
    <w:rsid w:val="00821829"/>
    <w:rsid w:val="00821F56"/>
    <w:rsid w:val="008227A8"/>
    <w:rsid w:val="00822851"/>
    <w:rsid w:val="0082287C"/>
    <w:rsid w:val="008228A0"/>
    <w:rsid w:val="008232D1"/>
    <w:rsid w:val="008234A1"/>
    <w:rsid w:val="008238F4"/>
    <w:rsid w:val="00823B29"/>
    <w:rsid w:val="00823E73"/>
    <w:rsid w:val="00824023"/>
    <w:rsid w:val="008245C4"/>
    <w:rsid w:val="008247EF"/>
    <w:rsid w:val="00824C8E"/>
    <w:rsid w:val="00824D0E"/>
    <w:rsid w:val="00824FE6"/>
    <w:rsid w:val="008250D8"/>
    <w:rsid w:val="008251F4"/>
    <w:rsid w:val="008255F9"/>
    <w:rsid w:val="00825B60"/>
    <w:rsid w:val="00825E59"/>
    <w:rsid w:val="00826106"/>
    <w:rsid w:val="00826E03"/>
    <w:rsid w:val="00826EAF"/>
    <w:rsid w:val="0082754B"/>
    <w:rsid w:val="008276FE"/>
    <w:rsid w:val="00827C24"/>
    <w:rsid w:val="00827D5B"/>
    <w:rsid w:val="00827E32"/>
    <w:rsid w:val="00830745"/>
    <w:rsid w:val="00830A8C"/>
    <w:rsid w:val="00831668"/>
    <w:rsid w:val="008319AC"/>
    <w:rsid w:val="00831E55"/>
    <w:rsid w:val="00832531"/>
    <w:rsid w:val="00832D70"/>
    <w:rsid w:val="00832E5F"/>
    <w:rsid w:val="00832E76"/>
    <w:rsid w:val="008333D0"/>
    <w:rsid w:val="00833544"/>
    <w:rsid w:val="00833838"/>
    <w:rsid w:val="00833A1D"/>
    <w:rsid w:val="0083469B"/>
    <w:rsid w:val="008346C9"/>
    <w:rsid w:val="00834760"/>
    <w:rsid w:val="008353DC"/>
    <w:rsid w:val="00835538"/>
    <w:rsid w:val="0083583B"/>
    <w:rsid w:val="00835AEE"/>
    <w:rsid w:val="00835E9A"/>
    <w:rsid w:val="0083635D"/>
    <w:rsid w:val="008363C1"/>
    <w:rsid w:val="0083699C"/>
    <w:rsid w:val="00836AB1"/>
    <w:rsid w:val="00836C8D"/>
    <w:rsid w:val="00836DB5"/>
    <w:rsid w:val="00836F3D"/>
    <w:rsid w:val="008374BE"/>
    <w:rsid w:val="00837905"/>
    <w:rsid w:val="00837CD2"/>
    <w:rsid w:val="00837E2F"/>
    <w:rsid w:val="0084001A"/>
    <w:rsid w:val="008400A2"/>
    <w:rsid w:val="008408BA"/>
    <w:rsid w:val="00840BE6"/>
    <w:rsid w:val="00840D62"/>
    <w:rsid w:val="00841067"/>
    <w:rsid w:val="00841CC5"/>
    <w:rsid w:val="00841FBD"/>
    <w:rsid w:val="00842057"/>
    <w:rsid w:val="00842105"/>
    <w:rsid w:val="008422A3"/>
    <w:rsid w:val="0084260D"/>
    <w:rsid w:val="0084286C"/>
    <w:rsid w:val="00842AFB"/>
    <w:rsid w:val="00842E6D"/>
    <w:rsid w:val="00843328"/>
    <w:rsid w:val="0084339C"/>
    <w:rsid w:val="00843B00"/>
    <w:rsid w:val="008440CF"/>
    <w:rsid w:val="008446BF"/>
    <w:rsid w:val="008451F4"/>
    <w:rsid w:val="00845628"/>
    <w:rsid w:val="0084606A"/>
    <w:rsid w:val="008465E7"/>
    <w:rsid w:val="00846DB2"/>
    <w:rsid w:val="0084714F"/>
    <w:rsid w:val="008471E3"/>
    <w:rsid w:val="0084748B"/>
    <w:rsid w:val="008475C6"/>
    <w:rsid w:val="008478BB"/>
    <w:rsid w:val="008479E0"/>
    <w:rsid w:val="00847DBE"/>
    <w:rsid w:val="00847E04"/>
    <w:rsid w:val="0085030B"/>
    <w:rsid w:val="00850E99"/>
    <w:rsid w:val="00850FCD"/>
    <w:rsid w:val="0085100F"/>
    <w:rsid w:val="008514FA"/>
    <w:rsid w:val="008515EF"/>
    <w:rsid w:val="00851698"/>
    <w:rsid w:val="00851963"/>
    <w:rsid w:val="00851F65"/>
    <w:rsid w:val="008521B3"/>
    <w:rsid w:val="0085239C"/>
    <w:rsid w:val="0085263B"/>
    <w:rsid w:val="008526BF"/>
    <w:rsid w:val="00852FD0"/>
    <w:rsid w:val="00852FE6"/>
    <w:rsid w:val="0085312D"/>
    <w:rsid w:val="00853222"/>
    <w:rsid w:val="00853A23"/>
    <w:rsid w:val="00853B89"/>
    <w:rsid w:val="00853C45"/>
    <w:rsid w:val="00854A7A"/>
    <w:rsid w:val="00854C35"/>
    <w:rsid w:val="00854D84"/>
    <w:rsid w:val="008554BA"/>
    <w:rsid w:val="00855504"/>
    <w:rsid w:val="00855602"/>
    <w:rsid w:val="008559AE"/>
    <w:rsid w:val="00855AC5"/>
    <w:rsid w:val="00855ADE"/>
    <w:rsid w:val="00855C98"/>
    <w:rsid w:val="0085626D"/>
    <w:rsid w:val="008565F5"/>
    <w:rsid w:val="0085674E"/>
    <w:rsid w:val="00856B58"/>
    <w:rsid w:val="00856DC5"/>
    <w:rsid w:val="00856F21"/>
    <w:rsid w:val="008570FD"/>
    <w:rsid w:val="0085734B"/>
    <w:rsid w:val="0085748E"/>
    <w:rsid w:val="00857527"/>
    <w:rsid w:val="008578A6"/>
    <w:rsid w:val="00857C64"/>
    <w:rsid w:val="00857CF8"/>
    <w:rsid w:val="008602FA"/>
    <w:rsid w:val="00860560"/>
    <w:rsid w:val="00860712"/>
    <w:rsid w:val="00860BFD"/>
    <w:rsid w:val="00860C2E"/>
    <w:rsid w:val="00860F0F"/>
    <w:rsid w:val="0086100A"/>
    <w:rsid w:val="008614EF"/>
    <w:rsid w:val="00861E02"/>
    <w:rsid w:val="00862167"/>
    <w:rsid w:val="0086217A"/>
    <w:rsid w:val="0086219C"/>
    <w:rsid w:val="00862695"/>
    <w:rsid w:val="00862DD3"/>
    <w:rsid w:val="00862F84"/>
    <w:rsid w:val="00863251"/>
    <w:rsid w:val="0086337F"/>
    <w:rsid w:val="0086408D"/>
    <w:rsid w:val="0086451D"/>
    <w:rsid w:val="008648F8"/>
    <w:rsid w:val="00864F31"/>
    <w:rsid w:val="00865119"/>
    <w:rsid w:val="0086567C"/>
    <w:rsid w:val="00865915"/>
    <w:rsid w:val="00865E07"/>
    <w:rsid w:val="00866230"/>
    <w:rsid w:val="00866406"/>
    <w:rsid w:val="00866602"/>
    <w:rsid w:val="00866CA4"/>
    <w:rsid w:val="00866EAE"/>
    <w:rsid w:val="0086715F"/>
    <w:rsid w:val="008671F7"/>
    <w:rsid w:val="008672C8"/>
    <w:rsid w:val="00867A44"/>
    <w:rsid w:val="0087084E"/>
    <w:rsid w:val="00870A31"/>
    <w:rsid w:val="00870A83"/>
    <w:rsid w:val="00870EAC"/>
    <w:rsid w:val="00870EC1"/>
    <w:rsid w:val="00871540"/>
    <w:rsid w:val="00871642"/>
    <w:rsid w:val="00871979"/>
    <w:rsid w:val="00871BAD"/>
    <w:rsid w:val="00871CE3"/>
    <w:rsid w:val="008727B1"/>
    <w:rsid w:val="00872886"/>
    <w:rsid w:val="00872898"/>
    <w:rsid w:val="0087291C"/>
    <w:rsid w:val="008729A4"/>
    <w:rsid w:val="0087305B"/>
    <w:rsid w:val="008734A6"/>
    <w:rsid w:val="00873650"/>
    <w:rsid w:val="00873B29"/>
    <w:rsid w:val="00873C85"/>
    <w:rsid w:val="00874028"/>
    <w:rsid w:val="0087429E"/>
    <w:rsid w:val="008743A4"/>
    <w:rsid w:val="008743DB"/>
    <w:rsid w:val="008745B6"/>
    <w:rsid w:val="00874891"/>
    <w:rsid w:val="00874A64"/>
    <w:rsid w:val="00874FD3"/>
    <w:rsid w:val="0087525F"/>
    <w:rsid w:val="0087568B"/>
    <w:rsid w:val="00875813"/>
    <w:rsid w:val="00875950"/>
    <w:rsid w:val="00875E9E"/>
    <w:rsid w:val="00876311"/>
    <w:rsid w:val="008764FC"/>
    <w:rsid w:val="008768EB"/>
    <w:rsid w:val="00876920"/>
    <w:rsid w:val="00876B30"/>
    <w:rsid w:val="00876F69"/>
    <w:rsid w:val="00876F6E"/>
    <w:rsid w:val="00877024"/>
    <w:rsid w:val="0087748A"/>
    <w:rsid w:val="008777BC"/>
    <w:rsid w:val="008777C3"/>
    <w:rsid w:val="0087790A"/>
    <w:rsid w:val="00877954"/>
    <w:rsid w:val="00877A59"/>
    <w:rsid w:val="00877CE0"/>
    <w:rsid w:val="00880497"/>
    <w:rsid w:val="00880512"/>
    <w:rsid w:val="00880A50"/>
    <w:rsid w:val="00880CC6"/>
    <w:rsid w:val="00880DC3"/>
    <w:rsid w:val="00880F4F"/>
    <w:rsid w:val="008812C1"/>
    <w:rsid w:val="008812E6"/>
    <w:rsid w:val="00881BC1"/>
    <w:rsid w:val="00881E1A"/>
    <w:rsid w:val="00882096"/>
    <w:rsid w:val="00882104"/>
    <w:rsid w:val="00882769"/>
    <w:rsid w:val="00882D51"/>
    <w:rsid w:val="00882E89"/>
    <w:rsid w:val="00883009"/>
    <w:rsid w:val="008836CB"/>
    <w:rsid w:val="00883A1C"/>
    <w:rsid w:val="00883CF8"/>
    <w:rsid w:val="008840E5"/>
    <w:rsid w:val="00884125"/>
    <w:rsid w:val="00884162"/>
    <w:rsid w:val="00884686"/>
    <w:rsid w:val="008847A5"/>
    <w:rsid w:val="00884EFC"/>
    <w:rsid w:val="00884F15"/>
    <w:rsid w:val="0088518B"/>
    <w:rsid w:val="008855C4"/>
    <w:rsid w:val="0088567B"/>
    <w:rsid w:val="008856D8"/>
    <w:rsid w:val="00885A18"/>
    <w:rsid w:val="00885B09"/>
    <w:rsid w:val="00885B9E"/>
    <w:rsid w:val="00885BB2"/>
    <w:rsid w:val="00885BD1"/>
    <w:rsid w:val="00886391"/>
    <w:rsid w:val="0088674B"/>
    <w:rsid w:val="0088695B"/>
    <w:rsid w:val="00886980"/>
    <w:rsid w:val="0088698F"/>
    <w:rsid w:val="008873D6"/>
    <w:rsid w:val="008875E2"/>
    <w:rsid w:val="0088761C"/>
    <w:rsid w:val="00887E3E"/>
    <w:rsid w:val="00887FC5"/>
    <w:rsid w:val="008902FA"/>
    <w:rsid w:val="008905A6"/>
    <w:rsid w:val="008909D8"/>
    <w:rsid w:val="00891B78"/>
    <w:rsid w:val="00891F27"/>
    <w:rsid w:val="00891F40"/>
    <w:rsid w:val="00891FCA"/>
    <w:rsid w:val="00892222"/>
    <w:rsid w:val="008922F5"/>
    <w:rsid w:val="00892300"/>
    <w:rsid w:val="008923DB"/>
    <w:rsid w:val="00892624"/>
    <w:rsid w:val="00892737"/>
    <w:rsid w:val="00892C6A"/>
    <w:rsid w:val="008936C3"/>
    <w:rsid w:val="0089383C"/>
    <w:rsid w:val="00893B9D"/>
    <w:rsid w:val="00893C85"/>
    <w:rsid w:val="00893CDB"/>
    <w:rsid w:val="00893CFB"/>
    <w:rsid w:val="00893DE9"/>
    <w:rsid w:val="00894123"/>
    <w:rsid w:val="00894516"/>
    <w:rsid w:val="0089456C"/>
    <w:rsid w:val="008945D3"/>
    <w:rsid w:val="00894922"/>
    <w:rsid w:val="00894988"/>
    <w:rsid w:val="008949CA"/>
    <w:rsid w:val="00896400"/>
    <w:rsid w:val="00896528"/>
    <w:rsid w:val="00896DCC"/>
    <w:rsid w:val="008970B7"/>
    <w:rsid w:val="00897366"/>
    <w:rsid w:val="0089776B"/>
    <w:rsid w:val="00897A12"/>
    <w:rsid w:val="00897D1A"/>
    <w:rsid w:val="008A03B1"/>
    <w:rsid w:val="008A0662"/>
    <w:rsid w:val="008A0914"/>
    <w:rsid w:val="008A0A08"/>
    <w:rsid w:val="008A15D5"/>
    <w:rsid w:val="008A1741"/>
    <w:rsid w:val="008A233F"/>
    <w:rsid w:val="008A23E9"/>
    <w:rsid w:val="008A2AE3"/>
    <w:rsid w:val="008A2C05"/>
    <w:rsid w:val="008A2CBE"/>
    <w:rsid w:val="008A311D"/>
    <w:rsid w:val="008A334C"/>
    <w:rsid w:val="008A3500"/>
    <w:rsid w:val="008A3DAA"/>
    <w:rsid w:val="008A3E58"/>
    <w:rsid w:val="008A3EA2"/>
    <w:rsid w:val="008A3F85"/>
    <w:rsid w:val="008A4462"/>
    <w:rsid w:val="008A538D"/>
    <w:rsid w:val="008A5494"/>
    <w:rsid w:val="008A5516"/>
    <w:rsid w:val="008A59B3"/>
    <w:rsid w:val="008A5E66"/>
    <w:rsid w:val="008A65E5"/>
    <w:rsid w:val="008A671B"/>
    <w:rsid w:val="008A71FC"/>
    <w:rsid w:val="008A767F"/>
    <w:rsid w:val="008B0C01"/>
    <w:rsid w:val="008B0DAF"/>
    <w:rsid w:val="008B10C3"/>
    <w:rsid w:val="008B1BD1"/>
    <w:rsid w:val="008B1BE8"/>
    <w:rsid w:val="008B1D8E"/>
    <w:rsid w:val="008B20ED"/>
    <w:rsid w:val="008B2354"/>
    <w:rsid w:val="008B2573"/>
    <w:rsid w:val="008B284A"/>
    <w:rsid w:val="008B28D8"/>
    <w:rsid w:val="008B2A32"/>
    <w:rsid w:val="008B2A5D"/>
    <w:rsid w:val="008B2D7B"/>
    <w:rsid w:val="008B2EBA"/>
    <w:rsid w:val="008B2F5A"/>
    <w:rsid w:val="008B38C6"/>
    <w:rsid w:val="008B3E57"/>
    <w:rsid w:val="008B413D"/>
    <w:rsid w:val="008B4343"/>
    <w:rsid w:val="008B4BAF"/>
    <w:rsid w:val="008B4C4E"/>
    <w:rsid w:val="008B4DBF"/>
    <w:rsid w:val="008B5766"/>
    <w:rsid w:val="008B588D"/>
    <w:rsid w:val="008B5A13"/>
    <w:rsid w:val="008B5CA0"/>
    <w:rsid w:val="008B5EDE"/>
    <w:rsid w:val="008B5FCE"/>
    <w:rsid w:val="008B6046"/>
    <w:rsid w:val="008B60D5"/>
    <w:rsid w:val="008B6275"/>
    <w:rsid w:val="008B6396"/>
    <w:rsid w:val="008B6443"/>
    <w:rsid w:val="008B6456"/>
    <w:rsid w:val="008B680B"/>
    <w:rsid w:val="008B6851"/>
    <w:rsid w:val="008B6934"/>
    <w:rsid w:val="008B6CCE"/>
    <w:rsid w:val="008B7D4B"/>
    <w:rsid w:val="008B7DE0"/>
    <w:rsid w:val="008B7F53"/>
    <w:rsid w:val="008C030A"/>
    <w:rsid w:val="008C0336"/>
    <w:rsid w:val="008C0513"/>
    <w:rsid w:val="008C0E24"/>
    <w:rsid w:val="008C1060"/>
    <w:rsid w:val="008C1179"/>
    <w:rsid w:val="008C11B8"/>
    <w:rsid w:val="008C1335"/>
    <w:rsid w:val="008C181A"/>
    <w:rsid w:val="008C1B36"/>
    <w:rsid w:val="008C1D11"/>
    <w:rsid w:val="008C1D65"/>
    <w:rsid w:val="008C281E"/>
    <w:rsid w:val="008C2B8A"/>
    <w:rsid w:val="008C3611"/>
    <w:rsid w:val="008C36F4"/>
    <w:rsid w:val="008C36FA"/>
    <w:rsid w:val="008C3762"/>
    <w:rsid w:val="008C3F30"/>
    <w:rsid w:val="008C4398"/>
    <w:rsid w:val="008C4F9B"/>
    <w:rsid w:val="008C5182"/>
    <w:rsid w:val="008C557A"/>
    <w:rsid w:val="008C5779"/>
    <w:rsid w:val="008C5C03"/>
    <w:rsid w:val="008C60E1"/>
    <w:rsid w:val="008C62E1"/>
    <w:rsid w:val="008C75F7"/>
    <w:rsid w:val="008C7A79"/>
    <w:rsid w:val="008D00A4"/>
    <w:rsid w:val="008D0171"/>
    <w:rsid w:val="008D01A2"/>
    <w:rsid w:val="008D0333"/>
    <w:rsid w:val="008D06CB"/>
    <w:rsid w:val="008D08D6"/>
    <w:rsid w:val="008D0D2A"/>
    <w:rsid w:val="008D0D4D"/>
    <w:rsid w:val="008D0F57"/>
    <w:rsid w:val="008D155E"/>
    <w:rsid w:val="008D1567"/>
    <w:rsid w:val="008D1821"/>
    <w:rsid w:val="008D1B0F"/>
    <w:rsid w:val="008D1C76"/>
    <w:rsid w:val="008D1E54"/>
    <w:rsid w:val="008D1FEA"/>
    <w:rsid w:val="008D2B7E"/>
    <w:rsid w:val="008D3100"/>
    <w:rsid w:val="008D36A6"/>
    <w:rsid w:val="008D3C63"/>
    <w:rsid w:val="008D3D73"/>
    <w:rsid w:val="008D3F0C"/>
    <w:rsid w:val="008D3F60"/>
    <w:rsid w:val="008D42BD"/>
    <w:rsid w:val="008D45C7"/>
    <w:rsid w:val="008D475E"/>
    <w:rsid w:val="008D47FD"/>
    <w:rsid w:val="008D4C11"/>
    <w:rsid w:val="008D5005"/>
    <w:rsid w:val="008D5152"/>
    <w:rsid w:val="008D5381"/>
    <w:rsid w:val="008D55CC"/>
    <w:rsid w:val="008D57F7"/>
    <w:rsid w:val="008D6081"/>
    <w:rsid w:val="008D6324"/>
    <w:rsid w:val="008D634E"/>
    <w:rsid w:val="008D6D64"/>
    <w:rsid w:val="008D7072"/>
    <w:rsid w:val="008D7097"/>
    <w:rsid w:val="008D7309"/>
    <w:rsid w:val="008D76E8"/>
    <w:rsid w:val="008D76FA"/>
    <w:rsid w:val="008D7A26"/>
    <w:rsid w:val="008D7CB3"/>
    <w:rsid w:val="008D7EBD"/>
    <w:rsid w:val="008E0229"/>
    <w:rsid w:val="008E0595"/>
    <w:rsid w:val="008E0636"/>
    <w:rsid w:val="008E0858"/>
    <w:rsid w:val="008E0C5A"/>
    <w:rsid w:val="008E1B40"/>
    <w:rsid w:val="008E1C5F"/>
    <w:rsid w:val="008E2AF1"/>
    <w:rsid w:val="008E2DB0"/>
    <w:rsid w:val="008E3B58"/>
    <w:rsid w:val="008E470C"/>
    <w:rsid w:val="008E49B5"/>
    <w:rsid w:val="008E4C41"/>
    <w:rsid w:val="008E4D2B"/>
    <w:rsid w:val="008E4D93"/>
    <w:rsid w:val="008E536A"/>
    <w:rsid w:val="008E56EB"/>
    <w:rsid w:val="008E59CD"/>
    <w:rsid w:val="008E5CA5"/>
    <w:rsid w:val="008E6113"/>
    <w:rsid w:val="008E6533"/>
    <w:rsid w:val="008E6568"/>
    <w:rsid w:val="008E6EF1"/>
    <w:rsid w:val="008E7541"/>
    <w:rsid w:val="008E75CF"/>
    <w:rsid w:val="008E7718"/>
    <w:rsid w:val="008E7B22"/>
    <w:rsid w:val="008E7BBC"/>
    <w:rsid w:val="008E7FCB"/>
    <w:rsid w:val="008F01F8"/>
    <w:rsid w:val="008F0457"/>
    <w:rsid w:val="008F089B"/>
    <w:rsid w:val="008F14C8"/>
    <w:rsid w:val="008F15B4"/>
    <w:rsid w:val="008F1744"/>
    <w:rsid w:val="008F1ABE"/>
    <w:rsid w:val="008F1CC6"/>
    <w:rsid w:val="008F2376"/>
    <w:rsid w:val="008F2501"/>
    <w:rsid w:val="008F2C8B"/>
    <w:rsid w:val="008F2D6C"/>
    <w:rsid w:val="008F2EA6"/>
    <w:rsid w:val="008F3287"/>
    <w:rsid w:val="008F3FF1"/>
    <w:rsid w:val="008F41BB"/>
    <w:rsid w:val="008F441F"/>
    <w:rsid w:val="008F4679"/>
    <w:rsid w:val="008F476C"/>
    <w:rsid w:val="008F4B37"/>
    <w:rsid w:val="008F4D2A"/>
    <w:rsid w:val="008F4F8B"/>
    <w:rsid w:val="008F5030"/>
    <w:rsid w:val="008F5069"/>
    <w:rsid w:val="008F526D"/>
    <w:rsid w:val="008F53C2"/>
    <w:rsid w:val="008F550F"/>
    <w:rsid w:val="008F595A"/>
    <w:rsid w:val="008F59C1"/>
    <w:rsid w:val="008F5AAB"/>
    <w:rsid w:val="008F5D88"/>
    <w:rsid w:val="008F5F18"/>
    <w:rsid w:val="008F5F35"/>
    <w:rsid w:val="008F601F"/>
    <w:rsid w:val="008F69B5"/>
    <w:rsid w:val="008F6AF8"/>
    <w:rsid w:val="008F6CE2"/>
    <w:rsid w:val="008F6D2D"/>
    <w:rsid w:val="008F6DCB"/>
    <w:rsid w:val="008F73B5"/>
    <w:rsid w:val="008F73DB"/>
    <w:rsid w:val="008F7A0B"/>
    <w:rsid w:val="008F7CEC"/>
    <w:rsid w:val="008F7D4F"/>
    <w:rsid w:val="00900124"/>
    <w:rsid w:val="009006C5"/>
    <w:rsid w:val="00900AF0"/>
    <w:rsid w:val="00900B23"/>
    <w:rsid w:val="00900D4B"/>
    <w:rsid w:val="009014BF"/>
    <w:rsid w:val="009019EF"/>
    <w:rsid w:val="00901AC0"/>
    <w:rsid w:val="00901B87"/>
    <w:rsid w:val="00901C67"/>
    <w:rsid w:val="00902343"/>
    <w:rsid w:val="00902355"/>
    <w:rsid w:val="00902776"/>
    <w:rsid w:val="0090285A"/>
    <w:rsid w:val="009029C2"/>
    <w:rsid w:val="00902BE5"/>
    <w:rsid w:val="00902E69"/>
    <w:rsid w:val="009030EE"/>
    <w:rsid w:val="00903593"/>
    <w:rsid w:val="00903CF7"/>
    <w:rsid w:val="00903D15"/>
    <w:rsid w:val="0090459F"/>
    <w:rsid w:val="009046A7"/>
    <w:rsid w:val="00904EBD"/>
    <w:rsid w:val="00905784"/>
    <w:rsid w:val="0090583F"/>
    <w:rsid w:val="00905B07"/>
    <w:rsid w:val="00905E7C"/>
    <w:rsid w:val="00905F83"/>
    <w:rsid w:val="0090675E"/>
    <w:rsid w:val="00906EC6"/>
    <w:rsid w:val="009070C1"/>
    <w:rsid w:val="00907206"/>
    <w:rsid w:val="0090724D"/>
    <w:rsid w:val="00907311"/>
    <w:rsid w:val="00907590"/>
    <w:rsid w:val="00907891"/>
    <w:rsid w:val="009103CC"/>
    <w:rsid w:val="0091073E"/>
    <w:rsid w:val="0091074A"/>
    <w:rsid w:val="00910924"/>
    <w:rsid w:val="00910A02"/>
    <w:rsid w:val="00910A98"/>
    <w:rsid w:val="00910B34"/>
    <w:rsid w:val="00910C83"/>
    <w:rsid w:val="00910E00"/>
    <w:rsid w:val="0091116B"/>
    <w:rsid w:val="009112B9"/>
    <w:rsid w:val="009117C6"/>
    <w:rsid w:val="009122DE"/>
    <w:rsid w:val="00912AB7"/>
    <w:rsid w:val="00912F17"/>
    <w:rsid w:val="009133DC"/>
    <w:rsid w:val="0091379E"/>
    <w:rsid w:val="0091387C"/>
    <w:rsid w:val="00913AB0"/>
    <w:rsid w:val="0091411A"/>
    <w:rsid w:val="00914B6F"/>
    <w:rsid w:val="00914DCE"/>
    <w:rsid w:val="00914E64"/>
    <w:rsid w:val="00915500"/>
    <w:rsid w:val="00915E26"/>
    <w:rsid w:val="00915EED"/>
    <w:rsid w:val="00916C98"/>
    <w:rsid w:val="00916D31"/>
    <w:rsid w:val="00916F14"/>
    <w:rsid w:val="00917416"/>
    <w:rsid w:val="00917610"/>
    <w:rsid w:val="009178A3"/>
    <w:rsid w:val="009178B7"/>
    <w:rsid w:val="00917BE8"/>
    <w:rsid w:val="00917C31"/>
    <w:rsid w:val="00917D41"/>
    <w:rsid w:val="00920307"/>
    <w:rsid w:val="00921428"/>
    <w:rsid w:val="00921EAC"/>
    <w:rsid w:val="0092207D"/>
    <w:rsid w:val="00922853"/>
    <w:rsid w:val="009228F0"/>
    <w:rsid w:val="00922964"/>
    <w:rsid w:val="00922C9F"/>
    <w:rsid w:val="00922FEE"/>
    <w:rsid w:val="00923179"/>
    <w:rsid w:val="009236EC"/>
    <w:rsid w:val="0092482B"/>
    <w:rsid w:val="00924F7A"/>
    <w:rsid w:val="009252ED"/>
    <w:rsid w:val="00925532"/>
    <w:rsid w:val="00926370"/>
    <w:rsid w:val="00926E39"/>
    <w:rsid w:val="00926E5F"/>
    <w:rsid w:val="00927B66"/>
    <w:rsid w:val="00927FE9"/>
    <w:rsid w:val="00930CCB"/>
    <w:rsid w:val="00930D08"/>
    <w:rsid w:val="00930D18"/>
    <w:rsid w:val="00930F35"/>
    <w:rsid w:val="0093116D"/>
    <w:rsid w:val="00931257"/>
    <w:rsid w:val="0093127A"/>
    <w:rsid w:val="009313C3"/>
    <w:rsid w:val="009314E4"/>
    <w:rsid w:val="0093155F"/>
    <w:rsid w:val="00931626"/>
    <w:rsid w:val="00931665"/>
    <w:rsid w:val="0093175D"/>
    <w:rsid w:val="00931A43"/>
    <w:rsid w:val="00931C22"/>
    <w:rsid w:val="0093253E"/>
    <w:rsid w:val="00932626"/>
    <w:rsid w:val="00932728"/>
    <w:rsid w:val="00932CBC"/>
    <w:rsid w:val="00932DD0"/>
    <w:rsid w:val="00932DF0"/>
    <w:rsid w:val="0093303D"/>
    <w:rsid w:val="00933343"/>
    <w:rsid w:val="00933359"/>
    <w:rsid w:val="0093366E"/>
    <w:rsid w:val="00933706"/>
    <w:rsid w:val="0093384A"/>
    <w:rsid w:val="00933F0A"/>
    <w:rsid w:val="00933FA8"/>
    <w:rsid w:val="00934050"/>
    <w:rsid w:val="009340A0"/>
    <w:rsid w:val="00934470"/>
    <w:rsid w:val="009346C7"/>
    <w:rsid w:val="00934E4B"/>
    <w:rsid w:val="00934E84"/>
    <w:rsid w:val="009350EE"/>
    <w:rsid w:val="00935145"/>
    <w:rsid w:val="009352B2"/>
    <w:rsid w:val="00935903"/>
    <w:rsid w:val="00935A4B"/>
    <w:rsid w:val="00935A8F"/>
    <w:rsid w:val="00935FF2"/>
    <w:rsid w:val="009360E9"/>
    <w:rsid w:val="009361B0"/>
    <w:rsid w:val="009362C8"/>
    <w:rsid w:val="00936465"/>
    <w:rsid w:val="009366BE"/>
    <w:rsid w:val="009369DB"/>
    <w:rsid w:val="00936BB2"/>
    <w:rsid w:val="00936C5E"/>
    <w:rsid w:val="00936CF1"/>
    <w:rsid w:val="00937AF2"/>
    <w:rsid w:val="00937D16"/>
    <w:rsid w:val="00937EF5"/>
    <w:rsid w:val="009402EC"/>
    <w:rsid w:val="009404E2"/>
    <w:rsid w:val="00940664"/>
    <w:rsid w:val="009407C3"/>
    <w:rsid w:val="009407F4"/>
    <w:rsid w:val="0094081C"/>
    <w:rsid w:val="00940F20"/>
    <w:rsid w:val="0094109B"/>
    <w:rsid w:val="009414A3"/>
    <w:rsid w:val="00941652"/>
    <w:rsid w:val="00941A07"/>
    <w:rsid w:val="0094221D"/>
    <w:rsid w:val="00942418"/>
    <w:rsid w:val="0094286E"/>
    <w:rsid w:val="00942CA7"/>
    <w:rsid w:val="0094350E"/>
    <w:rsid w:val="009440A7"/>
    <w:rsid w:val="009443B6"/>
    <w:rsid w:val="009444EB"/>
    <w:rsid w:val="0094451D"/>
    <w:rsid w:val="009445D8"/>
    <w:rsid w:val="0094467A"/>
    <w:rsid w:val="009448AF"/>
    <w:rsid w:val="009448E3"/>
    <w:rsid w:val="00944FFC"/>
    <w:rsid w:val="0094522B"/>
    <w:rsid w:val="009457E5"/>
    <w:rsid w:val="00945937"/>
    <w:rsid w:val="00945B2C"/>
    <w:rsid w:val="00945BE0"/>
    <w:rsid w:val="0094703B"/>
    <w:rsid w:val="00947308"/>
    <w:rsid w:val="009473D4"/>
    <w:rsid w:val="0094748E"/>
    <w:rsid w:val="00947A38"/>
    <w:rsid w:val="00947EB9"/>
    <w:rsid w:val="009503E6"/>
    <w:rsid w:val="00950841"/>
    <w:rsid w:val="00950CB3"/>
    <w:rsid w:val="00950DDC"/>
    <w:rsid w:val="00951243"/>
    <w:rsid w:val="00951403"/>
    <w:rsid w:val="00951461"/>
    <w:rsid w:val="00952137"/>
    <w:rsid w:val="00952178"/>
    <w:rsid w:val="009522C3"/>
    <w:rsid w:val="00952369"/>
    <w:rsid w:val="009529D4"/>
    <w:rsid w:val="009534BD"/>
    <w:rsid w:val="00953790"/>
    <w:rsid w:val="00953850"/>
    <w:rsid w:val="00953B10"/>
    <w:rsid w:val="00953C9D"/>
    <w:rsid w:val="00953EA7"/>
    <w:rsid w:val="0095415E"/>
    <w:rsid w:val="0095470C"/>
    <w:rsid w:val="00954F88"/>
    <w:rsid w:val="009551EB"/>
    <w:rsid w:val="00955441"/>
    <w:rsid w:val="0095561B"/>
    <w:rsid w:val="00955BC7"/>
    <w:rsid w:val="00955EA0"/>
    <w:rsid w:val="0095645A"/>
    <w:rsid w:val="00956573"/>
    <w:rsid w:val="00956574"/>
    <w:rsid w:val="00956A05"/>
    <w:rsid w:val="00956C40"/>
    <w:rsid w:val="00956C4E"/>
    <w:rsid w:val="00956C5A"/>
    <w:rsid w:val="009570EB"/>
    <w:rsid w:val="009571DC"/>
    <w:rsid w:val="00957449"/>
    <w:rsid w:val="00957C27"/>
    <w:rsid w:val="00957C4D"/>
    <w:rsid w:val="00957D66"/>
    <w:rsid w:val="00957FF3"/>
    <w:rsid w:val="009602D4"/>
    <w:rsid w:val="0096045A"/>
    <w:rsid w:val="0096048B"/>
    <w:rsid w:val="0096078C"/>
    <w:rsid w:val="00960E4C"/>
    <w:rsid w:val="00960EE4"/>
    <w:rsid w:val="009618DD"/>
    <w:rsid w:val="00961B91"/>
    <w:rsid w:val="009621E3"/>
    <w:rsid w:val="009622DE"/>
    <w:rsid w:val="0096306E"/>
    <w:rsid w:val="009630F0"/>
    <w:rsid w:val="00963343"/>
    <w:rsid w:val="00963592"/>
    <w:rsid w:val="009638F7"/>
    <w:rsid w:val="00963A02"/>
    <w:rsid w:val="00963C43"/>
    <w:rsid w:val="009641FC"/>
    <w:rsid w:val="009642F2"/>
    <w:rsid w:val="0096493C"/>
    <w:rsid w:val="0096495D"/>
    <w:rsid w:val="00964BCB"/>
    <w:rsid w:val="009653CE"/>
    <w:rsid w:val="00966679"/>
    <w:rsid w:val="00966B95"/>
    <w:rsid w:val="00966DC9"/>
    <w:rsid w:val="00967C73"/>
    <w:rsid w:val="00967CD3"/>
    <w:rsid w:val="00967CE7"/>
    <w:rsid w:val="00967DFA"/>
    <w:rsid w:val="0097008F"/>
    <w:rsid w:val="009703D2"/>
    <w:rsid w:val="009719E0"/>
    <w:rsid w:val="00971DC3"/>
    <w:rsid w:val="00972483"/>
    <w:rsid w:val="00972719"/>
    <w:rsid w:val="00972826"/>
    <w:rsid w:val="00972A90"/>
    <w:rsid w:val="00972DBC"/>
    <w:rsid w:val="00972FB2"/>
    <w:rsid w:val="009731F1"/>
    <w:rsid w:val="009737C5"/>
    <w:rsid w:val="00973D86"/>
    <w:rsid w:val="00974094"/>
    <w:rsid w:val="0097439F"/>
    <w:rsid w:val="00974517"/>
    <w:rsid w:val="009749B4"/>
    <w:rsid w:val="00975487"/>
    <w:rsid w:val="00975836"/>
    <w:rsid w:val="00975B67"/>
    <w:rsid w:val="00975C68"/>
    <w:rsid w:val="00976331"/>
    <w:rsid w:val="0097640F"/>
    <w:rsid w:val="00976835"/>
    <w:rsid w:val="00976D39"/>
    <w:rsid w:val="00977197"/>
    <w:rsid w:val="0097737C"/>
    <w:rsid w:val="00980162"/>
    <w:rsid w:val="009801F3"/>
    <w:rsid w:val="0098049A"/>
    <w:rsid w:val="0098073A"/>
    <w:rsid w:val="009807AD"/>
    <w:rsid w:val="00981018"/>
    <w:rsid w:val="009810DA"/>
    <w:rsid w:val="00981A7A"/>
    <w:rsid w:val="00981E42"/>
    <w:rsid w:val="00982164"/>
    <w:rsid w:val="009821A7"/>
    <w:rsid w:val="0098260B"/>
    <w:rsid w:val="00982CAD"/>
    <w:rsid w:val="00982DB0"/>
    <w:rsid w:val="00982F6C"/>
    <w:rsid w:val="009830DB"/>
    <w:rsid w:val="009831C2"/>
    <w:rsid w:val="009833A4"/>
    <w:rsid w:val="00983CB5"/>
    <w:rsid w:val="00983E20"/>
    <w:rsid w:val="00983E71"/>
    <w:rsid w:val="00983EF6"/>
    <w:rsid w:val="009841BB"/>
    <w:rsid w:val="00984353"/>
    <w:rsid w:val="00984F2D"/>
    <w:rsid w:val="009850DB"/>
    <w:rsid w:val="00985643"/>
    <w:rsid w:val="00985711"/>
    <w:rsid w:val="0098575A"/>
    <w:rsid w:val="009858E0"/>
    <w:rsid w:val="00985CD2"/>
    <w:rsid w:val="009864C8"/>
    <w:rsid w:val="00986A04"/>
    <w:rsid w:val="00986D1D"/>
    <w:rsid w:val="00987342"/>
    <w:rsid w:val="009874A9"/>
    <w:rsid w:val="00987C29"/>
    <w:rsid w:val="00987D88"/>
    <w:rsid w:val="00987DF2"/>
    <w:rsid w:val="00987EF8"/>
    <w:rsid w:val="00987F35"/>
    <w:rsid w:val="00990C09"/>
    <w:rsid w:val="00990FA8"/>
    <w:rsid w:val="009920F6"/>
    <w:rsid w:val="00992233"/>
    <w:rsid w:val="009923AA"/>
    <w:rsid w:val="00992801"/>
    <w:rsid w:val="00992AD8"/>
    <w:rsid w:val="00992B98"/>
    <w:rsid w:val="00992D0E"/>
    <w:rsid w:val="00993017"/>
    <w:rsid w:val="00993648"/>
    <w:rsid w:val="00993663"/>
    <w:rsid w:val="00993879"/>
    <w:rsid w:val="00993925"/>
    <w:rsid w:val="00994164"/>
    <w:rsid w:val="00994224"/>
    <w:rsid w:val="00994A26"/>
    <w:rsid w:val="00994A4F"/>
    <w:rsid w:val="00994E7D"/>
    <w:rsid w:val="009950FF"/>
    <w:rsid w:val="009954BB"/>
    <w:rsid w:val="00995668"/>
    <w:rsid w:val="0099611E"/>
    <w:rsid w:val="009966BA"/>
    <w:rsid w:val="009966DB"/>
    <w:rsid w:val="009969E4"/>
    <w:rsid w:val="00997355"/>
    <w:rsid w:val="009975C5"/>
    <w:rsid w:val="009976AA"/>
    <w:rsid w:val="00997A04"/>
    <w:rsid w:val="00997BF4"/>
    <w:rsid w:val="00997D0D"/>
    <w:rsid w:val="009A02A3"/>
    <w:rsid w:val="009A0B62"/>
    <w:rsid w:val="009A103D"/>
    <w:rsid w:val="009A1B15"/>
    <w:rsid w:val="009A1F01"/>
    <w:rsid w:val="009A217B"/>
    <w:rsid w:val="009A27E0"/>
    <w:rsid w:val="009A2D2A"/>
    <w:rsid w:val="009A2DD7"/>
    <w:rsid w:val="009A3075"/>
    <w:rsid w:val="009A359B"/>
    <w:rsid w:val="009A39F7"/>
    <w:rsid w:val="009A3DA0"/>
    <w:rsid w:val="009A4460"/>
    <w:rsid w:val="009A45CB"/>
    <w:rsid w:val="009A4C6C"/>
    <w:rsid w:val="009A4D59"/>
    <w:rsid w:val="009A5315"/>
    <w:rsid w:val="009A548D"/>
    <w:rsid w:val="009A5819"/>
    <w:rsid w:val="009A5F1F"/>
    <w:rsid w:val="009A6138"/>
    <w:rsid w:val="009A648D"/>
    <w:rsid w:val="009A6745"/>
    <w:rsid w:val="009A755C"/>
    <w:rsid w:val="009A79B9"/>
    <w:rsid w:val="009B006D"/>
    <w:rsid w:val="009B0153"/>
    <w:rsid w:val="009B05A1"/>
    <w:rsid w:val="009B06D8"/>
    <w:rsid w:val="009B0E5F"/>
    <w:rsid w:val="009B0EC4"/>
    <w:rsid w:val="009B13B3"/>
    <w:rsid w:val="009B165D"/>
    <w:rsid w:val="009B179D"/>
    <w:rsid w:val="009B1F06"/>
    <w:rsid w:val="009B2019"/>
    <w:rsid w:val="009B21D4"/>
    <w:rsid w:val="009B2472"/>
    <w:rsid w:val="009B28FD"/>
    <w:rsid w:val="009B2A36"/>
    <w:rsid w:val="009B2FCF"/>
    <w:rsid w:val="009B3AE6"/>
    <w:rsid w:val="009B3B98"/>
    <w:rsid w:val="009B3E24"/>
    <w:rsid w:val="009B401F"/>
    <w:rsid w:val="009B41DD"/>
    <w:rsid w:val="009B4877"/>
    <w:rsid w:val="009B4C4A"/>
    <w:rsid w:val="009B4F31"/>
    <w:rsid w:val="009B535A"/>
    <w:rsid w:val="009B5782"/>
    <w:rsid w:val="009B585D"/>
    <w:rsid w:val="009B59F7"/>
    <w:rsid w:val="009B5D16"/>
    <w:rsid w:val="009B5EDB"/>
    <w:rsid w:val="009B6165"/>
    <w:rsid w:val="009B69BA"/>
    <w:rsid w:val="009B6D89"/>
    <w:rsid w:val="009B73DD"/>
    <w:rsid w:val="009B784C"/>
    <w:rsid w:val="009B7E29"/>
    <w:rsid w:val="009C0949"/>
    <w:rsid w:val="009C0E51"/>
    <w:rsid w:val="009C1310"/>
    <w:rsid w:val="009C1517"/>
    <w:rsid w:val="009C172B"/>
    <w:rsid w:val="009C1B70"/>
    <w:rsid w:val="009C1E90"/>
    <w:rsid w:val="009C2085"/>
    <w:rsid w:val="009C22D1"/>
    <w:rsid w:val="009C25F3"/>
    <w:rsid w:val="009C2915"/>
    <w:rsid w:val="009C2BA3"/>
    <w:rsid w:val="009C30DE"/>
    <w:rsid w:val="009C321E"/>
    <w:rsid w:val="009C3D33"/>
    <w:rsid w:val="009C44C0"/>
    <w:rsid w:val="009C455F"/>
    <w:rsid w:val="009C48E6"/>
    <w:rsid w:val="009C4C43"/>
    <w:rsid w:val="009C4D8D"/>
    <w:rsid w:val="009C4FFA"/>
    <w:rsid w:val="009C52C5"/>
    <w:rsid w:val="009C5571"/>
    <w:rsid w:val="009C55F1"/>
    <w:rsid w:val="009C58ED"/>
    <w:rsid w:val="009C5913"/>
    <w:rsid w:val="009C5B55"/>
    <w:rsid w:val="009C5C4B"/>
    <w:rsid w:val="009C6100"/>
    <w:rsid w:val="009C61F9"/>
    <w:rsid w:val="009C6402"/>
    <w:rsid w:val="009C6C93"/>
    <w:rsid w:val="009C6CC0"/>
    <w:rsid w:val="009C6E56"/>
    <w:rsid w:val="009C7977"/>
    <w:rsid w:val="009C7B2B"/>
    <w:rsid w:val="009C7F5E"/>
    <w:rsid w:val="009D021E"/>
    <w:rsid w:val="009D032E"/>
    <w:rsid w:val="009D070A"/>
    <w:rsid w:val="009D07A1"/>
    <w:rsid w:val="009D0A23"/>
    <w:rsid w:val="009D0D75"/>
    <w:rsid w:val="009D0F69"/>
    <w:rsid w:val="009D12D4"/>
    <w:rsid w:val="009D16DE"/>
    <w:rsid w:val="009D2983"/>
    <w:rsid w:val="009D2B4B"/>
    <w:rsid w:val="009D2C31"/>
    <w:rsid w:val="009D30C8"/>
    <w:rsid w:val="009D377F"/>
    <w:rsid w:val="009D3B7C"/>
    <w:rsid w:val="009D3D1D"/>
    <w:rsid w:val="009D4175"/>
    <w:rsid w:val="009D4469"/>
    <w:rsid w:val="009D4616"/>
    <w:rsid w:val="009D468C"/>
    <w:rsid w:val="009D4905"/>
    <w:rsid w:val="009D4A63"/>
    <w:rsid w:val="009D5353"/>
    <w:rsid w:val="009D56F9"/>
    <w:rsid w:val="009D66EC"/>
    <w:rsid w:val="009D6880"/>
    <w:rsid w:val="009D6C2F"/>
    <w:rsid w:val="009D71F7"/>
    <w:rsid w:val="009D7696"/>
    <w:rsid w:val="009D79E5"/>
    <w:rsid w:val="009D7E4D"/>
    <w:rsid w:val="009E054E"/>
    <w:rsid w:val="009E05C8"/>
    <w:rsid w:val="009E0F7F"/>
    <w:rsid w:val="009E0FA7"/>
    <w:rsid w:val="009E1013"/>
    <w:rsid w:val="009E1170"/>
    <w:rsid w:val="009E15CE"/>
    <w:rsid w:val="009E1A74"/>
    <w:rsid w:val="009E1A8F"/>
    <w:rsid w:val="009E1CA3"/>
    <w:rsid w:val="009E1DDC"/>
    <w:rsid w:val="009E1E72"/>
    <w:rsid w:val="009E1EF1"/>
    <w:rsid w:val="009E21E0"/>
    <w:rsid w:val="009E26E7"/>
    <w:rsid w:val="009E2733"/>
    <w:rsid w:val="009E2844"/>
    <w:rsid w:val="009E2CA8"/>
    <w:rsid w:val="009E2F3A"/>
    <w:rsid w:val="009E30AB"/>
    <w:rsid w:val="009E3351"/>
    <w:rsid w:val="009E350E"/>
    <w:rsid w:val="009E365A"/>
    <w:rsid w:val="009E3809"/>
    <w:rsid w:val="009E3AEF"/>
    <w:rsid w:val="009E3BEA"/>
    <w:rsid w:val="009E4066"/>
    <w:rsid w:val="009E4426"/>
    <w:rsid w:val="009E44AE"/>
    <w:rsid w:val="009E493F"/>
    <w:rsid w:val="009E58E1"/>
    <w:rsid w:val="009E59B0"/>
    <w:rsid w:val="009E59BC"/>
    <w:rsid w:val="009E59E3"/>
    <w:rsid w:val="009E6295"/>
    <w:rsid w:val="009E638B"/>
    <w:rsid w:val="009E6B5F"/>
    <w:rsid w:val="009E7011"/>
    <w:rsid w:val="009E7572"/>
    <w:rsid w:val="009E761C"/>
    <w:rsid w:val="009E7B86"/>
    <w:rsid w:val="009E7E6F"/>
    <w:rsid w:val="009F00B2"/>
    <w:rsid w:val="009F0510"/>
    <w:rsid w:val="009F05E4"/>
    <w:rsid w:val="009F0670"/>
    <w:rsid w:val="009F0678"/>
    <w:rsid w:val="009F07EF"/>
    <w:rsid w:val="009F11D0"/>
    <w:rsid w:val="009F1200"/>
    <w:rsid w:val="009F195D"/>
    <w:rsid w:val="009F1BE8"/>
    <w:rsid w:val="009F2353"/>
    <w:rsid w:val="009F2B32"/>
    <w:rsid w:val="009F3A82"/>
    <w:rsid w:val="009F3AB1"/>
    <w:rsid w:val="009F3AD6"/>
    <w:rsid w:val="009F3BA9"/>
    <w:rsid w:val="009F3DB4"/>
    <w:rsid w:val="009F3EE9"/>
    <w:rsid w:val="009F419D"/>
    <w:rsid w:val="009F459B"/>
    <w:rsid w:val="009F48D1"/>
    <w:rsid w:val="009F4903"/>
    <w:rsid w:val="009F4B20"/>
    <w:rsid w:val="009F538B"/>
    <w:rsid w:val="009F5BBB"/>
    <w:rsid w:val="009F643B"/>
    <w:rsid w:val="009F69EE"/>
    <w:rsid w:val="009F6B2E"/>
    <w:rsid w:val="009F6C92"/>
    <w:rsid w:val="009F6E1E"/>
    <w:rsid w:val="009F6E45"/>
    <w:rsid w:val="009F6EFD"/>
    <w:rsid w:val="009F7238"/>
    <w:rsid w:val="009F7357"/>
    <w:rsid w:val="009F74C3"/>
    <w:rsid w:val="009F754B"/>
    <w:rsid w:val="009F76C5"/>
    <w:rsid w:val="009F7932"/>
    <w:rsid w:val="009F7F01"/>
    <w:rsid w:val="00A0044B"/>
    <w:rsid w:val="00A00543"/>
    <w:rsid w:val="00A00AAE"/>
    <w:rsid w:val="00A00AFB"/>
    <w:rsid w:val="00A00E99"/>
    <w:rsid w:val="00A01586"/>
    <w:rsid w:val="00A01706"/>
    <w:rsid w:val="00A01888"/>
    <w:rsid w:val="00A01CED"/>
    <w:rsid w:val="00A01E05"/>
    <w:rsid w:val="00A026A4"/>
    <w:rsid w:val="00A02955"/>
    <w:rsid w:val="00A02A88"/>
    <w:rsid w:val="00A02C85"/>
    <w:rsid w:val="00A02CEC"/>
    <w:rsid w:val="00A031FA"/>
    <w:rsid w:val="00A03617"/>
    <w:rsid w:val="00A0388E"/>
    <w:rsid w:val="00A03C8D"/>
    <w:rsid w:val="00A03CF9"/>
    <w:rsid w:val="00A03FB8"/>
    <w:rsid w:val="00A040F3"/>
    <w:rsid w:val="00A04540"/>
    <w:rsid w:val="00A04565"/>
    <w:rsid w:val="00A047BA"/>
    <w:rsid w:val="00A04AD5"/>
    <w:rsid w:val="00A04D1E"/>
    <w:rsid w:val="00A051BB"/>
    <w:rsid w:val="00A051D8"/>
    <w:rsid w:val="00A0562F"/>
    <w:rsid w:val="00A05834"/>
    <w:rsid w:val="00A05ABF"/>
    <w:rsid w:val="00A05FA2"/>
    <w:rsid w:val="00A06194"/>
    <w:rsid w:val="00A06462"/>
    <w:rsid w:val="00A0672A"/>
    <w:rsid w:val="00A0691D"/>
    <w:rsid w:val="00A06A3B"/>
    <w:rsid w:val="00A06A5A"/>
    <w:rsid w:val="00A06A99"/>
    <w:rsid w:val="00A06B48"/>
    <w:rsid w:val="00A06B51"/>
    <w:rsid w:val="00A06BB1"/>
    <w:rsid w:val="00A06FBF"/>
    <w:rsid w:val="00A07ADC"/>
    <w:rsid w:val="00A07E24"/>
    <w:rsid w:val="00A100A1"/>
    <w:rsid w:val="00A10137"/>
    <w:rsid w:val="00A10159"/>
    <w:rsid w:val="00A101BF"/>
    <w:rsid w:val="00A10266"/>
    <w:rsid w:val="00A10287"/>
    <w:rsid w:val="00A105A0"/>
    <w:rsid w:val="00A10BDC"/>
    <w:rsid w:val="00A10F9F"/>
    <w:rsid w:val="00A10FB9"/>
    <w:rsid w:val="00A110B0"/>
    <w:rsid w:val="00A11275"/>
    <w:rsid w:val="00A1169D"/>
    <w:rsid w:val="00A119EB"/>
    <w:rsid w:val="00A11ED4"/>
    <w:rsid w:val="00A1204D"/>
    <w:rsid w:val="00A126C2"/>
    <w:rsid w:val="00A1275F"/>
    <w:rsid w:val="00A13398"/>
    <w:rsid w:val="00A13B23"/>
    <w:rsid w:val="00A13F2F"/>
    <w:rsid w:val="00A14636"/>
    <w:rsid w:val="00A1494C"/>
    <w:rsid w:val="00A14D43"/>
    <w:rsid w:val="00A151CD"/>
    <w:rsid w:val="00A15277"/>
    <w:rsid w:val="00A15687"/>
    <w:rsid w:val="00A1595D"/>
    <w:rsid w:val="00A15BC0"/>
    <w:rsid w:val="00A15D5A"/>
    <w:rsid w:val="00A15E38"/>
    <w:rsid w:val="00A15ED1"/>
    <w:rsid w:val="00A1660F"/>
    <w:rsid w:val="00A16B07"/>
    <w:rsid w:val="00A16CC5"/>
    <w:rsid w:val="00A17882"/>
    <w:rsid w:val="00A1790B"/>
    <w:rsid w:val="00A17ECB"/>
    <w:rsid w:val="00A20496"/>
    <w:rsid w:val="00A20A36"/>
    <w:rsid w:val="00A20A63"/>
    <w:rsid w:val="00A20D91"/>
    <w:rsid w:val="00A20F1A"/>
    <w:rsid w:val="00A20F44"/>
    <w:rsid w:val="00A21137"/>
    <w:rsid w:val="00A21FFD"/>
    <w:rsid w:val="00A221F9"/>
    <w:rsid w:val="00A222C1"/>
    <w:rsid w:val="00A222FE"/>
    <w:rsid w:val="00A224FA"/>
    <w:rsid w:val="00A22AD8"/>
    <w:rsid w:val="00A22B2F"/>
    <w:rsid w:val="00A22B8E"/>
    <w:rsid w:val="00A22CBE"/>
    <w:rsid w:val="00A22CD9"/>
    <w:rsid w:val="00A22DB5"/>
    <w:rsid w:val="00A2371F"/>
    <w:rsid w:val="00A23796"/>
    <w:rsid w:val="00A23950"/>
    <w:rsid w:val="00A2412D"/>
    <w:rsid w:val="00A242B7"/>
    <w:rsid w:val="00A24901"/>
    <w:rsid w:val="00A24977"/>
    <w:rsid w:val="00A24A67"/>
    <w:rsid w:val="00A24C78"/>
    <w:rsid w:val="00A251D3"/>
    <w:rsid w:val="00A25292"/>
    <w:rsid w:val="00A25974"/>
    <w:rsid w:val="00A25989"/>
    <w:rsid w:val="00A25F41"/>
    <w:rsid w:val="00A25FAC"/>
    <w:rsid w:val="00A261FD"/>
    <w:rsid w:val="00A2624E"/>
    <w:rsid w:val="00A2656B"/>
    <w:rsid w:val="00A267CF"/>
    <w:rsid w:val="00A26B60"/>
    <w:rsid w:val="00A26BAC"/>
    <w:rsid w:val="00A26BB8"/>
    <w:rsid w:val="00A26DF7"/>
    <w:rsid w:val="00A26E0D"/>
    <w:rsid w:val="00A26EF4"/>
    <w:rsid w:val="00A270E8"/>
    <w:rsid w:val="00A27391"/>
    <w:rsid w:val="00A275F1"/>
    <w:rsid w:val="00A27A3A"/>
    <w:rsid w:val="00A27A42"/>
    <w:rsid w:val="00A27B17"/>
    <w:rsid w:val="00A27B8E"/>
    <w:rsid w:val="00A304F1"/>
    <w:rsid w:val="00A3056E"/>
    <w:rsid w:val="00A3058B"/>
    <w:rsid w:val="00A30827"/>
    <w:rsid w:val="00A30D0A"/>
    <w:rsid w:val="00A31002"/>
    <w:rsid w:val="00A310A4"/>
    <w:rsid w:val="00A31996"/>
    <w:rsid w:val="00A31C15"/>
    <w:rsid w:val="00A31D66"/>
    <w:rsid w:val="00A328A0"/>
    <w:rsid w:val="00A329C2"/>
    <w:rsid w:val="00A32B5E"/>
    <w:rsid w:val="00A32DAE"/>
    <w:rsid w:val="00A33054"/>
    <w:rsid w:val="00A33299"/>
    <w:rsid w:val="00A336D7"/>
    <w:rsid w:val="00A338F7"/>
    <w:rsid w:val="00A33A4C"/>
    <w:rsid w:val="00A33B3C"/>
    <w:rsid w:val="00A33DDC"/>
    <w:rsid w:val="00A3400E"/>
    <w:rsid w:val="00A34E25"/>
    <w:rsid w:val="00A34E45"/>
    <w:rsid w:val="00A3543D"/>
    <w:rsid w:val="00A355E5"/>
    <w:rsid w:val="00A35884"/>
    <w:rsid w:val="00A358E4"/>
    <w:rsid w:val="00A35BD1"/>
    <w:rsid w:val="00A35DAF"/>
    <w:rsid w:val="00A35ED9"/>
    <w:rsid w:val="00A365C0"/>
    <w:rsid w:val="00A369A8"/>
    <w:rsid w:val="00A36AE9"/>
    <w:rsid w:val="00A375AF"/>
    <w:rsid w:val="00A401C5"/>
    <w:rsid w:val="00A4022F"/>
    <w:rsid w:val="00A40318"/>
    <w:rsid w:val="00A40579"/>
    <w:rsid w:val="00A40C17"/>
    <w:rsid w:val="00A40E4C"/>
    <w:rsid w:val="00A415E2"/>
    <w:rsid w:val="00A4185B"/>
    <w:rsid w:val="00A4191F"/>
    <w:rsid w:val="00A42113"/>
    <w:rsid w:val="00A4239B"/>
    <w:rsid w:val="00A4281A"/>
    <w:rsid w:val="00A42B8A"/>
    <w:rsid w:val="00A42C7C"/>
    <w:rsid w:val="00A42D1F"/>
    <w:rsid w:val="00A42DB9"/>
    <w:rsid w:val="00A4312D"/>
    <w:rsid w:val="00A433F8"/>
    <w:rsid w:val="00A4352B"/>
    <w:rsid w:val="00A43B80"/>
    <w:rsid w:val="00A44551"/>
    <w:rsid w:val="00A447A2"/>
    <w:rsid w:val="00A447E8"/>
    <w:rsid w:val="00A448AD"/>
    <w:rsid w:val="00A44CC4"/>
    <w:rsid w:val="00A44D00"/>
    <w:rsid w:val="00A44DA0"/>
    <w:rsid w:val="00A44F08"/>
    <w:rsid w:val="00A45048"/>
    <w:rsid w:val="00A454A1"/>
    <w:rsid w:val="00A45581"/>
    <w:rsid w:val="00A45906"/>
    <w:rsid w:val="00A46759"/>
    <w:rsid w:val="00A46AB5"/>
    <w:rsid w:val="00A46E5C"/>
    <w:rsid w:val="00A476CB"/>
    <w:rsid w:val="00A4791C"/>
    <w:rsid w:val="00A47AE3"/>
    <w:rsid w:val="00A50344"/>
    <w:rsid w:val="00A5054B"/>
    <w:rsid w:val="00A506E3"/>
    <w:rsid w:val="00A50BB2"/>
    <w:rsid w:val="00A50E5D"/>
    <w:rsid w:val="00A5115D"/>
    <w:rsid w:val="00A51319"/>
    <w:rsid w:val="00A51387"/>
    <w:rsid w:val="00A513EB"/>
    <w:rsid w:val="00A51546"/>
    <w:rsid w:val="00A5157F"/>
    <w:rsid w:val="00A5196B"/>
    <w:rsid w:val="00A51BB9"/>
    <w:rsid w:val="00A52314"/>
    <w:rsid w:val="00A52515"/>
    <w:rsid w:val="00A52625"/>
    <w:rsid w:val="00A52A5F"/>
    <w:rsid w:val="00A52BF0"/>
    <w:rsid w:val="00A52D39"/>
    <w:rsid w:val="00A52E77"/>
    <w:rsid w:val="00A52F82"/>
    <w:rsid w:val="00A532B6"/>
    <w:rsid w:val="00A53435"/>
    <w:rsid w:val="00A534C5"/>
    <w:rsid w:val="00A5353D"/>
    <w:rsid w:val="00A537F8"/>
    <w:rsid w:val="00A539F3"/>
    <w:rsid w:val="00A53C89"/>
    <w:rsid w:val="00A54460"/>
    <w:rsid w:val="00A54690"/>
    <w:rsid w:val="00A5474D"/>
    <w:rsid w:val="00A54C78"/>
    <w:rsid w:val="00A5565E"/>
    <w:rsid w:val="00A55B66"/>
    <w:rsid w:val="00A55F2E"/>
    <w:rsid w:val="00A55F9C"/>
    <w:rsid w:val="00A56118"/>
    <w:rsid w:val="00A56588"/>
    <w:rsid w:val="00A56713"/>
    <w:rsid w:val="00A56818"/>
    <w:rsid w:val="00A56831"/>
    <w:rsid w:val="00A56914"/>
    <w:rsid w:val="00A5695D"/>
    <w:rsid w:val="00A56A5D"/>
    <w:rsid w:val="00A56E3B"/>
    <w:rsid w:val="00A5705D"/>
    <w:rsid w:val="00A5742A"/>
    <w:rsid w:val="00A57827"/>
    <w:rsid w:val="00A600D2"/>
    <w:rsid w:val="00A60525"/>
    <w:rsid w:val="00A607FD"/>
    <w:rsid w:val="00A6095F"/>
    <w:rsid w:val="00A61148"/>
    <w:rsid w:val="00A611EB"/>
    <w:rsid w:val="00A6125C"/>
    <w:rsid w:val="00A613EB"/>
    <w:rsid w:val="00A61762"/>
    <w:rsid w:val="00A61A9D"/>
    <w:rsid w:val="00A61E05"/>
    <w:rsid w:val="00A61E4B"/>
    <w:rsid w:val="00A62173"/>
    <w:rsid w:val="00A6239B"/>
    <w:rsid w:val="00A62743"/>
    <w:rsid w:val="00A62D46"/>
    <w:rsid w:val="00A62EA9"/>
    <w:rsid w:val="00A637D7"/>
    <w:rsid w:val="00A639A3"/>
    <w:rsid w:val="00A63A66"/>
    <w:rsid w:val="00A63BD8"/>
    <w:rsid w:val="00A63FE4"/>
    <w:rsid w:val="00A6407E"/>
    <w:rsid w:val="00A64968"/>
    <w:rsid w:val="00A64B35"/>
    <w:rsid w:val="00A64CFD"/>
    <w:rsid w:val="00A65368"/>
    <w:rsid w:val="00A654C4"/>
    <w:rsid w:val="00A65A9E"/>
    <w:rsid w:val="00A65B39"/>
    <w:rsid w:val="00A65B59"/>
    <w:rsid w:val="00A65D2D"/>
    <w:rsid w:val="00A65E80"/>
    <w:rsid w:val="00A66194"/>
    <w:rsid w:val="00A662B9"/>
    <w:rsid w:val="00A666C0"/>
    <w:rsid w:val="00A66A4C"/>
    <w:rsid w:val="00A66A88"/>
    <w:rsid w:val="00A66EE8"/>
    <w:rsid w:val="00A670A1"/>
    <w:rsid w:val="00A673AB"/>
    <w:rsid w:val="00A67603"/>
    <w:rsid w:val="00A67855"/>
    <w:rsid w:val="00A6798F"/>
    <w:rsid w:val="00A67B79"/>
    <w:rsid w:val="00A7005A"/>
    <w:rsid w:val="00A703AA"/>
    <w:rsid w:val="00A708E0"/>
    <w:rsid w:val="00A7094D"/>
    <w:rsid w:val="00A7096D"/>
    <w:rsid w:val="00A70F5D"/>
    <w:rsid w:val="00A7121D"/>
    <w:rsid w:val="00A7132C"/>
    <w:rsid w:val="00A7150B"/>
    <w:rsid w:val="00A71AC1"/>
    <w:rsid w:val="00A71B43"/>
    <w:rsid w:val="00A71CD0"/>
    <w:rsid w:val="00A71FDE"/>
    <w:rsid w:val="00A720A5"/>
    <w:rsid w:val="00A725C6"/>
    <w:rsid w:val="00A735E4"/>
    <w:rsid w:val="00A73734"/>
    <w:rsid w:val="00A73F40"/>
    <w:rsid w:val="00A7426B"/>
    <w:rsid w:val="00A7427E"/>
    <w:rsid w:val="00A74371"/>
    <w:rsid w:val="00A743C2"/>
    <w:rsid w:val="00A74668"/>
    <w:rsid w:val="00A74890"/>
    <w:rsid w:val="00A749E4"/>
    <w:rsid w:val="00A74C1F"/>
    <w:rsid w:val="00A74DC8"/>
    <w:rsid w:val="00A74EDF"/>
    <w:rsid w:val="00A75A71"/>
    <w:rsid w:val="00A75D74"/>
    <w:rsid w:val="00A75F64"/>
    <w:rsid w:val="00A7613C"/>
    <w:rsid w:val="00A76232"/>
    <w:rsid w:val="00A762C2"/>
    <w:rsid w:val="00A767B3"/>
    <w:rsid w:val="00A76E7B"/>
    <w:rsid w:val="00A76F17"/>
    <w:rsid w:val="00A76F67"/>
    <w:rsid w:val="00A77008"/>
    <w:rsid w:val="00A770A2"/>
    <w:rsid w:val="00A777E5"/>
    <w:rsid w:val="00A77B61"/>
    <w:rsid w:val="00A77F0B"/>
    <w:rsid w:val="00A8010C"/>
    <w:rsid w:val="00A80197"/>
    <w:rsid w:val="00A803F2"/>
    <w:rsid w:val="00A80697"/>
    <w:rsid w:val="00A806F7"/>
    <w:rsid w:val="00A80858"/>
    <w:rsid w:val="00A80B76"/>
    <w:rsid w:val="00A80BE2"/>
    <w:rsid w:val="00A80C75"/>
    <w:rsid w:val="00A80EAA"/>
    <w:rsid w:val="00A812EA"/>
    <w:rsid w:val="00A815AA"/>
    <w:rsid w:val="00A81D14"/>
    <w:rsid w:val="00A8228A"/>
    <w:rsid w:val="00A82E7E"/>
    <w:rsid w:val="00A833A7"/>
    <w:rsid w:val="00A8352E"/>
    <w:rsid w:val="00A836FC"/>
    <w:rsid w:val="00A837D0"/>
    <w:rsid w:val="00A8397E"/>
    <w:rsid w:val="00A83992"/>
    <w:rsid w:val="00A83FC0"/>
    <w:rsid w:val="00A843D2"/>
    <w:rsid w:val="00A843DC"/>
    <w:rsid w:val="00A84913"/>
    <w:rsid w:val="00A849B8"/>
    <w:rsid w:val="00A849FE"/>
    <w:rsid w:val="00A84C75"/>
    <w:rsid w:val="00A84E9C"/>
    <w:rsid w:val="00A84FCC"/>
    <w:rsid w:val="00A85443"/>
    <w:rsid w:val="00A8561C"/>
    <w:rsid w:val="00A85C8A"/>
    <w:rsid w:val="00A86365"/>
    <w:rsid w:val="00A864B1"/>
    <w:rsid w:val="00A87158"/>
    <w:rsid w:val="00A872BB"/>
    <w:rsid w:val="00A87309"/>
    <w:rsid w:val="00A873DD"/>
    <w:rsid w:val="00A873F9"/>
    <w:rsid w:val="00A8765B"/>
    <w:rsid w:val="00A8787F"/>
    <w:rsid w:val="00A879F4"/>
    <w:rsid w:val="00A87B8D"/>
    <w:rsid w:val="00A87D14"/>
    <w:rsid w:val="00A87F05"/>
    <w:rsid w:val="00A901DD"/>
    <w:rsid w:val="00A9080A"/>
    <w:rsid w:val="00A90F7E"/>
    <w:rsid w:val="00A9101C"/>
    <w:rsid w:val="00A9103C"/>
    <w:rsid w:val="00A912D0"/>
    <w:rsid w:val="00A915DD"/>
    <w:rsid w:val="00A91697"/>
    <w:rsid w:val="00A916E0"/>
    <w:rsid w:val="00A91B91"/>
    <w:rsid w:val="00A91B9E"/>
    <w:rsid w:val="00A9215A"/>
    <w:rsid w:val="00A922DC"/>
    <w:rsid w:val="00A9251F"/>
    <w:rsid w:val="00A9256B"/>
    <w:rsid w:val="00A926E4"/>
    <w:rsid w:val="00A926F8"/>
    <w:rsid w:val="00A92A06"/>
    <w:rsid w:val="00A92CF3"/>
    <w:rsid w:val="00A92D35"/>
    <w:rsid w:val="00A92EC6"/>
    <w:rsid w:val="00A93645"/>
    <w:rsid w:val="00A9373F"/>
    <w:rsid w:val="00A9377F"/>
    <w:rsid w:val="00A9394D"/>
    <w:rsid w:val="00A93DDD"/>
    <w:rsid w:val="00A93E15"/>
    <w:rsid w:val="00A93F54"/>
    <w:rsid w:val="00A94090"/>
    <w:rsid w:val="00A940FF"/>
    <w:rsid w:val="00A942F1"/>
    <w:rsid w:val="00A94593"/>
    <w:rsid w:val="00A94781"/>
    <w:rsid w:val="00A94971"/>
    <w:rsid w:val="00A94D17"/>
    <w:rsid w:val="00A94F58"/>
    <w:rsid w:val="00A9549C"/>
    <w:rsid w:val="00A958C8"/>
    <w:rsid w:val="00A95CAA"/>
    <w:rsid w:val="00A9618E"/>
    <w:rsid w:val="00A969C6"/>
    <w:rsid w:val="00A969F0"/>
    <w:rsid w:val="00A96B54"/>
    <w:rsid w:val="00A96E68"/>
    <w:rsid w:val="00A96EC8"/>
    <w:rsid w:val="00A9707B"/>
    <w:rsid w:val="00A9722F"/>
    <w:rsid w:val="00A973FA"/>
    <w:rsid w:val="00A97579"/>
    <w:rsid w:val="00A975C3"/>
    <w:rsid w:val="00A9770E"/>
    <w:rsid w:val="00A9774F"/>
    <w:rsid w:val="00A9786C"/>
    <w:rsid w:val="00A979B2"/>
    <w:rsid w:val="00A979EB"/>
    <w:rsid w:val="00AA0E79"/>
    <w:rsid w:val="00AA1013"/>
    <w:rsid w:val="00AA10D5"/>
    <w:rsid w:val="00AA1230"/>
    <w:rsid w:val="00AA1EB6"/>
    <w:rsid w:val="00AA3330"/>
    <w:rsid w:val="00AA3788"/>
    <w:rsid w:val="00AA4159"/>
    <w:rsid w:val="00AA42F4"/>
    <w:rsid w:val="00AA4F79"/>
    <w:rsid w:val="00AA54B6"/>
    <w:rsid w:val="00AA5702"/>
    <w:rsid w:val="00AA575B"/>
    <w:rsid w:val="00AA59CC"/>
    <w:rsid w:val="00AA5E83"/>
    <w:rsid w:val="00AA6DCA"/>
    <w:rsid w:val="00AA6F27"/>
    <w:rsid w:val="00AA7483"/>
    <w:rsid w:val="00AA752E"/>
    <w:rsid w:val="00AA7764"/>
    <w:rsid w:val="00AA7827"/>
    <w:rsid w:val="00AA7B87"/>
    <w:rsid w:val="00AA7CC3"/>
    <w:rsid w:val="00AB0187"/>
    <w:rsid w:val="00AB0665"/>
    <w:rsid w:val="00AB0861"/>
    <w:rsid w:val="00AB0BD9"/>
    <w:rsid w:val="00AB14BE"/>
    <w:rsid w:val="00AB15F1"/>
    <w:rsid w:val="00AB16D0"/>
    <w:rsid w:val="00AB19A2"/>
    <w:rsid w:val="00AB1F1F"/>
    <w:rsid w:val="00AB1F78"/>
    <w:rsid w:val="00AB22A4"/>
    <w:rsid w:val="00AB32F0"/>
    <w:rsid w:val="00AB3470"/>
    <w:rsid w:val="00AB3563"/>
    <w:rsid w:val="00AB3A59"/>
    <w:rsid w:val="00AB3BBA"/>
    <w:rsid w:val="00AB3C26"/>
    <w:rsid w:val="00AB3DF2"/>
    <w:rsid w:val="00AB3FEE"/>
    <w:rsid w:val="00AB43A3"/>
    <w:rsid w:val="00AB4483"/>
    <w:rsid w:val="00AB46BB"/>
    <w:rsid w:val="00AB46F8"/>
    <w:rsid w:val="00AB49F2"/>
    <w:rsid w:val="00AB4B8B"/>
    <w:rsid w:val="00AB4F2B"/>
    <w:rsid w:val="00AB4F40"/>
    <w:rsid w:val="00AB569D"/>
    <w:rsid w:val="00AB5A56"/>
    <w:rsid w:val="00AB5AAC"/>
    <w:rsid w:val="00AB5B3D"/>
    <w:rsid w:val="00AB5DD4"/>
    <w:rsid w:val="00AB5FA9"/>
    <w:rsid w:val="00AB63F0"/>
    <w:rsid w:val="00AB64B8"/>
    <w:rsid w:val="00AB65D0"/>
    <w:rsid w:val="00AB673D"/>
    <w:rsid w:val="00AB6DA4"/>
    <w:rsid w:val="00AB7162"/>
    <w:rsid w:val="00AB7A83"/>
    <w:rsid w:val="00AB7CAF"/>
    <w:rsid w:val="00AB7D65"/>
    <w:rsid w:val="00AC02A3"/>
    <w:rsid w:val="00AC05CE"/>
    <w:rsid w:val="00AC0637"/>
    <w:rsid w:val="00AC09F6"/>
    <w:rsid w:val="00AC0A57"/>
    <w:rsid w:val="00AC0D9D"/>
    <w:rsid w:val="00AC0DB0"/>
    <w:rsid w:val="00AC0E68"/>
    <w:rsid w:val="00AC0F96"/>
    <w:rsid w:val="00AC116C"/>
    <w:rsid w:val="00AC14F8"/>
    <w:rsid w:val="00AC167B"/>
    <w:rsid w:val="00AC168D"/>
    <w:rsid w:val="00AC18BD"/>
    <w:rsid w:val="00AC209E"/>
    <w:rsid w:val="00AC22D6"/>
    <w:rsid w:val="00AC2337"/>
    <w:rsid w:val="00AC23A4"/>
    <w:rsid w:val="00AC2661"/>
    <w:rsid w:val="00AC27C0"/>
    <w:rsid w:val="00AC2828"/>
    <w:rsid w:val="00AC2EC5"/>
    <w:rsid w:val="00AC306E"/>
    <w:rsid w:val="00AC3547"/>
    <w:rsid w:val="00AC37B4"/>
    <w:rsid w:val="00AC37D1"/>
    <w:rsid w:val="00AC3DFD"/>
    <w:rsid w:val="00AC3FD9"/>
    <w:rsid w:val="00AC4009"/>
    <w:rsid w:val="00AC433A"/>
    <w:rsid w:val="00AC464D"/>
    <w:rsid w:val="00AC4802"/>
    <w:rsid w:val="00AC4891"/>
    <w:rsid w:val="00AC4BBA"/>
    <w:rsid w:val="00AC5033"/>
    <w:rsid w:val="00AC5082"/>
    <w:rsid w:val="00AC51C0"/>
    <w:rsid w:val="00AC5584"/>
    <w:rsid w:val="00AC5674"/>
    <w:rsid w:val="00AC5913"/>
    <w:rsid w:val="00AC5973"/>
    <w:rsid w:val="00AC5C96"/>
    <w:rsid w:val="00AC5CD4"/>
    <w:rsid w:val="00AC5D1A"/>
    <w:rsid w:val="00AC5EDC"/>
    <w:rsid w:val="00AC5F75"/>
    <w:rsid w:val="00AC6244"/>
    <w:rsid w:val="00AC6249"/>
    <w:rsid w:val="00AC6389"/>
    <w:rsid w:val="00AC64A2"/>
    <w:rsid w:val="00AC650C"/>
    <w:rsid w:val="00AC66FD"/>
    <w:rsid w:val="00AC670F"/>
    <w:rsid w:val="00AC6B10"/>
    <w:rsid w:val="00AC7226"/>
    <w:rsid w:val="00AC748D"/>
    <w:rsid w:val="00AC7630"/>
    <w:rsid w:val="00AC785C"/>
    <w:rsid w:val="00AC7A7B"/>
    <w:rsid w:val="00AC7EC0"/>
    <w:rsid w:val="00AD083F"/>
    <w:rsid w:val="00AD0974"/>
    <w:rsid w:val="00AD0BE8"/>
    <w:rsid w:val="00AD0E39"/>
    <w:rsid w:val="00AD11EC"/>
    <w:rsid w:val="00AD1E97"/>
    <w:rsid w:val="00AD2976"/>
    <w:rsid w:val="00AD3077"/>
    <w:rsid w:val="00AD338B"/>
    <w:rsid w:val="00AD39D1"/>
    <w:rsid w:val="00AD3E9A"/>
    <w:rsid w:val="00AD4971"/>
    <w:rsid w:val="00AD4C85"/>
    <w:rsid w:val="00AD5537"/>
    <w:rsid w:val="00AD5757"/>
    <w:rsid w:val="00AD5776"/>
    <w:rsid w:val="00AD5BB8"/>
    <w:rsid w:val="00AD5FA2"/>
    <w:rsid w:val="00AD63E3"/>
    <w:rsid w:val="00AD6881"/>
    <w:rsid w:val="00AD6981"/>
    <w:rsid w:val="00AD6C93"/>
    <w:rsid w:val="00AD6DE9"/>
    <w:rsid w:val="00AD7421"/>
    <w:rsid w:val="00AD783E"/>
    <w:rsid w:val="00AD7C6D"/>
    <w:rsid w:val="00AD7CD2"/>
    <w:rsid w:val="00AE04BE"/>
    <w:rsid w:val="00AE0B70"/>
    <w:rsid w:val="00AE0E33"/>
    <w:rsid w:val="00AE1869"/>
    <w:rsid w:val="00AE19AC"/>
    <w:rsid w:val="00AE1C0C"/>
    <w:rsid w:val="00AE20DD"/>
    <w:rsid w:val="00AE2409"/>
    <w:rsid w:val="00AE2651"/>
    <w:rsid w:val="00AE2AA6"/>
    <w:rsid w:val="00AE2C9B"/>
    <w:rsid w:val="00AE2CFE"/>
    <w:rsid w:val="00AE2DBB"/>
    <w:rsid w:val="00AE2EC7"/>
    <w:rsid w:val="00AE2FF1"/>
    <w:rsid w:val="00AE313D"/>
    <w:rsid w:val="00AE31E6"/>
    <w:rsid w:val="00AE322D"/>
    <w:rsid w:val="00AE3266"/>
    <w:rsid w:val="00AE3267"/>
    <w:rsid w:val="00AE32FB"/>
    <w:rsid w:val="00AE3D12"/>
    <w:rsid w:val="00AE42D0"/>
    <w:rsid w:val="00AE44D6"/>
    <w:rsid w:val="00AE462A"/>
    <w:rsid w:val="00AE46AA"/>
    <w:rsid w:val="00AE477D"/>
    <w:rsid w:val="00AE48AB"/>
    <w:rsid w:val="00AE4AE4"/>
    <w:rsid w:val="00AE5309"/>
    <w:rsid w:val="00AE535A"/>
    <w:rsid w:val="00AE5EFD"/>
    <w:rsid w:val="00AE6247"/>
    <w:rsid w:val="00AE625F"/>
    <w:rsid w:val="00AE64A7"/>
    <w:rsid w:val="00AE652B"/>
    <w:rsid w:val="00AE6ACF"/>
    <w:rsid w:val="00AE746D"/>
    <w:rsid w:val="00AE74DB"/>
    <w:rsid w:val="00AE7632"/>
    <w:rsid w:val="00AE7A57"/>
    <w:rsid w:val="00AF058F"/>
    <w:rsid w:val="00AF06ED"/>
    <w:rsid w:val="00AF09B0"/>
    <w:rsid w:val="00AF0A51"/>
    <w:rsid w:val="00AF0BDF"/>
    <w:rsid w:val="00AF16AB"/>
    <w:rsid w:val="00AF176D"/>
    <w:rsid w:val="00AF17BC"/>
    <w:rsid w:val="00AF1999"/>
    <w:rsid w:val="00AF1EA9"/>
    <w:rsid w:val="00AF2104"/>
    <w:rsid w:val="00AF286E"/>
    <w:rsid w:val="00AF287D"/>
    <w:rsid w:val="00AF2B37"/>
    <w:rsid w:val="00AF2C3F"/>
    <w:rsid w:val="00AF2C7D"/>
    <w:rsid w:val="00AF2D6F"/>
    <w:rsid w:val="00AF2E3C"/>
    <w:rsid w:val="00AF2F51"/>
    <w:rsid w:val="00AF30A4"/>
    <w:rsid w:val="00AF32D2"/>
    <w:rsid w:val="00AF3327"/>
    <w:rsid w:val="00AF33E5"/>
    <w:rsid w:val="00AF3FAA"/>
    <w:rsid w:val="00AF416B"/>
    <w:rsid w:val="00AF4216"/>
    <w:rsid w:val="00AF4401"/>
    <w:rsid w:val="00AF49D1"/>
    <w:rsid w:val="00AF4C89"/>
    <w:rsid w:val="00AF4DE5"/>
    <w:rsid w:val="00AF5235"/>
    <w:rsid w:val="00AF5414"/>
    <w:rsid w:val="00AF59A3"/>
    <w:rsid w:val="00AF5E9D"/>
    <w:rsid w:val="00AF6AF3"/>
    <w:rsid w:val="00AF72E1"/>
    <w:rsid w:val="00AF7C72"/>
    <w:rsid w:val="00B0005A"/>
    <w:rsid w:val="00B0039F"/>
    <w:rsid w:val="00B0090F"/>
    <w:rsid w:val="00B011E8"/>
    <w:rsid w:val="00B01839"/>
    <w:rsid w:val="00B01D2D"/>
    <w:rsid w:val="00B01D38"/>
    <w:rsid w:val="00B026DE"/>
    <w:rsid w:val="00B02C23"/>
    <w:rsid w:val="00B04570"/>
    <w:rsid w:val="00B047D8"/>
    <w:rsid w:val="00B0486A"/>
    <w:rsid w:val="00B04AE5"/>
    <w:rsid w:val="00B04E18"/>
    <w:rsid w:val="00B04E21"/>
    <w:rsid w:val="00B051EA"/>
    <w:rsid w:val="00B05370"/>
    <w:rsid w:val="00B053F2"/>
    <w:rsid w:val="00B07343"/>
    <w:rsid w:val="00B07784"/>
    <w:rsid w:val="00B07850"/>
    <w:rsid w:val="00B079B7"/>
    <w:rsid w:val="00B07CD7"/>
    <w:rsid w:val="00B10477"/>
    <w:rsid w:val="00B10515"/>
    <w:rsid w:val="00B109C1"/>
    <w:rsid w:val="00B10A92"/>
    <w:rsid w:val="00B10DD6"/>
    <w:rsid w:val="00B10FC1"/>
    <w:rsid w:val="00B114BA"/>
    <w:rsid w:val="00B11834"/>
    <w:rsid w:val="00B11939"/>
    <w:rsid w:val="00B1193F"/>
    <w:rsid w:val="00B11A84"/>
    <w:rsid w:val="00B11F40"/>
    <w:rsid w:val="00B12059"/>
    <w:rsid w:val="00B121D4"/>
    <w:rsid w:val="00B122DA"/>
    <w:rsid w:val="00B123DF"/>
    <w:rsid w:val="00B125D9"/>
    <w:rsid w:val="00B129A4"/>
    <w:rsid w:val="00B12EB7"/>
    <w:rsid w:val="00B132C0"/>
    <w:rsid w:val="00B1404F"/>
    <w:rsid w:val="00B141C3"/>
    <w:rsid w:val="00B14272"/>
    <w:rsid w:val="00B1456D"/>
    <w:rsid w:val="00B14794"/>
    <w:rsid w:val="00B15DC6"/>
    <w:rsid w:val="00B162E9"/>
    <w:rsid w:val="00B16713"/>
    <w:rsid w:val="00B1676C"/>
    <w:rsid w:val="00B16781"/>
    <w:rsid w:val="00B1692E"/>
    <w:rsid w:val="00B16E3E"/>
    <w:rsid w:val="00B16ECE"/>
    <w:rsid w:val="00B17027"/>
    <w:rsid w:val="00B172F1"/>
    <w:rsid w:val="00B17704"/>
    <w:rsid w:val="00B179E7"/>
    <w:rsid w:val="00B17D39"/>
    <w:rsid w:val="00B17FEF"/>
    <w:rsid w:val="00B204CA"/>
    <w:rsid w:val="00B2073C"/>
    <w:rsid w:val="00B2094E"/>
    <w:rsid w:val="00B21073"/>
    <w:rsid w:val="00B21AA4"/>
    <w:rsid w:val="00B22266"/>
    <w:rsid w:val="00B226EC"/>
    <w:rsid w:val="00B226FE"/>
    <w:rsid w:val="00B22B80"/>
    <w:rsid w:val="00B23017"/>
    <w:rsid w:val="00B231B2"/>
    <w:rsid w:val="00B231FC"/>
    <w:rsid w:val="00B234FB"/>
    <w:rsid w:val="00B2378E"/>
    <w:rsid w:val="00B2383C"/>
    <w:rsid w:val="00B23856"/>
    <w:rsid w:val="00B23D8F"/>
    <w:rsid w:val="00B2434F"/>
    <w:rsid w:val="00B247E7"/>
    <w:rsid w:val="00B24BA5"/>
    <w:rsid w:val="00B24C00"/>
    <w:rsid w:val="00B24DB1"/>
    <w:rsid w:val="00B24F1C"/>
    <w:rsid w:val="00B25050"/>
    <w:rsid w:val="00B252FE"/>
    <w:rsid w:val="00B25A05"/>
    <w:rsid w:val="00B25F8D"/>
    <w:rsid w:val="00B2628A"/>
    <w:rsid w:val="00B26455"/>
    <w:rsid w:val="00B2651A"/>
    <w:rsid w:val="00B26529"/>
    <w:rsid w:val="00B26571"/>
    <w:rsid w:val="00B268A4"/>
    <w:rsid w:val="00B26A71"/>
    <w:rsid w:val="00B27183"/>
    <w:rsid w:val="00B27370"/>
    <w:rsid w:val="00B27E6F"/>
    <w:rsid w:val="00B30199"/>
    <w:rsid w:val="00B30434"/>
    <w:rsid w:val="00B30B39"/>
    <w:rsid w:val="00B3110C"/>
    <w:rsid w:val="00B31353"/>
    <w:rsid w:val="00B314F5"/>
    <w:rsid w:val="00B31515"/>
    <w:rsid w:val="00B31A81"/>
    <w:rsid w:val="00B31E65"/>
    <w:rsid w:val="00B3232B"/>
    <w:rsid w:val="00B326C1"/>
    <w:rsid w:val="00B32932"/>
    <w:rsid w:val="00B32B89"/>
    <w:rsid w:val="00B33398"/>
    <w:rsid w:val="00B3383A"/>
    <w:rsid w:val="00B33874"/>
    <w:rsid w:val="00B33EA7"/>
    <w:rsid w:val="00B345DC"/>
    <w:rsid w:val="00B3477C"/>
    <w:rsid w:val="00B34BF6"/>
    <w:rsid w:val="00B350CF"/>
    <w:rsid w:val="00B359C9"/>
    <w:rsid w:val="00B35AA0"/>
    <w:rsid w:val="00B35D8E"/>
    <w:rsid w:val="00B3690E"/>
    <w:rsid w:val="00B36A16"/>
    <w:rsid w:val="00B36D4B"/>
    <w:rsid w:val="00B370C8"/>
    <w:rsid w:val="00B375FA"/>
    <w:rsid w:val="00B37DCA"/>
    <w:rsid w:val="00B4047C"/>
    <w:rsid w:val="00B404E9"/>
    <w:rsid w:val="00B4076E"/>
    <w:rsid w:val="00B40DB5"/>
    <w:rsid w:val="00B41081"/>
    <w:rsid w:val="00B417BB"/>
    <w:rsid w:val="00B4182F"/>
    <w:rsid w:val="00B41AD2"/>
    <w:rsid w:val="00B41E51"/>
    <w:rsid w:val="00B41F0A"/>
    <w:rsid w:val="00B4226D"/>
    <w:rsid w:val="00B424D2"/>
    <w:rsid w:val="00B425C0"/>
    <w:rsid w:val="00B4269A"/>
    <w:rsid w:val="00B432A6"/>
    <w:rsid w:val="00B43394"/>
    <w:rsid w:val="00B43C0E"/>
    <w:rsid w:val="00B43F1E"/>
    <w:rsid w:val="00B4459E"/>
    <w:rsid w:val="00B44BB7"/>
    <w:rsid w:val="00B451C3"/>
    <w:rsid w:val="00B45390"/>
    <w:rsid w:val="00B453B0"/>
    <w:rsid w:val="00B45639"/>
    <w:rsid w:val="00B4573B"/>
    <w:rsid w:val="00B4594F"/>
    <w:rsid w:val="00B45C95"/>
    <w:rsid w:val="00B45CFA"/>
    <w:rsid w:val="00B45D8C"/>
    <w:rsid w:val="00B45FAD"/>
    <w:rsid w:val="00B4614B"/>
    <w:rsid w:val="00B46B71"/>
    <w:rsid w:val="00B46CA4"/>
    <w:rsid w:val="00B46DF4"/>
    <w:rsid w:val="00B46EF5"/>
    <w:rsid w:val="00B47B55"/>
    <w:rsid w:val="00B47F97"/>
    <w:rsid w:val="00B503C7"/>
    <w:rsid w:val="00B506D4"/>
    <w:rsid w:val="00B509A5"/>
    <w:rsid w:val="00B50A24"/>
    <w:rsid w:val="00B50D4C"/>
    <w:rsid w:val="00B50E39"/>
    <w:rsid w:val="00B512A4"/>
    <w:rsid w:val="00B51D21"/>
    <w:rsid w:val="00B51E9C"/>
    <w:rsid w:val="00B5260D"/>
    <w:rsid w:val="00B52D87"/>
    <w:rsid w:val="00B53178"/>
    <w:rsid w:val="00B532E8"/>
    <w:rsid w:val="00B53329"/>
    <w:rsid w:val="00B5395E"/>
    <w:rsid w:val="00B53A4E"/>
    <w:rsid w:val="00B54622"/>
    <w:rsid w:val="00B54A94"/>
    <w:rsid w:val="00B54B46"/>
    <w:rsid w:val="00B54B62"/>
    <w:rsid w:val="00B54EB8"/>
    <w:rsid w:val="00B54FE0"/>
    <w:rsid w:val="00B552DD"/>
    <w:rsid w:val="00B553C2"/>
    <w:rsid w:val="00B55842"/>
    <w:rsid w:val="00B55905"/>
    <w:rsid w:val="00B55E42"/>
    <w:rsid w:val="00B56F14"/>
    <w:rsid w:val="00B576C6"/>
    <w:rsid w:val="00B57A18"/>
    <w:rsid w:val="00B60273"/>
    <w:rsid w:val="00B60CEE"/>
    <w:rsid w:val="00B60D6C"/>
    <w:rsid w:val="00B6106B"/>
    <w:rsid w:val="00B6110A"/>
    <w:rsid w:val="00B611BA"/>
    <w:rsid w:val="00B614CF"/>
    <w:rsid w:val="00B61589"/>
    <w:rsid w:val="00B618A9"/>
    <w:rsid w:val="00B61A68"/>
    <w:rsid w:val="00B61BCF"/>
    <w:rsid w:val="00B61CB9"/>
    <w:rsid w:val="00B61D32"/>
    <w:rsid w:val="00B61E30"/>
    <w:rsid w:val="00B627A3"/>
    <w:rsid w:val="00B6305E"/>
    <w:rsid w:val="00B63D89"/>
    <w:rsid w:val="00B6420E"/>
    <w:rsid w:val="00B64481"/>
    <w:rsid w:val="00B645F2"/>
    <w:rsid w:val="00B649A1"/>
    <w:rsid w:val="00B64B8C"/>
    <w:rsid w:val="00B64E07"/>
    <w:rsid w:val="00B6521F"/>
    <w:rsid w:val="00B65C29"/>
    <w:rsid w:val="00B660B6"/>
    <w:rsid w:val="00B66BDD"/>
    <w:rsid w:val="00B66D85"/>
    <w:rsid w:val="00B66E0E"/>
    <w:rsid w:val="00B6708E"/>
    <w:rsid w:val="00B6714E"/>
    <w:rsid w:val="00B67187"/>
    <w:rsid w:val="00B6722E"/>
    <w:rsid w:val="00B6775B"/>
    <w:rsid w:val="00B67AA4"/>
    <w:rsid w:val="00B67D59"/>
    <w:rsid w:val="00B7031B"/>
    <w:rsid w:val="00B705E7"/>
    <w:rsid w:val="00B7085D"/>
    <w:rsid w:val="00B70865"/>
    <w:rsid w:val="00B7089A"/>
    <w:rsid w:val="00B7115C"/>
    <w:rsid w:val="00B713C8"/>
    <w:rsid w:val="00B7230B"/>
    <w:rsid w:val="00B725EA"/>
    <w:rsid w:val="00B726B5"/>
    <w:rsid w:val="00B72ABB"/>
    <w:rsid w:val="00B72F58"/>
    <w:rsid w:val="00B7308D"/>
    <w:rsid w:val="00B731B1"/>
    <w:rsid w:val="00B73B80"/>
    <w:rsid w:val="00B73C42"/>
    <w:rsid w:val="00B73FDB"/>
    <w:rsid w:val="00B741E0"/>
    <w:rsid w:val="00B7449E"/>
    <w:rsid w:val="00B7460D"/>
    <w:rsid w:val="00B74754"/>
    <w:rsid w:val="00B74780"/>
    <w:rsid w:val="00B74922"/>
    <w:rsid w:val="00B749D2"/>
    <w:rsid w:val="00B755AB"/>
    <w:rsid w:val="00B75DF7"/>
    <w:rsid w:val="00B75F96"/>
    <w:rsid w:val="00B75FC7"/>
    <w:rsid w:val="00B76024"/>
    <w:rsid w:val="00B76271"/>
    <w:rsid w:val="00B76463"/>
    <w:rsid w:val="00B76804"/>
    <w:rsid w:val="00B76B11"/>
    <w:rsid w:val="00B7717D"/>
    <w:rsid w:val="00B775DA"/>
    <w:rsid w:val="00B778C9"/>
    <w:rsid w:val="00B7795E"/>
    <w:rsid w:val="00B77D18"/>
    <w:rsid w:val="00B77DEF"/>
    <w:rsid w:val="00B77E8A"/>
    <w:rsid w:val="00B80637"/>
    <w:rsid w:val="00B8063F"/>
    <w:rsid w:val="00B807F6"/>
    <w:rsid w:val="00B80C99"/>
    <w:rsid w:val="00B80E46"/>
    <w:rsid w:val="00B81162"/>
    <w:rsid w:val="00B81258"/>
    <w:rsid w:val="00B81433"/>
    <w:rsid w:val="00B814A0"/>
    <w:rsid w:val="00B815DB"/>
    <w:rsid w:val="00B81C2C"/>
    <w:rsid w:val="00B81CF1"/>
    <w:rsid w:val="00B81F07"/>
    <w:rsid w:val="00B82100"/>
    <w:rsid w:val="00B82275"/>
    <w:rsid w:val="00B827A5"/>
    <w:rsid w:val="00B82891"/>
    <w:rsid w:val="00B82D36"/>
    <w:rsid w:val="00B83376"/>
    <w:rsid w:val="00B840FA"/>
    <w:rsid w:val="00B845E3"/>
    <w:rsid w:val="00B846D1"/>
    <w:rsid w:val="00B8480E"/>
    <w:rsid w:val="00B84AE6"/>
    <w:rsid w:val="00B84B66"/>
    <w:rsid w:val="00B84EB6"/>
    <w:rsid w:val="00B84F9D"/>
    <w:rsid w:val="00B851F3"/>
    <w:rsid w:val="00B853F7"/>
    <w:rsid w:val="00B85703"/>
    <w:rsid w:val="00B8582C"/>
    <w:rsid w:val="00B85EA9"/>
    <w:rsid w:val="00B85F5C"/>
    <w:rsid w:val="00B8613D"/>
    <w:rsid w:val="00B86147"/>
    <w:rsid w:val="00B86678"/>
    <w:rsid w:val="00B86973"/>
    <w:rsid w:val="00B86A31"/>
    <w:rsid w:val="00B86A6D"/>
    <w:rsid w:val="00B86A89"/>
    <w:rsid w:val="00B86DD6"/>
    <w:rsid w:val="00B86FD8"/>
    <w:rsid w:val="00B87051"/>
    <w:rsid w:val="00B87BD3"/>
    <w:rsid w:val="00B87C35"/>
    <w:rsid w:val="00B907DB"/>
    <w:rsid w:val="00B908D8"/>
    <w:rsid w:val="00B90ACB"/>
    <w:rsid w:val="00B90EAD"/>
    <w:rsid w:val="00B90ED6"/>
    <w:rsid w:val="00B916E0"/>
    <w:rsid w:val="00B91BCB"/>
    <w:rsid w:val="00B91EC9"/>
    <w:rsid w:val="00B91ECC"/>
    <w:rsid w:val="00B923C1"/>
    <w:rsid w:val="00B92898"/>
    <w:rsid w:val="00B9390A"/>
    <w:rsid w:val="00B940FE"/>
    <w:rsid w:val="00B94374"/>
    <w:rsid w:val="00B94852"/>
    <w:rsid w:val="00B948F1"/>
    <w:rsid w:val="00B94A03"/>
    <w:rsid w:val="00B94B08"/>
    <w:rsid w:val="00B94C75"/>
    <w:rsid w:val="00B94F97"/>
    <w:rsid w:val="00B95052"/>
    <w:rsid w:val="00B95393"/>
    <w:rsid w:val="00B953A3"/>
    <w:rsid w:val="00B96746"/>
    <w:rsid w:val="00B967B0"/>
    <w:rsid w:val="00B96B3F"/>
    <w:rsid w:val="00B96CFA"/>
    <w:rsid w:val="00B96E7F"/>
    <w:rsid w:val="00B96F5F"/>
    <w:rsid w:val="00B97802"/>
    <w:rsid w:val="00B97902"/>
    <w:rsid w:val="00B97CB0"/>
    <w:rsid w:val="00B97F23"/>
    <w:rsid w:val="00BA0179"/>
    <w:rsid w:val="00BA028D"/>
    <w:rsid w:val="00BA0CAB"/>
    <w:rsid w:val="00BA0D07"/>
    <w:rsid w:val="00BA0EE3"/>
    <w:rsid w:val="00BA10BE"/>
    <w:rsid w:val="00BA115C"/>
    <w:rsid w:val="00BA1599"/>
    <w:rsid w:val="00BA1CDE"/>
    <w:rsid w:val="00BA2014"/>
    <w:rsid w:val="00BA21EC"/>
    <w:rsid w:val="00BA22D1"/>
    <w:rsid w:val="00BA23FD"/>
    <w:rsid w:val="00BA25AC"/>
    <w:rsid w:val="00BA26AF"/>
    <w:rsid w:val="00BA2EAD"/>
    <w:rsid w:val="00BA344E"/>
    <w:rsid w:val="00BA3518"/>
    <w:rsid w:val="00BA3C71"/>
    <w:rsid w:val="00BA3E59"/>
    <w:rsid w:val="00BA438E"/>
    <w:rsid w:val="00BA4898"/>
    <w:rsid w:val="00BA50CF"/>
    <w:rsid w:val="00BA538D"/>
    <w:rsid w:val="00BA57BC"/>
    <w:rsid w:val="00BA5AB5"/>
    <w:rsid w:val="00BA5EA7"/>
    <w:rsid w:val="00BA6299"/>
    <w:rsid w:val="00BA6386"/>
    <w:rsid w:val="00BA6B64"/>
    <w:rsid w:val="00BA6C33"/>
    <w:rsid w:val="00BA6C76"/>
    <w:rsid w:val="00BA6CFB"/>
    <w:rsid w:val="00BA7227"/>
    <w:rsid w:val="00BA7911"/>
    <w:rsid w:val="00BA7A97"/>
    <w:rsid w:val="00BB0149"/>
    <w:rsid w:val="00BB01AF"/>
    <w:rsid w:val="00BB0432"/>
    <w:rsid w:val="00BB065E"/>
    <w:rsid w:val="00BB07C8"/>
    <w:rsid w:val="00BB09C3"/>
    <w:rsid w:val="00BB0A0C"/>
    <w:rsid w:val="00BB0EAA"/>
    <w:rsid w:val="00BB10F5"/>
    <w:rsid w:val="00BB11E1"/>
    <w:rsid w:val="00BB132C"/>
    <w:rsid w:val="00BB1472"/>
    <w:rsid w:val="00BB21FC"/>
    <w:rsid w:val="00BB220D"/>
    <w:rsid w:val="00BB2392"/>
    <w:rsid w:val="00BB259C"/>
    <w:rsid w:val="00BB2AA5"/>
    <w:rsid w:val="00BB2F37"/>
    <w:rsid w:val="00BB3437"/>
    <w:rsid w:val="00BB358D"/>
    <w:rsid w:val="00BB3A9F"/>
    <w:rsid w:val="00BB3D21"/>
    <w:rsid w:val="00BB44D5"/>
    <w:rsid w:val="00BB4664"/>
    <w:rsid w:val="00BB475D"/>
    <w:rsid w:val="00BB4D94"/>
    <w:rsid w:val="00BB4FA8"/>
    <w:rsid w:val="00BB5098"/>
    <w:rsid w:val="00BB5361"/>
    <w:rsid w:val="00BB5760"/>
    <w:rsid w:val="00BB58C0"/>
    <w:rsid w:val="00BB60DB"/>
    <w:rsid w:val="00BB61C4"/>
    <w:rsid w:val="00BB6210"/>
    <w:rsid w:val="00BB6558"/>
    <w:rsid w:val="00BB66C9"/>
    <w:rsid w:val="00BB6ABE"/>
    <w:rsid w:val="00BB6C73"/>
    <w:rsid w:val="00BB72B5"/>
    <w:rsid w:val="00BB759C"/>
    <w:rsid w:val="00BB76F2"/>
    <w:rsid w:val="00BB7773"/>
    <w:rsid w:val="00BB78B6"/>
    <w:rsid w:val="00BB7A99"/>
    <w:rsid w:val="00BB7C6B"/>
    <w:rsid w:val="00BB7D37"/>
    <w:rsid w:val="00BC02DA"/>
    <w:rsid w:val="00BC02EE"/>
    <w:rsid w:val="00BC0438"/>
    <w:rsid w:val="00BC072F"/>
    <w:rsid w:val="00BC07E3"/>
    <w:rsid w:val="00BC0E4E"/>
    <w:rsid w:val="00BC14D6"/>
    <w:rsid w:val="00BC1634"/>
    <w:rsid w:val="00BC1A3F"/>
    <w:rsid w:val="00BC20C1"/>
    <w:rsid w:val="00BC28CF"/>
    <w:rsid w:val="00BC2C4E"/>
    <w:rsid w:val="00BC2EB4"/>
    <w:rsid w:val="00BC3B1F"/>
    <w:rsid w:val="00BC3BB9"/>
    <w:rsid w:val="00BC44C1"/>
    <w:rsid w:val="00BC4534"/>
    <w:rsid w:val="00BC46FD"/>
    <w:rsid w:val="00BC5040"/>
    <w:rsid w:val="00BC5041"/>
    <w:rsid w:val="00BC511C"/>
    <w:rsid w:val="00BC5C69"/>
    <w:rsid w:val="00BC5DF5"/>
    <w:rsid w:val="00BC61AA"/>
    <w:rsid w:val="00BC6B54"/>
    <w:rsid w:val="00BC7072"/>
    <w:rsid w:val="00BC765C"/>
    <w:rsid w:val="00BC76B0"/>
    <w:rsid w:val="00BC7A98"/>
    <w:rsid w:val="00BC7DC0"/>
    <w:rsid w:val="00BC7E02"/>
    <w:rsid w:val="00BD02A0"/>
    <w:rsid w:val="00BD0862"/>
    <w:rsid w:val="00BD13CC"/>
    <w:rsid w:val="00BD165C"/>
    <w:rsid w:val="00BD2335"/>
    <w:rsid w:val="00BD28C7"/>
    <w:rsid w:val="00BD2CE5"/>
    <w:rsid w:val="00BD2D12"/>
    <w:rsid w:val="00BD2DB5"/>
    <w:rsid w:val="00BD2E07"/>
    <w:rsid w:val="00BD301E"/>
    <w:rsid w:val="00BD31C5"/>
    <w:rsid w:val="00BD341E"/>
    <w:rsid w:val="00BD3458"/>
    <w:rsid w:val="00BD364F"/>
    <w:rsid w:val="00BD37D6"/>
    <w:rsid w:val="00BD39D6"/>
    <w:rsid w:val="00BD3F40"/>
    <w:rsid w:val="00BD429A"/>
    <w:rsid w:val="00BD42D2"/>
    <w:rsid w:val="00BD4325"/>
    <w:rsid w:val="00BD4560"/>
    <w:rsid w:val="00BD493E"/>
    <w:rsid w:val="00BD4C46"/>
    <w:rsid w:val="00BD518F"/>
    <w:rsid w:val="00BD53D8"/>
    <w:rsid w:val="00BD55C6"/>
    <w:rsid w:val="00BD57C2"/>
    <w:rsid w:val="00BD5823"/>
    <w:rsid w:val="00BD5C4E"/>
    <w:rsid w:val="00BD5C78"/>
    <w:rsid w:val="00BD5DD7"/>
    <w:rsid w:val="00BD6312"/>
    <w:rsid w:val="00BD63B1"/>
    <w:rsid w:val="00BD6554"/>
    <w:rsid w:val="00BD6576"/>
    <w:rsid w:val="00BD695E"/>
    <w:rsid w:val="00BD6ABB"/>
    <w:rsid w:val="00BD6AFF"/>
    <w:rsid w:val="00BD6E26"/>
    <w:rsid w:val="00BD6F20"/>
    <w:rsid w:val="00BD6F69"/>
    <w:rsid w:val="00BD77EE"/>
    <w:rsid w:val="00BD7992"/>
    <w:rsid w:val="00BD79BA"/>
    <w:rsid w:val="00BD7BAC"/>
    <w:rsid w:val="00BD7E10"/>
    <w:rsid w:val="00BD7EA9"/>
    <w:rsid w:val="00BE01EE"/>
    <w:rsid w:val="00BE02E5"/>
    <w:rsid w:val="00BE0EE6"/>
    <w:rsid w:val="00BE10F4"/>
    <w:rsid w:val="00BE13F6"/>
    <w:rsid w:val="00BE1560"/>
    <w:rsid w:val="00BE216F"/>
    <w:rsid w:val="00BE21B9"/>
    <w:rsid w:val="00BE241F"/>
    <w:rsid w:val="00BE2482"/>
    <w:rsid w:val="00BE2731"/>
    <w:rsid w:val="00BE2855"/>
    <w:rsid w:val="00BE2A59"/>
    <w:rsid w:val="00BE2B42"/>
    <w:rsid w:val="00BE32CF"/>
    <w:rsid w:val="00BE408A"/>
    <w:rsid w:val="00BE43ED"/>
    <w:rsid w:val="00BE492B"/>
    <w:rsid w:val="00BE4CF2"/>
    <w:rsid w:val="00BE4D60"/>
    <w:rsid w:val="00BE4E18"/>
    <w:rsid w:val="00BE55D6"/>
    <w:rsid w:val="00BE56BD"/>
    <w:rsid w:val="00BE590A"/>
    <w:rsid w:val="00BE5FD0"/>
    <w:rsid w:val="00BE605A"/>
    <w:rsid w:val="00BE65AB"/>
    <w:rsid w:val="00BE6A81"/>
    <w:rsid w:val="00BE70BC"/>
    <w:rsid w:val="00BE722F"/>
    <w:rsid w:val="00BE7B05"/>
    <w:rsid w:val="00BE7DAA"/>
    <w:rsid w:val="00BF07A7"/>
    <w:rsid w:val="00BF0AE1"/>
    <w:rsid w:val="00BF12DF"/>
    <w:rsid w:val="00BF1399"/>
    <w:rsid w:val="00BF16DF"/>
    <w:rsid w:val="00BF2092"/>
    <w:rsid w:val="00BF29A4"/>
    <w:rsid w:val="00BF2A37"/>
    <w:rsid w:val="00BF2B98"/>
    <w:rsid w:val="00BF2C8F"/>
    <w:rsid w:val="00BF2CE3"/>
    <w:rsid w:val="00BF37E6"/>
    <w:rsid w:val="00BF3A67"/>
    <w:rsid w:val="00BF3CA5"/>
    <w:rsid w:val="00BF461B"/>
    <w:rsid w:val="00BF4693"/>
    <w:rsid w:val="00BF4A65"/>
    <w:rsid w:val="00BF546E"/>
    <w:rsid w:val="00BF5884"/>
    <w:rsid w:val="00BF5DFB"/>
    <w:rsid w:val="00BF5E84"/>
    <w:rsid w:val="00BF6073"/>
    <w:rsid w:val="00BF6322"/>
    <w:rsid w:val="00BF70B0"/>
    <w:rsid w:val="00BF74EC"/>
    <w:rsid w:val="00BF75AC"/>
    <w:rsid w:val="00BF765C"/>
    <w:rsid w:val="00BF76F8"/>
    <w:rsid w:val="00BF7804"/>
    <w:rsid w:val="00BF7D96"/>
    <w:rsid w:val="00C001D0"/>
    <w:rsid w:val="00C01750"/>
    <w:rsid w:val="00C01837"/>
    <w:rsid w:val="00C01E75"/>
    <w:rsid w:val="00C02009"/>
    <w:rsid w:val="00C02D7E"/>
    <w:rsid w:val="00C03B23"/>
    <w:rsid w:val="00C043C7"/>
    <w:rsid w:val="00C04853"/>
    <w:rsid w:val="00C0490F"/>
    <w:rsid w:val="00C04BF7"/>
    <w:rsid w:val="00C05333"/>
    <w:rsid w:val="00C0563A"/>
    <w:rsid w:val="00C06113"/>
    <w:rsid w:val="00C06628"/>
    <w:rsid w:val="00C06690"/>
    <w:rsid w:val="00C06C07"/>
    <w:rsid w:val="00C06D1E"/>
    <w:rsid w:val="00C06E0E"/>
    <w:rsid w:val="00C073F9"/>
    <w:rsid w:val="00C079E7"/>
    <w:rsid w:val="00C07EA5"/>
    <w:rsid w:val="00C07F91"/>
    <w:rsid w:val="00C104AF"/>
    <w:rsid w:val="00C109BE"/>
    <w:rsid w:val="00C111DF"/>
    <w:rsid w:val="00C1174D"/>
    <w:rsid w:val="00C11BBC"/>
    <w:rsid w:val="00C11C04"/>
    <w:rsid w:val="00C11CBE"/>
    <w:rsid w:val="00C122C0"/>
    <w:rsid w:val="00C125B7"/>
    <w:rsid w:val="00C12AA3"/>
    <w:rsid w:val="00C12C26"/>
    <w:rsid w:val="00C12DFC"/>
    <w:rsid w:val="00C130A5"/>
    <w:rsid w:val="00C130B5"/>
    <w:rsid w:val="00C1316C"/>
    <w:rsid w:val="00C1322C"/>
    <w:rsid w:val="00C13759"/>
    <w:rsid w:val="00C13785"/>
    <w:rsid w:val="00C13804"/>
    <w:rsid w:val="00C139F5"/>
    <w:rsid w:val="00C13E20"/>
    <w:rsid w:val="00C1442C"/>
    <w:rsid w:val="00C146A4"/>
    <w:rsid w:val="00C148FB"/>
    <w:rsid w:val="00C149CA"/>
    <w:rsid w:val="00C14BA4"/>
    <w:rsid w:val="00C14C43"/>
    <w:rsid w:val="00C15302"/>
    <w:rsid w:val="00C15405"/>
    <w:rsid w:val="00C15958"/>
    <w:rsid w:val="00C15B76"/>
    <w:rsid w:val="00C164AD"/>
    <w:rsid w:val="00C16661"/>
    <w:rsid w:val="00C1668D"/>
    <w:rsid w:val="00C166CE"/>
    <w:rsid w:val="00C16F1D"/>
    <w:rsid w:val="00C17776"/>
    <w:rsid w:val="00C17BB0"/>
    <w:rsid w:val="00C17EA7"/>
    <w:rsid w:val="00C20206"/>
    <w:rsid w:val="00C20389"/>
    <w:rsid w:val="00C2082E"/>
    <w:rsid w:val="00C20BCE"/>
    <w:rsid w:val="00C21420"/>
    <w:rsid w:val="00C2157B"/>
    <w:rsid w:val="00C21F7D"/>
    <w:rsid w:val="00C22183"/>
    <w:rsid w:val="00C2244A"/>
    <w:rsid w:val="00C2253D"/>
    <w:rsid w:val="00C22960"/>
    <w:rsid w:val="00C229DF"/>
    <w:rsid w:val="00C22A8E"/>
    <w:rsid w:val="00C23474"/>
    <w:rsid w:val="00C234AA"/>
    <w:rsid w:val="00C23668"/>
    <w:rsid w:val="00C23987"/>
    <w:rsid w:val="00C23A2A"/>
    <w:rsid w:val="00C23E3F"/>
    <w:rsid w:val="00C2403F"/>
    <w:rsid w:val="00C24121"/>
    <w:rsid w:val="00C24298"/>
    <w:rsid w:val="00C244BE"/>
    <w:rsid w:val="00C247CB"/>
    <w:rsid w:val="00C248A9"/>
    <w:rsid w:val="00C24972"/>
    <w:rsid w:val="00C24BE3"/>
    <w:rsid w:val="00C256DF"/>
    <w:rsid w:val="00C2582B"/>
    <w:rsid w:val="00C26480"/>
    <w:rsid w:val="00C26EB7"/>
    <w:rsid w:val="00C2716D"/>
    <w:rsid w:val="00C27534"/>
    <w:rsid w:val="00C279A9"/>
    <w:rsid w:val="00C27CFB"/>
    <w:rsid w:val="00C27F1D"/>
    <w:rsid w:val="00C302C4"/>
    <w:rsid w:val="00C303DC"/>
    <w:rsid w:val="00C304FE"/>
    <w:rsid w:val="00C3086B"/>
    <w:rsid w:val="00C3137B"/>
    <w:rsid w:val="00C318C4"/>
    <w:rsid w:val="00C3193F"/>
    <w:rsid w:val="00C31DF3"/>
    <w:rsid w:val="00C31F10"/>
    <w:rsid w:val="00C32177"/>
    <w:rsid w:val="00C322F8"/>
    <w:rsid w:val="00C323EF"/>
    <w:rsid w:val="00C32579"/>
    <w:rsid w:val="00C3303A"/>
    <w:rsid w:val="00C333F7"/>
    <w:rsid w:val="00C3352E"/>
    <w:rsid w:val="00C33769"/>
    <w:rsid w:val="00C338F3"/>
    <w:rsid w:val="00C33C5D"/>
    <w:rsid w:val="00C33E17"/>
    <w:rsid w:val="00C33E99"/>
    <w:rsid w:val="00C34070"/>
    <w:rsid w:val="00C34248"/>
    <w:rsid w:val="00C347C6"/>
    <w:rsid w:val="00C3481C"/>
    <w:rsid w:val="00C349AD"/>
    <w:rsid w:val="00C349B8"/>
    <w:rsid w:val="00C34C7C"/>
    <w:rsid w:val="00C34D24"/>
    <w:rsid w:val="00C351C9"/>
    <w:rsid w:val="00C35210"/>
    <w:rsid w:val="00C3523F"/>
    <w:rsid w:val="00C352E4"/>
    <w:rsid w:val="00C353E6"/>
    <w:rsid w:val="00C355F1"/>
    <w:rsid w:val="00C35AE0"/>
    <w:rsid w:val="00C361BE"/>
    <w:rsid w:val="00C36200"/>
    <w:rsid w:val="00C36A6E"/>
    <w:rsid w:val="00C36A84"/>
    <w:rsid w:val="00C36C78"/>
    <w:rsid w:val="00C36E44"/>
    <w:rsid w:val="00C37420"/>
    <w:rsid w:val="00C375FA"/>
    <w:rsid w:val="00C37B97"/>
    <w:rsid w:val="00C37CBC"/>
    <w:rsid w:val="00C40897"/>
    <w:rsid w:val="00C40D43"/>
    <w:rsid w:val="00C40F17"/>
    <w:rsid w:val="00C40F34"/>
    <w:rsid w:val="00C41386"/>
    <w:rsid w:val="00C41728"/>
    <w:rsid w:val="00C4181F"/>
    <w:rsid w:val="00C418F3"/>
    <w:rsid w:val="00C41F94"/>
    <w:rsid w:val="00C42481"/>
    <w:rsid w:val="00C427A4"/>
    <w:rsid w:val="00C431D8"/>
    <w:rsid w:val="00C434D1"/>
    <w:rsid w:val="00C4353F"/>
    <w:rsid w:val="00C43934"/>
    <w:rsid w:val="00C43A5B"/>
    <w:rsid w:val="00C443F9"/>
    <w:rsid w:val="00C4442E"/>
    <w:rsid w:val="00C44452"/>
    <w:rsid w:val="00C44910"/>
    <w:rsid w:val="00C44D97"/>
    <w:rsid w:val="00C45870"/>
    <w:rsid w:val="00C4587E"/>
    <w:rsid w:val="00C45AA6"/>
    <w:rsid w:val="00C46106"/>
    <w:rsid w:val="00C46156"/>
    <w:rsid w:val="00C47299"/>
    <w:rsid w:val="00C4734F"/>
    <w:rsid w:val="00C47AAC"/>
    <w:rsid w:val="00C47CEE"/>
    <w:rsid w:val="00C47D45"/>
    <w:rsid w:val="00C47F27"/>
    <w:rsid w:val="00C505AC"/>
    <w:rsid w:val="00C507F8"/>
    <w:rsid w:val="00C50BEF"/>
    <w:rsid w:val="00C50EC9"/>
    <w:rsid w:val="00C51499"/>
    <w:rsid w:val="00C51666"/>
    <w:rsid w:val="00C51BA5"/>
    <w:rsid w:val="00C51D47"/>
    <w:rsid w:val="00C51FD8"/>
    <w:rsid w:val="00C52058"/>
    <w:rsid w:val="00C522A8"/>
    <w:rsid w:val="00C525EA"/>
    <w:rsid w:val="00C526FE"/>
    <w:rsid w:val="00C52767"/>
    <w:rsid w:val="00C528B1"/>
    <w:rsid w:val="00C52BFF"/>
    <w:rsid w:val="00C52C54"/>
    <w:rsid w:val="00C52F54"/>
    <w:rsid w:val="00C531D8"/>
    <w:rsid w:val="00C531E7"/>
    <w:rsid w:val="00C533EF"/>
    <w:rsid w:val="00C53811"/>
    <w:rsid w:val="00C538DE"/>
    <w:rsid w:val="00C53D39"/>
    <w:rsid w:val="00C53DA4"/>
    <w:rsid w:val="00C550EC"/>
    <w:rsid w:val="00C55449"/>
    <w:rsid w:val="00C5586A"/>
    <w:rsid w:val="00C5594D"/>
    <w:rsid w:val="00C55A63"/>
    <w:rsid w:val="00C55CB3"/>
    <w:rsid w:val="00C55E5B"/>
    <w:rsid w:val="00C560E6"/>
    <w:rsid w:val="00C5616B"/>
    <w:rsid w:val="00C562DD"/>
    <w:rsid w:val="00C5636F"/>
    <w:rsid w:val="00C565E7"/>
    <w:rsid w:val="00C56A8E"/>
    <w:rsid w:val="00C56B91"/>
    <w:rsid w:val="00C56FB5"/>
    <w:rsid w:val="00C5712F"/>
    <w:rsid w:val="00C5737B"/>
    <w:rsid w:val="00C573EE"/>
    <w:rsid w:val="00C57932"/>
    <w:rsid w:val="00C57993"/>
    <w:rsid w:val="00C57D01"/>
    <w:rsid w:val="00C57D75"/>
    <w:rsid w:val="00C57E31"/>
    <w:rsid w:val="00C60168"/>
    <w:rsid w:val="00C6067F"/>
    <w:rsid w:val="00C60CFE"/>
    <w:rsid w:val="00C60F9D"/>
    <w:rsid w:val="00C61382"/>
    <w:rsid w:val="00C613EA"/>
    <w:rsid w:val="00C6161C"/>
    <w:rsid w:val="00C617F4"/>
    <w:rsid w:val="00C61E5C"/>
    <w:rsid w:val="00C621EB"/>
    <w:rsid w:val="00C623F6"/>
    <w:rsid w:val="00C62427"/>
    <w:rsid w:val="00C628BE"/>
    <w:rsid w:val="00C62BEF"/>
    <w:rsid w:val="00C62D73"/>
    <w:rsid w:val="00C62FC4"/>
    <w:rsid w:val="00C630B7"/>
    <w:rsid w:val="00C63695"/>
    <w:rsid w:val="00C638CE"/>
    <w:rsid w:val="00C642E9"/>
    <w:rsid w:val="00C6444B"/>
    <w:rsid w:val="00C644F5"/>
    <w:rsid w:val="00C6477D"/>
    <w:rsid w:val="00C6482B"/>
    <w:rsid w:val="00C64A68"/>
    <w:rsid w:val="00C64F54"/>
    <w:rsid w:val="00C64FF1"/>
    <w:rsid w:val="00C650E9"/>
    <w:rsid w:val="00C651FD"/>
    <w:rsid w:val="00C6540C"/>
    <w:rsid w:val="00C65453"/>
    <w:rsid w:val="00C6560A"/>
    <w:rsid w:val="00C65D25"/>
    <w:rsid w:val="00C66191"/>
    <w:rsid w:val="00C661FF"/>
    <w:rsid w:val="00C6634B"/>
    <w:rsid w:val="00C66F8D"/>
    <w:rsid w:val="00C67618"/>
    <w:rsid w:val="00C67673"/>
    <w:rsid w:val="00C67B28"/>
    <w:rsid w:val="00C700C1"/>
    <w:rsid w:val="00C708FB"/>
    <w:rsid w:val="00C70E75"/>
    <w:rsid w:val="00C7109C"/>
    <w:rsid w:val="00C711CB"/>
    <w:rsid w:val="00C711EC"/>
    <w:rsid w:val="00C7141A"/>
    <w:rsid w:val="00C71548"/>
    <w:rsid w:val="00C71613"/>
    <w:rsid w:val="00C7161C"/>
    <w:rsid w:val="00C71730"/>
    <w:rsid w:val="00C718BD"/>
    <w:rsid w:val="00C71A41"/>
    <w:rsid w:val="00C71AE8"/>
    <w:rsid w:val="00C71B43"/>
    <w:rsid w:val="00C71D19"/>
    <w:rsid w:val="00C72159"/>
    <w:rsid w:val="00C725E2"/>
    <w:rsid w:val="00C72CBC"/>
    <w:rsid w:val="00C731A9"/>
    <w:rsid w:val="00C737AD"/>
    <w:rsid w:val="00C73EFE"/>
    <w:rsid w:val="00C7400F"/>
    <w:rsid w:val="00C74454"/>
    <w:rsid w:val="00C74609"/>
    <w:rsid w:val="00C7461D"/>
    <w:rsid w:val="00C747CE"/>
    <w:rsid w:val="00C74B66"/>
    <w:rsid w:val="00C74CEA"/>
    <w:rsid w:val="00C74E12"/>
    <w:rsid w:val="00C75358"/>
    <w:rsid w:val="00C754EE"/>
    <w:rsid w:val="00C7575C"/>
    <w:rsid w:val="00C75D58"/>
    <w:rsid w:val="00C75DC3"/>
    <w:rsid w:val="00C75E89"/>
    <w:rsid w:val="00C76A9A"/>
    <w:rsid w:val="00C76AA0"/>
    <w:rsid w:val="00C77127"/>
    <w:rsid w:val="00C7725E"/>
    <w:rsid w:val="00C776A1"/>
    <w:rsid w:val="00C77708"/>
    <w:rsid w:val="00C77A38"/>
    <w:rsid w:val="00C8038A"/>
    <w:rsid w:val="00C8047F"/>
    <w:rsid w:val="00C8119B"/>
    <w:rsid w:val="00C812AD"/>
    <w:rsid w:val="00C81332"/>
    <w:rsid w:val="00C814C9"/>
    <w:rsid w:val="00C81555"/>
    <w:rsid w:val="00C8199B"/>
    <w:rsid w:val="00C824A8"/>
    <w:rsid w:val="00C82967"/>
    <w:rsid w:val="00C829F4"/>
    <w:rsid w:val="00C82AC0"/>
    <w:rsid w:val="00C831BA"/>
    <w:rsid w:val="00C836E0"/>
    <w:rsid w:val="00C83841"/>
    <w:rsid w:val="00C8385C"/>
    <w:rsid w:val="00C83C17"/>
    <w:rsid w:val="00C83D6E"/>
    <w:rsid w:val="00C8442E"/>
    <w:rsid w:val="00C84AAE"/>
    <w:rsid w:val="00C84EFF"/>
    <w:rsid w:val="00C84F38"/>
    <w:rsid w:val="00C850D5"/>
    <w:rsid w:val="00C85436"/>
    <w:rsid w:val="00C85891"/>
    <w:rsid w:val="00C858B5"/>
    <w:rsid w:val="00C8675B"/>
    <w:rsid w:val="00C8675E"/>
    <w:rsid w:val="00C86CCD"/>
    <w:rsid w:val="00C86D93"/>
    <w:rsid w:val="00C8708C"/>
    <w:rsid w:val="00C87252"/>
    <w:rsid w:val="00C87350"/>
    <w:rsid w:val="00C87670"/>
    <w:rsid w:val="00C878FC"/>
    <w:rsid w:val="00C87931"/>
    <w:rsid w:val="00C87C85"/>
    <w:rsid w:val="00C87DCB"/>
    <w:rsid w:val="00C90031"/>
    <w:rsid w:val="00C90167"/>
    <w:rsid w:val="00C903DD"/>
    <w:rsid w:val="00C90557"/>
    <w:rsid w:val="00C90797"/>
    <w:rsid w:val="00C90903"/>
    <w:rsid w:val="00C90ABA"/>
    <w:rsid w:val="00C90B73"/>
    <w:rsid w:val="00C91477"/>
    <w:rsid w:val="00C915EF"/>
    <w:rsid w:val="00C917CF"/>
    <w:rsid w:val="00C91872"/>
    <w:rsid w:val="00C920B6"/>
    <w:rsid w:val="00C9210D"/>
    <w:rsid w:val="00C921A4"/>
    <w:rsid w:val="00C92361"/>
    <w:rsid w:val="00C9244E"/>
    <w:rsid w:val="00C925B3"/>
    <w:rsid w:val="00C92619"/>
    <w:rsid w:val="00C92887"/>
    <w:rsid w:val="00C92DBF"/>
    <w:rsid w:val="00C931FB"/>
    <w:rsid w:val="00C93673"/>
    <w:rsid w:val="00C93CC9"/>
    <w:rsid w:val="00C93FAE"/>
    <w:rsid w:val="00C94138"/>
    <w:rsid w:val="00C944EC"/>
    <w:rsid w:val="00C94979"/>
    <w:rsid w:val="00C94BB9"/>
    <w:rsid w:val="00C94C34"/>
    <w:rsid w:val="00C94CA2"/>
    <w:rsid w:val="00C95013"/>
    <w:rsid w:val="00C950C8"/>
    <w:rsid w:val="00C95360"/>
    <w:rsid w:val="00C9569C"/>
    <w:rsid w:val="00C9595A"/>
    <w:rsid w:val="00C95EB6"/>
    <w:rsid w:val="00C95EF5"/>
    <w:rsid w:val="00C961C5"/>
    <w:rsid w:val="00C96D35"/>
    <w:rsid w:val="00C9704A"/>
    <w:rsid w:val="00C971BF"/>
    <w:rsid w:val="00C972A6"/>
    <w:rsid w:val="00C97A1A"/>
    <w:rsid w:val="00C97D34"/>
    <w:rsid w:val="00C97DE9"/>
    <w:rsid w:val="00CA006A"/>
    <w:rsid w:val="00CA0838"/>
    <w:rsid w:val="00CA133B"/>
    <w:rsid w:val="00CA1C6D"/>
    <w:rsid w:val="00CA240E"/>
    <w:rsid w:val="00CA2768"/>
    <w:rsid w:val="00CA294E"/>
    <w:rsid w:val="00CA2A06"/>
    <w:rsid w:val="00CA316D"/>
    <w:rsid w:val="00CA3708"/>
    <w:rsid w:val="00CA3914"/>
    <w:rsid w:val="00CA40DF"/>
    <w:rsid w:val="00CA427D"/>
    <w:rsid w:val="00CA42A4"/>
    <w:rsid w:val="00CA49BE"/>
    <w:rsid w:val="00CA4A8C"/>
    <w:rsid w:val="00CA4D22"/>
    <w:rsid w:val="00CA4FF5"/>
    <w:rsid w:val="00CA53CD"/>
    <w:rsid w:val="00CA5692"/>
    <w:rsid w:val="00CA5BCB"/>
    <w:rsid w:val="00CA5FF5"/>
    <w:rsid w:val="00CA6639"/>
    <w:rsid w:val="00CA666A"/>
    <w:rsid w:val="00CA69BB"/>
    <w:rsid w:val="00CA69C7"/>
    <w:rsid w:val="00CA707F"/>
    <w:rsid w:val="00CA7089"/>
    <w:rsid w:val="00CA74B5"/>
    <w:rsid w:val="00CA7A9A"/>
    <w:rsid w:val="00CA7CE2"/>
    <w:rsid w:val="00CA7E2B"/>
    <w:rsid w:val="00CB0584"/>
    <w:rsid w:val="00CB0706"/>
    <w:rsid w:val="00CB081C"/>
    <w:rsid w:val="00CB08AB"/>
    <w:rsid w:val="00CB09AE"/>
    <w:rsid w:val="00CB0AD1"/>
    <w:rsid w:val="00CB16AE"/>
    <w:rsid w:val="00CB1726"/>
    <w:rsid w:val="00CB1A60"/>
    <w:rsid w:val="00CB1B66"/>
    <w:rsid w:val="00CB1EF5"/>
    <w:rsid w:val="00CB1F99"/>
    <w:rsid w:val="00CB1FEB"/>
    <w:rsid w:val="00CB234D"/>
    <w:rsid w:val="00CB2857"/>
    <w:rsid w:val="00CB28D5"/>
    <w:rsid w:val="00CB2ABA"/>
    <w:rsid w:val="00CB2C0A"/>
    <w:rsid w:val="00CB2F2F"/>
    <w:rsid w:val="00CB3506"/>
    <w:rsid w:val="00CB398E"/>
    <w:rsid w:val="00CB3BC2"/>
    <w:rsid w:val="00CB3C91"/>
    <w:rsid w:val="00CB3CB0"/>
    <w:rsid w:val="00CB3F02"/>
    <w:rsid w:val="00CB487F"/>
    <w:rsid w:val="00CB54A3"/>
    <w:rsid w:val="00CB5EE6"/>
    <w:rsid w:val="00CB6150"/>
    <w:rsid w:val="00CB6A44"/>
    <w:rsid w:val="00CB6D84"/>
    <w:rsid w:val="00CB773C"/>
    <w:rsid w:val="00CB783A"/>
    <w:rsid w:val="00CB79B5"/>
    <w:rsid w:val="00CB7BA2"/>
    <w:rsid w:val="00CB7E9C"/>
    <w:rsid w:val="00CC0266"/>
    <w:rsid w:val="00CC02AD"/>
    <w:rsid w:val="00CC04BB"/>
    <w:rsid w:val="00CC05B5"/>
    <w:rsid w:val="00CC06EE"/>
    <w:rsid w:val="00CC0B78"/>
    <w:rsid w:val="00CC0E9B"/>
    <w:rsid w:val="00CC1288"/>
    <w:rsid w:val="00CC2038"/>
    <w:rsid w:val="00CC218A"/>
    <w:rsid w:val="00CC249A"/>
    <w:rsid w:val="00CC292C"/>
    <w:rsid w:val="00CC2CCB"/>
    <w:rsid w:val="00CC3220"/>
    <w:rsid w:val="00CC359C"/>
    <w:rsid w:val="00CC3856"/>
    <w:rsid w:val="00CC3B3B"/>
    <w:rsid w:val="00CC3C30"/>
    <w:rsid w:val="00CC44AC"/>
    <w:rsid w:val="00CC46BE"/>
    <w:rsid w:val="00CC516E"/>
    <w:rsid w:val="00CC547B"/>
    <w:rsid w:val="00CC54A6"/>
    <w:rsid w:val="00CC55BD"/>
    <w:rsid w:val="00CC5A9D"/>
    <w:rsid w:val="00CC5AE4"/>
    <w:rsid w:val="00CC5C9A"/>
    <w:rsid w:val="00CC5CF6"/>
    <w:rsid w:val="00CC5D66"/>
    <w:rsid w:val="00CC650C"/>
    <w:rsid w:val="00CC6661"/>
    <w:rsid w:val="00CC69B2"/>
    <w:rsid w:val="00CC6CF4"/>
    <w:rsid w:val="00CC6D9C"/>
    <w:rsid w:val="00CC7517"/>
    <w:rsid w:val="00CC7647"/>
    <w:rsid w:val="00CC7C6D"/>
    <w:rsid w:val="00CC7C7E"/>
    <w:rsid w:val="00CD0155"/>
    <w:rsid w:val="00CD0437"/>
    <w:rsid w:val="00CD06DB"/>
    <w:rsid w:val="00CD076B"/>
    <w:rsid w:val="00CD084A"/>
    <w:rsid w:val="00CD0D48"/>
    <w:rsid w:val="00CD0D54"/>
    <w:rsid w:val="00CD1144"/>
    <w:rsid w:val="00CD12C2"/>
    <w:rsid w:val="00CD1648"/>
    <w:rsid w:val="00CD16FE"/>
    <w:rsid w:val="00CD1D3A"/>
    <w:rsid w:val="00CD1E8C"/>
    <w:rsid w:val="00CD205D"/>
    <w:rsid w:val="00CD21B1"/>
    <w:rsid w:val="00CD2272"/>
    <w:rsid w:val="00CD263A"/>
    <w:rsid w:val="00CD2677"/>
    <w:rsid w:val="00CD273C"/>
    <w:rsid w:val="00CD2A20"/>
    <w:rsid w:val="00CD2BA8"/>
    <w:rsid w:val="00CD369F"/>
    <w:rsid w:val="00CD3816"/>
    <w:rsid w:val="00CD39DB"/>
    <w:rsid w:val="00CD3B33"/>
    <w:rsid w:val="00CD416B"/>
    <w:rsid w:val="00CD4436"/>
    <w:rsid w:val="00CD45FE"/>
    <w:rsid w:val="00CD49AC"/>
    <w:rsid w:val="00CD4B4F"/>
    <w:rsid w:val="00CD4C37"/>
    <w:rsid w:val="00CD4EF4"/>
    <w:rsid w:val="00CD5019"/>
    <w:rsid w:val="00CD5188"/>
    <w:rsid w:val="00CD58BC"/>
    <w:rsid w:val="00CD5C10"/>
    <w:rsid w:val="00CD5CEC"/>
    <w:rsid w:val="00CD5FA7"/>
    <w:rsid w:val="00CD6078"/>
    <w:rsid w:val="00CD6791"/>
    <w:rsid w:val="00CD7373"/>
    <w:rsid w:val="00CD73E3"/>
    <w:rsid w:val="00CD763F"/>
    <w:rsid w:val="00CD78E4"/>
    <w:rsid w:val="00CD7EF6"/>
    <w:rsid w:val="00CE0030"/>
    <w:rsid w:val="00CE040C"/>
    <w:rsid w:val="00CE0D61"/>
    <w:rsid w:val="00CE0DAC"/>
    <w:rsid w:val="00CE0EFE"/>
    <w:rsid w:val="00CE14C4"/>
    <w:rsid w:val="00CE1A3E"/>
    <w:rsid w:val="00CE1BCB"/>
    <w:rsid w:val="00CE1BD9"/>
    <w:rsid w:val="00CE21C2"/>
    <w:rsid w:val="00CE2205"/>
    <w:rsid w:val="00CE2B72"/>
    <w:rsid w:val="00CE2D9F"/>
    <w:rsid w:val="00CE38FF"/>
    <w:rsid w:val="00CE3EF6"/>
    <w:rsid w:val="00CE41AF"/>
    <w:rsid w:val="00CE41B5"/>
    <w:rsid w:val="00CE4CAA"/>
    <w:rsid w:val="00CE58C9"/>
    <w:rsid w:val="00CE59F6"/>
    <w:rsid w:val="00CE6304"/>
    <w:rsid w:val="00CE64E9"/>
    <w:rsid w:val="00CE653C"/>
    <w:rsid w:val="00CE6994"/>
    <w:rsid w:val="00CE6AE4"/>
    <w:rsid w:val="00CE6B91"/>
    <w:rsid w:val="00CE6BDB"/>
    <w:rsid w:val="00CE6DC1"/>
    <w:rsid w:val="00CE6E7A"/>
    <w:rsid w:val="00CE70F6"/>
    <w:rsid w:val="00CE7390"/>
    <w:rsid w:val="00CE7657"/>
    <w:rsid w:val="00CE78C6"/>
    <w:rsid w:val="00CE7AB8"/>
    <w:rsid w:val="00CF0095"/>
    <w:rsid w:val="00CF055D"/>
    <w:rsid w:val="00CF0721"/>
    <w:rsid w:val="00CF1138"/>
    <w:rsid w:val="00CF146C"/>
    <w:rsid w:val="00CF1A83"/>
    <w:rsid w:val="00CF1D02"/>
    <w:rsid w:val="00CF1EC2"/>
    <w:rsid w:val="00CF2449"/>
    <w:rsid w:val="00CF37A7"/>
    <w:rsid w:val="00CF4029"/>
    <w:rsid w:val="00CF4116"/>
    <w:rsid w:val="00CF4135"/>
    <w:rsid w:val="00CF4304"/>
    <w:rsid w:val="00CF43CC"/>
    <w:rsid w:val="00CF43CF"/>
    <w:rsid w:val="00CF4BF4"/>
    <w:rsid w:val="00CF4F80"/>
    <w:rsid w:val="00CF4F8F"/>
    <w:rsid w:val="00CF5DF4"/>
    <w:rsid w:val="00CF63C4"/>
    <w:rsid w:val="00CF63FA"/>
    <w:rsid w:val="00CF64A7"/>
    <w:rsid w:val="00CF7226"/>
    <w:rsid w:val="00CF7BC7"/>
    <w:rsid w:val="00CF7D7D"/>
    <w:rsid w:val="00D000F3"/>
    <w:rsid w:val="00D005FA"/>
    <w:rsid w:val="00D00A7A"/>
    <w:rsid w:val="00D00CD7"/>
    <w:rsid w:val="00D01B3A"/>
    <w:rsid w:val="00D01BF5"/>
    <w:rsid w:val="00D01D1F"/>
    <w:rsid w:val="00D01ED9"/>
    <w:rsid w:val="00D024FD"/>
    <w:rsid w:val="00D025D5"/>
    <w:rsid w:val="00D029A4"/>
    <w:rsid w:val="00D02FEE"/>
    <w:rsid w:val="00D03304"/>
    <w:rsid w:val="00D03664"/>
    <w:rsid w:val="00D03AB0"/>
    <w:rsid w:val="00D03C8B"/>
    <w:rsid w:val="00D03CAE"/>
    <w:rsid w:val="00D03CE6"/>
    <w:rsid w:val="00D03D73"/>
    <w:rsid w:val="00D04A14"/>
    <w:rsid w:val="00D04A66"/>
    <w:rsid w:val="00D04B6E"/>
    <w:rsid w:val="00D05387"/>
    <w:rsid w:val="00D05777"/>
    <w:rsid w:val="00D05865"/>
    <w:rsid w:val="00D0586E"/>
    <w:rsid w:val="00D05DE9"/>
    <w:rsid w:val="00D05E8D"/>
    <w:rsid w:val="00D0624C"/>
    <w:rsid w:val="00D062AF"/>
    <w:rsid w:val="00D0639E"/>
    <w:rsid w:val="00D0646B"/>
    <w:rsid w:val="00D0685C"/>
    <w:rsid w:val="00D06B2E"/>
    <w:rsid w:val="00D06B50"/>
    <w:rsid w:val="00D06CA3"/>
    <w:rsid w:val="00D06F7E"/>
    <w:rsid w:val="00D07166"/>
    <w:rsid w:val="00D071F6"/>
    <w:rsid w:val="00D0733A"/>
    <w:rsid w:val="00D0786B"/>
    <w:rsid w:val="00D07D48"/>
    <w:rsid w:val="00D100A8"/>
    <w:rsid w:val="00D1015B"/>
    <w:rsid w:val="00D1022C"/>
    <w:rsid w:val="00D10687"/>
    <w:rsid w:val="00D11113"/>
    <w:rsid w:val="00D11286"/>
    <w:rsid w:val="00D11B8A"/>
    <w:rsid w:val="00D11E32"/>
    <w:rsid w:val="00D121E4"/>
    <w:rsid w:val="00D121F7"/>
    <w:rsid w:val="00D12330"/>
    <w:rsid w:val="00D12FCF"/>
    <w:rsid w:val="00D13311"/>
    <w:rsid w:val="00D136E4"/>
    <w:rsid w:val="00D138DA"/>
    <w:rsid w:val="00D13D4D"/>
    <w:rsid w:val="00D14056"/>
    <w:rsid w:val="00D1449D"/>
    <w:rsid w:val="00D1474B"/>
    <w:rsid w:val="00D14907"/>
    <w:rsid w:val="00D14B2F"/>
    <w:rsid w:val="00D14D8B"/>
    <w:rsid w:val="00D14EF1"/>
    <w:rsid w:val="00D153E5"/>
    <w:rsid w:val="00D153F7"/>
    <w:rsid w:val="00D1560E"/>
    <w:rsid w:val="00D158A3"/>
    <w:rsid w:val="00D15E21"/>
    <w:rsid w:val="00D15ED7"/>
    <w:rsid w:val="00D16180"/>
    <w:rsid w:val="00D16583"/>
    <w:rsid w:val="00D165CE"/>
    <w:rsid w:val="00D167BE"/>
    <w:rsid w:val="00D16C15"/>
    <w:rsid w:val="00D16C74"/>
    <w:rsid w:val="00D16CC2"/>
    <w:rsid w:val="00D1738F"/>
    <w:rsid w:val="00D173A6"/>
    <w:rsid w:val="00D17446"/>
    <w:rsid w:val="00D17622"/>
    <w:rsid w:val="00D17630"/>
    <w:rsid w:val="00D1770B"/>
    <w:rsid w:val="00D2006E"/>
    <w:rsid w:val="00D201EB"/>
    <w:rsid w:val="00D2020A"/>
    <w:rsid w:val="00D205FE"/>
    <w:rsid w:val="00D209AD"/>
    <w:rsid w:val="00D20B6D"/>
    <w:rsid w:val="00D20BE7"/>
    <w:rsid w:val="00D2109D"/>
    <w:rsid w:val="00D21158"/>
    <w:rsid w:val="00D218C8"/>
    <w:rsid w:val="00D21B37"/>
    <w:rsid w:val="00D21C0E"/>
    <w:rsid w:val="00D2237A"/>
    <w:rsid w:val="00D22A4A"/>
    <w:rsid w:val="00D22CCA"/>
    <w:rsid w:val="00D22D16"/>
    <w:rsid w:val="00D22DF5"/>
    <w:rsid w:val="00D22E7F"/>
    <w:rsid w:val="00D230C1"/>
    <w:rsid w:val="00D230CE"/>
    <w:rsid w:val="00D232E4"/>
    <w:rsid w:val="00D2367F"/>
    <w:rsid w:val="00D23FB7"/>
    <w:rsid w:val="00D241C1"/>
    <w:rsid w:val="00D242BF"/>
    <w:rsid w:val="00D243D4"/>
    <w:rsid w:val="00D2467D"/>
    <w:rsid w:val="00D24A32"/>
    <w:rsid w:val="00D25021"/>
    <w:rsid w:val="00D2511D"/>
    <w:rsid w:val="00D25537"/>
    <w:rsid w:val="00D2555F"/>
    <w:rsid w:val="00D25D82"/>
    <w:rsid w:val="00D2657E"/>
    <w:rsid w:val="00D267B6"/>
    <w:rsid w:val="00D26A7C"/>
    <w:rsid w:val="00D26DCD"/>
    <w:rsid w:val="00D30249"/>
    <w:rsid w:val="00D30261"/>
    <w:rsid w:val="00D30758"/>
    <w:rsid w:val="00D30BED"/>
    <w:rsid w:val="00D31226"/>
    <w:rsid w:val="00D319EA"/>
    <w:rsid w:val="00D31A0B"/>
    <w:rsid w:val="00D32A5C"/>
    <w:rsid w:val="00D32B01"/>
    <w:rsid w:val="00D32CA1"/>
    <w:rsid w:val="00D32D80"/>
    <w:rsid w:val="00D33058"/>
    <w:rsid w:val="00D33134"/>
    <w:rsid w:val="00D3313C"/>
    <w:rsid w:val="00D33160"/>
    <w:rsid w:val="00D332D5"/>
    <w:rsid w:val="00D3364C"/>
    <w:rsid w:val="00D33687"/>
    <w:rsid w:val="00D33BD9"/>
    <w:rsid w:val="00D33DDD"/>
    <w:rsid w:val="00D347A7"/>
    <w:rsid w:val="00D34CAB"/>
    <w:rsid w:val="00D34E80"/>
    <w:rsid w:val="00D353B0"/>
    <w:rsid w:val="00D3568F"/>
    <w:rsid w:val="00D35CCD"/>
    <w:rsid w:val="00D35F5C"/>
    <w:rsid w:val="00D362F8"/>
    <w:rsid w:val="00D3650E"/>
    <w:rsid w:val="00D36518"/>
    <w:rsid w:val="00D36571"/>
    <w:rsid w:val="00D3671D"/>
    <w:rsid w:val="00D36978"/>
    <w:rsid w:val="00D36A88"/>
    <w:rsid w:val="00D36DCF"/>
    <w:rsid w:val="00D36F5E"/>
    <w:rsid w:val="00D37285"/>
    <w:rsid w:val="00D37ACD"/>
    <w:rsid w:val="00D37D66"/>
    <w:rsid w:val="00D37E3A"/>
    <w:rsid w:val="00D37F22"/>
    <w:rsid w:val="00D40626"/>
    <w:rsid w:val="00D4080F"/>
    <w:rsid w:val="00D40D1A"/>
    <w:rsid w:val="00D40E0F"/>
    <w:rsid w:val="00D40E6B"/>
    <w:rsid w:val="00D410DF"/>
    <w:rsid w:val="00D41BCD"/>
    <w:rsid w:val="00D41DAB"/>
    <w:rsid w:val="00D41DB6"/>
    <w:rsid w:val="00D427B3"/>
    <w:rsid w:val="00D42D4E"/>
    <w:rsid w:val="00D42E85"/>
    <w:rsid w:val="00D42FCA"/>
    <w:rsid w:val="00D43025"/>
    <w:rsid w:val="00D43341"/>
    <w:rsid w:val="00D4367B"/>
    <w:rsid w:val="00D4369B"/>
    <w:rsid w:val="00D43744"/>
    <w:rsid w:val="00D43C02"/>
    <w:rsid w:val="00D441C7"/>
    <w:rsid w:val="00D4468F"/>
    <w:rsid w:val="00D446E8"/>
    <w:rsid w:val="00D448F9"/>
    <w:rsid w:val="00D44D30"/>
    <w:rsid w:val="00D44D51"/>
    <w:rsid w:val="00D44F7B"/>
    <w:rsid w:val="00D453A4"/>
    <w:rsid w:val="00D45917"/>
    <w:rsid w:val="00D46E0B"/>
    <w:rsid w:val="00D47018"/>
    <w:rsid w:val="00D4746C"/>
    <w:rsid w:val="00D4756C"/>
    <w:rsid w:val="00D475CD"/>
    <w:rsid w:val="00D476A2"/>
    <w:rsid w:val="00D50099"/>
    <w:rsid w:val="00D5040C"/>
    <w:rsid w:val="00D504A4"/>
    <w:rsid w:val="00D50C17"/>
    <w:rsid w:val="00D50E65"/>
    <w:rsid w:val="00D510F1"/>
    <w:rsid w:val="00D51172"/>
    <w:rsid w:val="00D511D2"/>
    <w:rsid w:val="00D5137C"/>
    <w:rsid w:val="00D518B5"/>
    <w:rsid w:val="00D51A8E"/>
    <w:rsid w:val="00D51D92"/>
    <w:rsid w:val="00D51DC9"/>
    <w:rsid w:val="00D5207B"/>
    <w:rsid w:val="00D521ED"/>
    <w:rsid w:val="00D52278"/>
    <w:rsid w:val="00D523A9"/>
    <w:rsid w:val="00D523E0"/>
    <w:rsid w:val="00D52FEE"/>
    <w:rsid w:val="00D5300F"/>
    <w:rsid w:val="00D5318A"/>
    <w:rsid w:val="00D538F0"/>
    <w:rsid w:val="00D53A4F"/>
    <w:rsid w:val="00D53B08"/>
    <w:rsid w:val="00D53BE8"/>
    <w:rsid w:val="00D53DA5"/>
    <w:rsid w:val="00D53EC0"/>
    <w:rsid w:val="00D5423E"/>
    <w:rsid w:val="00D542B3"/>
    <w:rsid w:val="00D54326"/>
    <w:rsid w:val="00D553E5"/>
    <w:rsid w:val="00D554A8"/>
    <w:rsid w:val="00D55510"/>
    <w:rsid w:val="00D5561E"/>
    <w:rsid w:val="00D55B7D"/>
    <w:rsid w:val="00D55EE3"/>
    <w:rsid w:val="00D563A4"/>
    <w:rsid w:val="00D56629"/>
    <w:rsid w:val="00D568EC"/>
    <w:rsid w:val="00D56C91"/>
    <w:rsid w:val="00D56CA3"/>
    <w:rsid w:val="00D56CF1"/>
    <w:rsid w:val="00D578BC"/>
    <w:rsid w:val="00D578C9"/>
    <w:rsid w:val="00D579FC"/>
    <w:rsid w:val="00D57BF6"/>
    <w:rsid w:val="00D601C8"/>
    <w:rsid w:val="00D605F7"/>
    <w:rsid w:val="00D605FE"/>
    <w:rsid w:val="00D60698"/>
    <w:rsid w:val="00D60787"/>
    <w:rsid w:val="00D60852"/>
    <w:rsid w:val="00D60AE4"/>
    <w:rsid w:val="00D60B65"/>
    <w:rsid w:val="00D60F92"/>
    <w:rsid w:val="00D60FE5"/>
    <w:rsid w:val="00D6129E"/>
    <w:rsid w:val="00D615A4"/>
    <w:rsid w:val="00D6177F"/>
    <w:rsid w:val="00D61C7A"/>
    <w:rsid w:val="00D6246A"/>
    <w:rsid w:val="00D62C7A"/>
    <w:rsid w:val="00D62F55"/>
    <w:rsid w:val="00D632F1"/>
    <w:rsid w:val="00D63534"/>
    <w:rsid w:val="00D636A4"/>
    <w:rsid w:val="00D6375B"/>
    <w:rsid w:val="00D6384B"/>
    <w:rsid w:val="00D63888"/>
    <w:rsid w:val="00D63AE2"/>
    <w:rsid w:val="00D63C97"/>
    <w:rsid w:val="00D640E8"/>
    <w:rsid w:val="00D6421F"/>
    <w:rsid w:val="00D64B79"/>
    <w:rsid w:val="00D651CE"/>
    <w:rsid w:val="00D657B9"/>
    <w:rsid w:val="00D65B59"/>
    <w:rsid w:val="00D661C8"/>
    <w:rsid w:val="00D66B4A"/>
    <w:rsid w:val="00D66CFB"/>
    <w:rsid w:val="00D66DD5"/>
    <w:rsid w:val="00D6759A"/>
    <w:rsid w:val="00D67B2C"/>
    <w:rsid w:val="00D67CD1"/>
    <w:rsid w:val="00D67FE9"/>
    <w:rsid w:val="00D70042"/>
    <w:rsid w:val="00D701AC"/>
    <w:rsid w:val="00D70930"/>
    <w:rsid w:val="00D70FDF"/>
    <w:rsid w:val="00D71160"/>
    <w:rsid w:val="00D71383"/>
    <w:rsid w:val="00D71435"/>
    <w:rsid w:val="00D71699"/>
    <w:rsid w:val="00D72533"/>
    <w:rsid w:val="00D728F9"/>
    <w:rsid w:val="00D72AE0"/>
    <w:rsid w:val="00D72AE9"/>
    <w:rsid w:val="00D72C74"/>
    <w:rsid w:val="00D72CD1"/>
    <w:rsid w:val="00D72D5B"/>
    <w:rsid w:val="00D7323B"/>
    <w:rsid w:val="00D73452"/>
    <w:rsid w:val="00D7345B"/>
    <w:rsid w:val="00D73862"/>
    <w:rsid w:val="00D73D44"/>
    <w:rsid w:val="00D73F17"/>
    <w:rsid w:val="00D742A0"/>
    <w:rsid w:val="00D746FB"/>
    <w:rsid w:val="00D74846"/>
    <w:rsid w:val="00D74885"/>
    <w:rsid w:val="00D74998"/>
    <w:rsid w:val="00D74BBB"/>
    <w:rsid w:val="00D74CB3"/>
    <w:rsid w:val="00D74F0D"/>
    <w:rsid w:val="00D7506D"/>
    <w:rsid w:val="00D753F1"/>
    <w:rsid w:val="00D75B95"/>
    <w:rsid w:val="00D75C2F"/>
    <w:rsid w:val="00D75D25"/>
    <w:rsid w:val="00D75EB3"/>
    <w:rsid w:val="00D763C3"/>
    <w:rsid w:val="00D76502"/>
    <w:rsid w:val="00D76722"/>
    <w:rsid w:val="00D768AA"/>
    <w:rsid w:val="00D76F02"/>
    <w:rsid w:val="00D77015"/>
    <w:rsid w:val="00D7704C"/>
    <w:rsid w:val="00D77433"/>
    <w:rsid w:val="00D7747E"/>
    <w:rsid w:val="00D775DD"/>
    <w:rsid w:val="00D77776"/>
    <w:rsid w:val="00D7780E"/>
    <w:rsid w:val="00D77873"/>
    <w:rsid w:val="00D7788D"/>
    <w:rsid w:val="00D779E4"/>
    <w:rsid w:val="00D77E7E"/>
    <w:rsid w:val="00D80A49"/>
    <w:rsid w:val="00D80DF0"/>
    <w:rsid w:val="00D81224"/>
    <w:rsid w:val="00D81387"/>
    <w:rsid w:val="00D81681"/>
    <w:rsid w:val="00D8178F"/>
    <w:rsid w:val="00D81BF7"/>
    <w:rsid w:val="00D81E7A"/>
    <w:rsid w:val="00D825FF"/>
    <w:rsid w:val="00D826FD"/>
    <w:rsid w:val="00D8285F"/>
    <w:rsid w:val="00D82BA6"/>
    <w:rsid w:val="00D82CA6"/>
    <w:rsid w:val="00D8324E"/>
    <w:rsid w:val="00D8345D"/>
    <w:rsid w:val="00D83D67"/>
    <w:rsid w:val="00D83ED3"/>
    <w:rsid w:val="00D846DA"/>
    <w:rsid w:val="00D848DA"/>
    <w:rsid w:val="00D84941"/>
    <w:rsid w:val="00D84AA1"/>
    <w:rsid w:val="00D85367"/>
    <w:rsid w:val="00D855D7"/>
    <w:rsid w:val="00D85623"/>
    <w:rsid w:val="00D85ED8"/>
    <w:rsid w:val="00D85F8B"/>
    <w:rsid w:val="00D86118"/>
    <w:rsid w:val="00D8659D"/>
    <w:rsid w:val="00D86672"/>
    <w:rsid w:val="00D86C7C"/>
    <w:rsid w:val="00D86FBA"/>
    <w:rsid w:val="00D87001"/>
    <w:rsid w:val="00D87393"/>
    <w:rsid w:val="00D87A65"/>
    <w:rsid w:val="00D903E6"/>
    <w:rsid w:val="00D904FB"/>
    <w:rsid w:val="00D9051D"/>
    <w:rsid w:val="00D90808"/>
    <w:rsid w:val="00D909B4"/>
    <w:rsid w:val="00D90BC2"/>
    <w:rsid w:val="00D918F3"/>
    <w:rsid w:val="00D91A7D"/>
    <w:rsid w:val="00D92032"/>
    <w:rsid w:val="00D9217F"/>
    <w:rsid w:val="00D923F2"/>
    <w:rsid w:val="00D92C20"/>
    <w:rsid w:val="00D9304E"/>
    <w:rsid w:val="00D936F9"/>
    <w:rsid w:val="00D9370C"/>
    <w:rsid w:val="00D93B2F"/>
    <w:rsid w:val="00D93E77"/>
    <w:rsid w:val="00D93FB9"/>
    <w:rsid w:val="00D9417E"/>
    <w:rsid w:val="00D9429B"/>
    <w:rsid w:val="00D94506"/>
    <w:rsid w:val="00D94F5E"/>
    <w:rsid w:val="00D9504F"/>
    <w:rsid w:val="00D9522F"/>
    <w:rsid w:val="00D9558F"/>
    <w:rsid w:val="00D95DCD"/>
    <w:rsid w:val="00D96549"/>
    <w:rsid w:val="00D965A8"/>
    <w:rsid w:val="00D96989"/>
    <w:rsid w:val="00D96A9E"/>
    <w:rsid w:val="00D96E39"/>
    <w:rsid w:val="00D96F77"/>
    <w:rsid w:val="00D96F8F"/>
    <w:rsid w:val="00D97A1B"/>
    <w:rsid w:val="00D97B4A"/>
    <w:rsid w:val="00D97ED4"/>
    <w:rsid w:val="00DA0159"/>
    <w:rsid w:val="00DA0496"/>
    <w:rsid w:val="00DA04DA"/>
    <w:rsid w:val="00DA05C1"/>
    <w:rsid w:val="00DA07A2"/>
    <w:rsid w:val="00DA0F47"/>
    <w:rsid w:val="00DA1061"/>
    <w:rsid w:val="00DA179B"/>
    <w:rsid w:val="00DA17BB"/>
    <w:rsid w:val="00DA1946"/>
    <w:rsid w:val="00DA2695"/>
    <w:rsid w:val="00DA26CC"/>
    <w:rsid w:val="00DA29D0"/>
    <w:rsid w:val="00DA3226"/>
    <w:rsid w:val="00DA367A"/>
    <w:rsid w:val="00DA4666"/>
    <w:rsid w:val="00DA47D4"/>
    <w:rsid w:val="00DA483D"/>
    <w:rsid w:val="00DA541A"/>
    <w:rsid w:val="00DA5503"/>
    <w:rsid w:val="00DA5617"/>
    <w:rsid w:val="00DA56F9"/>
    <w:rsid w:val="00DA5A4C"/>
    <w:rsid w:val="00DA5DC1"/>
    <w:rsid w:val="00DA600C"/>
    <w:rsid w:val="00DA607F"/>
    <w:rsid w:val="00DA6CA4"/>
    <w:rsid w:val="00DA6CD2"/>
    <w:rsid w:val="00DA6ED8"/>
    <w:rsid w:val="00DA798F"/>
    <w:rsid w:val="00DA79A3"/>
    <w:rsid w:val="00DA7EF6"/>
    <w:rsid w:val="00DA7FC8"/>
    <w:rsid w:val="00DB080B"/>
    <w:rsid w:val="00DB0E26"/>
    <w:rsid w:val="00DB1421"/>
    <w:rsid w:val="00DB1480"/>
    <w:rsid w:val="00DB1482"/>
    <w:rsid w:val="00DB1A1A"/>
    <w:rsid w:val="00DB1D55"/>
    <w:rsid w:val="00DB282C"/>
    <w:rsid w:val="00DB2B3C"/>
    <w:rsid w:val="00DB2C45"/>
    <w:rsid w:val="00DB366A"/>
    <w:rsid w:val="00DB39BE"/>
    <w:rsid w:val="00DB43F4"/>
    <w:rsid w:val="00DB4548"/>
    <w:rsid w:val="00DB46CB"/>
    <w:rsid w:val="00DB513E"/>
    <w:rsid w:val="00DB5200"/>
    <w:rsid w:val="00DB5445"/>
    <w:rsid w:val="00DB5495"/>
    <w:rsid w:val="00DB55A8"/>
    <w:rsid w:val="00DB5A4A"/>
    <w:rsid w:val="00DB61A2"/>
    <w:rsid w:val="00DB6239"/>
    <w:rsid w:val="00DB6370"/>
    <w:rsid w:val="00DB640E"/>
    <w:rsid w:val="00DB655D"/>
    <w:rsid w:val="00DB6564"/>
    <w:rsid w:val="00DB67B0"/>
    <w:rsid w:val="00DB69CE"/>
    <w:rsid w:val="00DB6C0E"/>
    <w:rsid w:val="00DB6FA9"/>
    <w:rsid w:val="00DB7012"/>
    <w:rsid w:val="00DB7149"/>
    <w:rsid w:val="00DB7242"/>
    <w:rsid w:val="00DB7577"/>
    <w:rsid w:val="00DB76CE"/>
    <w:rsid w:val="00DB7DE9"/>
    <w:rsid w:val="00DB7EE0"/>
    <w:rsid w:val="00DC03F5"/>
    <w:rsid w:val="00DC06E1"/>
    <w:rsid w:val="00DC0B10"/>
    <w:rsid w:val="00DC0B32"/>
    <w:rsid w:val="00DC10D8"/>
    <w:rsid w:val="00DC1116"/>
    <w:rsid w:val="00DC1569"/>
    <w:rsid w:val="00DC1A9F"/>
    <w:rsid w:val="00DC1DAE"/>
    <w:rsid w:val="00DC223F"/>
    <w:rsid w:val="00DC252B"/>
    <w:rsid w:val="00DC2580"/>
    <w:rsid w:val="00DC2639"/>
    <w:rsid w:val="00DC2C33"/>
    <w:rsid w:val="00DC2EF0"/>
    <w:rsid w:val="00DC31A4"/>
    <w:rsid w:val="00DC32A1"/>
    <w:rsid w:val="00DC349A"/>
    <w:rsid w:val="00DC34BA"/>
    <w:rsid w:val="00DC3641"/>
    <w:rsid w:val="00DC3877"/>
    <w:rsid w:val="00DC40F6"/>
    <w:rsid w:val="00DC41C2"/>
    <w:rsid w:val="00DC487B"/>
    <w:rsid w:val="00DC584D"/>
    <w:rsid w:val="00DC5B53"/>
    <w:rsid w:val="00DC5DE0"/>
    <w:rsid w:val="00DC5E31"/>
    <w:rsid w:val="00DC687C"/>
    <w:rsid w:val="00DC6F41"/>
    <w:rsid w:val="00DC708D"/>
    <w:rsid w:val="00DC70E5"/>
    <w:rsid w:val="00DC7166"/>
    <w:rsid w:val="00DC7390"/>
    <w:rsid w:val="00DC7661"/>
    <w:rsid w:val="00DC7833"/>
    <w:rsid w:val="00DC7E41"/>
    <w:rsid w:val="00DD03EA"/>
    <w:rsid w:val="00DD0883"/>
    <w:rsid w:val="00DD0D05"/>
    <w:rsid w:val="00DD0DB1"/>
    <w:rsid w:val="00DD0E89"/>
    <w:rsid w:val="00DD1449"/>
    <w:rsid w:val="00DD15AF"/>
    <w:rsid w:val="00DD1624"/>
    <w:rsid w:val="00DD1697"/>
    <w:rsid w:val="00DD17F1"/>
    <w:rsid w:val="00DD1BFA"/>
    <w:rsid w:val="00DD228D"/>
    <w:rsid w:val="00DD26F1"/>
    <w:rsid w:val="00DD34EB"/>
    <w:rsid w:val="00DD3BB3"/>
    <w:rsid w:val="00DD3C8F"/>
    <w:rsid w:val="00DD3D35"/>
    <w:rsid w:val="00DD4BE7"/>
    <w:rsid w:val="00DD4CA3"/>
    <w:rsid w:val="00DD5299"/>
    <w:rsid w:val="00DD55D4"/>
    <w:rsid w:val="00DD5624"/>
    <w:rsid w:val="00DD56E1"/>
    <w:rsid w:val="00DD5FA4"/>
    <w:rsid w:val="00DD67A8"/>
    <w:rsid w:val="00DD6849"/>
    <w:rsid w:val="00DD6D20"/>
    <w:rsid w:val="00DD6F83"/>
    <w:rsid w:val="00DD7549"/>
    <w:rsid w:val="00DD7582"/>
    <w:rsid w:val="00DD7594"/>
    <w:rsid w:val="00DD77F3"/>
    <w:rsid w:val="00DD7BA9"/>
    <w:rsid w:val="00DE009E"/>
    <w:rsid w:val="00DE014F"/>
    <w:rsid w:val="00DE0B03"/>
    <w:rsid w:val="00DE100E"/>
    <w:rsid w:val="00DE1050"/>
    <w:rsid w:val="00DE138B"/>
    <w:rsid w:val="00DE14A3"/>
    <w:rsid w:val="00DE1721"/>
    <w:rsid w:val="00DE1814"/>
    <w:rsid w:val="00DE1849"/>
    <w:rsid w:val="00DE1997"/>
    <w:rsid w:val="00DE1A3A"/>
    <w:rsid w:val="00DE1D19"/>
    <w:rsid w:val="00DE1E29"/>
    <w:rsid w:val="00DE220C"/>
    <w:rsid w:val="00DE2313"/>
    <w:rsid w:val="00DE3388"/>
    <w:rsid w:val="00DE36BD"/>
    <w:rsid w:val="00DE421A"/>
    <w:rsid w:val="00DE42D2"/>
    <w:rsid w:val="00DE4490"/>
    <w:rsid w:val="00DE45C3"/>
    <w:rsid w:val="00DE479C"/>
    <w:rsid w:val="00DE489B"/>
    <w:rsid w:val="00DE51DA"/>
    <w:rsid w:val="00DE5FF6"/>
    <w:rsid w:val="00DE6251"/>
    <w:rsid w:val="00DE6359"/>
    <w:rsid w:val="00DE65C6"/>
    <w:rsid w:val="00DE6654"/>
    <w:rsid w:val="00DE676A"/>
    <w:rsid w:val="00DE681B"/>
    <w:rsid w:val="00DE6C6D"/>
    <w:rsid w:val="00DE7642"/>
    <w:rsid w:val="00DE7C0A"/>
    <w:rsid w:val="00DE7C53"/>
    <w:rsid w:val="00DE7DB3"/>
    <w:rsid w:val="00DE7FED"/>
    <w:rsid w:val="00DF03EE"/>
    <w:rsid w:val="00DF12A4"/>
    <w:rsid w:val="00DF19A6"/>
    <w:rsid w:val="00DF1A97"/>
    <w:rsid w:val="00DF1C59"/>
    <w:rsid w:val="00DF1C85"/>
    <w:rsid w:val="00DF22BF"/>
    <w:rsid w:val="00DF22D9"/>
    <w:rsid w:val="00DF248A"/>
    <w:rsid w:val="00DF249D"/>
    <w:rsid w:val="00DF29FA"/>
    <w:rsid w:val="00DF31C4"/>
    <w:rsid w:val="00DF343F"/>
    <w:rsid w:val="00DF3720"/>
    <w:rsid w:val="00DF39A0"/>
    <w:rsid w:val="00DF3CEB"/>
    <w:rsid w:val="00DF3DEB"/>
    <w:rsid w:val="00DF3E44"/>
    <w:rsid w:val="00DF4276"/>
    <w:rsid w:val="00DF4637"/>
    <w:rsid w:val="00DF4B67"/>
    <w:rsid w:val="00DF4DDD"/>
    <w:rsid w:val="00DF4F83"/>
    <w:rsid w:val="00DF5070"/>
    <w:rsid w:val="00DF522D"/>
    <w:rsid w:val="00DF52FB"/>
    <w:rsid w:val="00DF54D4"/>
    <w:rsid w:val="00DF571F"/>
    <w:rsid w:val="00DF5A26"/>
    <w:rsid w:val="00DF5A45"/>
    <w:rsid w:val="00DF5C2B"/>
    <w:rsid w:val="00DF6121"/>
    <w:rsid w:val="00DF62E0"/>
    <w:rsid w:val="00DF6BA5"/>
    <w:rsid w:val="00DF7738"/>
    <w:rsid w:val="00DF7B8B"/>
    <w:rsid w:val="00DF7BA8"/>
    <w:rsid w:val="00E00271"/>
    <w:rsid w:val="00E002F6"/>
    <w:rsid w:val="00E005B9"/>
    <w:rsid w:val="00E00757"/>
    <w:rsid w:val="00E0089B"/>
    <w:rsid w:val="00E00D83"/>
    <w:rsid w:val="00E00DEC"/>
    <w:rsid w:val="00E01205"/>
    <w:rsid w:val="00E01258"/>
    <w:rsid w:val="00E01436"/>
    <w:rsid w:val="00E0164B"/>
    <w:rsid w:val="00E01921"/>
    <w:rsid w:val="00E01956"/>
    <w:rsid w:val="00E0213D"/>
    <w:rsid w:val="00E02365"/>
    <w:rsid w:val="00E02689"/>
    <w:rsid w:val="00E02C89"/>
    <w:rsid w:val="00E02EE9"/>
    <w:rsid w:val="00E03336"/>
    <w:rsid w:val="00E03703"/>
    <w:rsid w:val="00E038D9"/>
    <w:rsid w:val="00E03A82"/>
    <w:rsid w:val="00E03F80"/>
    <w:rsid w:val="00E0407E"/>
    <w:rsid w:val="00E04188"/>
    <w:rsid w:val="00E04836"/>
    <w:rsid w:val="00E04B30"/>
    <w:rsid w:val="00E04CAA"/>
    <w:rsid w:val="00E05262"/>
    <w:rsid w:val="00E0531E"/>
    <w:rsid w:val="00E0554D"/>
    <w:rsid w:val="00E055A7"/>
    <w:rsid w:val="00E0584C"/>
    <w:rsid w:val="00E05D20"/>
    <w:rsid w:val="00E05D47"/>
    <w:rsid w:val="00E06417"/>
    <w:rsid w:val="00E06467"/>
    <w:rsid w:val="00E066AC"/>
    <w:rsid w:val="00E068FB"/>
    <w:rsid w:val="00E06EE9"/>
    <w:rsid w:val="00E07134"/>
    <w:rsid w:val="00E0713C"/>
    <w:rsid w:val="00E0742D"/>
    <w:rsid w:val="00E07AB9"/>
    <w:rsid w:val="00E07C1D"/>
    <w:rsid w:val="00E10698"/>
    <w:rsid w:val="00E10737"/>
    <w:rsid w:val="00E1158C"/>
    <w:rsid w:val="00E116EF"/>
    <w:rsid w:val="00E11E67"/>
    <w:rsid w:val="00E123B7"/>
    <w:rsid w:val="00E12677"/>
    <w:rsid w:val="00E12B75"/>
    <w:rsid w:val="00E12B97"/>
    <w:rsid w:val="00E13045"/>
    <w:rsid w:val="00E131D3"/>
    <w:rsid w:val="00E13528"/>
    <w:rsid w:val="00E138BF"/>
    <w:rsid w:val="00E13A76"/>
    <w:rsid w:val="00E13AAE"/>
    <w:rsid w:val="00E13E79"/>
    <w:rsid w:val="00E13FC3"/>
    <w:rsid w:val="00E14356"/>
    <w:rsid w:val="00E144B5"/>
    <w:rsid w:val="00E1488F"/>
    <w:rsid w:val="00E14A29"/>
    <w:rsid w:val="00E14D8C"/>
    <w:rsid w:val="00E153F8"/>
    <w:rsid w:val="00E154A5"/>
    <w:rsid w:val="00E15753"/>
    <w:rsid w:val="00E15D1B"/>
    <w:rsid w:val="00E16444"/>
    <w:rsid w:val="00E16536"/>
    <w:rsid w:val="00E166B9"/>
    <w:rsid w:val="00E167A9"/>
    <w:rsid w:val="00E17F7E"/>
    <w:rsid w:val="00E17F8F"/>
    <w:rsid w:val="00E200BB"/>
    <w:rsid w:val="00E2053C"/>
    <w:rsid w:val="00E20657"/>
    <w:rsid w:val="00E20BCC"/>
    <w:rsid w:val="00E20D32"/>
    <w:rsid w:val="00E20D90"/>
    <w:rsid w:val="00E20E18"/>
    <w:rsid w:val="00E20EF7"/>
    <w:rsid w:val="00E21347"/>
    <w:rsid w:val="00E217AA"/>
    <w:rsid w:val="00E218A1"/>
    <w:rsid w:val="00E219E4"/>
    <w:rsid w:val="00E2203E"/>
    <w:rsid w:val="00E22251"/>
    <w:rsid w:val="00E222BF"/>
    <w:rsid w:val="00E224C0"/>
    <w:rsid w:val="00E224FD"/>
    <w:rsid w:val="00E22556"/>
    <w:rsid w:val="00E22674"/>
    <w:rsid w:val="00E22897"/>
    <w:rsid w:val="00E22906"/>
    <w:rsid w:val="00E23188"/>
    <w:rsid w:val="00E23653"/>
    <w:rsid w:val="00E238FE"/>
    <w:rsid w:val="00E23FFC"/>
    <w:rsid w:val="00E24204"/>
    <w:rsid w:val="00E24660"/>
    <w:rsid w:val="00E2478D"/>
    <w:rsid w:val="00E24798"/>
    <w:rsid w:val="00E24BE5"/>
    <w:rsid w:val="00E24D67"/>
    <w:rsid w:val="00E24E2C"/>
    <w:rsid w:val="00E25C5D"/>
    <w:rsid w:val="00E25C73"/>
    <w:rsid w:val="00E25DDF"/>
    <w:rsid w:val="00E2667C"/>
    <w:rsid w:val="00E26A4D"/>
    <w:rsid w:val="00E27ADB"/>
    <w:rsid w:val="00E27E48"/>
    <w:rsid w:val="00E30000"/>
    <w:rsid w:val="00E3045F"/>
    <w:rsid w:val="00E30495"/>
    <w:rsid w:val="00E30B9A"/>
    <w:rsid w:val="00E30CA3"/>
    <w:rsid w:val="00E30EC2"/>
    <w:rsid w:val="00E31065"/>
    <w:rsid w:val="00E31068"/>
    <w:rsid w:val="00E319A3"/>
    <w:rsid w:val="00E31DCB"/>
    <w:rsid w:val="00E31DDF"/>
    <w:rsid w:val="00E31FD5"/>
    <w:rsid w:val="00E31FE0"/>
    <w:rsid w:val="00E32794"/>
    <w:rsid w:val="00E328AA"/>
    <w:rsid w:val="00E328FF"/>
    <w:rsid w:val="00E32A75"/>
    <w:rsid w:val="00E32AF6"/>
    <w:rsid w:val="00E32FA6"/>
    <w:rsid w:val="00E3326E"/>
    <w:rsid w:val="00E33348"/>
    <w:rsid w:val="00E334A0"/>
    <w:rsid w:val="00E33779"/>
    <w:rsid w:val="00E33DC2"/>
    <w:rsid w:val="00E340F6"/>
    <w:rsid w:val="00E34167"/>
    <w:rsid w:val="00E3444B"/>
    <w:rsid w:val="00E34690"/>
    <w:rsid w:val="00E3498B"/>
    <w:rsid w:val="00E34996"/>
    <w:rsid w:val="00E34E88"/>
    <w:rsid w:val="00E35610"/>
    <w:rsid w:val="00E363BF"/>
    <w:rsid w:val="00E36504"/>
    <w:rsid w:val="00E36583"/>
    <w:rsid w:val="00E36784"/>
    <w:rsid w:val="00E367A2"/>
    <w:rsid w:val="00E36852"/>
    <w:rsid w:val="00E368CA"/>
    <w:rsid w:val="00E36DBE"/>
    <w:rsid w:val="00E36EAF"/>
    <w:rsid w:val="00E371C4"/>
    <w:rsid w:val="00E3734F"/>
    <w:rsid w:val="00E37525"/>
    <w:rsid w:val="00E37605"/>
    <w:rsid w:val="00E3766F"/>
    <w:rsid w:val="00E3784B"/>
    <w:rsid w:val="00E37EB2"/>
    <w:rsid w:val="00E37FD5"/>
    <w:rsid w:val="00E4054F"/>
    <w:rsid w:val="00E405D0"/>
    <w:rsid w:val="00E4063B"/>
    <w:rsid w:val="00E40A93"/>
    <w:rsid w:val="00E41046"/>
    <w:rsid w:val="00E41FC9"/>
    <w:rsid w:val="00E42407"/>
    <w:rsid w:val="00E43E72"/>
    <w:rsid w:val="00E44891"/>
    <w:rsid w:val="00E44A03"/>
    <w:rsid w:val="00E44BAA"/>
    <w:rsid w:val="00E450DA"/>
    <w:rsid w:val="00E4547B"/>
    <w:rsid w:val="00E45CC5"/>
    <w:rsid w:val="00E45D5D"/>
    <w:rsid w:val="00E45DAF"/>
    <w:rsid w:val="00E45DCE"/>
    <w:rsid w:val="00E45E8F"/>
    <w:rsid w:val="00E46115"/>
    <w:rsid w:val="00E46190"/>
    <w:rsid w:val="00E46255"/>
    <w:rsid w:val="00E46386"/>
    <w:rsid w:val="00E463AF"/>
    <w:rsid w:val="00E463D2"/>
    <w:rsid w:val="00E466CD"/>
    <w:rsid w:val="00E4670F"/>
    <w:rsid w:val="00E467B4"/>
    <w:rsid w:val="00E4685B"/>
    <w:rsid w:val="00E46CB8"/>
    <w:rsid w:val="00E46CD0"/>
    <w:rsid w:val="00E470FB"/>
    <w:rsid w:val="00E47A48"/>
    <w:rsid w:val="00E47D99"/>
    <w:rsid w:val="00E47DB8"/>
    <w:rsid w:val="00E47EE5"/>
    <w:rsid w:val="00E47F7A"/>
    <w:rsid w:val="00E50427"/>
    <w:rsid w:val="00E50603"/>
    <w:rsid w:val="00E50AD9"/>
    <w:rsid w:val="00E50C29"/>
    <w:rsid w:val="00E50E34"/>
    <w:rsid w:val="00E50F3C"/>
    <w:rsid w:val="00E51954"/>
    <w:rsid w:val="00E51B2E"/>
    <w:rsid w:val="00E51EA1"/>
    <w:rsid w:val="00E51FCC"/>
    <w:rsid w:val="00E521D6"/>
    <w:rsid w:val="00E52218"/>
    <w:rsid w:val="00E524C2"/>
    <w:rsid w:val="00E53224"/>
    <w:rsid w:val="00E53EF4"/>
    <w:rsid w:val="00E542D3"/>
    <w:rsid w:val="00E54478"/>
    <w:rsid w:val="00E5452E"/>
    <w:rsid w:val="00E545E6"/>
    <w:rsid w:val="00E54E5A"/>
    <w:rsid w:val="00E553FF"/>
    <w:rsid w:val="00E5560F"/>
    <w:rsid w:val="00E56178"/>
    <w:rsid w:val="00E56742"/>
    <w:rsid w:val="00E567A4"/>
    <w:rsid w:val="00E567D0"/>
    <w:rsid w:val="00E56B46"/>
    <w:rsid w:val="00E5712F"/>
    <w:rsid w:val="00E57435"/>
    <w:rsid w:val="00E5744D"/>
    <w:rsid w:val="00E57AA4"/>
    <w:rsid w:val="00E57DD9"/>
    <w:rsid w:val="00E6021D"/>
    <w:rsid w:val="00E603A7"/>
    <w:rsid w:val="00E6060F"/>
    <w:rsid w:val="00E60C74"/>
    <w:rsid w:val="00E61208"/>
    <w:rsid w:val="00E612CA"/>
    <w:rsid w:val="00E616F7"/>
    <w:rsid w:val="00E61EDF"/>
    <w:rsid w:val="00E62358"/>
    <w:rsid w:val="00E624C7"/>
    <w:rsid w:val="00E62C01"/>
    <w:rsid w:val="00E62CCC"/>
    <w:rsid w:val="00E630D1"/>
    <w:rsid w:val="00E6347F"/>
    <w:rsid w:val="00E63831"/>
    <w:rsid w:val="00E63B66"/>
    <w:rsid w:val="00E6437E"/>
    <w:rsid w:val="00E64735"/>
    <w:rsid w:val="00E649A0"/>
    <w:rsid w:val="00E64CAF"/>
    <w:rsid w:val="00E65027"/>
    <w:rsid w:val="00E654FC"/>
    <w:rsid w:val="00E6583B"/>
    <w:rsid w:val="00E66181"/>
    <w:rsid w:val="00E66880"/>
    <w:rsid w:val="00E67054"/>
    <w:rsid w:val="00E6726D"/>
    <w:rsid w:val="00E67689"/>
    <w:rsid w:val="00E70027"/>
    <w:rsid w:val="00E70057"/>
    <w:rsid w:val="00E70382"/>
    <w:rsid w:val="00E708D1"/>
    <w:rsid w:val="00E713B7"/>
    <w:rsid w:val="00E714C4"/>
    <w:rsid w:val="00E71571"/>
    <w:rsid w:val="00E71612"/>
    <w:rsid w:val="00E719B4"/>
    <w:rsid w:val="00E71C80"/>
    <w:rsid w:val="00E71F13"/>
    <w:rsid w:val="00E720B9"/>
    <w:rsid w:val="00E725FA"/>
    <w:rsid w:val="00E72DC8"/>
    <w:rsid w:val="00E731E9"/>
    <w:rsid w:val="00E73248"/>
    <w:rsid w:val="00E7324F"/>
    <w:rsid w:val="00E733B4"/>
    <w:rsid w:val="00E7362C"/>
    <w:rsid w:val="00E73A13"/>
    <w:rsid w:val="00E740AB"/>
    <w:rsid w:val="00E740EF"/>
    <w:rsid w:val="00E742E2"/>
    <w:rsid w:val="00E74418"/>
    <w:rsid w:val="00E74462"/>
    <w:rsid w:val="00E74861"/>
    <w:rsid w:val="00E7486E"/>
    <w:rsid w:val="00E749BF"/>
    <w:rsid w:val="00E74ACA"/>
    <w:rsid w:val="00E74BCE"/>
    <w:rsid w:val="00E7560F"/>
    <w:rsid w:val="00E75C20"/>
    <w:rsid w:val="00E75D22"/>
    <w:rsid w:val="00E7689A"/>
    <w:rsid w:val="00E76ACD"/>
    <w:rsid w:val="00E76BA4"/>
    <w:rsid w:val="00E76E53"/>
    <w:rsid w:val="00E77815"/>
    <w:rsid w:val="00E77DAC"/>
    <w:rsid w:val="00E803C6"/>
    <w:rsid w:val="00E80494"/>
    <w:rsid w:val="00E805F3"/>
    <w:rsid w:val="00E80B66"/>
    <w:rsid w:val="00E80BE7"/>
    <w:rsid w:val="00E80C00"/>
    <w:rsid w:val="00E80C04"/>
    <w:rsid w:val="00E80CF2"/>
    <w:rsid w:val="00E80E2F"/>
    <w:rsid w:val="00E81C7D"/>
    <w:rsid w:val="00E81C8D"/>
    <w:rsid w:val="00E81E45"/>
    <w:rsid w:val="00E82056"/>
    <w:rsid w:val="00E82118"/>
    <w:rsid w:val="00E82821"/>
    <w:rsid w:val="00E82AD6"/>
    <w:rsid w:val="00E82B53"/>
    <w:rsid w:val="00E82CB8"/>
    <w:rsid w:val="00E82DF9"/>
    <w:rsid w:val="00E83031"/>
    <w:rsid w:val="00E8324F"/>
    <w:rsid w:val="00E8351A"/>
    <w:rsid w:val="00E835C8"/>
    <w:rsid w:val="00E8368A"/>
    <w:rsid w:val="00E846F5"/>
    <w:rsid w:val="00E847EC"/>
    <w:rsid w:val="00E84F19"/>
    <w:rsid w:val="00E84FA0"/>
    <w:rsid w:val="00E85227"/>
    <w:rsid w:val="00E85B8C"/>
    <w:rsid w:val="00E86162"/>
    <w:rsid w:val="00E865F4"/>
    <w:rsid w:val="00E86C7F"/>
    <w:rsid w:val="00E86D72"/>
    <w:rsid w:val="00E86DD9"/>
    <w:rsid w:val="00E86DFF"/>
    <w:rsid w:val="00E86E78"/>
    <w:rsid w:val="00E86F92"/>
    <w:rsid w:val="00E87049"/>
    <w:rsid w:val="00E87A12"/>
    <w:rsid w:val="00E87D4E"/>
    <w:rsid w:val="00E87F03"/>
    <w:rsid w:val="00E87F87"/>
    <w:rsid w:val="00E87F89"/>
    <w:rsid w:val="00E90090"/>
    <w:rsid w:val="00E90239"/>
    <w:rsid w:val="00E903E6"/>
    <w:rsid w:val="00E9044C"/>
    <w:rsid w:val="00E9047F"/>
    <w:rsid w:val="00E907A2"/>
    <w:rsid w:val="00E91053"/>
    <w:rsid w:val="00E910A1"/>
    <w:rsid w:val="00E911D7"/>
    <w:rsid w:val="00E918EC"/>
    <w:rsid w:val="00E91927"/>
    <w:rsid w:val="00E920B2"/>
    <w:rsid w:val="00E92139"/>
    <w:rsid w:val="00E922A7"/>
    <w:rsid w:val="00E92522"/>
    <w:rsid w:val="00E92A8B"/>
    <w:rsid w:val="00E92F02"/>
    <w:rsid w:val="00E930C2"/>
    <w:rsid w:val="00E93334"/>
    <w:rsid w:val="00E93350"/>
    <w:rsid w:val="00E934CF"/>
    <w:rsid w:val="00E93E7A"/>
    <w:rsid w:val="00E941BC"/>
    <w:rsid w:val="00E9430A"/>
    <w:rsid w:val="00E94836"/>
    <w:rsid w:val="00E949FE"/>
    <w:rsid w:val="00E94C31"/>
    <w:rsid w:val="00E94EA2"/>
    <w:rsid w:val="00E95184"/>
    <w:rsid w:val="00E954A5"/>
    <w:rsid w:val="00E95779"/>
    <w:rsid w:val="00E959F5"/>
    <w:rsid w:val="00E95ACA"/>
    <w:rsid w:val="00E96702"/>
    <w:rsid w:val="00E968E3"/>
    <w:rsid w:val="00E96B61"/>
    <w:rsid w:val="00E96CFD"/>
    <w:rsid w:val="00E96F42"/>
    <w:rsid w:val="00E9706E"/>
    <w:rsid w:val="00E97392"/>
    <w:rsid w:val="00EA0007"/>
    <w:rsid w:val="00EA0AD9"/>
    <w:rsid w:val="00EA174D"/>
    <w:rsid w:val="00EA1864"/>
    <w:rsid w:val="00EA1D65"/>
    <w:rsid w:val="00EA1FC1"/>
    <w:rsid w:val="00EA21BF"/>
    <w:rsid w:val="00EA259F"/>
    <w:rsid w:val="00EA2999"/>
    <w:rsid w:val="00EA30A5"/>
    <w:rsid w:val="00EA37C1"/>
    <w:rsid w:val="00EA37D2"/>
    <w:rsid w:val="00EA38BA"/>
    <w:rsid w:val="00EA3A53"/>
    <w:rsid w:val="00EA43A4"/>
    <w:rsid w:val="00EA480B"/>
    <w:rsid w:val="00EA4823"/>
    <w:rsid w:val="00EA4A04"/>
    <w:rsid w:val="00EA4C4E"/>
    <w:rsid w:val="00EA4CC3"/>
    <w:rsid w:val="00EA5019"/>
    <w:rsid w:val="00EA51E9"/>
    <w:rsid w:val="00EA533E"/>
    <w:rsid w:val="00EA54F1"/>
    <w:rsid w:val="00EA553D"/>
    <w:rsid w:val="00EA5956"/>
    <w:rsid w:val="00EA5D26"/>
    <w:rsid w:val="00EA646A"/>
    <w:rsid w:val="00EA6929"/>
    <w:rsid w:val="00EA6A3B"/>
    <w:rsid w:val="00EA6C33"/>
    <w:rsid w:val="00EA6DB9"/>
    <w:rsid w:val="00EA6E80"/>
    <w:rsid w:val="00EA6F77"/>
    <w:rsid w:val="00EA7064"/>
    <w:rsid w:val="00EA719D"/>
    <w:rsid w:val="00EA71A0"/>
    <w:rsid w:val="00EA74F6"/>
    <w:rsid w:val="00EA760D"/>
    <w:rsid w:val="00EA7634"/>
    <w:rsid w:val="00EA7EDD"/>
    <w:rsid w:val="00EB0054"/>
    <w:rsid w:val="00EB00E2"/>
    <w:rsid w:val="00EB0129"/>
    <w:rsid w:val="00EB01A7"/>
    <w:rsid w:val="00EB02B8"/>
    <w:rsid w:val="00EB0543"/>
    <w:rsid w:val="00EB0A6A"/>
    <w:rsid w:val="00EB0B24"/>
    <w:rsid w:val="00EB0BB3"/>
    <w:rsid w:val="00EB0C8C"/>
    <w:rsid w:val="00EB128B"/>
    <w:rsid w:val="00EB144E"/>
    <w:rsid w:val="00EB1483"/>
    <w:rsid w:val="00EB164D"/>
    <w:rsid w:val="00EB180D"/>
    <w:rsid w:val="00EB1926"/>
    <w:rsid w:val="00EB1B52"/>
    <w:rsid w:val="00EB1CB0"/>
    <w:rsid w:val="00EB1D34"/>
    <w:rsid w:val="00EB1DE3"/>
    <w:rsid w:val="00EB2106"/>
    <w:rsid w:val="00EB24EF"/>
    <w:rsid w:val="00EB2841"/>
    <w:rsid w:val="00EB2911"/>
    <w:rsid w:val="00EB2D6A"/>
    <w:rsid w:val="00EB340F"/>
    <w:rsid w:val="00EB34B8"/>
    <w:rsid w:val="00EB38C6"/>
    <w:rsid w:val="00EB3909"/>
    <w:rsid w:val="00EB3A08"/>
    <w:rsid w:val="00EB3CAA"/>
    <w:rsid w:val="00EB3F6F"/>
    <w:rsid w:val="00EB3FC5"/>
    <w:rsid w:val="00EB4048"/>
    <w:rsid w:val="00EB407A"/>
    <w:rsid w:val="00EB4194"/>
    <w:rsid w:val="00EB41C4"/>
    <w:rsid w:val="00EB45F5"/>
    <w:rsid w:val="00EB47BE"/>
    <w:rsid w:val="00EB4D06"/>
    <w:rsid w:val="00EB4F27"/>
    <w:rsid w:val="00EB4F5D"/>
    <w:rsid w:val="00EB4FA8"/>
    <w:rsid w:val="00EB4FF3"/>
    <w:rsid w:val="00EB518D"/>
    <w:rsid w:val="00EB5288"/>
    <w:rsid w:val="00EB53F9"/>
    <w:rsid w:val="00EB54EC"/>
    <w:rsid w:val="00EB5540"/>
    <w:rsid w:val="00EB6575"/>
    <w:rsid w:val="00EB6899"/>
    <w:rsid w:val="00EB6A8B"/>
    <w:rsid w:val="00EB6B63"/>
    <w:rsid w:val="00EB7032"/>
    <w:rsid w:val="00EB7254"/>
    <w:rsid w:val="00EB7349"/>
    <w:rsid w:val="00EB7558"/>
    <w:rsid w:val="00EB79E3"/>
    <w:rsid w:val="00EB79F5"/>
    <w:rsid w:val="00EC0047"/>
    <w:rsid w:val="00EC0361"/>
    <w:rsid w:val="00EC0728"/>
    <w:rsid w:val="00EC0D7D"/>
    <w:rsid w:val="00EC0E3E"/>
    <w:rsid w:val="00EC0E5D"/>
    <w:rsid w:val="00EC14AF"/>
    <w:rsid w:val="00EC1607"/>
    <w:rsid w:val="00EC1640"/>
    <w:rsid w:val="00EC1647"/>
    <w:rsid w:val="00EC1935"/>
    <w:rsid w:val="00EC1E3F"/>
    <w:rsid w:val="00EC21A2"/>
    <w:rsid w:val="00EC2898"/>
    <w:rsid w:val="00EC2B25"/>
    <w:rsid w:val="00EC2FFD"/>
    <w:rsid w:val="00EC333C"/>
    <w:rsid w:val="00EC33A6"/>
    <w:rsid w:val="00EC3A59"/>
    <w:rsid w:val="00EC3CB1"/>
    <w:rsid w:val="00EC3E6E"/>
    <w:rsid w:val="00EC41E4"/>
    <w:rsid w:val="00EC4A8C"/>
    <w:rsid w:val="00EC4AC7"/>
    <w:rsid w:val="00EC4B35"/>
    <w:rsid w:val="00EC4E0F"/>
    <w:rsid w:val="00EC4ED0"/>
    <w:rsid w:val="00EC50FE"/>
    <w:rsid w:val="00EC5260"/>
    <w:rsid w:val="00EC5268"/>
    <w:rsid w:val="00EC539D"/>
    <w:rsid w:val="00EC58C3"/>
    <w:rsid w:val="00EC5B40"/>
    <w:rsid w:val="00EC60E5"/>
    <w:rsid w:val="00EC6206"/>
    <w:rsid w:val="00EC640E"/>
    <w:rsid w:val="00EC64A7"/>
    <w:rsid w:val="00EC6529"/>
    <w:rsid w:val="00EC6787"/>
    <w:rsid w:val="00EC6D22"/>
    <w:rsid w:val="00EC6EEC"/>
    <w:rsid w:val="00EC70CB"/>
    <w:rsid w:val="00EC7350"/>
    <w:rsid w:val="00EC73C2"/>
    <w:rsid w:val="00EC7567"/>
    <w:rsid w:val="00EC78C2"/>
    <w:rsid w:val="00EC7C54"/>
    <w:rsid w:val="00EC7C80"/>
    <w:rsid w:val="00ED0247"/>
    <w:rsid w:val="00ED02E7"/>
    <w:rsid w:val="00ED14D5"/>
    <w:rsid w:val="00ED16FE"/>
    <w:rsid w:val="00ED1A86"/>
    <w:rsid w:val="00ED1CE4"/>
    <w:rsid w:val="00ED1EF1"/>
    <w:rsid w:val="00ED205C"/>
    <w:rsid w:val="00ED28B0"/>
    <w:rsid w:val="00ED2975"/>
    <w:rsid w:val="00ED2977"/>
    <w:rsid w:val="00ED2CED"/>
    <w:rsid w:val="00ED2D9D"/>
    <w:rsid w:val="00ED2F42"/>
    <w:rsid w:val="00ED2FCF"/>
    <w:rsid w:val="00ED3268"/>
    <w:rsid w:val="00ED3621"/>
    <w:rsid w:val="00ED3AC5"/>
    <w:rsid w:val="00ED3EBC"/>
    <w:rsid w:val="00ED4377"/>
    <w:rsid w:val="00ED444E"/>
    <w:rsid w:val="00ED48A5"/>
    <w:rsid w:val="00ED4C9D"/>
    <w:rsid w:val="00ED4D01"/>
    <w:rsid w:val="00ED4F3C"/>
    <w:rsid w:val="00ED5917"/>
    <w:rsid w:val="00ED59A6"/>
    <w:rsid w:val="00ED5DA4"/>
    <w:rsid w:val="00ED6092"/>
    <w:rsid w:val="00ED65F1"/>
    <w:rsid w:val="00ED6798"/>
    <w:rsid w:val="00ED691E"/>
    <w:rsid w:val="00ED6C9E"/>
    <w:rsid w:val="00ED7113"/>
    <w:rsid w:val="00ED711B"/>
    <w:rsid w:val="00ED71F6"/>
    <w:rsid w:val="00ED7327"/>
    <w:rsid w:val="00ED7472"/>
    <w:rsid w:val="00ED7510"/>
    <w:rsid w:val="00ED7D78"/>
    <w:rsid w:val="00EE0A61"/>
    <w:rsid w:val="00EE10E7"/>
    <w:rsid w:val="00EE13A5"/>
    <w:rsid w:val="00EE1883"/>
    <w:rsid w:val="00EE286F"/>
    <w:rsid w:val="00EE2ED2"/>
    <w:rsid w:val="00EE2F8B"/>
    <w:rsid w:val="00EE2FBD"/>
    <w:rsid w:val="00EE31FF"/>
    <w:rsid w:val="00EE381C"/>
    <w:rsid w:val="00EE38FB"/>
    <w:rsid w:val="00EE3A9F"/>
    <w:rsid w:val="00EE3D11"/>
    <w:rsid w:val="00EE3F25"/>
    <w:rsid w:val="00EE427E"/>
    <w:rsid w:val="00EE4BDB"/>
    <w:rsid w:val="00EE51AC"/>
    <w:rsid w:val="00EE563C"/>
    <w:rsid w:val="00EE6131"/>
    <w:rsid w:val="00EE6143"/>
    <w:rsid w:val="00EE6158"/>
    <w:rsid w:val="00EE6A1C"/>
    <w:rsid w:val="00EE6A9C"/>
    <w:rsid w:val="00EE6BED"/>
    <w:rsid w:val="00EE7803"/>
    <w:rsid w:val="00EE7994"/>
    <w:rsid w:val="00EE7B88"/>
    <w:rsid w:val="00EE7E88"/>
    <w:rsid w:val="00EE7F8B"/>
    <w:rsid w:val="00EF0192"/>
    <w:rsid w:val="00EF0273"/>
    <w:rsid w:val="00EF0B22"/>
    <w:rsid w:val="00EF0CDD"/>
    <w:rsid w:val="00EF1884"/>
    <w:rsid w:val="00EF1A72"/>
    <w:rsid w:val="00EF1B97"/>
    <w:rsid w:val="00EF226E"/>
    <w:rsid w:val="00EF2C08"/>
    <w:rsid w:val="00EF2CBB"/>
    <w:rsid w:val="00EF2EA2"/>
    <w:rsid w:val="00EF2EDB"/>
    <w:rsid w:val="00EF31A0"/>
    <w:rsid w:val="00EF3462"/>
    <w:rsid w:val="00EF3606"/>
    <w:rsid w:val="00EF38A8"/>
    <w:rsid w:val="00EF3BE6"/>
    <w:rsid w:val="00EF3E81"/>
    <w:rsid w:val="00EF3FD2"/>
    <w:rsid w:val="00EF404C"/>
    <w:rsid w:val="00EF4255"/>
    <w:rsid w:val="00EF43BC"/>
    <w:rsid w:val="00EF4BA2"/>
    <w:rsid w:val="00EF4D63"/>
    <w:rsid w:val="00EF52DB"/>
    <w:rsid w:val="00EF53F8"/>
    <w:rsid w:val="00EF5670"/>
    <w:rsid w:val="00EF5A8A"/>
    <w:rsid w:val="00EF5B61"/>
    <w:rsid w:val="00EF63AF"/>
    <w:rsid w:val="00EF662A"/>
    <w:rsid w:val="00EF666D"/>
    <w:rsid w:val="00EF68AA"/>
    <w:rsid w:val="00EF68F0"/>
    <w:rsid w:val="00EF6E3A"/>
    <w:rsid w:val="00EF7000"/>
    <w:rsid w:val="00EF70E9"/>
    <w:rsid w:val="00EF725E"/>
    <w:rsid w:val="00EF73D9"/>
    <w:rsid w:val="00EF7530"/>
    <w:rsid w:val="00EF761B"/>
    <w:rsid w:val="00EF7AEE"/>
    <w:rsid w:val="00F0019F"/>
    <w:rsid w:val="00F00733"/>
    <w:rsid w:val="00F00BCC"/>
    <w:rsid w:val="00F00DD6"/>
    <w:rsid w:val="00F00F41"/>
    <w:rsid w:val="00F01047"/>
    <w:rsid w:val="00F01668"/>
    <w:rsid w:val="00F01AB6"/>
    <w:rsid w:val="00F01B6F"/>
    <w:rsid w:val="00F01BC3"/>
    <w:rsid w:val="00F01C7F"/>
    <w:rsid w:val="00F01C96"/>
    <w:rsid w:val="00F01D5C"/>
    <w:rsid w:val="00F02A33"/>
    <w:rsid w:val="00F032B8"/>
    <w:rsid w:val="00F03634"/>
    <w:rsid w:val="00F03655"/>
    <w:rsid w:val="00F03B28"/>
    <w:rsid w:val="00F03C8A"/>
    <w:rsid w:val="00F04355"/>
    <w:rsid w:val="00F04C57"/>
    <w:rsid w:val="00F04E54"/>
    <w:rsid w:val="00F05080"/>
    <w:rsid w:val="00F0546A"/>
    <w:rsid w:val="00F058E2"/>
    <w:rsid w:val="00F06044"/>
    <w:rsid w:val="00F06271"/>
    <w:rsid w:val="00F064E8"/>
    <w:rsid w:val="00F069D3"/>
    <w:rsid w:val="00F069E8"/>
    <w:rsid w:val="00F06CE1"/>
    <w:rsid w:val="00F06D1D"/>
    <w:rsid w:val="00F07049"/>
    <w:rsid w:val="00F07983"/>
    <w:rsid w:val="00F07A20"/>
    <w:rsid w:val="00F07CAD"/>
    <w:rsid w:val="00F10011"/>
    <w:rsid w:val="00F1015B"/>
    <w:rsid w:val="00F105C7"/>
    <w:rsid w:val="00F10ABF"/>
    <w:rsid w:val="00F10C71"/>
    <w:rsid w:val="00F10CC2"/>
    <w:rsid w:val="00F11063"/>
    <w:rsid w:val="00F113E8"/>
    <w:rsid w:val="00F1158E"/>
    <w:rsid w:val="00F115B5"/>
    <w:rsid w:val="00F120C8"/>
    <w:rsid w:val="00F12113"/>
    <w:rsid w:val="00F12115"/>
    <w:rsid w:val="00F12376"/>
    <w:rsid w:val="00F125DE"/>
    <w:rsid w:val="00F12766"/>
    <w:rsid w:val="00F127A4"/>
    <w:rsid w:val="00F12E90"/>
    <w:rsid w:val="00F1300F"/>
    <w:rsid w:val="00F13111"/>
    <w:rsid w:val="00F13AE4"/>
    <w:rsid w:val="00F13C7B"/>
    <w:rsid w:val="00F13DE0"/>
    <w:rsid w:val="00F146AF"/>
    <w:rsid w:val="00F149E3"/>
    <w:rsid w:val="00F151FE"/>
    <w:rsid w:val="00F154C1"/>
    <w:rsid w:val="00F15610"/>
    <w:rsid w:val="00F1597C"/>
    <w:rsid w:val="00F15A22"/>
    <w:rsid w:val="00F15FA6"/>
    <w:rsid w:val="00F1650E"/>
    <w:rsid w:val="00F16519"/>
    <w:rsid w:val="00F165ED"/>
    <w:rsid w:val="00F167A7"/>
    <w:rsid w:val="00F16847"/>
    <w:rsid w:val="00F16958"/>
    <w:rsid w:val="00F16C7F"/>
    <w:rsid w:val="00F16E1B"/>
    <w:rsid w:val="00F17062"/>
    <w:rsid w:val="00F171F5"/>
    <w:rsid w:val="00F175B6"/>
    <w:rsid w:val="00F17683"/>
    <w:rsid w:val="00F178B2"/>
    <w:rsid w:val="00F179E9"/>
    <w:rsid w:val="00F20134"/>
    <w:rsid w:val="00F201E5"/>
    <w:rsid w:val="00F206B8"/>
    <w:rsid w:val="00F20759"/>
    <w:rsid w:val="00F20777"/>
    <w:rsid w:val="00F21153"/>
    <w:rsid w:val="00F2128C"/>
    <w:rsid w:val="00F21440"/>
    <w:rsid w:val="00F21EB0"/>
    <w:rsid w:val="00F221FE"/>
    <w:rsid w:val="00F238AA"/>
    <w:rsid w:val="00F23B43"/>
    <w:rsid w:val="00F23DAC"/>
    <w:rsid w:val="00F246D3"/>
    <w:rsid w:val="00F2486E"/>
    <w:rsid w:val="00F248CC"/>
    <w:rsid w:val="00F24968"/>
    <w:rsid w:val="00F249EE"/>
    <w:rsid w:val="00F24A88"/>
    <w:rsid w:val="00F2501B"/>
    <w:rsid w:val="00F25325"/>
    <w:rsid w:val="00F254D4"/>
    <w:rsid w:val="00F256D5"/>
    <w:rsid w:val="00F2573C"/>
    <w:rsid w:val="00F257D7"/>
    <w:rsid w:val="00F258C4"/>
    <w:rsid w:val="00F25F0F"/>
    <w:rsid w:val="00F2600B"/>
    <w:rsid w:val="00F26440"/>
    <w:rsid w:val="00F274E0"/>
    <w:rsid w:val="00F274FF"/>
    <w:rsid w:val="00F27FED"/>
    <w:rsid w:val="00F308AF"/>
    <w:rsid w:val="00F3094C"/>
    <w:rsid w:val="00F312B2"/>
    <w:rsid w:val="00F3197A"/>
    <w:rsid w:val="00F31BE4"/>
    <w:rsid w:val="00F320F4"/>
    <w:rsid w:val="00F3225D"/>
    <w:rsid w:val="00F32271"/>
    <w:rsid w:val="00F32507"/>
    <w:rsid w:val="00F32797"/>
    <w:rsid w:val="00F32BA4"/>
    <w:rsid w:val="00F32C89"/>
    <w:rsid w:val="00F33254"/>
    <w:rsid w:val="00F332E9"/>
    <w:rsid w:val="00F335D9"/>
    <w:rsid w:val="00F33758"/>
    <w:rsid w:val="00F33983"/>
    <w:rsid w:val="00F34178"/>
    <w:rsid w:val="00F3421D"/>
    <w:rsid w:val="00F34254"/>
    <w:rsid w:val="00F344A6"/>
    <w:rsid w:val="00F347B2"/>
    <w:rsid w:val="00F34BF4"/>
    <w:rsid w:val="00F34C2D"/>
    <w:rsid w:val="00F355B2"/>
    <w:rsid w:val="00F359B1"/>
    <w:rsid w:val="00F35FF3"/>
    <w:rsid w:val="00F362AA"/>
    <w:rsid w:val="00F36372"/>
    <w:rsid w:val="00F364C7"/>
    <w:rsid w:val="00F36524"/>
    <w:rsid w:val="00F36752"/>
    <w:rsid w:val="00F36913"/>
    <w:rsid w:val="00F36952"/>
    <w:rsid w:val="00F36B65"/>
    <w:rsid w:val="00F36E9C"/>
    <w:rsid w:val="00F36F04"/>
    <w:rsid w:val="00F37245"/>
    <w:rsid w:val="00F37368"/>
    <w:rsid w:val="00F37539"/>
    <w:rsid w:val="00F376C5"/>
    <w:rsid w:val="00F37AD8"/>
    <w:rsid w:val="00F37BF2"/>
    <w:rsid w:val="00F40D13"/>
    <w:rsid w:val="00F413B0"/>
    <w:rsid w:val="00F41692"/>
    <w:rsid w:val="00F4169D"/>
    <w:rsid w:val="00F41BEB"/>
    <w:rsid w:val="00F41FCF"/>
    <w:rsid w:val="00F42336"/>
    <w:rsid w:val="00F423F1"/>
    <w:rsid w:val="00F42795"/>
    <w:rsid w:val="00F42958"/>
    <w:rsid w:val="00F4298A"/>
    <w:rsid w:val="00F4299D"/>
    <w:rsid w:val="00F42C2D"/>
    <w:rsid w:val="00F42DBB"/>
    <w:rsid w:val="00F42DF5"/>
    <w:rsid w:val="00F4322B"/>
    <w:rsid w:val="00F43AE1"/>
    <w:rsid w:val="00F43C20"/>
    <w:rsid w:val="00F44678"/>
    <w:rsid w:val="00F44915"/>
    <w:rsid w:val="00F44FE9"/>
    <w:rsid w:val="00F45524"/>
    <w:rsid w:val="00F4581B"/>
    <w:rsid w:val="00F458FF"/>
    <w:rsid w:val="00F4608A"/>
    <w:rsid w:val="00F4642F"/>
    <w:rsid w:val="00F464FD"/>
    <w:rsid w:val="00F465AB"/>
    <w:rsid w:val="00F46B30"/>
    <w:rsid w:val="00F46F2D"/>
    <w:rsid w:val="00F47A97"/>
    <w:rsid w:val="00F47EED"/>
    <w:rsid w:val="00F47F17"/>
    <w:rsid w:val="00F47F8F"/>
    <w:rsid w:val="00F503D8"/>
    <w:rsid w:val="00F50AB8"/>
    <w:rsid w:val="00F50AC7"/>
    <w:rsid w:val="00F50E31"/>
    <w:rsid w:val="00F50ED1"/>
    <w:rsid w:val="00F51AC3"/>
    <w:rsid w:val="00F51D23"/>
    <w:rsid w:val="00F51EAA"/>
    <w:rsid w:val="00F5203C"/>
    <w:rsid w:val="00F52686"/>
    <w:rsid w:val="00F526BB"/>
    <w:rsid w:val="00F52A28"/>
    <w:rsid w:val="00F531EB"/>
    <w:rsid w:val="00F53A3F"/>
    <w:rsid w:val="00F53BC3"/>
    <w:rsid w:val="00F53C82"/>
    <w:rsid w:val="00F53F61"/>
    <w:rsid w:val="00F54062"/>
    <w:rsid w:val="00F5411D"/>
    <w:rsid w:val="00F5419D"/>
    <w:rsid w:val="00F541B0"/>
    <w:rsid w:val="00F542C2"/>
    <w:rsid w:val="00F54FEB"/>
    <w:rsid w:val="00F54FFD"/>
    <w:rsid w:val="00F55147"/>
    <w:rsid w:val="00F555CE"/>
    <w:rsid w:val="00F5595A"/>
    <w:rsid w:val="00F55B0B"/>
    <w:rsid w:val="00F55CB8"/>
    <w:rsid w:val="00F55E1B"/>
    <w:rsid w:val="00F56478"/>
    <w:rsid w:val="00F564B6"/>
    <w:rsid w:val="00F564CA"/>
    <w:rsid w:val="00F56667"/>
    <w:rsid w:val="00F56728"/>
    <w:rsid w:val="00F56A36"/>
    <w:rsid w:val="00F56F46"/>
    <w:rsid w:val="00F57009"/>
    <w:rsid w:val="00F57633"/>
    <w:rsid w:val="00F57A1F"/>
    <w:rsid w:val="00F57D12"/>
    <w:rsid w:val="00F57D29"/>
    <w:rsid w:val="00F57DF6"/>
    <w:rsid w:val="00F60159"/>
    <w:rsid w:val="00F60545"/>
    <w:rsid w:val="00F60A8F"/>
    <w:rsid w:val="00F60FA1"/>
    <w:rsid w:val="00F61439"/>
    <w:rsid w:val="00F617FC"/>
    <w:rsid w:val="00F61976"/>
    <w:rsid w:val="00F61A39"/>
    <w:rsid w:val="00F6216B"/>
    <w:rsid w:val="00F6252C"/>
    <w:rsid w:val="00F62714"/>
    <w:rsid w:val="00F62B17"/>
    <w:rsid w:val="00F62B2D"/>
    <w:rsid w:val="00F62FFE"/>
    <w:rsid w:val="00F63414"/>
    <w:rsid w:val="00F639DB"/>
    <w:rsid w:val="00F63D1B"/>
    <w:rsid w:val="00F640C8"/>
    <w:rsid w:val="00F642D2"/>
    <w:rsid w:val="00F642F0"/>
    <w:rsid w:val="00F64356"/>
    <w:rsid w:val="00F6442B"/>
    <w:rsid w:val="00F645CD"/>
    <w:rsid w:val="00F6497F"/>
    <w:rsid w:val="00F64A1E"/>
    <w:rsid w:val="00F64E9C"/>
    <w:rsid w:val="00F65037"/>
    <w:rsid w:val="00F6513C"/>
    <w:rsid w:val="00F651D4"/>
    <w:rsid w:val="00F651FC"/>
    <w:rsid w:val="00F658B1"/>
    <w:rsid w:val="00F6620D"/>
    <w:rsid w:val="00F662D1"/>
    <w:rsid w:val="00F6631F"/>
    <w:rsid w:val="00F66369"/>
    <w:rsid w:val="00F66D30"/>
    <w:rsid w:val="00F67028"/>
    <w:rsid w:val="00F67B9C"/>
    <w:rsid w:val="00F7010F"/>
    <w:rsid w:val="00F7012D"/>
    <w:rsid w:val="00F70408"/>
    <w:rsid w:val="00F70578"/>
    <w:rsid w:val="00F70762"/>
    <w:rsid w:val="00F707E9"/>
    <w:rsid w:val="00F708ED"/>
    <w:rsid w:val="00F712A0"/>
    <w:rsid w:val="00F716FD"/>
    <w:rsid w:val="00F7180E"/>
    <w:rsid w:val="00F71B1B"/>
    <w:rsid w:val="00F71C07"/>
    <w:rsid w:val="00F71C7E"/>
    <w:rsid w:val="00F71E4B"/>
    <w:rsid w:val="00F7215C"/>
    <w:rsid w:val="00F7256A"/>
    <w:rsid w:val="00F725BC"/>
    <w:rsid w:val="00F72674"/>
    <w:rsid w:val="00F72A29"/>
    <w:rsid w:val="00F72C12"/>
    <w:rsid w:val="00F7389D"/>
    <w:rsid w:val="00F73982"/>
    <w:rsid w:val="00F739B0"/>
    <w:rsid w:val="00F73EFA"/>
    <w:rsid w:val="00F7401E"/>
    <w:rsid w:val="00F74128"/>
    <w:rsid w:val="00F741A0"/>
    <w:rsid w:val="00F741F7"/>
    <w:rsid w:val="00F745F2"/>
    <w:rsid w:val="00F745F7"/>
    <w:rsid w:val="00F746EB"/>
    <w:rsid w:val="00F74823"/>
    <w:rsid w:val="00F748F9"/>
    <w:rsid w:val="00F75508"/>
    <w:rsid w:val="00F75C29"/>
    <w:rsid w:val="00F75EC1"/>
    <w:rsid w:val="00F761A2"/>
    <w:rsid w:val="00F76408"/>
    <w:rsid w:val="00F766EA"/>
    <w:rsid w:val="00F76B99"/>
    <w:rsid w:val="00F76DE5"/>
    <w:rsid w:val="00F775B5"/>
    <w:rsid w:val="00F7765E"/>
    <w:rsid w:val="00F77C93"/>
    <w:rsid w:val="00F77E5B"/>
    <w:rsid w:val="00F80371"/>
    <w:rsid w:val="00F806B5"/>
    <w:rsid w:val="00F80838"/>
    <w:rsid w:val="00F808A0"/>
    <w:rsid w:val="00F808AA"/>
    <w:rsid w:val="00F80954"/>
    <w:rsid w:val="00F813B9"/>
    <w:rsid w:val="00F81791"/>
    <w:rsid w:val="00F81826"/>
    <w:rsid w:val="00F81B5E"/>
    <w:rsid w:val="00F8214F"/>
    <w:rsid w:val="00F8238B"/>
    <w:rsid w:val="00F82442"/>
    <w:rsid w:val="00F825A3"/>
    <w:rsid w:val="00F827AE"/>
    <w:rsid w:val="00F82AAE"/>
    <w:rsid w:val="00F82E1D"/>
    <w:rsid w:val="00F830C4"/>
    <w:rsid w:val="00F832F7"/>
    <w:rsid w:val="00F83342"/>
    <w:rsid w:val="00F8339D"/>
    <w:rsid w:val="00F835C8"/>
    <w:rsid w:val="00F83714"/>
    <w:rsid w:val="00F83741"/>
    <w:rsid w:val="00F83BC9"/>
    <w:rsid w:val="00F83D51"/>
    <w:rsid w:val="00F83D5C"/>
    <w:rsid w:val="00F8437D"/>
    <w:rsid w:val="00F84A3A"/>
    <w:rsid w:val="00F84B4D"/>
    <w:rsid w:val="00F84F29"/>
    <w:rsid w:val="00F85213"/>
    <w:rsid w:val="00F853C5"/>
    <w:rsid w:val="00F85A33"/>
    <w:rsid w:val="00F85C94"/>
    <w:rsid w:val="00F85CB4"/>
    <w:rsid w:val="00F85CCF"/>
    <w:rsid w:val="00F85EE0"/>
    <w:rsid w:val="00F86500"/>
    <w:rsid w:val="00F868AA"/>
    <w:rsid w:val="00F86924"/>
    <w:rsid w:val="00F86A99"/>
    <w:rsid w:val="00F87CD7"/>
    <w:rsid w:val="00F91C7E"/>
    <w:rsid w:val="00F925A2"/>
    <w:rsid w:val="00F92A08"/>
    <w:rsid w:val="00F9330B"/>
    <w:rsid w:val="00F93BE4"/>
    <w:rsid w:val="00F94513"/>
    <w:rsid w:val="00F94ADD"/>
    <w:rsid w:val="00F94BA8"/>
    <w:rsid w:val="00F94EAD"/>
    <w:rsid w:val="00F95118"/>
    <w:rsid w:val="00F952A1"/>
    <w:rsid w:val="00F9546D"/>
    <w:rsid w:val="00F95588"/>
    <w:rsid w:val="00F955BE"/>
    <w:rsid w:val="00F960A3"/>
    <w:rsid w:val="00F96386"/>
    <w:rsid w:val="00F96D25"/>
    <w:rsid w:val="00F9763C"/>
    <w:rsid w:val="00F9775C"/>
    <w:rsid w:val="00F979B6"/>
    <w:rsid w:val="00F97EAF"/>
    <w:rsid w:val="00F97EF4"/>
    <w:rsid w:val="00FA024F"/>
    <w:rsid w:val="00FA07C6"/>
    <w:rsid w:val="00FA0867"/>
    <w:rsid w:val="00FA0ABC"/>
    <w:rsid w:val="00FA0E5B"/>
    <w:rsid w:val="00FA0ED7"/>
    <w:rsid w:val="00FA0FAC"/>
    <w:rsid w:val="00FA0FBF"/>
    <w:rsid w:val="00FA16B6"/>
    <w:rsid w:val="00FA16E4"/>
    <w:rsid w:val="00FA17C8"/>
    <w:rsid w:val="00FA1A24"/>
    <w:rsid w:val="00FA28F9"/>
    <w:rsid w:val="00FA2984"/>
    <w:rsid w:val="00FA2AA2"/>
    <w:rsid w:val="00FA2C51"/>
    <w:rsid w:val="00FA4508"/>
    <w:rsid w:val="00FA45D3"/>
    <w:rsid w:val="00FA4B45"/>
    <w:rsid w:val="00FA500D"/>
    <w:rsid w:val="00FA53CF"/>
    <w:rsid w:val="00FA5C8C"/>
    <w:rsid w:val="00FA5CD1"/>
    <w:rsid w:val="00FA6082"/>
    <w:rsid w:val="00FA61DD"/>
    <w:rsid w:val="00FA6369"/>
    <w:rsid w:val="00FA694D"/>
    <w:rsid w:val="00FA69CF"/>
    <w:rsid w:val="00FA6C66"/>
    <w:rsid w:val="00FA71CB"/>
    <w:rsid w:val="00FA7309"/>
    <w:rsid w:val="00FA7652"/>
    <w:rsid w:val="00FA78F5"/>
    <w:rsid w:val="00FA7AE5"/>
    <w:rsid w:val="00FA7D01"/>
    <w:rsid w:val="00FB06AF"/>
    <w:rsid w:val="00FB0C6E"/>
    <w:rsid w:val="00FB10A0"/>
    <w:rsid w:val="00FB1464"/>
    <w:rsid w:val="00FB1851"/>
    <w:rsid w:val="00FB1889"/>
    <w:rsid w:val="00FB1982"/>
    <w:rsid w:val="00FB1B59"/>
    <w:rsid w:val="00FB200B"/>
    <w:rsid w:val="00FB234D"/>
    <w:rsid w:val="00FB2E02"/>
    <w:rsid w:val="00FB308D"/>
    <w:rsid w:val="00FB3184"/>
    <w:rsid w:val="00FB3200"/>
    <w:rsid w:val="00FB3379"/>
    <w:rsid w:val="00FB36AA"/>
    <w:rsid w:val="00FB4415"/>
    <w:rsid w:val="00FB49B2"/>
    <w:rsid w:val="00FB4D26"/>
    <w:rsid w:val="00FB50D7"/>
    <w:rsid w:val="00FB51BD"/>
    <w:rsid w:val="00FB5796"/>
    <w:rsid w:val="00FB5C58"/>
    <w:rsid w:val="00FB5CAC"/>
    <w:rsid w:val="00FB5E16"/>
    <w:rsid w:val="00FB5E17"/>
    <w:rsid w:val="00FB5FF0"/>
    <w:rsid w:val="00FB6001"/>
    <w:rsid w:val="00FB6116"/>
    <w:rsid w:val="00FB62C6"/>
    <w:rsid w:val="00FB63CC"/>
    <w:rsid w:val="00FB6548"/>
    <w:rsid w:val="00FB65DD"/>
    <w:rsid w:val="00FB6697"/>
    <w:rsid w:val="00FB6AAC"/>
    <w:rsid w:val="00FB6E85"/>
    <w:rsid w:val="00FB6ED3"/>
    <w:rsid w:val="00FB7A3A"/>
    <w:rsid w:val="00FB7E9B"/>
    <w:rsid w:val="00FC00F6"/>
    <w:rsid w:val="00FC01C2"/>
    <w:rsid w:val="00FC05BC"/>
    <w:rsid w:val="00FC0BBE"/>
    <w:rsid w:val="00FC14F6"/>
    <w:rsid w:val="00FC210A"/>
    <w:rsid w:val="00FC223E"/>
    <w:rsid w:val="00FC22F0"/>
    <w:rsid w:val="00FC295E"/>
    <w:rsid w:val="00FC2ADB"/>
    <w:rsid w:val="00FC2EB0"/>
    <w:rsid w:val="00FC3015"/>
    <w:rsid w:val="00FC3132"/>
    <w:rsid w:val="00FC31AC"/>
    <w:rsid w:val="00FC3486"/>
    <w:rsid w:val="00FC37BF"/>
    <w:rsid w:val="00FC3AE6"/>
    <w:rsid w:val="00FC3BBF"/>
    <w:rsid w:val="00FC3C98"/>
    <w:rsid w:val="00FC3DE0"/>
    <w:rsid w:val="00FC4863"/>
    <w:rsid w:val="00FC4871"/>
    <w:rsid w:val="00FC48A4"/>
    <w:rsid w:val="00FC48D8"/>
    <w:rsid w:val="00FC49F0"/>
    <w:rsid w:val="00FC4D0B"/>
    <w:rsid w:val="00FC4E2C"/>
    <w:rsid w:val="00FC4F58"/>
    <w:rsid w:val="00FC56A5"/>
    <w:rsid w:val="00FC58F3"/>
    <w:rsid w:val="00FC5B9A"/>
    <w:rsid w:val="00FC5C94"/>
    <w:rsid w:val="00FC5D92"/>
    <w:rsid w:val="00FC5E8F"/>
    <w:rsid w:val="00FC5F8E"/>
    <w:rsid w:val="00FC6894"/>
    <w:rsid w:val="00FC6C2E"/>
    <w:rsid w:val="00FC6E77"/>
    <w:rsid w:val="00FC765D"/>
    <w:rsid w:val="00FC7946"/>
    <w:rsid w:val="00FC7C1A"/>
    <w:rsid w:val="00FD0192"/>
    <w:rsid w:val="00FD02D7"/>
    <w:rsid w:val="00FD0321"/>
    <w:rsid w:val="00FD0566"/>
    <w:rsid w:val="00FD071C"/>
    <w:rsid w:val="00FD0886"/>
    <w:rsid w:val="00FD0B35"/>
    <w:rsid w:val="00FD1243"/>
    <w:rsid w:val="00FD13EE"/>
    <w:rsid w:val="00FD1834"/>
    <w:rsid w:val="00FD20E7"/>
    <w:rsid w:val="00FD2A6B"/>
    <w:rsid w:val="00FD2BEA"/>
    <w:rsid w:val="00FD2F88"/>
    <w:rsid w:val="00FD33D5"/>
    <w:rsid w:val="00FD36DE"/>
    <w:rsid w:val="00FD440C"/>
    <w:rsid w:val="00FD4517"/>
    <w:rsid w:val="00FD4859"/>
    <w:rsid w:val="00FD4C51"/>
    <w:rsid w:val="00FD4E22"/>
    <w:rsid w:val="00FD4EC0"/>
    <w:rsid w:val="00FD4FDF"/>
    <w:rsid w:val="00FD53E8"/>
    <w:rsid w:val="00FD5996"/>
    <w:rsid w:val="00FD5D4F"/>
    <w:rsid w:val="00FD61E9"/>
    <w:rsid w:val="00FD6693"/>
    <w:rsid w:val="00FD69B5"/>
    <w:rsid w:val="00FD6B07"/>
    <w:rsid w:val="00FD6BAF"/>
    <w:rsid w:val="00FD6D1C"/>
    <w:rsid w:val="00FD6FD8"/>
    <w:rsid w:val="00FD7961"/>
    <w:rsid w:val="00FE022B"/>
    <w:rsid w:val="00FE0232"/>
    <w:rsid w:val="00FE0268"/>
    <w:rsid w:val="00FE1370"/>
    <w:rsid w:val="00FE1491"/>
    <w:rsid w:val="00FE15AF"/>
    <w:rsid w:val="00FE1622"/>
    <w:rsid w:val="00FE1642"/>
    <w:rsid w:val="00FE17EC"/>
    <w:rsid w:val="00FE1C2D"/>
    <w:rsid w:val="00FE1C5E"/>
    <w:rsid w:val="00FE1D2E"/>
    <w:rsid w:val="00FE1D44"/>
    <w:rsid w:val="00FE21FC"/>
    <w:rsid w:val="00FE248B"/>
    <w:rsid w:val="00FE2C9C"/>
    <w:rsid w:val="00FE32B1"/>
    <w:rsid w:val="00FE35A0"/>
    <w:rsid w:val="00FE37C5"/>
    <w:rsid w:val="00FE3992"/>
    <w:rsid w:val="00FE3AE0"/>
    <w:rsid w:val="00FE3F98"/>
    <w:rsid w:val="00FE4BA9"/>
    <w:rsid w:val="00FE4C2D"/>
    <w:rsid w:val="00FE5011"/>
    <w:rsid w:val="00FE50AF"/>
    <w:rsid w:val="00FE5289"/>
    <w:rsid w:val="00FE5313"/>
    <w:rsid w:val="00FE5529"/>
    <w:rsid w:val="00FE583A"/>
    <w:rsid w:val="00FE59F5"/>
    <w:rsid w:val="00FE5A38"/>
    <w:rsid w:val="00FE6B6E"/>
    <w:rsid w:val="00FE6EC1"/>
    <w:rsid w:val="00FE6EDF"/>
    <w:rsid w:val="00FE745D"/>
    <w:rsid w:val="00FE74DE"/>
    <w:rsid w:val="00FE7653"/>
    <w:rsid w:val="00FE76CB"/>
    <w:rsid w:val="00FE7F64"/>
    <w:rsid w:val="00FF02EE"/>
    <w:rsid w:val="00FF0683"/>
    <w:rsid w:val="00FF092E"/>
    <w:rsid w:val="00FF0E4A"/>
    <w:rsid w:val="00FF0EA9"/>
    <w:rsid w:val="00FF1011"/>
    <w:rsid w:val="00FF151A"/>
    <w:rsid w:val="00FF18AF"/>
    <w:rsid w:val="00FF1A62"/>
    <w:rsid w:val="00FF1B8D"/>
    <w:rsid w:val="00FF1F7B"/>
    <w:rsid w:val="00FF2294"/>
    <w:rsid w:val="00FF25DB"/>
    <w:rsid w:val="00FF29E5"/>
    <w:rsid w:val="00FF2AA1"/>
    <w:rsid w:val="00FF2BC4"/>
    <w:rsid w:val="00FF2DD0"/>
    <w:rsid w:val="00FF337B"/>
    <w:rsid w:val="00FF3657"/>
    <w:rsid w:val="00FF3694"/>
    <w:rsid w:val="00FF3BAB"/>
    <w:rsid w:val="00FF3CC5"/>
    <w:rsid w:val="00FF3E69"/>
    <w:rsid w:val="00FF3F16"/>
    <w:rsid w:val="00FF3FD1"/>
    <w:rsid w:val="00FF4133"/>
    <w:rsid w:val="00FF45B0"/>
    <w:rsid w:val="00FF4CB2"/>
    <w:rsid w:val="00FF4ED3"/>
    <w:rsid w:val="00FF55B5"/>
    <w:rsid w:val="00FF5630"/>
    <w:rsid w:val="00FF56ED"/>
    <w:rsid w:val="00FF6232"/>
    <w:rsid w:val="00FF6465"/>
    <w:rsid w:val="00FF647E"/>
    <w:rsid w:val="00FF652A"/>
    <w:rsid w:val="00FF66C0"/>
    <w:rsid w:val="00FF684D"/>
    <w:rsid w:val="00FF7494"/>
    <w:rsid w:val="00FF750F"/>
    <w:rsid w:val="00FF7919"/>
    <w:rsid w:val="00FF7931"/>
    <w:rsid w:val="00FF7986"/>
    <w:rsid w:val="00FF7B23"/>
    <w:rsid w:val="00FF7C6F"/>
    <w:rsid w:val="00FF7D9D"/>
    <w:rsid w:val="00FF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241508"/>
  <w15:docId w15:val="{CE144BA0-9ED4-4706-83D7-A2DB1F63D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87319"/>
    <w:pPr>
      <w:spacing w:after="0" w:line="360" w:lineRule="auto"/>
      <w:ind w:firstLine="284"/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0C60EE"/>
    <w:pPr>
      <w:keepNext/>
      <w:keepLines/>
      <w:numPr>
        <w:numId w:val="1"/>
      </w:numPr>
      <w:spacing w:before="60" w:after="60"/>
      <w:ind w:left="357" w:hanging="357"/>
      <w:outlineLvl w:val="0"/>
    </w:pPr>
    <w:rPr>
      <w:rFonts w:asciiTheme="minorHAnsi" w:eastAsiaTheme="majorEastAsia" w:hAnsiTheme="minorHAnsi" w:cstheme="majorBidi"/>
      <w:b/>
      <w:bCs/>
      <w:sz w:val="20"/>
      <w:szCs w:val="28"/>
    </w:rPr>
  </w:style>
  <w:style w:type="paragraph" w:styleId="Nadpis2">
    <w:name w:val="heading 2"/>
    <w:basedOn w:val="Normln"/>
    <w:link w:val="Nadpis2Char"/>
    <w:uiPriority w:val="9"/>
    <w:qFormat/>
    <w:rsid w:val="00807E0F"/>
    <w:pPr>
      <w:numPr>
        <w:ilvl w:val="1"/>
        <w:numId w:val="1"/>
      </w:numPr>
      <w:spacing w:before="30" w:after="30"/>
      <w:ind w:left="578" w:hanging="578"/>
      <w:textAlignment w:val="center"/>
      <w:outlineLvl w:val="1"/>
    </w:pPr>
    <w:rPr>
      <w:rFonts w:asciiTheme="minorHAnsi" w:eastAsia="Times New Roman" w:hAnsiTheme="minorHAnsi" w:cs="Tahoma"/>
      <w:b/>
      <w:bCs/>
      <w:sz w:val="20"/>
      <w:szCs w:val="21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07E0F"/>
    <w:pPr>
      <w:keepNext/>
      <w:keepLines/>
      <w:numPr>
        <w:ilvl w:val="2"/>
        <w:numId w:val="1"/>
      </w:numPr>
      <w:outlineLvl w:val="2"/>
    </w:pPr>
    <w:rPr>
      <w:rFonts w:asciiTheme="minorHAnsi" w:eastAsiaTheme="majorEastAsia" w:hAnsiTheme="minorHAnsi" w:cstheme="majorBidi"/>
      <w:b/>
      <w:bCs/>
      <w:sz w:val="20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8E0858"/>
    <w:pPr>
      <w:keepNext/>
      <w:keepLines/>
      <w:numPr>
        <w:ilvl w:val="3"/>
        <w:numId w:val="1"/>
      </w:numPr>
      <w:spacing w:before="200"/>
      <w:outlineLvl w:val="3"/>
    </w:pPr>
    <w:rPr>
      <w:rFonts w:eastAsiaTheme="majorEastAsia" w:cstheme="majorBidi"/>
      <w:b/>
      <w:bCs/>
      <w:iC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rsid w:val="00715A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15A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15A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15A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15A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D6D2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D6D20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uiPriority w:val="9"/>
    <w:rsid w:val="00807E0F"/>
    <w:rPr>
      <w:rFonts w:eastAsia="Times New Roman" w:cs="Tahoma"/>
      <w:b/>
      <w:bCs/>
      <w:sz w:val="20"/>
      <w:szCs w:val="21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0C7B66"/>
    <w:rPr>
      <w:b w:val="0"/>
      <w:bCs w:val="0"/>
      <w:color w:val="999933"/>
      <w:u w:val="single"/>
    </w:rPr>
  </w:style>
  <w:style w:type="character" w:styleId="Siln">
    <w:name w:val="Strong"/>
    <w:basedOn w:val="Standardnpsmoodstavce"/>
    <w:uiPriority w:val="22"/>
    <w:rsid w:val="000C7B66"/>
    <w:rPr>
      <w:b/>
      <w:bCs/>
    </w:rPr>
  </w:style>
  <w:style w:type="paragraph" w:styleId="Odstavecseseznamem">
    <w:name w:val="List Paragraph"/>
    <w:basedOn w:val="Normln"/>
    <w:uiPriority w:val="34"/>
    <w:qFormat/>
    <w:rsid w:val="00C8708C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0C60EE"/>
    <w:rPr>
      <w:rFonts w:eastAsiaTheme="majorEastAsia" w:cstheme="majorBidi"/>
      <w:b/>
      <w:bCs/>
      <w:sz w:val="20"/>
      <w:szCs w:val="28"/>
    </w:rPr>
  </w:style>
  <w:style w:type="character" w:customStyle="1" w:styleId="apple-converted-space">
    <w:name w:val="apple-converted-space"/>
    <w:basedOn w:val="Standardnpsmoodstavce"/>
    <w:rsid w:val="00024907"/>
  </w:style>
  <w:style w:type="paragraph" w:styleId="Nadpisobsahu">
    <w:name w:val="TOC Heading"/>
    <w:basedOn w:val="Nadpis1"/>
    <w:next w:val="Normln"/>
    <w:uiPriority w:val="39"/>
    <w:unhideWhenUsed/>
    <w:rsid w:val="00B66D85"/>
    <w:pPr>
      <w:numPr>
        <w:numId w:val="0"/>
      </w:numPr>
      <w:spacing w:before="480"/>
      <w:jc w:val="left"/>
      <w:outlineLvl w:val="9"/>
    </w:pPr>
    <w:rPr>
      <w:color w:val="365F91" w:themeColor="accent1" w:themeShade="BF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66D85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B66D85"/>
    <w:pPr>
      <w:spacing w:after="100"/>
      <w:ind w:left="240"/>
    </w:pPr>
  </w:style>
  <w:style w:type="paragraph" w:styleId="Zhlav">
    <w:name w:val="header"/>
    <w:basedOn w:val="Normln"/>
    <w:link w:val="ZhlavChar"/>
    <w:uiPriority w:val="99"/>
    <w:unhideWhenUsed/>
    <w:rsid w:val="0094451D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4451D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94451D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94451D"/>
    <w:rPr>
      <w:rFonts w:ascii="Times New Roman" w:hAnsi="Times New Roman"/>
      <w:sz w:val="24"/>
    </w:rPr>
  </w:style>
  <w:style w:type="character" w:customStyle="1" w:styleId="Nadpis3Char">
    <w:name w:val="Nadpis 3 Char"/>
    <w:basedOn w:val="Standardnpsmoodstavce"/>
    <w:link w:val="Nadpis3"/>
    <w:uiPriority w:val="9"/>
    <w:rsid w:val="00807E0F"/>
    <w:rPr>
      <w:rFonts w:eastAsiaTheme="majorEastAsia" w:cstheme="majorBidi"/>
      <w:b/>
      <w:bCs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8E0858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15AE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15AE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15AE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15AE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15AE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03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03C2A"/>
    <w:rPr>
      <w:rFonts w:ascii="Times New Roman" w:hAnsi="Times New Roman"/>
      <w:sz w:val="20"/>
      <w:szCs w:val="20"/>
    </w:rPr>
  </w:style>
  <w:style w:type="paragraph" w:styleId="Normlnweb">
    <w:name w:val="Normal (Web)"/>
    <w:basedOn w:val="Normln"/>
    <w:uiPriority w:val="99"/>
    <w:unhideWhenUsed/>
    <w:rsid w:val="006D4748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cs-CZ"/>
    </w:rPr>
  </w:style>
  <w:style w:type="character" w:customStyle="1" w:styleId="flagicon">
    <w:name w:val="flagicon"/>
    <w:basedOn w:val="Standardnpsmoodstavce"/>
    <w:rsid w:val="006D4748"/>
  </w:style>
  <w:style w:type="character" w:customStyle="1" w:styleId="coordinates">
    <w:name w:val="coordinates"/>
    <w:basedOn w:val="Standardnpsmoodstavce"/>
    <w:rsid w:val="006D4748"/>
  </w:style>
  <w:style w:type="character" w:customStyle="1" w:styleId="cizojazycne">
    <w:name w:val="cizojazycne"/>
    <w:basedOn w:val="Standardnpsmoodstavce"/>
    <w:rsid w:val="006D4748"/>
  </w:style>
  <w:style w:type="character" w:customStyle="1" w:styleId="toctoggle">
    <w:name w:val="toctoggle"/>
    <w:basedOn w:val="Standardnpsmoodstavce"/>
    <w:rsid w:val="006D4748"/>
  </w:style>
  <w:style w:type="character" w:customStyle="1" w:styleId="tocnumber">
    <w:name w:val="tocnumber"/>
    <w:basedOn w:val="Standardnpsmoodstavce"/>
    <w:rsid w:val="006D4748"/>
  </w:style>
  <w:style w:type="character" w:customStyle="1" w:styleId="toctext">
    <w:name w:val="toctext"/>
    <w:basedOn w:val="Standardnpsmoodstavce"/>
    <w:rsid w:val="006D4748"/>
  </w:style>
  <w:style w:type="character" w:customStyle="1" w:styleId="mw-headline">
    <w:name w:val="mw-headline"/>
    <w:basedOn w:val="Standardnpsmoodstavce"/>
    <w:rsid w:val="006D4748"/>
  </w:style>
  <w:style w:type="character" w:customStyle="1" w:styleId="mw-editsection">
    <w:name w:val="mw-editsection"/>
    <w:basedOn w:val="Standardnpsmoodstavce"/>
    <w:rsid w:val="006D4748"/>
  </w:style>
  <w:style w:type="character" w:customStyle="1" w:styleId="mw-editsection-bracket">
    <w:name w:val="mw-editsection-bracket"/>
    <w:basedOn w:val="Standardnpsmoodstavce"/>
    <w:rsid w:val="006D4748"/>
  </w:style>
  <w:style w:type="character" w:customStyle="1" w:styleId="mw-editsection-divider">
    <w:name w:val="mw-editsection-divider"/>
    <w:basedOn w:val="Standardnpsmoodstavce"/>
    <w:rsid w:val="006D4748"/>
  </w:style>
  <w:style w:type="character" w:styleId="Sledovanodkaz">
    <w:name w:val="FollowedHyperlink"/>
    <w:basedOn w:val="Standardnpsmoodstavce"/>
    <w:uiPriority w:val="99"/>
    <w:semiHidden/>
    <w:unhideWhenUsed/>
    <w:rsid w:val="007324F5"/>
    <w:rPr>
      <w:color w:val="800080" w:themeColor="followedHyperlink"/>
      <w:u w:val="single"/>
    </w:rPr>
  </w:style>
  <w:style w:type="character" w:customStyle="1" w:styleId="vcbrt">
    <w:name w:val="vcbrt"/>
    <w:basedOn w:val="Standardnpsmoodstavce"/>
    <w:rsid w:val="00972483"/>
  </w:style>
  <w:style w:type="paragraph" w:styleId="Bezmezer">
    <w:name w:val="No Spacing"/>
    <w:uiPriority w:val="1"/>
    <w:rsid w:val="00080F6B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extpoznpodarou">
    <w:name w:val="footnote text"/>
    <w:basedOn w:val="Normln"/>
    <w:link w:val="TextpoznpodarouChar"/>
    <w:unhideWhenUsed/>
    <w:rsid w:val="002C34E3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2C34E3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nhideWhenUsed/>
    <w:rsid w:val="002C34E3"/>
    <w:rPr>
      <w:vertAlign w:val="superscript"/>
    </w:rPr>
  </w:style>
  <w:style w:type="paragraph" w:styleId="Obsah3">
    <w:name w:val="toc 3"/>
    <w:basedOn w:val="Normln"/>
    <w:next w:val="Normln"/>
    <w:autoRedefine/>
    <w:uiPriority w:val="39"/>
    <w:unhideWhenUsed/>
    <w:rsid w:val="00A749E4"/>
    <w:pPr>
      <w:spacing w:after="100"/>
      <w:ind w:left="480"/>
    </w:pPr>
  </w:style>
  <w:style w:type="paragraph" w:styleId="Titulek">
    <w:name w:val="caption"/>
    <w:basedOn w:val="Normln"/>
    <w:next w:val="Normln"/>
    <w:uiPriority w:val="35"/>
    <w:unhideWhenUsed/>
    <w:rsid w:val="00763239"/>
    <w:pPr>
      <w:spacing w:after="200"/>
    </w:pPr>
    <w:rPr>
      <w:i/>
      <w:iCs/>
      <w:color w:val="1F497D" w:themeColor="text2"/>
      <w:sz w:val="18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763239"/>
  </w:style>
  <w:style w:type="paragraph" w:customStyle="1" w:styleId="Default">
    <w:name w:val="Default"/>
    <w:rsid w:val="00C971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251F"/>
    <w:rPr>
      <w:color w:val="808080"/>
      <w:shd w:val="clear" w:color="auto" w:fill="E6E6E6"/>
    </w:rPr>
  </w:style>
  <w:style w:type="table" w:styleId="Mkatabulky">
    <w:name w:val="Table Grid"/>
    <w:basedOn w:val="Normlntabulka"/>
    <w:uiPriority w:val="59"/>
    <w:rsid w:val="00410459"/>
    <w:pPr>
      <w:spacing w:after="0" w:line="240" w:lineRule="auto"/>
    </w:pPr>
    <w:rPr>
      <w:rFonts w:ascii="Times New Roman" w:hAnsi="Times New Roman" w:cs="Times New Roman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26artc">
    <w:name w:val="m26artc"/>
    <w:basedOn w:val="Normln"/>
    <w:rsid w:val="00CC5AE4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cs-CZ"/>
    </w:rPr>
  </w:style>
  <w:style w:type="character" w:customStyle="1" w:styleId="m26imgtx">
    <w:name w:val="m26imgtx"/>
    <w:basedOn w:val="Standardnpsmoodstavce"/>
    <w:rsid w:val="00CC5AE4"/>
  </w:style>
  <w:style w:type="paragraph" w:customStyle="1" w:styleId="toclevel-1">
    <w:name w:val="toclevel-1"/>
    <w:basedOn w:val="Normln"/>
    <w:rsid w:val="00F56478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cs-CZ"/>
    </w:rPr>
  </w:style>
  <w:style w:type="paragraph" w:customStyle="1" w:styleId="toclevel-2">
    <w:name w:val="toclevel-2"/>
    <w:basedOn w:val="Normln"/>
    <w:rsid w:val="00F56478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cs-CZ"/>
    </w:rPr>
  </w:style>
  <w:style w:type="character" w:styleId="CittHTML">
    <w:name w:val="HTML Cite"/>
    <w:basedOn w:val="Standardnpsmoodstavce"/>
    <w:uiPriority w:val="99"/>
    <w:semiHidden/>
    <w:unhideWhenUsed/>
    <w:rsid w:val="00F56478"/>
    <w:rPr>
      <w:i/>
      <w:iCs/>
    </w:rPr>
  </w:style>
  <w:style w:type="character" w:customStyle="1" w:styleId="isbn">
    <w:name w:val="isbn"/>
    <w:basedOn w:val="Standardnpsmoodstavce"/>
    <w:rsid w:val="00F56478"/>
  </w:style>
  <w:style w:type="character" w:customStyle="1" w:styleId="ssm">
    <w:name w:val="ssm"/>
    <w:basedOn w:val="Standardnpsmoodstavce"/>
    <w:rsid w:val="00B25F8D"/>
  </w:style>
  <w:style w:type="character" w:customStyle="1" w:styleId="h1a">
    <w:name w:val="h1a"/>
    <w:basedOn w:val="Standardnpsmoodstavce"/>
    <w:rsid w:val="002750BC"/>
  </w:style>
  <w:style w:type="character" w:customStyle="1" w:styleId="titulped">
    <w:name w:val="titul_před"/>
    <w:basedOn w:val="Standardnpsmoodstavce"/>
    <w:rsid w:val="004119CA"/>
  </w:style>
  <w:style w:type="paragraph" w:customStyle="1" w:styleId="msonormal0">
    <w:name w:val="msonormal"/>
    <w:basedOn w:val="Normln"/>
    <w:rsid w:val="001D65D9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customStyle="1" w:styleId="wd">
    <w:name w:val="wd"/>
    <w:basedOn w:val="Standardnpsmoodstavce"/>
    <w:rsid w:val="001D65D9"/>
  </w:style>
  <w:style w:type="character" w:customStyle="1" w:styleId="doplnte-zdroj">
    <w:name w:val="doplnte-zdroj"/>
    <w:basedOn w:val="Standardnpsmoodstavce"/>
    <w:rsid w:val="001D65D9"/>
  </w:style>
  <w:style w:type="character" w:customStyle="1" w:styleId="toctogglespan">
    <w:name w:val="toctogglespan"/>
    <w:basedOn w:val="Standardnpsmoodstavce"/>
    <w:rsid w:val="001D65D9"/>
  </w:style>
  <w:style w:type="character" w:customStyle="1" w:styleId="mw-cite-backlink">
    <w:name w:val="mw-cite-backlink"/>
    <w:basedOn w:val="Standardnpsmoodstavce"/>
    <w:rsid w:val="00406CFD"/>
  </w:style>
  <w:style w:type="character" w:customStyle="1" w:styleId="reference-text">
    <w:name w:val="reference-text"/>
    <w:basedOn w:val="Standardnpsmoodstavce"/>
    <w:rsid w:val="00406CFD"/>
  </w:style>
  <w:style w:type="character" w:customStyle="1" w:styleId="editlink">
    <w:name w:val="editlink"/>
    <w:basedOn w:val="Standardnpsmoodstavce"/>
    <w:rsid w:val="00406CFD"/>
  </w:style>
  <w:style w:type="paragraph" w:customStyle="1" w:styleId="toclevel-3">
    <w:name w:val="toclevel-3"/>
    <w:basedOn w:val="Normln"/>
    <w:rsid w:val="00406CFD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customStyle="1" w:styleId="sisterproject">
    <w:name w:val="sisterproject"/>
    <w:basedOn w:val="Standardnpsmoodstavce"/>
    <w:rsid w:val="00406CFD"/>
  </w:style>
  <w:style w:type="character" w:customStyle="1" w:styleId="sisterprojectimage">
    <w:name w:val="sisterproject_image"/>
    <w:basedOn w:val="Standardnpsmoodstavce"/>
    <w:rsid w:val="00406CFD"/>
  </w:style>
  <w:style w:type="character" w:customStyle="1" w:styleId="sisterprojecttext">
    <w:name w:val="sisterproject_text"/>
    <w:basedOn w:val="Standardnpsmoodstavce"/>
    <w:rsid w:val="00406CFD"/>
  </w:style>
  <w:style w:type="character" w:customStyle="1" w:styleId="sisterprojecttexttarget">
    <w:name w:val="sisterproject_text_target"/>
    <w:basedOn w:val="Standardnpsmoodstavce"/>
    <w:rsid w:val="00406CFD"/>
  </w:style>
  <w:style w:type="paragraph" w:customStyle="1" w:styleId="level1">
    <w:name w:val="level1"/>
    <w:basedOn w:val="Normln"/>
    <w:rsid w:val="006C27F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1">
    <w:name w:val="l1"/>
    <w:basedOn w:val="Normln"/>
    <w:rsid w:val="006C27F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5">
    <w:name w:val="l5"/>
    <w:basedOn w:val="Normln"/>
    <w:rsid w:val="0049067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6">
    <w:name w:val="l6"/>
    <w:basedOn w:val="Normln"/>
    <w:rsid w:val="0049067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490677"/>
    <w:rPr>
      <w:i/>
      <w:iCs/>
    </w:rPr>
  </w:style>
  <w:style w:type="table" w:customStyle="1" w:styleId="TableGrid">
    <w:name w:val="TableGrid"/>
    <w:rsid w:val="00BB0EAA"/>
    <w:pPr>
      <w:spacing w:after="0" w:line="240" w:lineRule="auto"/>
    </w:pPr>
    <w:rPr>
      <w:rFonts w:eastAsiaTheme="minorEastAsia"/>
      <w:lang w:eastAsia="cs-C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link w:val="ZkladntextChar"/>
    <w:uiPriority w:val="1"/>
    <w:rsid w:val="00D07166"/>
    <w:pPr>
      <w:widowControl w:val="0"/>
      <w:autoSpaceDE w:val="0"/>
      <w:autoSpaceDN w:val="0"/>
      <w:adjustRightInd w:val="0"/>
      <w:spacing w:line="240" w:lineRule="auto"/>
      <w:ind w:left="304" w:firstLine="0"/>
      <w:jc w:val="left"/>
    </w:pPr>
    <w:rPr>
      <w:rFonts w:eastAsia="Times New Roman" w:cs="Times New Roman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D0716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3">
    <w:name w:val="l3"/>
    <w:basedOn w:val="Normln"/>
    <w:rsid w:val="0049173C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4">
    <w:name w:val="l4"/>
    <w:basedOn w:val="Normln"/>
    <w:rsid w:val="0049173C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7">
    <w:name w:val="l7"/>
    <w:basedOn w:val="Normln"/>
    <w:rsid w:val="00231FA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semiHidden/>
    <w:unhideWhenUsed/>
    <w:rsid w:val="00C9244E"/>
    <w:pPr>
      <w:pBdr>
        <w:bottom w:val="single" w:sz="6" w:space="1" w:color="auto"/>
      </w:pBdr>
      <w:spacing w:line="240" w:lineRule="auto"/>
      <w:ind w:firstLine="0"/>
      <w:jc w:val="center"/>
    </w:pPr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semiHidden/>
    <w:rsid w:val="00C9244E"/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img2">
    <w:name w:val="img2"/>
    <w:basedOn w:val="Standardnpsmoodstavce"/>
    <w:rsid w:val="00A61E05"/>
  </w:style>
  <w:style w:type="paragraph" w:styleId="z-Konecformule">
    <w:name w:val="HTML Bottom of Form"/>
    <w:basedOn w:val="Normln"/>
    <w:next w:val="Normln"/>
    <w:link w:val="z-KonecformuleChar"/>
    <w:hidden/>
    <w:uiPriority w:val="99"/>
    <w:semiHidden/>
    <w:unhideWhenUsed/>
    <w:rsid w:val="00A61E05"/>
    <w:pPr>
      <w:pBdr>
        <w:top w:val="single" w:sz="6" w:space="1" w:color="auto"/>
      </w:pBdr>
      <w:spacing w:line="240" w:lineRule="auto"/>
      <w:ind w:firstLine="0"/>
      <w:jc w:val="center"/>
    </w:pPr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z-KonecformuleChar">
    <w:name w:val="z-Konec formuláře Char"/>
    <w:basedOn w:val="Standardnpsmoodstavce"/>
    <w:link w:val="z-Konecformule"/>
    <w:uiPriority w:val="99"/>
    <w:semiHidden/>
    <w:rsid w:val="00A61E05"/>
    <w:rPr>
      <w:rFonts w:ascii="Arial" w:eastAsia="Times New Roman" w:hAnsi="Arial" w:cs="Arial"/>
      <w:vanish/>
      <w:sz w:val="16"/>
      <w:szCs w:val="16"/>
      <w:lang w:eastAsia="cs-CZ"/>
    </w:rPr>
  </w:style>
  <w:style w:type="paragraph" w:customStyle="1" w:styleId="shortcuts">
    <w:name w:val="shortcut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first">
    <w:name w:val="first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breadcrumbs">
    <w:name w:val="breadcrumb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right">
    <w:name w:val="right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sites">
    <w:name w:val="site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banners">
    <w:name w:val="banner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copyright">
    <w:name w:val="copyright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inks">
    <w:name w:val="link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styleId="Zdraznn">
    <w:name w:val="Emphasis"/>
    <w:basedOn w:val="Standardnpsmoodstavce"/>
    <w:uiPriority w:val="20"/>
    <w:rsid w:val="00DE6654"/>
    <w:rPr>
      <w:i/>
      <w:iCs/>
    </w:rPr>
  </w:style>
  <w:style w:type="paragraph" w:customStyle="1" w:styleId="footnotedescription">
    <w:name w:val="footnote description"/>
    <w:next w:val="Normln"/>
    <w:link w:val="footnotedescriptionChar"/>
    <w:hidden/>
    <w:rsid w:val="00457C6D"/>
    <w:pPr>
      <w:spacing w:after="35" w:line="259" w:lineRule="auto"/>
      <w:ind w:left="8"/>
    </w:pPr>
    <w:rPr>
      <w:rFonts w:ascii="Calibri" w:eastAsia="Calibri" w:hAnsi="Calibri" w:cs="Calibri"/>
      <w:color w:val="000000"/>
      <w:sz w:val="14"/>
      <w:lang w:eastAsia="cs-CZ"/>
    </w:rPr>
  </w:style>
  <w:style w:type="character" w:customStyle="1" w:styleId="footnotedescriptionChar">
    <w:name w:val="footnote description Char"/>
    <w:link w:val="footnotedescription"/>
    <w:rsid w:val="00457C6D"/>
    <w:rPr>
      <w:rFonts w:ascii="Calibri" w:eastAsia="Calibri" w:hAnsi="Calibri" w:cs="Calibri"/>
      <w:color w:val="000000"/>
      <w:sz w:val="14"/>
      <w:lang w:eastAsia="cs-CZ"/>
    </w:rPr>
  </w:style>
  <w:style w:type="character" w:customStyle="1" w:styleId="footnotemark">
    <w:name w:val="footnote mark"/>
    <w:hidden/>
    <w:rsid w:val="00457C6D"/>
    <w:rPr>
      <w:rFonts w:ascii="Calibri" w:eastAsia="Calibri" w:hAnsi="Calibri" w:cs="Calibri"/>
      <w:color w:val="000000"/>
      <w:sz w:val="14"/>
      <w:vertAlign w:val="superscript"/>
    </w:rPr>
  </w:style>
  <w:style w:type="paragraph" w:customStyle="1" w:styleId="default0">
    <w:name w:val="default"/>
    <w:basedOn w:val="Normln"/>
    <w:rsid w:val="003D1790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CE653C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E653C"/>
    <w:pPr>
      <w:spacing w:line="240" w:lineRule="auto"/>
    </w:pPr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E653C"/>
    <w:rPr>
      <w:rFonts w:ascii="Times New Roman" w:hAnsi="Times New Roman"/>
      <w:b/>
      <w:bCs/>
      <w:sz w:val="20"/>
      <w:szCs w:val="20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FB6116"/>
    <w:rPr>
      <w:color w:val="605E5C"/>
      <w:shd w:val="clear" w:color="auto" w:fill="E1DFDD"/>
    </w:rPr>
  </w:style>
  <w:style w:type="character" w:customStyle="1" w:styleId="clock">
    <w:name w:val="clock"/>
    <w:basedOn w:val="Standardnpsmoodstavce"/>
    <w:rsid w:val="0033289F"/>
  </w:style>
  <w:style w:type="paragraph" w:customStyle="1" w:styleId="odstavecnormlnCharChar">
    <w:name w:val="odstavec normální Char Char"/>
    <w:basedOn w:val="Normln"/>
    <w:link w:val="odstavecnormlnCharCharChar"/>
    <w:rsid w:val="00950841"/>
    <w:pPr>
      <w:spacing w:before="300" w:after="300"/>
      <w:ind w:firstLine="0"/>
    </w:pPr>
    <w:rPr>
      <w:rFonts w:eastAsia="SimSun" w:cs="Times New Roman"/>
      <w:szCs w:val="24"/>
      <w:lang w:eastAsia="zh-CN"/>
    </w:rPr>
  </w:style>
  <w:style w:type="character" w:customStyle="1" w:styleId="odstavecnormlnCharCharChar">
    <w:name w:val="odstavec normální Char Char Char"/>
    <w:basedOn w:val="Standardnpsmoodstavce"/>
    <w:link w:val="odstavecnormlnCharChar"/>
    <w:rsid w:val="00950841"/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odrky">
    <w:name w:val="odrážky"/>
    <w:basedOn w:val="Normln"/>
    <w:rsid w:val="00950841"/>
    <w:pPr>
      <w:numPr>
        <w:numId w:val="6"/>
      </w:numPr>
      <w:spacing w:before="180" w:after="180"/>
      <w:jc w:val="left"/>
    </w:pPr>
    <w:rPr>
      <w:rFonts w:eastAsia="SimSun" w:cs="Times New Roman"/>
      <w:szCs w:val="24"/>
      <w:lang w:eastAsia="zh-CN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C7BEA"/>
    <w:rPr>
      <w:color w:val="605E5C"/>
      <w:shd w:val="clear" w:color="auto" w:fill="E1DFDD"/>
    </w:rPr>
  </w:style>
  <w:style w:type="paragraph" w:customStyle="1" w:styleId="Odstavecseseznamem1">
    <w:name w:val="Odstavec se seznamem1"/>
    <w:basedOn w:val="Normln"/>
    <w:rsid w:val="00F62B17"/>
    <w:pPr>
      <w:suppressAutoHyphens/>
      <w:spacing w:before="200" w:after="200" w:line="276" w:lineRule="auto"/>
      <w:ind w:firstLine="0"/>
      <w:jc w:val="left"/>
    </w:pPr>
    <w:rPr>
      <w:rFonts w:ascii="Calibri" w:eastAsia="SimSun" w:hAnsi="Calibri" w:cs="font240"/>
      <w:kern w:val="1"/>
      <w:sz w:val="20"/>
      <w:szCs w:val="20"/>
      <w:lang w:val="en-US" w:bidi="en-US"/>
    </w:rPr>
  </w:style>
  <w:style w:type="paragraph" w:customStyle="1" w:styleId="Styl2">
    <w:name w:val="Styl2"/>
    <w:basedOn w:val="Zkladntext"/>
    <w:rsid w:val="00AF59A3"/>
    <w:pPr>
      <w:widowControl/>
      <w:autoSpaceDE/>
      <w:autoSpaceDN/>
      <w:adjustRightInd/>
      <w:spacing w:after="120"/>
      <w:ind w:left="0"/>
    </w:pPr>
    <w:rPr>
      <w:rFonts w:eastAsia="SimSu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337764">
                  <w:marLeft w:val="120"/>
                  <w:marRight w:val="120"/>
                  <w:marTop w:val="120"/>
                  <w:marBottom w:val="120"/>
                  <w:divBdr>
                    <w:top w:val="single" w:sz="6" w:space="5" w:color="A2A9B1"/>
                    <w:left w:val="single" w:sz="6" w:space="5" w:color="A2A9B1"/>
                    <w:bottom w:val="single" w:sz="6" w:space="5" w:color="A2A9B1"/>
                    <w:right w:val="single" w:sz="6" w:space="5" w:color="A2A9B1"/>
                  </w:divBdr>
                </w:div>
              </w:divsChild>
            </w:div>
          </w:divsChild>
        </w:div>
      </w:divsChild>
    </w:div>
    <w:div w:id="516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5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527130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3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25539">
          <w:marLeft w:val="120"/>
          <w:marRight w:val="120"/>
          <w:marTop w:val="120"/>
          <w:marBottom w:val="12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</w:divsChild>
    </w:div>
    <w:div w:id="1934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38643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2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9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2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652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969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3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9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84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2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74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92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0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89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5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997826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93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4525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36601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82983096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24298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2982385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9436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616444761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9900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82385521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8076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06452868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51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86004520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722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745313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468030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12919945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892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48658281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237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996370867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050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213081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5610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6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85646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2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8471630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  <w:div w:id="120539844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580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923420639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38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2132355256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144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90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435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6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41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6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0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13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04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1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5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2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5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8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8808">
                  <w:marLeft w:val="0"/>
                  <w:marRight w:val="0"/>
                  <w:marTop w:val="0"/>
                  <w:marBottom w:val="0"/>
                  <w:divBdr>
                    <w:top w:val="single" w:sz="6" w:space="5" w:color="AAAAAA"/>
                    <w:left w:val="single" w:sz="6" w:space="5" w:color="AAAAAA"/>
                    <w:bottom w:val="single" w:sz="6" w:space="5" w:color="AAAAAA"/>
                    <w:right w:val="single" w:sz="6" w:space="5" w:color="AAAAAA"/>
                  </w:divBdr>
                </w:div>
                <w:div w:id="1893232964">
                  <w:marLeft w:val="336"/>
                  <w:marRight w:val="0"/>
                  <w:marTop w:val="120"/>
                  <w:marBottom w:val="31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7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CCCCCC"/>
                        <w:left w:val="single" w:sz="6" w:space="2" w:color="CCCCCC"/>
                        <w:bottom w:val="single" w:sz="6" w:space="2" w:color="CCCCCC"/>
                        <w:right w:val="single" w:sz="6" w:space="2" w:color="CCCCCC"/>
                      </w:divBdr>
                    </w:div>
                  </w:divsChild>
                </w:div>
                <w:div w:id="1662003839">
                  <w:marLeft w:val="336"/>
                  <w:marRight w:val="0"/>
                  <w:marTop w:val="120"/>
                  <w:marBottom w:val="31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631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CCCCCC"/>
                        <w:left w:val="single" w:sz="6" w:space="2" w:color="CCCCCC"/>
                        <w:bottom w:val="single" w:sz="6" w:space="2" w:color="CCCCCC"/>
                        <w:right w:val="single" w:sz="6" w:space="2" w:color="CCCCCC"/>
                      </w:divBdr>
                    </w:div>
                  </w:divsChild>
                </w:div>
                <w:div w:id="1316573094">
                  <w:marLeft w:val="0"/>
                  <w:marRight w:val="336"/>
                  <w:marTop w:val="120"/>
                  <w:marBottom w:val="31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934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CCCCCC"/>
                        <w:left w:val="single" w:sz="6" w:space="2" w:color="CCCCCC"/>
                        <w:bottom w:val="single" w:sz="6" w:space="2" w:color="CCCCCC"/>
                        <w:right w:val="single" w:sz="6" w:space="2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0873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7220">
          <w:marLeft w:val="270"/>
          <w:marRight w:val="24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575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172071">
              <w:marLeft w:val="27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6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309247">
          <w:marLeft w:val="851"/>
          <w:marRight w:val="851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11723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7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54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4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4182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6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39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1640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08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1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6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145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83623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103653464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09042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</w:divsChild>
    </w:div>
    <w:div w:id="16564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829773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3186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960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91890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9559">
          <w:marLeft w:val="837"/>
          <w:marRight w:val="0"/>
          <w:marTop w:val="118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63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6411">
                      <w:marLeft w:val="1686"/>
                      <w:marRight w:val="1686"/>
                      <w:marTop w:val="0"/>
                      <w:marBottom w:val="480"/>
                      <w:divBdr>
                        <w:top w:val="single" w:sz="6" w:space="0" w:color="A2A9B1"/>
                        <w:left w:val="single" w:sz="48" w:space="0" w:color="F28500"/>
                        <w:bottom w:val="single" w:sz="6" w:space="0" w:color="A2A9B1"/>
                        <w:right w:val="single" w:sz="6" w:space="0" w:color="A2A9B1"/>
                      </w:divBdr>
                      <w:divsChild>
                        <w:div w:id="1617177504">
                          <w:marLeft w:val="78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427029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35756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  <w:div w:id="1560558469">
                      <w:marLeft w:val="0"/>
                      <w:marRight w:val="12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8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727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52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1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488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87328">
          <w:marLeft w:val="837"/>
          <w:marRight w:val="0"/>
          <w:marTop w:val="118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2990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9191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1024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6764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380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78234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1873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31367">
          <w:marLeft w:val="837"/>
          <w:marRight w:val="0"/>
          <w:marTop w:val="118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6424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3307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46660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4086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9869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57112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5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3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97090">
          <w:marLeft w:val="0"/>
          <w:marRight w:val="0"/>
          <w:marTop w:val="0"/>
          <w:marBottom w:val="0"/>
          <w:divBdr>
            <w:top w:val="single" w:sz="6" w:space="5" w:color="AAAAAA"/>
            <w:left w:val="single" w:sz="6" w:space="5" w:color="AAAAAA"/>
            <w:bottom w:val="single" w:sz="6" w:space="5" w:color="AAAAAA"/>
            <w:right w:val="single" w:sz="6" w:space="5" w:color="AAAAAA"/>
          </w:divBdr>
        </w:div>
      </w:divsChild>
    </w:div>
    <w:div w:id="18166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490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2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38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5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02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568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68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62248">
          <w:marLeft w:val="0"/>
          <w:marRight w:val="0"/>
          <w:marTop w:val="0"/>
          <w:marBottom w:val="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  <w:div w:id="3944255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9265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7634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9494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620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154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9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11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27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25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46893">
                      <w:marLeft w:val="1686"/>
                      <w:marRight w:val="1686"/>
                      <w:marTop w:val="0"/>
                      <w:marBottom w:val="480"/>
                      <w:divBdr>
                        <w:top w:val="single" w:sz="6" w:space="0" w:color="A2A9B1"/>
                        <w:left w:val="single" w:sz="48" w:space="0" w:color="F28500"/>
                        <w:bottom w:val="single" w:sz="6" w:space="0" w:color="A2A9B1"/>
                        <w:right w:val="single" w:sz="6" w:space="0" w:color="A2A9B1"/>
                      </w:divBdr>
                      <w:divsChild>
                        <w:div w:id="1807162466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2347708">
                      <w:marLeft w:val="384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95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5199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  <w:div w:id="838228052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9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16754796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647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842478476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773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241212102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83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08423706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811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619649658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618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274018187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554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08312171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92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74400981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07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681271733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981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178085330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84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89172613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465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248464399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030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770277048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569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632828351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82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086614684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9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388341148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919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00907801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61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642929136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60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55933818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023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0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1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81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36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58238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90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3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04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7485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26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7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6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034">
          <w:marLeft w:val="0"/>
          <w:marRight w:val="0"/>
          <w:marTop w:val="0"/>
          <w:marBottom w:val="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  <w:div w:id="20035059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1951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35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4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1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23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</w:divsChild>
                </w:div>
              </w:divsChild>
            </w:div>
          </w:divsChild>
        </w:div>
      </w:divsChild>
    </w:div>
    <w:div w:id="2043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5118">
          <w:marLeft w:val="0"/>
          <w:marRight w:val="0"/>
          <w:marTop w:val="0"/>
          <w:marBottom w:val="0"/>
          <w:divBdr>
            <w:top w:val="single" w:sz="6" w:space="5" w:color="AAAAAA"/>
            <w:left w:val="single" w:sz="6" w:space="5" w:color="AAAAAA"/>
            <w:bottom w:val="single" w:sz="6" w:space="5" w:color="AAAAAA"/>
            <w:right w:val="single" w:sz="6" w:space="5" w:color="AAAAAA"/>
          </w:divBdr>
        </w:div>
        <w:div w:id="79097550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7161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08576215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71812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409763082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693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291908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48861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628583088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27180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474834168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0767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28484888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46632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202940622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46013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389815621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0883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77983823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52842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990356342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234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463498783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71082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7354307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98570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43792738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74009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97054534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7772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30050116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07287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721254475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64281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57334629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700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726030769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010081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50982927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777590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213628611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76973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214041914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696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45096919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18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935820952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4017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46643373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43519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</w:divsChild>
    </w:div>
    <w:div w:id="2068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F3993A-E871-41C8-9A8E-B8555F7FC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4</Pages>
  <Words>916</Words>
  <Characters>5407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cka</dc:creator>
  <cp:lastModifiedBy>Účet Microsoft</cp:lastModifiedBy>
  <cp:revision>35</cp:revision>
  <cp:lastPrinted>2023-03-13T11:14:00Z</cp:lastPrinted>
  <dcterms:created xsi:type="dcterms:W3CDTF">2021-11-10T12:17:00Z</dcterms:created>
  <dcterms:modified xsi:type="dcterms:W3CDTF">2024-01-16T15:14:00Z</dcterms:modified>
</cp:coreProperties>
</file>